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33294" w14:textId="7C7625E3" w:rsidR="00433284" w:rsidRDefault="07982AF2" w:rsidP="7D30F917">
      <w:pPr>
        <w:jc w:val="center"/>
        <w:rPr>
          <w:b/>
          <w:bCs/>
          <w:sz w:val="36"/>
          <w:szCs w:val="36"/>
        </w:rPr>
      </w:pPr>
      <w:r w:rsidRPr="7D30F917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7D30F917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58CF46A0" w:rsidR="00433284" w:rsidRPr="001B16CB" w:rsidRDefault="001B16CB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  <w:lang w:val="sr-Latn-RS"/>
              </w:rPr>
            </w:pPr>
            <w:r>
              <w:rPr>
                <w:b/>
                <w:bCs/>
                <w:sz w:val="28"/>
                <w:szCs w:val="28"/>
                <w:lang w:val="sr-Latn-RS"/>
              </w:rPr>
              <w:t>Milica Stojanović</w:t>
            </w:r>
          </w:p>
        </w:tc>
      </w:tr>
      <w:tr w:rsidR="00433284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2F12CDEF" w:rsidR="00433284" w:rsidRPr="001B16CB" w:rsidRDefault="001B16CB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  <w:lang w:val="sr-Latn-RS"/>
              </w:rPr>
            </w:pPr>
            <w:r>
              <w:rPr>
                <w:b/>
                <w:bCs/>
                <w:sz w:val="28"/>
                <w:szCs w:val="28"/>
              </w:rPr>
              <w:t>3019/</w:t>
            </w:r>
            <w:r>
              <w:rPr>
                <w:b/>
                <w:bCs/>
                <w:sz w:val="28"/>
                <w:szCs w:val="28"/>
                <w:lang w:val="sr-Latn-RS"/>
              </w:rPr>
              <w:t>2023</w:t>
            </w:r>
          </w:p>
        </w:tc>
      </w:tr>
      <w:tr w:rsidR="00433284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043B051F" w:rsidR="00433284" w:rsidRDefault="001B16CB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i sistemi</w:t>
            </w:r>
          </w:p>
        </w:tc>
      </w:tr>
      <w:tr w:rsidR="00433284" w14:paraId="74AC3825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77777777" w:rsidR="00433284" w:rsidRDefault="5107E17D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 xml:space="preserve">Stečena diploma 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>osnovn</w:t>
            </w:r>
            <w:r w:rsidR="3DF9E114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akademsk</w:t>
            </w:r>
            <w:r w:rsidR="2671FC53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studij</w:t>
            </w:r>
            <w:r w:rsidR="0358DB79" w:rsidRPr="7D30F917">
              <w:rPr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6416" w:type="dxa"/>
            <w:gridSpan w:val="2"/>
          </w:tcPr>
          <w:p w14:paraId="2E9DBEC4" w14:textId="25B1F806" w:rsidR="00433284" w:rsidRDefault="001B16CB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plomirani inženjer organizacionih nauka</w:t>
            </w:r>
          </w:p>
        </w:tc>
      </w:tr>
      <w:tr w:rsidR="00433284" w14:paraId="17F0A184" w14:textId="77777777" w:rsidTr="00461934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</w:tcPr>
          <w:p w14:paraId="7974FBE6" w14:textId="6A876B8E" w:rsidR="00433284" w:rsidRDefault="001B16CB" w:rsidP="00E728ED">
            <w:pPr>
              <w:spacing w:before="120" w:after="1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stem za praćenje </w:t>
            </w:r>
            <w:r w:rsidR="00E728ED">
              <w:rPr>
                <w:sz w:val="24"/>
                <w:szCs w:val="24"/>
              </w:rPr>
              <w:t xml:space="preserve">rada </w:t>
            </w:r>
            <w:r w:rsidR="00801F8A">
              <w:rPr>
                <w:sz w:val="24"/>
                <w:szCs w:val="24"/>
              </w:rPr>
              <w:t>rada preduzeća za pružanje usluga servisiranja električnih uređaja</w:t>
            </w:r>
          </w:p>
        </w:tc>
      </w:tr>
      <w:tr w:rsidR="7D30F917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14:paraId="2545A41F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322B82" w14:textId="2C19C78A" w:rsidR="2DBDAD03" w:rsidRDefault="00210228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.</w:t>
            </w:r>
          </w:p>
        </w:tc>
        <w:tc>
          <w:tcPr>
            <w:tcW w:w="1934" w:type="dxa"/>
            <w:gridSpan w:val="2"/>
          </w:tcPr>
          <w:p w14:paraId="79BBEE11" w14:textId="79C13FD9" w:rsidR="2DBDAD03" w:rsidRDefault="00210228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11.2023.</w:t>
            </w:r>
          </w:p>
        </w:tc>
        <w:tc>
          <w:tcPr>
            <w:tcW w:w="6411" w:type="dxa"/>
            <w:gridSpan w:val="2"/>
          </w:tcPr>
          <w:p w14:paraId="39A90C32" w14:textId="526E8F81" w:rsidR="2DBDAD03" w:rsidRDefault="00210228" w:rsidP="7D30F917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dređena odekvatna dokumentacija</w:t>
            </w:r>
          </w:p>
        </w:tc>
      </w:tr>
      <w:tr w:rsidR="2DBDAD03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7C052239" w:rsidR="2DBDAD03" w:rsidRDefault="00210228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1.</w:t>
            </w:r>
          </w:p>
        </w:tc>
        <w:tc>
          <w:tcPr>
            <w:tcW w:w="1934" w:type="dxa"/>
            <w:gridSpan w:val="2"/>
          </w:tcPr>
          <w:p w14:paraId="0EE2EDD7" w14:textId="1474D404" w:rsidR="2DBDAD03" w:rsidRDefault="00210228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11.2023.</w:t>
            </w:r>
          </w:p>
        </w:tc>
        <w:tc>
          <w:tcPr>
            <w:tcW w:w="6411" w:type="dxa"/>
            <w:gridSpan w:val="2"/>
          </w:tcPr>
          <w:p w14:paraId="32CB1CB6" w14:textId="2B9BFF84" w:rsidR="2DBDAD03" w:rsidRDefault="00210228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origovani podmodeli PMOV-a i relacioni modeli</w:t>
            </w:r>
          </w:p>
        </w:tc>
      </w:tr>
      <w:tr w:rsidR="2DBDAD03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1711EF75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58849BCD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7259E428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3C3909F1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733F48E7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593CD7D9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0E31855D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7D30F917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77777777" w:rsidR="7D30F917" w:rsidRDefault="7D30F917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1F77DB98" w14:textId="77777777" w:rsidR="7D30F917" w:rsidRDefault="7D30F917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543015AF" w14:textId="77777777" w:rsidR="7D30F917" w:rsidRDefault="7D30F917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0884C224" w14:textId="77777777" w:rsidR="7D30F917" w:rsidRDefault="7D30F917" w:rsidP="7D30F917">
      <w:pPr>
        <w:spacing w:before="60" w:after="60" w:line="240" w:lineRule="auto"/>
      </w:pPr>
    </w:p>
    <w:p w14:paraId="68189C8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339720F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DD977D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3AD6B358" w14:textId="77777777" w:rsidR="7D30F917" w:rsidRDefault="7D30F917" w:rsidP="7D30F917">
      <w:r w:rsidRPr="7D30F917">
        <w:br w:type="page"/>
      </w:r>
    </w:p>
    <w:p w14:paraId="59AAFAB4" w14:textId="77777777" w:rsidR="7D30F917" w:rsidRDefault="7D30F917" w:rsidP="7D30F917">
      <w:pPr>
        <w:rPr>
          <w:sz w:val="24"/>
          <w:szCs w:val="24"/>
        </w:rPr>
      </w:pPr>
    </w:p>
    <w:p w14:paraId="0F60AD07" w14:textId="77777777" w:rsidR="3CE7FFE7" w:rsidRDefault="3CE7FFE7" w:rsidP="7D30F917">
      <w:pPr>
        <w:pStyle w:val="Heading1"/>
        <w:rPr>
          <w:sz w:val="24"/>
          <w:szCs w:val="24"/>
        </w:rPr>
      </w:pPr>
      <w:r w:rsidRPr="7D30F917">
        <w:t>OPIS P</w:t>
      </w:r>
      <w:r w:rsidR="3472A55B" w:rsidRPr="7D30F917">
        <w:t>ROJEKTA</w:t>
      </w:r>
    </w:p>
    <w:p w14:paraId="0ADA8CA9" w14:textId="77777777" w:rsidR="3472A55B" w:rsidRDefault="3472A55B" w:rsidP="7D30F917">
      <w:pPr>
        <w:pStyle w:val="Heading2"/>
        <w:rPr>
          <w:sz w:val="24"/>
          <w:szCs w:val="24"/>
        </w:rPr>
      </w:pPr>
      <w:r w:rsidRPr="7D30F917"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433284" w14:paraId="749903A5" w14:textId="77777777" w:rsidTr="7D30F917">
        <w:trPr>
          <w:trHeight w:val="5849"/>
        </w:trPr>
        <w:tc>
          <w:tcPr>
            <w:tcW w:w="9270" w:type="dxa"/>
          </w:tcPr>
          <w:p w14:paraId="261B6B73" w14:textId="4E3B86A3" w:rsidR="00F368D3" w:rsidRDefault="00F368D3" w:rsidP="7D30F917">
            <w:pPr>
              <w:tabs>
                <w:tab w:val="left" w:pos="0"/>
                <w:tab w:val="left" w:leader="underscore" w:pos="9360"/>
              </w:tabs>
              <w:spacing w:line="31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jektuje se baza podataka za sistem za praćenje </w:t>
            </w:r>
            <w:r w:rsidR="00E728ED">
              <w:rPr>
                <w:sz w:val="24"/>
                <w:szCs w:val="24"/>
              </w:rPr>
              <w:t xml:space="preserve">rada </w:t>
            </w:r>
            <w:r w:rsidR="00420F9A">
              <w:rPr>
                <w:sz w:val="24"/>
                <w:szCs w:val="24"/>
              </w:rPr>
              <w:t>preduzeća za pružanje usluga servisiranja</w:t>
            </w:r>
            <w:r w:rsidR="00801F8A">
              <w:rPr>
                <w:sz w:val="24"/>
                <w:szCs w:val="24"/>
              </w:rPr>
              <w:t xml:space="preserve"> električnih uređaja</w:t>
            </w:r>
            <w:r>
              <w:rPr>
                <w:sz w:val="24"/>
                <w:szCs w:val="24"/>
              </w:rPr>
              <w:t>,</w:t>
            </w:r>
            <w:r w:rsidR="00E728ED">
              <w:rPr>
                <w:sz w:val="24"/>
                <w:szCs w:val="24"/>
              </w:rPr>
              <w:t xml:space="preserve"> od nabavke </w:t>
            </w:r>
            <w:r w:rsidR="00801F8A">
              <w:rPr>
                <w:sz w:val="24"/>
                <w:szCs w:val="24"/>
              </w:rPr>
              <w:t>rezervnih delova</w:t>
            </w:r>
            <w:r w:rsidR="00F40EA5">
              <w:rPr>
                <w:sz w:val="24"/>
                <w:szCs w:val="24"/>
              </w:rPr>
              <w:t xml:space="preserve">, do </w:t>
            </w:r>
            <w:r w:rsidR="00801F8A">
              <w:rPr>
                <w:sz w:val="24"/>
                <w:szCs w:val="24"/>
              </w:rPr>
              <w:t>procesa servisiranja električnih uređaja</w:t>
            </w:r>
            <w:r w:rsidR="00E728ED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14:paraId="730702EB" w14:textId="03DB6222" w:rsidR="00B325FB" w:rsidRDefault="00801F8A" w:rsidP="7D30F917">
            <w:pPr>
              <w:tabs>
                <w:tab w:val="left" w:pos="0"/>
                <w:tab w:val="left" w:leader="underscore" w:pos="9360"/>
              </w:tabs>
              <w:spacing w:line="31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 samom početku</w:t>
            </w:r>
            <w:r w:rsidR="00B325FB">
              <w:rPr>
                <w:sz w:val="24"/>
                <w:szCs w:val="24"/>
              </w:rPr>
              <w:t xml:space="preserve"> nabavljaju se</w:t>
            </w:r>
            <w:r>
              <w:rPr>
                <w:sz w:val="24"/>
                <w:szCs w:val="24"/>
              </w:rPr>
              <w:t xml:space="preserve"> rezervni delovi koji mogu biti potrebni prilikom servisiranja, poput rezervnih kablova, baterija, itd. D</w:t>
            </w:r>
            <w:r w:rsidR="00B325FB">
              <w:rPr>
                <w:sz w:val="24"/>
                <w:szCs w:val="24"/>
              </w:rPr>
              <w:t xml:space="preserve">okumenti koji prate sve to su otpremnica i </w:t>
            </w:r>
            <w:r w:rsidR="00F40EA5">
              <w:rPr>
                <w:sz w:val="24"/>
                <w:szCs w:val="24"/>
              </w:rPr>
              <w:t>faktura</w:t>
            </w:r>
            <w:r w:rsidR="00B325FB">
              <w:rPr>
                <w:sz w:val="24"/>
                <w:szCs w:val="24"/>
              </w:rPr>
              <w:t xml:space="preserve">, na kojima se nalaze podaci dobavljača, kupca, kao i </w:t>
            </w:r>
            <w:r w:rsidR="00E728ED">
              <w:rPr>
                <w:sz w:val="24"/>
                <w:szCs w:val="24"/>
              </w:rPr>
              <w:t xml:space="preserve">podaci o </w:t>
            </w:r>
            <w:r>
              <w:rPr>
                <w:sz w:val="24"/>
                <w:szCs w:val="24"/>
              </w:rPr>
              <w:t>delovima</w:t>
            </w:r>
            <w:r w:rsidR="00B325FB">
              <w:rPr>
                <w:sz w:val="24"/>
                <w:szCs w:val="24"/>
              </w:rPr>
              <w:t>. Nakon što roba stigne kupcu izdaje se prijemnica i tada se povećava količina sirovina</w:t>
            </w:r>
            <w:r>
              <w:rPr>
                <w:sz w:val="24"/>
                <w:szCs w:val="24"/>
              </w:rPr>
              <w:t xml:space="preserve"> na skladištu gde su delovi bili poručeni</w:t>
            </w:r>
            <w:r w:rsidR="00B325FB">
              <w:rPr>
                <w:sz w:val="24"/>
                <w:szCs w:val="24"/>
              </w:rPr>
              <w:t>.</w:t>
            </w:r>
          </w:p>
          <w:p w14:paraId="7047D5C0" w14:textId="7234F43C" w:rsidR="00801F8A" w:rsidRDefault="00801F8A" w:rsidP="7D30F917">
            <w:pPr>
              <w:tabs>
                <w:tab w:val="left" w:pos="0"/>
                <w:tab w:val="left" w:leader="underscore" w:pos="9360"/>
              </w:tabs>
              <w:spacing w:line="31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kon što klijent dođe u radnju za servisiranje izdaje se servisna prijemnica, koja potvrđuje da je uređaj primljen da je neophodno izvršiti njegovu popravku. On sadrži podatke o uređaju, kvaru, radnji, serviser, kao i klijentu. Pošto je utvrđeno šta je kvar, izdaje se nalog za trebovaje, kojim se iz skladišta sa rezervnim delovima poručuju delovi koji su neophodni za tu popravku I ostale popravke koje je neophodno izvršiti.</w:t>
            </w:r>
          </w:p>
          <w:p w14:paraId="11DA2D76" w14:textId="0DE8F98A" w:rsidR="00801F8A" w:rsidRDefault="00801F8A" w:rsidP="7D30F917">
            <w:pPr>
              <w:tabs>
                <w:tab w:val="left" w:pos="0"/>
                <w:tab w:val="left" w:leader="underscore" w:pos="9360"/>
              </w:tabs>
              <w:spacing w:line="312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 toku procesa servisiranja izdaje se radni nalog, koji izdaje serviser, gde se između ostalog nalaze i podaci o utrošenim delovima, kao i samo vreme za koje je popravka završena, kako bi posle toga na osnovu njega bilo moguće izdati račun kupcu.</w:t>
            </w:r>
          </w:p>
          <w:p w14:paraId="74802F07" w14:textId="77777777" w:rsidR="00433284" w:rsidRPr="00006994" w:rsidRDefault="00433284" w:rsidP="7D30F917">
            <w:pPr>
              <w:tabs>
                <w:tab w:val="left" w:pos="17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</w:tbl>
    <w:p w14:paraId="2D2DC48F" w14:textId="77777777" w:rsidR="00433284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</w:rPr>
      </w:pPr>
    </w:p>
    <w:p w14:paraId="4FDA5FEA" w14:textId="77777777" w:rsidR="2DBDAD03" w:rsidRDefault="3472A55B" w:rsidP="7D30F917">
      <w:pPr>
        <w:pStyle w:val="Heading2"/>
        <w:rPr>
          <w:sz w:val="24"/>
          <w:szCs w:val="24"/>
        </w:rPr>
      </w:pPr>
      <w:r w:rsidRPr="7D30F917">
        <w:t>P</w:t>
      </w:r>
      <w:r w:rsidR="119CC94E" w:rsidRPr="7D30F917">
        <w:t xml:space="preserve">oslovna </w:t>
      </w:r>
      <w:r w:rsidRPr="7D30F917">
        <w:t>do</w:t>
      </w:r>
      <w:r w:rsidR="38AC0FC9" w:rsidRPr="7D30F917">
        <w:t>kumenta koja se koriste u procesu</w:t>
      </w:r>
      <w:r w:rsidRPr="7D30F917">
        <w:t xml:space="preserve"> </w:t>
      </w:r>
    </w:p>
    <w:p w14:paraId="079E762B" w14:textId="47F303B5" w:rsidR="2DBDAD03" w:rsidRDefault="001B16CB" w:rsidP="00401E67">
      <w:pPr>
        <w:spacing w:after="0" w:line="312" w:lineRule="auto"/>
        <w:jc w:val="center"/>
        <w:rPr>
          <w:i/>
          <w:iCs/>
          <w:sz w:val="24"/>
          <w:szCs w:val="24"/>
        </w:rPr>
      </w:pPr>
      <w:r w:rsidRPr="001B16CB">
        <w:rPr>
          <w:i/>
          <w:iCs/>
          <w:noProof/>
          <w:sz w:val="24"/>
          <w:szCs w:val="24"/>
        </w:rPr>
        <w:drawing>
          <wp:inline distT="0" distB="0" distL="0" distR="0" wp14:anchorId="4857757E" wp14:editId="3F3D73D4">
            <wp:extent cx="5734866" cy="7437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9986" cy="746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2074D" w14:textId="669F5343" w:rsidR="001B16CB" w:rsidRPr="00401E67" w:rsidRDefault="001B16CB" w:rsidP="00401E67">
      <w:pPr>
        <w:spacing w:after="0" w:line="312" w:lineRule="auto"/>
        <w:jc w:val="center"/>
        <w:rPr>
          <w:rStyle w:val="IntenseEmphasis"/>
        </w:rPr>
      </w:pPr>
      <w:r w:rsidRPr="00401E67">
        <w:rPr>
          <w:rStyle w:val="IntenseEmphasis"/>
        </w:rPr>
        <w:t>Slika</w:t>
      </w:r>
      <w:r w:rsidR="00F368D3">
        <w:rPr>
          <w:rStyle w:val="IntenseEmphasis"/>
        </w:rPr>
        <w:t xml:space="preserve"> 1</w:t>
      </w:r>
      <w:r w:rsidRPr="00401E67">
        <w:rPr>
          <w:rStyle w:val="IntenseEmphasis"/>
        </w:rPr>
        <w:t>. Otpremnica za nabavku</w:t>
      </w:r>
      <w:r w:rsidR="00420F9A">
        <w:rPr>
          <w:rStyle w:val="IntenseEmphasis"/>
        </w:rPr>
        <w:t xml:space="preserve"> rezervnih delova</w:t>
      </w:r>
    </w:p>
    <w:p w14:paraId="69CC8F57" w14:textId="5D2166E7" w:rsidR="001B16CB" w:rsidRDefault="001B16CB" w:rsidP="00401E67">
      <w:pPr>
        <w:spacing w:after="0" w:line="312" w:lineRule="auto"/>
        <w:jc w:val="center"/>
        <w:rPr>
          <w:i/>
          <w:iCs/>
          <w:sz w:val="24"/>
          <w:szCs w:val="24"/>
        </w:rPr>
      </w:pPr>
    </w:p>
    <w:p w14:paraId="65758E72" w14:textId="2923BCFE" w:rsidR="001B16CB" w:rsidRDefault="00420F9A" w:rsidP="00401E67">
      <w:pPr>
        <w:spacing w:after="0" w:line="312" w:lineRule="auto"/>
        <w:jc w:val="center"/>
        <w:rPr>
          <w:i/>
          <w:iCs/>
          <w:sz w:val="24"/>
          <w:szCs w:val="24"/>
        </w:rPr>
      </w:pPr>
      <w:r>
        <w:rPr>
          <w:i/>
          <w:iCs/>
          <w:noProof/>
          <w:sz w:val="24"/>
          <w:szCs w:val="24"/>
        </w:rPr>
        <w:drawing>
          <wp:inline distT="0" distB="0" distL="0" distR="0" wp14:anchorId="5B161FA2" wp14:editId="193DEC67">
            <wp:extent cx="4483520" cy="63627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REC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7376" cy="636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403DE" w14:textId="7DCE20C9" w:rsidR="001B16CB" w:rsidRPr="00401E67" w:rsidRDefault="00401E67" w:rsidP="00401E67">
      <w:pPr>
        <w:spacing w:after="0" w:line="312" w:lineRule="auto"/>
        <w:jc w:val="center"/>
        <w:rPr>
          <w:i/>
          <w:iCs/>
          <w:color w:val="4472C4" w:themeColor="accent1"/>
        </w:rPr>
      </w:pPr>
      <w:r w:rsidRPr="00401E67">
        <w:rPr>
          <w:rStyle w:val="IntenseEmphasis"/>
        </w:rPr>
        <w:t>Slika</w:t>
      </w:r>
      <w:r>
        <w:rPr>
          <w:rStyle w:val="IntenseEmphasis"/>
        </w:rPr>
        <w:t xml:space="preserve"> 2</w:t>
      </w:r>
      <w:r w:rsidRPr="00401E67">
        <w:rPr>
          <w:rStyle w:val="IntenseEmphasis"/>
        </w:rPr>
        <w:t xml:space="preserve">. </w:t>
      </w:r>
      <w:r w:rsidR="00E10AC0">
        <w:rPr>
          <w:rStyle w:val="IntenseEmphasis"/>
        </w:rPr>
        <w:t>Faktura</w:t>
      </w:r>
      <w:r w:rsidRPr="00401E67">
        <w:rPr>
          <w:rStyle w:val="IntenseEmphasis"/>
        </w:rPr>
        <w:t xml:space="preserve"> za nabavku</w:t>
      </w:r>
      <w:r w:rsidR="00420F9A">
        <w:rPr>
          <w:rStyle w:val="IntenseEmphasis"/>
        </w:rPr>
        <w:t xml:space="preserve"> rezervnih delova</w:t>
      </w:r>
    </w:p>
    <w:p w14:paraId="65280126" w14:textId="17899A0A" w:rsidR="2DBDAD03" w:rsidRDefault="001B16CB" w:rsidP="00401E67">
      <w:pPr>
        <w:spacing w:after="0" w:line="312" w:lineRule="auto"/>
        <w:jc w:val="center"/>
        <w:rPr>
          <w:sz w:val="24"/>
          <w:szCs w:val="24"/>
        </w:rPr>
      </w:pPr>
      <w:r w:rsidRPr="001B16CB">
        <w:rPr>
          <w:noProof/>
          <w:sz w:val="24"/>
          <w:szCs w:val="24"/>
        </w:rPr>
        <w:drawing>
          <wp:inline distT="0" distB="0" distL="0" distR="0" wp14:anchorId="1973982E" wp14:editId="786B752F">
            <wp:extent cx="5825401" cy="7559040"/>
            <wp:effectExtent l="0" t="0" r="444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40386" cy="757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E41BF" w14:textId="1408854B" w:rsidR="001B16CB" w:rsidRPr="00401E67" w:rsidRDefault="00401E67" w:rsidP="00401E67">
      <w:pPr>
        <w:spacing w:after="0" w:line="312" w:lineRule="auto"/>
        <w:jc w:val="center"/>
        <w:rPr>
          <w:i/>
          <w:iCs/>
          <w:color w:val="4472C4" w:themeColor="accent1"/>
        </w:rPr>
      </w:pPr>
      <w:r w:rsidRPr="00401E67">
        <w:rPr>
          <w:rStyle w:val="IntenseEmphasis"/>
        </w:rPr>
        <w:t>Slika</w:t>
      </w:r>
      <w:r>
        <w:rPr>
          <w:rStyle w:val="IntenseEmphasis"/>
        </w:rPr>
        <w:t xml:space="preserve"> 3</w:t>
      </w:r>
      <w:r w:rsidRPr="00401E67">
        <w:rPr>
          <w:rStyle w:val="IntenseEmphasis"/>
        </w:rPr>
        <w:t xml:space="preserve">. </w:t>
      </w:r>
      <w:r>
        <w:rPr>
          <w:rStyle w:val="IntenseEmphasis"/>
        </w:rPr>
        <w:t>Prijemnica</w:t>
      </w:r>
    </w:p>
    <w:p w14:paraId="1961AFB9" w14:textId="31180225" w:rsidR="001B16CB" w:rsidRDefault="00420F9A" w:rsidP="00401E67">
      <w:pPr>
        <w:spacing w:after="0" w:line="312" w:lineRule="auto"/>
        <w:jc w:val="center"/>
        <w:rPr>
          <w:sz w:val="24"/>
          <w:szCs w:val="24"/>
        </w:rPr>
      </w:pPr>
      <w:r w:rsidRPr="00420F9A">
        <w:rPr>
          <w:noProof/>
          <w:sz w:val="24"/>
          <w:szCs w:val="24"/>
        </w:rPr>
        <w:drawing>
          <wp:inline distT="0" distB="0" distL="0" distR="0" wp14:anchorId="01170DC0" wp14:editId="6C773D17">
            <wp:extent cx="5151566" cy="50753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50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20EBE" w14:textId="593D8C35" w:rsidR="001B16CB" w:rsidRPr="00E222AD" w:rsidRDefault="00401E67" w:rsidP="00401E67">
      <w:pPr>
        <w:spacing w:after="0" w:line="312" w:lineRule="auto"/>
        <w:jc w:val="center"/>
        <w:rPr>
          <w:i/>
          <w:iCs/>
          <w:color w:val="4472C4" w:themeColor="accent1"/>
          <w:lang w:val="sr-Latn-RS"/>
        </w:rPr>
      </w:pPr>
      <w:r w:rsidRPr="00401E67">
        <w:rPr>
          <w:rStyle w:val="IntenseEmphasis"/>
        </w:rPr>
        <w:t>Slika</w:t>
      </w:r>
      <w:r>
        <w:rPr>
          <w:rStyle w:val="IntenseEmphasis"/>
        </w:rPr>
        <w:t xml:space="preserve"> 4</w:t>
      </w:r>
      <w:r w:rsidRPr="00401E67">
        <w:rPr>
          <w:rStyle w:val="IntenseEmphasis"/>
        </w:rPr>
        <w:t xml:space="preserve">. </w:t>
      </w:r>
      <w:r w:rsidR="00E222AD">
        <w:rPr>
          <w:rStyle w:val="IntenseEmphasis"/>
        </w:rPr>
        <w:t>Servisna prijemnica</w:t>
      </w:r>
    </w:p>
    <w:p w14:paraId="0B8EC06F" w14:textId="4FFBDDDA" w:rsidR="001B16CB" w:rsidRDefault="001B16CB" w:rsidP="00401E67">
      <w:pPr>
        <w:spacing w:after="0" w:line="312" w:lineRule="auto"/>
        <w:jc w:val="center"/>
        <w:rPr>
          <w:sz w:val="24"/>
          <w:szCs w:val="24"/>
        </w:rPr>
      </w:pPr>
      <w:r w:rsidRPr="001B16CB">
        <w:rPr>
          <w:noProof/>
          <w:sz w:val="24"/>
          <w:szCs w:val="24"/>
        </w:rPr>
        <w:drawing>
          <wp:inline distT="0" distB="0" distL="0" distR="0" wp14:anchorId="252E8E78" wp14:editId="6B2EA288">
            <wp:extent cx="6151515" cy="524256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79200" cy="5266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77346" w14:textId="71894731" w:rsidR="001B16CB" w:rsidRPr="00401E67" w:rsidRDefault="00401E67" w:rsidP="00401E67">
      <w:pPr>
        <w:spacing w:after="0" w:line="312" w:lineRule="auto"/>
        <w:jc w:val="center"/>
        <w:rPr>
          <w:i/>
          <w:iCs/>
          <w:color w:val="4472C4" w:themeColor="accent1"/>
        </w:rPr>
      </w:pPr>
      <w:r w:rsidRPr="00401E67">
        <w:rPr>
          <w:rStyle w:val="IntenseEmphasis"/>
        </w:rPr>
        <w:t>Slika</w:t>
      </w:r>
      <w:r>
        <w:rPr>
          <w:rStyle w:val="IntenseEmphasis"/>
        </w:rPr>
        <w:t xml:space="preserve"> 5</w:t>
      </w:r>
      <w:r w:rsidRPr="00401E67">
        <w:rPr>
          <w:rStyle w:val="IntenseEmphasis"/>
        </w:rPr>
        <w:t xml:space="preserve">. </w:t>
      </w:r>
      <w:r>
        <w:rPr>
          <w:rStyle w:val="IntenseEmphasis"/>
        </w:rPr>
        <w:t xml:space="preserve">Trebovanje sirovina iz </w:t>
      </w:r>
      <w:r w:rsidR="00420F9A">
        <w:rPr>
          <w:rStyle w:val="IntenseEmphasis"/>
        </w:rPr>
        <w:t>skladišta</w:t>
      </w:r>
      <w:r>
        <w:rPr>
          <w:rStyle w:val="IntenseEmphasis"/>
        </w:rPr>
        <w:t xml:space="preserve"> </w:t>
      </w:r>
    </w:p>
    <w:p w14:paraId="0F139EA4" w14:textId="33D0589E" w:rsidR="001B16CB" w:rsidRDefault="00603A2E" w:rsidP="00401E67">
      <w:pPr>
        <w:spacing w:after="0" w:line="312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AE46B3B" wp14:editId="52D73494">
            <wp:extent cx="5334000" cy="764603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adni nalog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7718" cy="7665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3658C" w14:textId="407133E5" w:rsidR="00401E67" w:rsidRDefault="00401E67" w:rsidP="00401E67">
      <w:pPr>
        <w:spacing w:after="0" w:line="312" w:lineRule="auto"/>
        <w:jc w:val="center"/>
        <w:rPr>
          <w:i/>
          <w:iCs/>
          <w:color w:val="4472C4" w:themeColor="accent1"/>
        </w:rPr>
      </w:pPr>
      <w:r w:rsidRPr="00401E67">
        <w:rPr>
          <w:rStyle w:val="IntenseEmphasis"/>
        </w:rPr>
        <w:t>Slika</w:t>
      </w:r>
      <w:r>
        <w:rPr>
          <w:rStyle w:val="IntenseEmphasis"/>
        </w:rPr>
        <w:t xml:space="preserve"> 6</w:t>
      </w:r>
      <w:r w:rsidRPr="00401E67">
        <w:rPr>
          <w:rStyle w:val="IntenseEmphasis"/>
        </w:rPr>
        <w:t xml:space="preserve">. </w:t>
      </w:r>
      <w:r w:rsidR="00603A2E">
        <w:rPr>
          <w:rStyle w:val="IntenseEmphasis"/>
        </w:rPr>
        <w:t>Radni nalog</w:t>
      </w:r>
      <w:r>
        <w:rPr>
          <w:rStyle w:val="IntenseEmphasis"/>
        </w:rPr>
        <w:t xml:space="preserve"> </w:t>
      </w:r>
    </w:p>
    <w:p w14:paraId="4D23B850" w14:textId="77777777" w:rsidR="00401E67" w:rsidRPr="00401E67" w:rsidRDefault="00401E67" w:rsidP="00401E67">
      <w:pPr>
        <w:spacing w:after="0" w:line="312" w:lineRule="auto"/>
        <w:jc w:val="center"/>
        <w:rPr>
          <w:i/>
          <w:iCs/>
          <w:color w:val="4472C4" w:themeColor="accent1"/>
        </w:rPr>
      </w:pPr>
    </w:p>
    <w:p w14:paraId="7D426B2B" w14:textId="7FCEC7D0" w:rsidR="001B16CB" w:rsidRPr="009579FD" w:rsidRDefault="001B16CB" w:rsidP="009579FD">
      <w:pPr>
        <w:spacing w:after="0" w:line="312" w:lineRule="auto"/>
        <w:jc w:val="right"/>
        <w:rPr>
          <w:sz w:val="24"/>
          <w:szCs w:val="24"/>
        </w:rPr>
      </w:pPr>
    </w:p>
    <w:p w14:paraId="5F7DC390" w14:textId="3F1FBEC4" w:rsidR="001B16CB" w:rsidRDefault="7D30F917">
      <w:r>
        <w:br w:type="page"/>
      </w:r>
    </w:p>
    <w:p w14:paraId="6608AF58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t>PROJEKTOVANJE BAZE PODATAKA</w:t>
      </w:r>
    </w:p>
    <w:p w14:paraId="763BADD0" w14:textId="7C34A0C8" w:rsidR="36F320D5" w:rsidRDefault="36F320D5" w:rsidP="7D30F917">
      <w:pPr>
        <w:pStyle w:val="Heading2"/>
      </w:pPr>
      <w:r w:rsidRPr="7D30F917">
        <w:t>Model podatka</w:t>
      </w:r>
    </w:p>
    <w:p w14:paraId="0A090A1A" w14:textId="77777777" w:rsidR="003716CC" w:rsidRPr="003716CC" w:rsidRDefault="003716CC" w:rsidP="003716CC"/>
    <w:p w14:paraId="0EF69437" w14:textId="0728D96F" w:rsidR="00413D17" w:rsidRDefault="004A0039" w:rsidP="00603A2E">
      <w:pPr>
        <w:jc w:val="center"/>
      </w:pPr>
      <w:r>
        <w:rPr>
          <w:noProof/>
        </w:rPr>
        <w:drawing>
          <wp:inline distT="0" distB="0" distL="0" distR="0" wp14:anchorId="452A24CE" wp14:editId="75924076">
            <wp:extent cx="5318760" cy="3694908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.drawio (2)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825" cy="371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5A317" w14:textId="614B1D0C" w:rsidR="00515FDE" w:rsidRPr="00DC58E8" w:rsidRDefault="00DC58E8" w:rsidP="00DC58E8">
      <w:pPr>
        <w:spacing w:after="0" w:line="312" w:lineRule="auto"/>
        <w:jc w:val="center"/>
        <w:rPr>
          <w:i/>
          <w:iCs/>
          <w:color w:val="4472C4" w:themeColor="accent1"/>
        </w:rPr>
      </w:pPr>
      <w:r w:rsidRPr="00401E67">
        <w:rPr>
          <w:rStyle w:val="IntenseEmphasis"/>
        </w:rPr>
        <w:t>Slika</w:t>
      </w:r>
      <w:r>
        <w:rPr>
          <w:rStyle w:val="IntenseEmphasis"/>
        </w:rPr>
        <w:t xml:space="preserve"> 7</w:t>
      </w:r>
      <w:r w:rsidRPr="00401E67">
        <w:rPr>
          <w:rStyle w:val="IntenseEmphasis"/>
        </w:rPr>
        <w:t xml:space="preserve">. </w:t>
      </w:r>
      <w:r>
        <w:rPr>
          <w:rStyle w:val="IntenseEmphasis"/>
        </w:rPr>
        <w:t xml:space="preserve">PMOV </w:t>
      </w:r>
      <w:r w:rsidRPr="00DC58E8">
        <w:rPr>
          <w:rStyle w:val="IntenseEmphasis"/>
        </w:rPr>
        <w:t xml:space="preserve">za dokument Otpremnica za nabavku </w:t>
      </w:r>
      <w:r w:rsidR="003716CC">
        <w:rPr>
          <w:rStyle w:val="IntenseEmphasis"/>
        </w:rPr>
        <w:t>rezervnih delova</w:t>
      </w:r>
    </w:p>
    <w:p w14:paraId="43A7813D" w14:textId="4C276FEA" w:rsidR="00515FDE" w:rsidRDefault="00515FDE" w:rsidP="00413D17">
      <w:pPr>
        <w:rPr>
          <w:lang w:val="sr-Latn-RS"/>
        </w:rPr>
      </w:pPr>
    </w:p>
    <w:p w14:paraId="1FFD317C" w14:textId="27F81F9C" w:rsidR="004E27A1" w:rsidRPr="003716CC" w:rsidRDefault="004A0039" w:rsidP="0091683E">
      <w:pPr>
        <w:jc w:val="center"/>
        <w:rPr>
          <w:lang w:val="sr-Latn-RS"/>
        </w:rPr>
      </w:pPr>
      <w:r>
        <w:rPr>
          <w:noProof/>
        </w:rPr>
        <w:drawing>
          <wp:inline distT="0" distB="0" distL="0" distR="0" wp14:anchorId="74E17E08" wp14:editId="7425BDD1">
            <wp:extent cx="5288280" cy="3278884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3.drawio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0703" cy="3311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F1621" w14:textId="24903B19" w:rsidR="00DC58E8" w:rsidRDefault="00DC58E8" w:rsidP="00DC58E8">
      <w:pPr>
        <w:spacing w:after="0" w:line="312" w:lineRule="auto"/>
        <w:jc w:val="center"/>
        <w:rPr>
          <w:rStyle w:val="IntenseEmphasis"/>
        </w:rPr>
      </w:pPr>
      <w:r w:rsidRPr="00401E67">
        <w:rPr>
          <w:rStyle w:val="IntenseEmphasis"/>
        </w:rPr>
        <w:t>Slika</w:t>
      </w:r>
      <w:r>
        <w:rPr>
          <w:rStyle w:val="IntenseEmphasis"/>
        </w:rPr>
        <w:t xml:space="preserve"> 8</w:t>
      </w:r>
      <w:r w:rsidRPr="00401E67">
        <w:rPr>
          <w:rStyle w:val="IntenseEmphasis"/>
        </w:rPr>
        <w:t xml:space="preserve">. </w:t>
      </w:r>
      <w:r>
        <w:rPr>
          <w:rStyle w:val="IntenseEmphasis"/>
        </w:rPr>
        <w:t xml:space="preserve">PMOV za dokument </w:t>
      </w:r>
      <w:r w:rsidRPr="00DC58E8">
        <w:rPr>
          <w:rStyle w:val="IntenseEmphasis"/>
        </w:rPr>
        <w:t xml:space="preserve">Faktura za nabavku </w:t>
      </w:r>
      <w:r w:rsidR="003716CC">
        <w:rPr>
          <w:rStyle w:val="IntenseEmphasis"/>
        </w:rPr>
        <w:t>rezervnih delova</w:t>
      </w:r>
    </w:p>
    <w:p w14:paraId="2524BD66" w14:textId="647CE739" w:rsidR="0070770E" w:rsidRPr="00DC58E8" w:rsidRDefault="0070770E" w:rsidP="00DC58E8">
      <w:pPr>
        <w:spacing w:after="0" w:line="312" w:lineRule="auto"/>
        <w:jc w:val="center"/>
        <w:rPr>
          <w:i/>
          <w:iCs/>
          <w:color w:val="4472C4" w:themeColor="accent1"/>
        </w:rPr>
      </w:pPr>
    </w:p>
    <w:p w14:paraId="7D11CE81" w14:textId="5906E913" w:rsidR="00515FDE" w:rsidRDefault="004A0039" w:rsidP="00413D17">
      <w:r>
        <w:rPr>
          <w:noProof/>
        </w:rPr>
        <w:drawing>
          <wp:inline distT="0" distB="0" distL="0" distR="0" wp14:anchorId="79285CC2" wp14:editId="25D77B59">
            <wp:extent cx="5732145" cy="3387090"/>
            <wp:effectExtent l="0" t="0" r="190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.drawio (2)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22F08" w14:textId="1B9C3380" w:rsidR="00DC58E8" w:rsidRDefault="00DC58E8" w:rsidP="00DC58E8">
      <w:pPr>
        <w:spacing w:after="0" w:line="312" w:lineRule="auto"/>
        <w:jc w:val="center"/>
        <w:rPr>
          <w:i/>
          <w:iCs/>
          <w:color w:val="4472C4" w:themeColor="accent1"/>
        </w:rPr>
      </w:pPr>
      <w:r w:rsidRPr="00401E67">
        <w:rPr>
          <w:rStyle w:val="IntenseEmphasis"/>
        </w:rPr>
        <w:t>Slika</w:t>
      </w:r>
      <w:r>
        <w:rPr>
          <w:rStyle w:val="IntenseEmphasis"/>
        </w:rPr>
        <w:t xml:space="preserve"> 9</w:t>
      </w:r>
      <w:r w:rsidRPr="00401E67">
        <w:rPr>
          <w:rStyle w:val="IntenseEmphasis"/>
        </w:rPr>
        <w:t xml:space="preserve">. </w:t>
      </w:r>
      <w:r>
        <w:rPr>
          <w:rStyle w:val="IntenseEmphasis"/>
        </w:rPr>
        <w:t>PMOV za dokume</w:t>
      </w:r>
      <w:r w:rsidR="002457E8">
        <w:rPr>
          <w:rStyle w:val="IntenseEmphasis"/>
        </w:rPr>
        <w:t>nt Prijemnica</w:t>
      </w:r>
    </w:p>
    <w:p w14:paraId="1C353BB7" w14:textId="77777777" w:rsidR="00DC58E8" w:rsidRDefault="00DC58E8" w:rsidP="00413D17"/>
    <w:p w14:paraId="19CDCA45" w14:textId="311DC811" w:rsidR="002457E8" w:rsidRDefault="006E7F19" w:rsidP="002457E8">
      <w:r>
        <w:rPr>
          <w:noProof/>
        </w:rPr>
        <w:drawing>
          <wp:inline distT="0" distB="0" distL="0" distR="0" wp14:anchorId="5E910C71" wp14:editId="40FDD7B6">
            <wp:extent cx="5732145" cy="3159760"/>
            <wp:effectExtent l="0" t="0" r="1905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4.drawio (1)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5747D" w14:textId="43D713CD" w:rsidR="002457E8" w:rsidRPr="00DC58E8" w:rsidRDefault="002457E8" w:rsidP="002457E8">
      <w:pPr>
        <w:spacing w:after="0" w:line="312" w:lineRule="auto"/>
        <w:jc w:val="center"/>
        <w:rPr>
          <w:rStyle w:val="IntenseEmphasis"/>
        </w:rPr>
      </w:pPr>
      <w:r w:rsidRPr="00401E67">
        <w:rPr>
          <w:rStyle w:val="IntenseEmphasis"/>
        </w:rPr>
        <w:t>Slika</w:t>
      </w:r>
      <w:r w:rsidR="0091683E">
        <w:rPr>
          <w:rStyle w:val="IntenseEmphasis"/>
        </w:rPr>
        <w:t xml:space="preserve"> 10</w:t>
      </w:r>
      <w:r w:rsidRPr="00401E67">
        <w:rPr>
          <w:rStyle w:val="IntenseEmphasis"/>
        </w:rPr>
        <w:t xml:space="preserve">. </w:t>
      </w:r>
      <w:r>
        <w:rPr>
          <w:rStyle w:val="IntenseEmphasis"/>
        </w:rPr>
        <w:t xml:space="preserve">PMOV </w:t>
      </w:r>
      <w:r w:rsidRPr="00DC58E8">
        <w:rPr>
          <w:rStyle w:val="IntenseEmphasis"/>
        </w:rPr>
        <w:t xml:space="preserve">za dokument </w:t>
      </w:r>
      <w:r w:rsidR="004E27A1">
        <w:rPr>
          <w:rStyle w:val="IntenseEmphasis"/>
        </w:rPr>
        <w:t>Servisna prijemnica</w:t>
      </w:r>
    </w:p>
    <w:p w14:paraId="707E61E7" w14:textId="2D52083C" w:rsidR="00DC58E8" w:rsidRDefault="00DC58E8" w:rsidP="00413D17"/>
    <w:p w14:paraId="3F12A15E" w14:textId="03A24DDC" w:rsidR="00DC58E8" w:rsidRDefault="004A0039" w:rsidP="00413D17">
      <w:r>
        <w:rPr>
          <w:noProof/>
        </w:rPr>
        <w:drawing>
          <wp:inline distT="0" distB="0" distL="0" distR="0" wp14:anchorId="049190C5" wp14:editId="65319B5E">
            <wp:extent cx="5732145" cy="3785235"/>
            <wp:effectExtent l="0" t="0" r="1905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5 (1)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14CD6" w14:textId="4AC310F9" w:rsidR="00DC58E8" w:rsidRPr="00E85333" w:rsidRDefault="00DC58E8" w:rsidP="00DC58E8">
      <w:pPr>
        <w:spacing w:after="0" w:line="312" w:lineRule="auto"/>
        <w:jc w:val="center"/>
        <w:rPr>
          <w:rStyle w:val="IntenseEmphasis"/>
        </w:rPr>
      </w:pPr>
      <w:r w:rsidRPr="00401E67">
        <w:rPr>
          <w:rStyle w:val="IntenseEmphasis"/>
        </w:rPr>
        <w:t>Slika</w:t>
      </w:r>
      <w:r>
        <w:rPr>
          <w:rStyle w:val="IntenseEmphasis"/>
        </w:rPr>
        <w:t xml:space="preserve"> 11</w:t>
      </w:r>
      <w:r w:rsidRPr="00401E67">
        <w:rPr>
          <w:rStyle w:val="IntenseEmphasis"/>
        </w:rPr>
        <w:t xml:space="preserve">. </w:t>
      </w:r>
      <w:r>
        <w:rPr>
          <w:rStyle w:val="IntenseEmphasis"/>
        </w:rPr>
        <w:t xml:space="preserve">PMOV </w:t>
      </w:r>
      <w:r w:rsidRPr="00DC58E8">
        <w:rPr>
          <w:rStyle w:val="IntenseEmphasis"/>
        </w:rPr>
        <w:t xml:space="preserve">za dokument Trebovanje </w:t>
      </w:r>
      <w:r w:rsidR="004E27A1">
        <w:rPr>
          <w:rStyle w:val="IntenseEmphasis"/>
        </w:rPr>
        <w:t>rez</w:t>
      </w:r>
      <w:r w:rsidR="00E85333">
        <w:rPr>
          <w:rStyle w:val="IntenseEmphasis"/>
        </w:rPr>
        <w:t>ervnih delova iz skla</w:t>
      </w:r>
      <w:r w:rsidR="00E85333">
        <w:rPr>
          <w:rStyle w:val="IntenseEmphasis"/>
          <w:lang w:val="sr-Latn-RS"/>
        </w:rPr>
        <w:t>dišta</w:t>
      </w:r>
    </w:p>
    <w:p w14:paraId="5A876C10" w14:textId="07777C43" w:rsidR="002457E8" w:rsidRDefault="002457E8" w:rsidP="002457E8">
      <w:pPr>
        <w:rPr>
          <w:noProof/>
        </w:rPr>
      </w:pPr>
    </w:p>
    <w:p w14:paraId="0DE6BC42" w14:textId="03B6554C" w:rsidR="004E27A1" w:rsidRDefault="0091683E" w:rsidP="002457E8">
      <w:r>
        <w:rPr>
          <w:noProof/>
        </w:rPr>
        <w:drawing>
          <wp:inline distT="0" distB="0" distL="0" distR="0" wp14:anchorId="04F2EA14" wp14:editId="2D10C97A">
            <wp:extent cx="5732145" cy="366585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-Page-1.drawio (3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98F6F" w14:textId="2294EE5A" w:rsidR="002457E8" w:rsidRPr="002457E8" w:rsidRDefault="002457E8" w:rsidP="002457E8">
      <w:pPr>
        <w:spacing w:after="0" w:line="312" w:lineRule="auto"/>
        <w:jc w:val="center"/>
        <w:rPr>
          <w:rStyle w:val="IntenseEmphasis"/>
        </w:rPr>
      </w:pPr>
      <w:r w:rsidRPr="00401E67">
        <w:rPr>
          <w:rStyle w:val="IntenseEmphasis"/>
        </w:rPr>
        <w:t>Slika</w:t>
      </w:r>
      <w:r w:rsidR="0091683E">
        <w:rPr>
          <w:rStyle w:val="IntenseEmphasis"/>
        </w:rPr>
        <w:t xml:space="preserve"> 12</w:t>
      </w:r>
      <w:r w:rsidRPr="00401E67">
        <w:rPr>
          <w:rStyle w:val="IntenseEmphasis"/>
        </w:rPr>
        <w:t xml:space="preserve">. </w:t>
      </w:r>
      <w:r>
        <w:rPr>
          <w:rStyle w:val="IntenseEmphasis"/>
        </w:rPr>
        <w:t xml:space="preserve">PMOV </w:t>
      </w:r>
      <w:r w:rsidRPr="00DC58E8">
        <w:rPr>
          <w:rStyle w:val="IntenseEmphasis"/>
        </w:rPr>
        <w:t xml:space="preserve">za dokument </w:t>
      </w:r>
      <w:r w:rsidR="004E27A1">
        <w:rPr>
          <w:rStyle w:val="IntenseEmphasis"/>
        </w:rPr>
        <w:t>Radni nalog</w:t>
      </w:r>
    </w:p>
    <w:p w14:paraId="51FC47D7" w14:textId="77777777" w:rsidR="00DC58E8" w:rsidRPr="00413D17" w:rsidRDefault="00DC58E8" w:rsidP="00413D17"/>
    <w:p w14:paraId="51FD1C7F" w14:textId="408D3555" w:rsidR="00E10AC0" w:rsidRDefault="36F320D5" w:rsidP="00E10AC0">
      <w:pPr>
        <w:pStyle w:val="Heading2"/>
      </w:pPr>
      <w:r w:rsidRPr="7D30F917">
        <w:t>Relacioni model</w:t>
      </w:r>
    </w:p>
    <w:p w14:paraId="0443E68F" w14:textId="77777777" w:rsidR="00E10AC0" w:rsidRPr="00E10AC0" w:rsidRDefault="00E10AC0" w:rsidP="00E10AC0"/>
    <w:p w14:paraId="38DE2712" w14:textId="46496220" w:rsidR="00E10AC0" w:rsidRDefault="00E10AC0" w:rsidP="00E10AC0">
      <w:pPr>
        <w:pStyle w:val="Heading3"/>
        <w:rPr>
          <w:lang w:val="sr-Latn-RS"/>
        </w:rPr>
      </w:pPr>
      <w:r>
        <w:t>Relacioni model za dokument</w:t>
      </w:r>
      <w:r w:rsidR="00BC1BD3">
        <w:rPr>
          <w:lang w:val="sr-Latn-RS"/>
        </w:rPr>
        <w:t xml:space="preserve"> Otpremnica za nabavku rezervnih delova</w:t>
      </w:r>
    </w:p>
    <w:p w14:paraId="56A98C5E" w14:textId="49497CD5" w:rsidR="00BC1BD3" w:rsidRPr="00086BCD" w:rsidRDefault="00F627F2" w:rsidP="00E10AC0">
      <w:pPr>
        <w:rPr>
          <w:sz w:val="24"/>
          <w:lang w:val="sr-Latn-RS"/>
        </w:rPr>
      </w:pPr>
      <w:r w:rsidRPr="00086BCD">
        <w:rPr>
          <w:sz w:val="24"/>
          <w:lang w:val="sr-Latn-RS"/>
        </w:rPr>
        <w:t>Otpremnica(</w:t>
      </w:r>
      <w:r w:rsidR="009E4B80" w:rsidRPr="00086BCD">
        <w:rPr>
          <w:sz w:val="24"/>
          <w:u w:val="single"/>
          <w:lang w:val="sr-Latn-RS"/>
        </w:rPr>
        <w:t>BrojOtpremnice</w:t>
      </w:r>
      <w:r w:rsidR="009E4B80" w:rsidRPr="00086BCD">
        <w:rPr>
          <w:sz w:val="24"/>
          <w:lang w:val="sr-Latn-RS"/>
        </w:rPr>
        <w:t xml:space="preserve">, Datum, RobuIzdao, </w:t>
      </w:r>
      <w:r w:rsidR="009E4B80" w:rsidRPr="00086BCD">
        <w:rPr>
          <w:i/>
          <w:sz w:val="24"/>
          <w:lang w:val="sr-Latn-RS"/>
        </w:rPr>
        <w:t>ŠifraDobavljača, Šifra</w:t>
      </w:r>
      <w:r w:rsidR="00BC1BD3" w:rsidRPr="00086BCD">
        <w:rPr>
          <w:i/>
          <w:sz w:val="24"/>
          <w:lang w:val="sr-Latn-RS"/>
        </w:rPr>
        <w:t>Skladišta</w:t>
      </w:r>
      <w:r w:rsidR="009E4B80" w:rsidRPr="00086BCD">
        <w:rPr>
          <w:i/>
          <w:sz w:val="24"/>
          <w:lang w:val="sr-Latn-RS"/>
        </w:rPr>
        <w:t>, ŠifraRadnika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  <w:t>StavkaOtpremnice(</w:t>
      </w:r>
      <w:r w:rsidR="009E4B80" w:rsidRPr="00086BCD">
        <w:rPr>
          <w:sz w:val="24"/>
          <w:u w:val="single"/>
          <w:lang w:val="sr-Latn-RS"/>
        </w:rPr>
        <w:t>BrojOtpremnice, Rb</w:t>
      </w:r>
      <w:r w:rsidR="00BC1BD3" w:rsidRPr="00086BCD">
        <w:rPr>
          <w:sz w:val="24"/>
          <w:lang w:val="sr-Latn-RS"/>
        </w:rPr>
        <w:t>, Količina</w:t>
      </w:r>
      <w:r w:rsidR="009E4B80" w:rsidRPr="00086BCD">
        <w:rPr>
          <w:sz w:val="24"/>
          <w:lang w:val="sr-Latn-RS"/>
        </w:rPr>
        <w:t xml:space="preserve">, </w:t>
      </w:r>
      <w:r w:rsidR="00BC1BD3" w:rsidRPr="00086BCD">
        <w:rPr>
          <w:i/>
          <w:sz w:val="24"/>
          <w:lang w:val="sr-Latn-RS"/>
        </w:rPr>
        <w:t>ŠifraRezervnogDela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</w:r>
      <w:r w:rsidR="00BC1BD3" w:rsidRPr="00086BCD">
        <w:rPr>
          <w:sz w:val="24"/>
          <w:lang w:val="sr-Latn-RS"/>
        </w:rPr>
        <w:t>RezervniDeo</w:t>
      </w:r>
      <w:r w:rsidRPr="00086BCD">
        <w:rPr>
          <w:sz w:val="24"/>
          <w:lang w:val="sr-Latn-RS"/>
        </w:rPr>
        <w:t>(</w:t>
      </w:r>
      <w:r w:rsidR="009E4B80" w:rsidRPr="00086BCD">
        <w:rPr>
          <w:sz w:val="24"/>
          <w:u w:val="single"/>
          <w:lang w:val="sr-Latn-RS"/>
        </w:rPr>
        <w:t>Šifra</w:t>
      </w:r>
      <w:r w:rsidR="00BC1BD3" w:rsidRPr="00086BCD">
        <w:rPr>
          <w:sz w:val="24"/>
          <w:u w:val="single"/>
          <w:lang w:val="sr-Latn-RS"/>
        </w:rPr>
        <w:t>RezervnogDela</w:t>
      </w:r>
      <w:r w:rsidR="009E4B80" w:rsidRPr="00086BCD">
        <w:rPr>
          <w:sz w:val="24"/>
          <w:lang w:val="sr-Latn-RS"/>
        </w:rPr>
        <w:t xml:space="preserve">, Naziv, Cena, </w:t>
      </w:r>
      <w:r w:rsidR="009E4B80" w:rsidRPr="00086BCD">
        <w:rPr>
          <w:i/>
          <w:sz w:val="24"/>
          <w:lang w:val="sr-Latn-RS"/>
        </w:rPr>
        <w:t>ŠifraJedniceMere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  <w:t>JedinicaMere(</w:t>
      </w:r>
      <w:r w:rsidR="009E4B80" w:rsidRPr="00086BCD">
        <w:rPr>
          <w:sz w:val="24"/>
          <w:u w:val="single"/>
          <w:lang w:val="sr-Latn-RS"/>
        </w:rPr>
        <w:t>ŠifraJedniceMere</w:t>
      </w:r>
      <w:r w:rsidR="009E4B80" w:rsidRPr="00086BCD">
        <w:rPr>
          <w:sz w:val="24"/>
          <w:lang w:val="sr-Latn-RS"/>
        </w:rPr>
        <w:t>, Naziv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  <w:t>Radnik(</w:t>
      </w:r>
      <w:r w:rsidR="009E4B80" w:rsidRPr="00086BCD">
        <w:rPr>
          <w:sz w:val="24"/>
          <w:u w:val="single"/>
          <w:lang w:val="sr-Latn-RS"/>
        </w:rPr>
        <w:t>ŠifraRadnika</w:t>
      </w:r>
      <w:r w:rsidR="009E4B80" w:rsidRPr="00086BCD">
        <w:rPr>
          <w:sz w:val="24"/>
          <w:lang w:val="sr-Latn-RS"/>
        </w:rPr>
        <w:t>, ImePrezime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  <w:t>Dobavljač(</w:t>
      </w:r>
      <w:r w:rsidR="009E4B80" w:rsidRPr="00086BCD">
        <w:rPr>
          <w:sz w:val="24"/>
          <w:u w:val="single"/>
          <w:lang w:val="sr-Latn-RS"/>
        </w:rPr>
        <w:t>ŠifraDobavljača</w:t>
      </w:r>
      <w:r w:rsidR="009E4B80" w:rsidRPr="00086BCD">
        <w:rPr>
          <w:sz w:val="24"/>
          <w:lang w:val="sr-Latn-RS"/>
        </w:rPr>
        <w:t xml:space="preserve">, PIB, Naziv, Adresa, </w:t>
      </w:r>
      <w:r w:rsidR="00BC1BD3" w:rsidRPr="00086BCD">
        <w:rPr>
          <w:i/>
          <w:sz w:val="24"/>
          <w:lang w:val="sr-Latn-RS"/>
        </w:rPr>
        <w:t>ŠifraMesta</w:t>
      </w:r>
      <w:r w:rsidRPr="00086BCD">
        <w:rPr>
          <w:sz w:val="24"/>
          <w:lang w:val="sr-Latn-RS"/>
        </w:rPr>
        <w:t>)</w:t>
      </w:r>
      <w:r w:rsidR="009E4B80" w:rsidRPr="00086BCD">
        <w:rPr>
          <w:sz w:val="24"/>
          <w:lang w:val="sr-Latn-RS"/>
        </w:rPr>
        <w:br/>
      </w:r>
      <w:r w:rsidR="00BC1BD3" w:rsidRPr="00086BCD">
        <w:rPr>
          <w:sz w:val="24"/>
          <w:lang w:val="sr-Latn-RS"/>
        </w:rPr>
        <w:t>Skladište</w:t>
      </w:r>
      <w:r w:rsidR="009E4B80" w:rsidRPr="00086BCD">
        <w:rPr>
          <w:sz w:val="24"/>
          <w:lang w:val="sr-Latn-RS"/>
        </w:rPr>
        <w:t>(</w:t>
      </w:r>
      <w:r w:rsidR="009E4B80" w:rsidRPr="00086BCD">
        <w:rPr>
          <w:sz w:val="24"/>
          <w:u w:val="single"/>
          <w:lang w:val="sr-Latn-RS"/>
        </w:rPr>
        <w:t>Šifra</w:t>
      </w:r>
      <w:r w:rsidR="00BC1BD3" w:rsidRPr="00086BCD">
        <w:rPr>
          <w:sz w:val="24"/>
          <w:u w:val="single"/>
          <w:lang w:val="sr-Latn-RS"/>
        </w:rPr>
        <w:t>Skladišta</w:t>
      </w:r>
      <w:r w:rsidR="009E4B80" w:rsidRPr="00086BCD">
        <w:rPr>
          <w:sz w:val="24"/>
          <w:lang w:val="sr-Latn-RS"/>
        </w:rPr>
        <w:t>, PIB,</w:t>
      </w:r>
      <w:r w:rsidR="00BC1BD3" w:rsidRPr="00086BCD">
        <w:rPr>
          <w:sz w:val="24"/>
          <w:lang w:val="sr-Latn-RS"/>
        </w:rPr>
        <w:t xml:space="preserve"> NazivFirme,</w:t>
      </w:r>
      <w:r w:rsidR="009E4B80" w:rsidRPr="00086BCD">
        <w:rPr>
          <w:sz w:val="24"/>
          <w:lang w:val="sr-Latn-RS"/>
        </w:rPr>
        <w:t xml:space="preserve"> Naziv, Adresa, </w:t>
      </w:r>
      <w:r w:rsidR="00BC1BD3" w:rsidRPr="00086BCD">
        <w:rPr>
          <w:i/>
          <w:sz w:val="24"/>
          <w:lang w:val="sr-Latn-RS"/>
        </w:rPr>
        <w:t>ŠifraMesta</w:t>
      </w:r>
      <w:r w:rsidR="009E4B80" w:rsidRPr="00086BCD">
        <w:rPr>
          <w:sz w:val="24"/>
          <w:lang w:val="sr-Latn-RS"/>
        </w:rPr>
        <w:t>)</w:t>
      </w:r>
      <w:r w:rsidR="00BC1BD3" w:rsidRPr="00086BCD">
        <w:rPr>
          <w:sz w:val="24"/>
          <w:lang w:val="sr-Latn-RS"/>
        </w:rPr>
        <w:br/>
        <w:t>Mesto(</w:t>
      </w:r>
      <w:r w:rsidR="00BC1BD3" w:rsidRPr="00086BCD">
        <w:rPr>
          <w:sz w:val="24"/>
          <w:u w:val="single"/>
          <w:lang w:val="sr-Latn-RS"/>
        </w:rPr>
        <w:t>ŠifraMesta</w:t>
      </w:r>
      <w:r w:rsidR="00BC1BD3" w:rsidRPr="00086BCD">
        <w:rPr>
          <w:sz w:val="24"/>
          <w:lang w:val="sr-Latn-RS"/>
        </w:rPr>
        <w:t>, Naziv)</w:t>
      </w:r>
    </w:p>
    <w:p w14:paraId="67BBF8D1" w14:textId="7FEE6ECF" w:rsidR="00E10AC0" w:rsidRDefault="00E10AC0" w:rsidP="00E10AC0">
      <w:pPr>
        <w:pStyle w:val="Heading3"/>
      </w:pPr>
      <w:r>
        <w:t xml:space="preserve">Relacioni model za dokument Faktura za nabavku </w:t>
      </w:r>
      <w:r w:rsidR="00BC1BD3">
        <w:rPr>
          <w:lang w:val="sr-Latn-RS"/>
        </w:rPr>
        <w:t>rezervnih delova</w:t>
      </w:r>
    </w:p>
    <w:p w14:paraId="34FAA79D" w14:textId="152B46B4" w:rsidR="00E10AC0" w:rsidRPr="00086BCD" w:rsidRDefault="009E4B80" w:rsidP="00E10AC0">
      <w:pPr>
        <w:rPr>
          <w:sz w:val="24"/>
          <w:lang w:val="sr-Latn-RS"/>
        </w:rPr>
      </w:pPr>
      <w:r w:rsidRPr="00086BCD">
        <w:rPr>
          <w:sz w:val="24"/>
          <w:lang w:val="sr-Latn-RS"/>
        </w:rPr>
        <w:t>Faktura(</w:t>
      </w:r>
      <w:r w:rsidRPr="00086BCD">
        <w:rPr>
          <w:sz w:val="24"/>
          <w:u w:val="single"/>
          <w:lang w:val="sr-Latn-RS"/>
        </w:rPr>
        <w:t>Broj</w:t>
      </w:r>
      <w:r w:rsidR="00F923FE" w:rsidRPr="00086BCD">
        <w:rPr>
          <w:sz w:val="24"/>
          <w:u w:val="single"/>
          <w:lang w:val="sr-Latn-RS"/>
        </w:rPr>
        <w:t>Fakture</w:t>
      </w:r>
      <w:r w:rsidRPr="00086BCD">
        <w:rPr>
          <w:sz w:val="24"/>
          <w:lang w:val="sr-Latn-RS"/>
        </w:rPr>
        <w:t xml:space="preserve">, </w:t>
      </w:r>
      <w:r w:rsidR="00F923FE" w:rsidRPr="00086BCD">
        <w:rPr>
          <w:sz w:val="24"/>
          <w:lang w:val="sr-Latn-RS"/>
        </w:rPr>
        <w:t xml:space="preserve">PozivNaBroj, Napomena, </w:t>
      </w:r>
      <w:r w:rsidRPr="00086BCD">
        <w:rPr>
          <w:sz w:val="24"/>
          <w:lang w:val="sr-Latn-RS"/>
        </w:rPr>
        <w:t>Datum</w:t>
      </w:r>
      <w:r w:rsidR="00F923FE" w:rsidRPr="00086BCD">
        <w:rPr>
          <w:sz w:val="24"/>
          <w:lang w:val="sr-Latn-RS"/>
        </w:rPr>
        <w:t>Prometa, DatumDospeća, DatumIzdavanja</w:t>
      </w:r>
      <w:r w:rsidRPr="00086BCD">
        <w:rPr>
          <w:sz w:val="24"/>
          <w:lang w:val="sr-Latn-RS"/>
        </w:rPr>
        <w:t xml:space="preserve">, </w:t>
      </w:r>
      <w:r w:rsidRPr="00086BCD">
        <w:rPr>
          <w:i/>
          <w:sz w:val="24"/>
          <w:lang w:val="sr-Latn-RS"/>
        </w:rPr>
        <w:t xml:space="preserve">ŠifraDobavljača, </w:t>
      </w:r>
      <w:r w:rsidR="00BC1BD3" w:rsidRPr="00086BCD">
        <w:rPr>
          <w:i/>
          <w:sz w:val="24"/>
          <w:lang w:val="sr-Latn-RS"/>
        </w:rPr>
        <w:t>ŠifraSkladišta, ŠifraValute</w:t>
      </w:r>
      <w:r w:rsidRPr="00086BCD">
        <w:rPr>
          <w:sz w:val="24"/>
          <w:lang w:val="sr-Latn-RS"/>
        </w:rPr>
        <w:t>)</w:t>
      </w:r>
      <w:r w:rsidR="00BC1BD3" w:rsidRPr="00086BCD">
        <w:rPr>
          <w:sz w:val="24"/>
          <w:lang w:val="sr-Latn-RS"/>
        </w:rPr>
        <w:br/>
        <w:t>Valuta(</w:t>
      </w:r>
      <w:r w:rsidR="00BC1BD3" w:rsidRPr="00086BCD">
        <w:rPr>
          <w:sz w:val="24"/>
          <w:u w:val="single"/>
          <w:lang w:val="sr-Latn-RS"/>
        </w:rPr>
        <w:t>ŠifraValute</w:t>
      </w:r>
      <w:r w:rsidR="00BC1BD3" w:rsidRPr="00086BCD">
        <w:rPr>
          <w:sz w:val="24"/>
          <w:lang w:val="sr-Latn-RS"/>
        </w:rPr>
        <w:t>, Naziv)</w:t>
      </w:r>
      <w:r w:rsidRPr="00086BCD">
        <w:rPr>
          <w:sz w:val="24"/>
          <w:lang w:val="sr-Latn-RS"/>
        </w:rPr>
        <w:br/>
        <w:t>StavkaFakture (</w:t>
      </w:r>
      <w:r w:rsidRPr="00086BCD">
        <w:rPr>
          <w:sz w:val="24"/>
          <w:u w:val="single"/>
          <w:lang w:val="sr-Latn-RS"/>
        </w:rPr>
        <w:t>Broj</w:t>
      </w:r>
      <w:r w:rsidR="00F923FE" w:rsidRPr="00086BCD">
        <w:rPr>
          <w:sz w:val="24"/>
          <w:u w:val="single"/>
          <w:lang w:val="sr-Latn-RS"/>
        </w:rPr>
        <w:t>Fakture</w:t>
      </w:r>
      <w:r w:rsidRPr="00086BCD">
        <w:rPr>
          <w:sz w:val="24"/>
          <w:u w:val="single"/>
          <w:lang w:val="sr-Latn-RS"/>
        </w:rPr>
        <w:t>, Rb</w:t>
      </w:r>
      <w:r w:rsidRPr="00086BCD">
        <w:rPr>
          <w:sz w:val="24"/>
          <w:lang w:val="sr-Latn-RS"/>
        </w:rPr>
        <w:t xml:space="preserve">, Količina, </w:t>
      </w:r>
      <w:r w:rsidR="00BC1BD3" w:rsidRPr="00086BCD">
        <w:rPr>
          <w:sz w:val="24"/>
          <w:lang w:val="sr-Latn-RS"/>
        </w:rPr>
        <w:t>Popust</w:t>
      </w:r>
      <w:r w:rsidR="00F923FE" w:rsidRPr="00086BCD">
        <w:rPr>
          <w:sz w:val="24"/>
          <w:lang w:val="sr-Latn-RS"/>
        </w:rPr>
        <w:t>, PDVStopa</w:t>
      </w:r>
      <w:r w:rsidRPr="00086BCD">
        <w:rPr>
          <w:sz w:val="24"/>
          <w:lang w:val="sr-Latn-RS"/>
        </w:rPr>
        <w:t xml:space="preserve">, </w:t>
      </w:r>
      <w:r w:rsidR="00BC1BD3" w:rsidRPr="00086BCD">
        <w:rPr>
          <w:i/>
          <w:sz w:val="24"/>
          <w:lang w:val="sr-Latn-RS"/>
        </w:rPr>
        <w:t>ŠifraRezervnogDela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</w:r>
      <w:r w:rsidR="00BC1BD3" w:rsidRPr="00086BCD">
        <w:rPr>
          <w:sz w:val="24"/>
          <w:lang w:val="sr-Latn-RS"/>
        </w:rPr>
        <w:t>RezervniDeo(</w:t>
      </w:r>
      <w:r w:rsidR="00BC1BD3" w:rsidRPr="00086BCD">
        <w:rPr>
          <w:sz w:val="24"/>
          <w:u w:val="single"/>
          <w:lang w:val="sr-Latn-RS"/>
        </w:rPr>
        <w:t>ŠifraRezervnogDela</w:t>
      </w:r>
      <w:r w:rsidR="00BC1BD3" w:rsidRPr="00086BCD">
        <w:rPr>
          <w:sz w:val="24"/>
          <w:lang w:val="sr-Latn-RS"/>
        </w:rPr>
        <w:t xml:space="preserve">, Naziv, Cena, </w:t>
      </w:r>
      <w:r w:rsidR="00BC1BD3" w:rsidRPr="00086BCD">
        <w:rPr>
          <w:i/>
          <w:sz w:val="24"/>
          <w:lang w:val="sr-Latn-RS"/>
        </w:rPr>
        <w:t>ŠifraJedniceMere</w:t>
      </w:r>
      <w:r w:rsidR="00BC1BD3"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  <w:t>JedinicaMere(</w:t>
      </w:r>
      <w:r w:rsidRPr="00086BCD">
        <w:rPr>
          <w:sz w:val="24"/>
          <w:u w:val="single"/>
          <w:lang w:val="sr-Latn-RS"/>
        </w:rPr>
        <w:t>ŠifraJedniceMere</w:t>
      </w:r>
      <w:r w:rsidRPr="00086BCD">
        <w:rPr>
          <w:sz w:val="24"/>
          <w:lang w:val="sr-Latn-RS"/>
        </w:rPr>
        <w:t xml:space="preserve">, Naziv) </w:t>
      </w:r>
      <w:r w:rsidRPr="00086BCD">
        <w:rPr>
          <w:sz w:val="24"/>
          <w:lang w:val="sr-Latn-RS"/>
        </w:rPr>
        <w:br/>
        <w:t>Dobavljač(</w:t>
      </w:r>
      <w:r w:rsidRPr="00086BCD">
        <w:rPr>
          <w:sz w:val="24"/>
          <w:u w:val="single"/>
          <w:lang w:val="sr-Latn-RS"/>
        </w:rPr>
        <w:t>ŠifraDobavljača</w:t>
      </w:r>
      <w:r w:rsidRPr="00086BCD">
        <w:rPr>
          <w:sz w:val="24"/>
          <w:lang w:val="sr-Latn-RS"/>
        </w:rPr>
        <w:t>, PIB, Naziv, Adresa</w:t>
      </w:r>
      <w:r w:rsidR="00BC1BD3" w:rsidRPr="00086BCD">
        <w:rPr>
          <w:sz w:val="24"/>
          <w:lang w:val="sr-Latn-RS"/>
        </w:rPr>
        <w:t xml:space="preserve">, </w:t>
      </w:r>
      <w:r w:rsidR="00F923FE" w:rsidRPr="00086BCD">
        <w:rPr>
          <w:sz w:val="24"/>
          <w:lang w:val="sr-Latn-RS"/>
        </w:rPr>
        <w:t>MatičniBroj</w:t>
      </w:r>
      <w:r w:rsidR="00BC1BD3" w:rsidRPr="00086BCD">
        <w:rPr>
          <w:sz w:val="24"/>
          <w:lang w:val="sr-Latn-RS"/>
        </w:rPr>
        <w:t xml:space="preserve">, </w:t>
      </w:r>
      <w:r w:rsidR="00BC1BD3" w:rsidRPr="00086BCD">
        <w:rPr>
          <w:i/>
          <w:sz w:val="24"/>
          <w:lang w:val="sr-Latn-RS"/>
        </w:rPr>
        <w:t>ŠifraMesta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</w:r>
      <w:r w:rsidR="00BC1BD3" w:rsidRPr="00086BCD">
        <w:rPr>
          <w:sz w:val="24"/>
          <w:lang w:val="sr-Latn-RS"/>
        </w:rPr>
        <w:t xml:space="preserve">Skladište </w:t>
      </w:r>
      <w:r w:rsidRPr="00086BCD">
        <w:rPr>
          <w:sz w:val="24"/>
          <w:lang w:val="sr-Latn-RS"/>
        </w:rPr>
        <w:t>(</w:t>
      </w:r>
      <w:r w:rsidR="00BC1BD3" w:rsidRPr="00086BCD">
        <w:rPr>
          <w:sz w:val="24"/>
          <w:u w:val="single"/>
          <w:lang w:val="sr-Latn-RS"/>
        </w:rPr>
        <w:t>ŠifraSkladišta</w:t>
      </w:r>
      <w:r w:rsidRPr="00086BCD">
        <w:rPr>
          <w:sz w:val="24"/>
          <w:lang w:val="sr-Latn-RS"/>
        </w:rPr>
        <w:t xml:space="preserve">, PIB, </w:t>
      </w:r>
      <w:r w:rsidR="00BC1BD3" w:rsidRPr="00086BCD">
        <w:rPr>
          <w:sz w:val="24"/>
          <w:lang w:val="sr-Latn-RS"/>
        </w:rPr>
        <w:t xml:space="preserve">NazivFirme, </w:t>
      </w:r>
      <w:r w:rsidRPr="00086BCD">
        <w:rPr>
          <w:sz w:val="24"/>
          <w:lang w:val="sr-Latn-RS"/>
        </w:rPr>
        <w:t>Naziv, Adresa,</w:t>
      </w:r>
      <w:r w:rsidR="00F923FE" w:rsidRPr="00086BCD">
        <w:rPr>
          <w:sz w:val="24"/>
          <w:lang w:val="sr-Latn-RS"/>
        </w:rPr>
        <w:t xml:space="preserve"> MatičniBroj</w:t>
      </w:r>
      <w:r w:rsidR="00BC1BD3" w:rsidRPr="00086BCD">
        <w:rPr>
          <w:sz w:val="24"/>
          <w:lang w:val="sr-Latn-RS"/>
        </w:rPr>
        <w:t xml:space="preserve">, </w:t>
      </w:r>
      <w:r w:rsidR="00BC1BD3" w:rsidRPr="00086BCD">
        <w:rPr>
          <w:i/>
          <w:sz w:val="24"/>
          <w:lang w:val="sr-Latn-RS"/>
        </w:rPr>
        <w:t>ŠifraMesta</w:t>
      </w:r>
      <w:r w:rsidRPr="00086BCD">
        <w:rPr>
          <w:sz w:val="24"/>
          <w:lang w:val="sr-Latn-RS"/>
        </w:rPr>
        <w:t>)</w:t>
      </w:r>
      <w:r w:rsidR="00BC1BD3" w:rsidRPr="00086BCD">
        <w:rPr>
          <w:sz w:val="24"/>
          <w:lang w:val="sr-Latn-RS"/>
        </w:rPr>
        <w:br/>
        <w:t>Mesto(</w:t>
      </w:r>
      <w:r w:rsidR="00BC1BD3" w:rsidRPr="00086BCD">
        <w:rPr>
          <w:sz w:val="24"/>
          <w:u w:val="single"/>
          <w:lang w:val="sr-Latn-RS"/>
        </w:rPr>
        <w:t>ŠifraMesta</w:t>
      </w:r>
      <w:r w:rsidR="00BC1BD3" w:rsidRPr="00086BCD">
        <w:rPr>
          <w:sz w:val="24"/>
          <w:lang w:val="sr-Latn-RS"/>
        </w:rPr>
        <w:t>, Naziv)</w:t>
      </w:r>
    </w:p>
    <w:p w14:paraId="13B145B4" w14:textId="449B7EEE" w:rsidR="00E10AC0" w:rsidRDefault="00E10AC0" w:rsidP="00E10AC0">
      <w:pPr>
        <w:pStyle w:val="Heading3"/>
      </w:pPr>
      <w:r>
        <w:t>Relacioni model za dokument Prijemnica</w:t>
      </w:r>
    </w:p>
    <w:p w14:paraId="1C6156BE" w14:textId="3F673916" w:rsidR="00F923FE" w:rsidRPr="00086BCD" w:rsidRDefault="00F923FE" w:rsidP="00F923FE">
      <w:pPr>
        <w:rPr>
          <w:sz w:val="24"/>
          <w:lang w:val="sr-Latn-RS"/>
        </w:rPr>
      </w:pPr>
      <w:r w:rsidRPr="00086BCD">
        <w:rPr>
          <w:sz w:val="24"/>
          <w:lang w:val="sr-Latn-RS"/>
        </w:rPr>
        <w:t>Prijemnica(</w:t>
      </w:r>
      <w:r w:rsidRPr="00086BCD">
        <w:rPr>
          <w:sz w:val="24"/>
          <w:u w:val="single"/>
          <w:lang w:val="sr-Latn-RS"/>
        </w:rPr>
        <w:t>BrojPrijemnice</w:t>
      </w:r>
      <w:r w:rsidRPr="00086BCD">
        <w:rPr>
          <w:sz w:val="24"/>
          <w:lang w:val="sr-Latn-RS"/>
        </w:rPr>
        <w:t xml:space="preserve">, Datum, RobuIzdao, </w:t>
      </w:r>
      <w:r w:rsidRPr="00086BCD">
        <w:rPr>
          <w:i/>
          <w:sz w:val="24"/>
          <w:lang w:val="sr-Latn-RS"/>
        </w:rPr>
        <w:t xml:space="preserve">ŠifraDobavljača, </w:t>
      </w:r>
      <w:r w:rsidR="00E33AAC" w:rsidRPr="00086BCD">
        <w:rPr>
          <w:i/>
          <w:sz w:val="24"/>
          <w:lang w:val="sr-Latn-RS"/>
        </w:rPr>
        <w:t>ŠifraSkladišta</w:t>
      </w:r>
      <w:r w:rsidRPr="00086BCD">
        <w:rPr>
          <w:i/>
          <w:sz w:val="24"/>
          <w:lang w:val="sr-Latn-RS"/>
        </w:rPr>
        <w:t>, ŠifraRadnika</w:t>
      </w:r>
      <w:r w:rsidR="00E33AAC" w:rsidRPr="00086BCD">
        <w:rPr>
          <w:i/>
          <w:sz w:val="24"/>
          <w:lang w:val="sr-Latn-RS"/>
        </w:rPr>
        <w:t>, ŠifraNačinaOtpreme</w:t>
      </w:r>
      <w:r w:rsidRPr="00086BCD">
        <w:rPr>
          <w:sz w:val="24"/>
          <w:lang w:val="sr-Latn-RS"/>
        </w:rPr>
        <w:t>)</w:t>
      </w:r>
      <w:r w:rsidR="00BC1BD3" w:rsidRPr="00086BCD">
        <w:rPr>
          <w:sz w:val="24"/>
          <w:lang w:val="sr-Latn-RS"/>
        </w:rPr>
        <w:br/>
        <w:t>NačinOtpreme(</w:t>
      </w:r>
      <w:r w:rsidR="00BC1BD3" w:rsidRPr="00086BCD">
        <w:rPr>
          <w:sz w:val="24"/>
          <w:u w:val="single"/>
          <w:lang w:val="sr-Latn-RS"/>
        </w:rPr>
        <w:t>ŠifraNačinaOtpreme</w:t>
      </w:r>
      <w:r w:rsidR="00BC1BD3" w:rsidRPr="00086BCD">
        <w:rPr>
          <w:sz w:val="24"/>
          <w:lang w:val="sr-Latn-RS"/>
        </w:rPr>
        <w:t>, Naziv)</w:t>
      </w:r>
      <w:r w:rsidRPr="00086BCD">
        <w:rPr>
          <w:sz w:val="24"/>
          <w:lang w:val="sr-Latn-RS"/>
        </w:rPr>
        <w:br/>
        <w:t>StavkaPrijemnice(</w:t>
      </w:r>
      <w:r w:rsidRPr="00086BCD">
        <w:rPr>
          <w:sz w:val="24"/>
          <w:u w:val="single"/>
          <w:lang w:val="sr-Latn-RS"/>
        </w:rPr>
        <w:t>BrojPrijemnice, Rb</w:t>
      </w:r>
      <w:r w:rsidRPr="00086BCD">
        <w:rPr>
          <w:sz w:val="24"/>
          <w:lang w:val="sr-Latn-RS"/>
        </w:rPr>
        <w:t xml:space="preserve">, Količina, </w:t>
      </w:r>
      <w:r w:rsidR="00E33AAC" w:rsidRPr="00086BCD">
        <w:rPr>
          <w:i/>
          <w:sz w:val="24"/>
          <w:lang w:val="sr-Latn-RS"/>
        </w:rPr>
        <w:t>ŠifraRezervnogDela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</w:r>
      <w:r w:rsidR="00E33AAC" w:rsidRPr="00086BCD">
        <w:rPr>
          <w:sz w:val="24"/>
          <w:lang w:val="sr-Latn-RS"/>
        </w:rPr>
        <w:t>RezervniDeo(</w:t>
      </w:r>
      <w:r w:rsidR="00E33AAC" w:rsidRPr="00086BCD">
        <w:rPr>
          <w:sz w:val="24"/>
          <w:u w:val="single"/>
          <w:lang w:val="sr-Latn-RS"/>
        </w:rPr>
        <w:t>ŠifraRezervnogDela</w:t>
      </w:r>
      <w:r w:rsidR="00E33AAC" w:rsidRPr="00086BCD">
        <w:rPr>
          <w:sz w:val="24"/>
          <w:lang w:val="sr-Latn-RS"/>
        </w:rPr>
        <w:t xml:space="preserve">, Naziv, Cena, </w:t>
      </w:r>
      <w:r w:rsidR="00E33AAC" w:rsidRPr="00086BCD">
        <w:rPr>
          <w:i/>
          <w:sz w:val="24"/>
          <w:lang w:val="sr-Latn-RS"/>
        </w:rPr>
        <w:t>ŠifraJedniceMere</w:t>
      </w:r>
      <w:r w:rsidR="00E33AAC"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  <w:t>JedinicaMere(</w:t>
      </w:r>
      <w:r w:rsidRPr="00086BCD">
        <w:rPr>
          <w:sz w:val="24"/>
          <w:u w:val="single"/>
          <w:lang w:val="sr-Latn-RS"/>
        </w:rPr>
        <w:t>ŠifraJedniceMere</w:t>
      </w:r>
      <w:r w:rsidRPr="00086BCD">
        <w:rPr>
          <w:sz w:val="24"/>
          <w:lang w:val="sr-Latn-RS"/>
        </w:rPr>
        <w:t>, Naziv)</w:t>
      </w:r>
      <w:r w:rsidRPr="00086BCD">
        <w:rPr>
          <w:sz w:val="24"/>
          <w:lang w:val="sr-Latn-RS"/>
        </w:rPr>
        <w:br/>
        <w:t>Radnik(</w:t>
      </w:r>
      <w:r w:rsidRPr="00086BCD">
        <w:rPr>
          <w:sz w:val="24"/>
          <w:u w:val="single"/>
          <w:lang w:val="sr-Latn-RS"/>
        </w:rPr>
        <w:t>ŠifraRadnika</w:t>
      </w:r>
      <w:r w:rsidRPr="00086BCD">
        <w:rPr>
          <w:sz w:val="24"/>
          <w:lang w:val="sr-Latn-RS"/>
        </w:rPr>
        <w:t>, ImePrezime)</w:t>
      </w:r>
      <w:r w:rsidRPr="00086BCD">
        <w:rPr>
          <w:sz w:val="24"/>
          <w:lang w:val="sr-Latn-RS"/>
        </w:rPr>
        <w:br/>
      </w:r>
      <w:r w:rsidR="00E33AAC" w:rsidRPr="00086BCD">
        <w:rPr>
          <w:sz w:val="24"/>
          <w:lang w:val="sr-Latn-RS"/>
        </w:rPr>
        <w:t>Dobavljač(</w:t>
      </w:r>
      <w:r w:rsidR="00E33AAC" w:rsidRPr="00086BCD">
        <w:rPr>
          <w:sz w:val="24"/>
          <w:u w:val="single"/>
          <w:lang w:val="sr-Latn-RS"/>
        </w:rPr>
        <w:t>ŠifraDobavljača</w:t>
      </w:r>
      <w:r w:rsidR="00E33AAC" w:rsidRPr="00086BCD">
        <w:rPr>
          <w:sz w:val="24"/>
          <w:lang w:val="sr-Latn-RS"/>
        </w:rPr>
        <w:t xml:space="preserve">, PIB, Naziv, Adresa, TekućiRačun, </w:t>
      </w:r>
      <w:r w:rsidR="00E33AAC" w:rsidRPr="00086BCD">
        <w:rPr>
          <w:i/>
          <w:sz w:val="24"/>
          <w:lang w:val="sr-Latn-RS"/>
        </w:rPr>
        <w:t>ŠifraMesta</w:t>
      </w:r>
      <w:r w:rsidR="00E33AAC" w:rsidRPr="00086BCD">
        <w:rPr>
          <w:sz w:val="24"/>
          <w:lang w:val="sr-Latn-RS"/>
        </w:rPr>
        <w:t>)</w:t>
      </w:r>
      <w:r w:rsidR="00E33AAC" w:rsidRPr="00086BCD">
        <w:rPr>
          <w:sz w:val="24"/>
          <w:lang w:val="sr-Latn-RS"/>
        </w:rPr>
        <w:br/>
        <w:t>Skladište (</w:t>
      </w:r>
      <w:r w:rsidR="00E33AAC" w:rsidRPr="00086BCD">
        <w:rPr>
          <w:sz w:val="24"/>
          <w:u w:val="single"/>
          <w:lang w:val="sr-Latn-RS"/>
        </w:rPr>
        <w:t>ŠifraSkladišta</w:t>
      </w:r>
      <w:r w:rsidR="00E33AAC" w:rsidRPr="00086BCD">
        <w:rPr>
          <w:sz w:val="24"/>
          <w:lang w:val="sr-Latn-RS"/>
        </w:rPr>
        <w:t xml:space="preserve">, PIB, NazivFirme, Naziv, Adresa, </w:t>
      </w:r>
      <w:r w:rsidR="00E33AAC" w:rsidRPr="00086BCD">
        <w:rPr>
          <w:i/>
          <w:sz w:val="24"/>
          <w:lang w:val="sr-Latn-RS"/>
        </w:rPr>
        <w:t>ŠifraMesta</w:t>
      </w:r>
      <w:r w:rsidR="00E33AAC" w:rsidRPr="00086BCD">
        <w:rPr>
          <w:sz w:val="24"/>
          <w:lang w:val="sr-Latn-RS"/>
        </w:rPr>
        <w:t>)</w:t>
      </w:r>
      <w:r w:rsidR="00E33AAC" w:rsidRPr="00086BCD">
        <w:rPr>
          <w:sz w:val="24"/>
          <w:lang w:val="sr-Latn-RS"/>
        </w:rPr>
        <w:br/>
        <w:t>Mesto(</w:t>
      </w:r>
      <w:r w:rsidR="00E33AAC" w:rsidRPr="00086BCD">
        <w:rPr>
          <w:sz w:val="24"/>
          <w:u w:val="single"/>
          <w:lang w:val="sr-Latn-RS"/>
        </w:rPr>
        <w:t>ŠifraMesta</w:t>
      </w:r>
      <w:r w:rsidR="00E33AAC" w:rsidRPr="00086BCD">
        <w:rPr>
          <w:sz w:val="24"/>
          <w:lang w:val="sr-Latn-RS"/>
        </w:rPr>
        <w:t>, Naziv)</w:t>
      </w:r>
    </w:p>
    <w:p w14:paraId="5FC3B618" w14:textId="3AE68305" w:rsidR="00E10AC0" w:rsidRDefault="00E10AC0" w:rsidP="00E10AC0">
      <w:pPr>
        <w:pStyle w:val="Heading3"/>
      </w:pPr>
      <w:r>
        <w:t xml:space="preserve">Relacioni model za dokument </w:t>
      </w:r>
      <w:r w:rsidR="00BC1BD3">
        <w:t>Servisna prijemnica</w:t>
      </w:r>
    </w:p>
    <w:p w14:paraId="2C8A8065" w14:textId="6EACBFFB" w:rsidR="00E33AAC" w:rsidRPr="00086BCD" w:rsidRDefault="00E33AAC" w:rsidP="00E10AC0">
      <w:pPr>
        <w:rPr>
          <w:sz w:val="24"/>
          <w:lang w:val="sr-Latn-RS"/>
        </w:rPr>
      </w:pPr>
      <w:r w:rsidRPr="00086BCD">
        <w:rPr>
          <w:sz w:val="24"/>
          <w:lang w:val="sr-Latn-RS"/>
        </w:rPr>
        <w:t>ServisnaPrijemnica(</w:t>
      </w:r>
      <w:r w:rsidRPr="00086BCD">
        <w:rPr>
          <w:sz w:val="24"/>
          <w:u w:val="single"/>
          <w:lang w:val="sr-Latn-RS"/>
        </w:rPr>
        <w:t>BrojPrijemnice</w:t>
      </w:r>
      <w:r w:rsidRPr="00086BCD">
        <w:rPr>
          <w:sz w:val="24"/>
          <w:lang w:val="sr-Latn-RS"/>
        </w:rPr>
        <w:t xml:space="preserve">, DatumPrijema, DatumIzvršenja, Napomena, OpisKvara, </w:t>
      </w:r>
      <w:r w:rsidRPr="00086BCD">
        <w:rPr>
          <w:i/>
          <w:sz w:val="24"/>
          <w:lang w:val="sr-Latn-RS"/>
        </w:rPr>
        <w:t>ŠifraUređaja, ŠifraRadnje, ŠifraRadnika, ŠifraRadnika2, ŠifraKlijenta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  <w:t>Radnik(</w:t>
      </w:r>
      <w:r w:rsidRPr="00086BCD">
        <w:rPr>
          <w:sz w:val="24"/>
          <w:u w:val="single"/>
          <w:lang w:val="sr-Latn-RS"/>
        </w:rPr>
        <w:t>ŠifraRadnika</w:t>
      </w:r>
      <w:r w:rsidRPr="00086BCD">
        <w:rPr>
          <w:sz w:val="24"/>
          <w:lang w:val="sr-Latn-RS"/>
        </w:rPr>
        <w:t>, ImePrezime)</w:t>
      </w:r>
      <w:r w:rsidRPr="00086BCD">
        <w:rPr>
          <w:sz w:val="24"/>
          <w:lang w:val="sr-Latn-RS"/>
        </w:rPr>
        <w:br/>
        <w:t>Klijent(</w:t>
      </w:r>
      <w:r w:rsidRPr="00086BCD">
        <w:rPr>
          <w:sz w:val="24"/>
          <w:u w:val="single"/>
          <w:lang w:val="sr-Latn-RS"/>
        </w:rPr>
        <w:t>ŠifraKlijenta</w:t>
      </w:r>
      <w:r w:rsidRPr="00086BCD">
        <w:rPr>
          <w:sz w:val="24"/>
          <w:lang w:val="sr-Latn-RS"/>
        </w:rPr>
        <w:t>, ImePrezime, Kontakt)</w:t>
      </w:r>
      <w:r w:rsidRPr="00086BCD">
        <w:rPr>
          <w:sz w:val="24"/>
          <w:lang w:val="sr-Latn-RS"/>
        </w:rPr>
        <w:br/>
        <w:t>Uređaj(</w:t>
      </w:r>
      <w:r w:rsidRPr="00086BCD">
        <w:rPr>
          <w:sz w:val="24"/>
          <w:u w:val="single"/>
          <w:lang w:val="sr-Latn-RS"/>
        </w:rPr>
        <w:t>ŠifraUređaja</w:t>
      </w:r>
      <w:r w:rsidRPr="00086BCD">
        <w:rPr>
          <w:sz w:val="24"/>
          <w:lang w:val="sr-Latn-RS"/>
        </w:rPr>
        <w:t xml:space="preserve">, Naziv, Tip, </w:t>
      </w:r>
      <w:r w:rsidRPr="00086BCD">
        <w:rPr>
          <w:i/>
          <w:sz w:val="24"/>
          <w:lang w:val="sr-Latn-RS"/>
        </w:rPr>
        <w:t>ŠifraMarke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  <w:t>Marka(</w:t>
      </w:r>
      <w:r w:rsidRPr="00086BCD">
        <w:rPr>
          <w:sz w:val="24"/>
          <w:u w:val="single"/>
          <w:lang w:val="sr-Latn-RS"/>
        </w:rPr>
        <w:t>ŠifraMarke</w:t>
      </w:r>
      <w:r w:rsidRPr="00086BCD">
        <w:rPr>
          <w:sz w:val="24"/>
          <w:lang w:val="sr-Latn-RS"/>
        </w:rPr>
        <w:t>, Naziv)</w:t>
      </w:r>
      <w:r w:rsidRPr="00086BCD">
        <w:rPr>
          <w:sz w:val="24"/>
          <w:lang w:val="sr-Latn-RS"/>
        </w:rPr>
        <w:br/>
        <w:t>Radnja(</w:t>
      </w:r>
      <w:r w:rsidRPr="00086BCD">
        <w:rPr>
          <w:sz w:val="24"/>
          <w:u w:val="single"/>
          <w:lang w:val="sr-Latn-RS"/>
        </w:rPr>
        <w:t>ŠifraRadnje</w:t>
      </w:r>
      <w:r w:rsidRPr="00086BCD">
        <w:rPr>
          <w:sz w:val="24"/>
          <w:lang w:val="sr-Latn-RS"/>
        </w:rPr>
        <w:t>, Naziv, Adresa,</w:t>
      </w:r>
      <w:r w:rsidRPr="00086BCD">
        <w:rPr>
          <w:i/>
          <w:sz w:val="24"/>
          <w:lang w:val="sr-Latn-RS"/>
        </w:rPr>
        <w:t xml:space="preserve"> ŠifraMesta</w:t>
      </w:r>
      <w:r w:rsidRPr="00086BCD">
        <w:rPr>
          <w:sz w:val="24"/>
          <w:lang w:val="sr-Latn-RS"/>
        </w:rPr>
        <w:t xml:space="preserve"> )</w:t>
      </w:r>
      <w:r w:rsidRPr="00086BCD">
        <w:rPr>
          <w:sz w:val="24"/>
          <w:lang w:val="sr-Latn-RS"/>
        </w:rPr>
        <w:br/>
        <w:t>Mesto(</w:t>
      </w:r>
      <w:r w:rsidRPr="00086BCD">
        <w:rPr>
          <w:sz w:val="24"/>
          <w:u w:val="single"/>
          <w:lang w:val="sr-Latn-RS"/>
        </w:rPr>
        <w:t>ŠifraMesta</w:t>
      </w:r>
      <w:r w:rsidRPr="00086BCD">
        <w:rPr>
          <w:sz w:val="24"/>
          <w:lang w:val="sr-Latn-RS"/>
        </w:rPr>
        <w:t>, Naziv)</w:t>
      </w:r>
    </w:p>
    <w:p w14:paraId="6B093EFA" w14:textId="2620F821" w:rsidR="00E10AC0" w:rsidRPr="00E10AC0" w:rsidRDefault="00E10AC0" w:rsidP="00E10AC0">
      <w:pPr>
        <w:pStyle w:val="Heading3"/>
      </w:pPr>
      <w:r>
        <w:t xml:space="preserve">Relacioni model za dokument </w:t>
      </w:r>
      <w:r w:rsidRPr="00E10AC0">
        <w:t>Trebovanje</w:t>
      </w:r>
      <w:r w:rsidR="00BC1BD3">
        <w:t xml:space="preserve"> rezervnih delova</w:t>
      </w:r>
      <w:r w:rsidRPr="00E10AC0">
        <w:t xml:space="preserve"> iz</w:t>
      </w:r>
      <w:r w:rsidR="00BC1BD3">
        <w:t xml:space="preserve"> skladišta</w:t>
      </w:r>
    </w:p>
    <w:p w14:paraId="39CDEFD9" w14:textId="37299E09" w:rsidR="00E33AAC" w:rsidRPr="00086BCD" w:rsidRDefault="00EF11A1" w:rsidP="00E10AC0">
      <w:pPr>
        <w:rPr>
          <w:sz w:val="24"/>
          <w:lang w:val="sr-Latn-RS"/>
        </w:rPr>
      </w:pPr>
      <w:r w:rsidRPr="00086BCD">
        <w:rPr>
          <w:sz w:val="24"/>
          <w:lang w:val="sr-Latn-RS"/>
        </w:rPr>
        <w:t>Trebovanje(</w:t>
      </w:r>
      <w:r w:rsidRPr="00086BCD">
        <w:rPr>
          <w:sz w:val="24"/>
          <w:u w:val="single"/>
          <w:lang w:val="sr-Latn-RS"/>
        </w:rPr>
        <w:t>BrojTrebovanja</w:t>
      </w:r>
      <w:r w:rsidRPr="00086BCD">
        <w:rPr>
          <w:sz w:val="24"/>
          <w:lang w:val="sr-Latn-RS"/>
        </w:rPr>
        <w:t xml:space="preserve">, Datum, </w:t>
      </w:r>
      <w:r w:rsidRPr="00086BCD">
        <w:rPr>
          <w:i/>
          <w:sz w:val="24"/>
          <w:lang w:val="sr-Latn-RS"/>
        </w:rPr>
        <w:t>Šifra</w:t>
      </w:r>
      <w:r w:rsidR="00E33AAC" w:rsidRPr="00086BCD">
        <w:rPr>
          <w:i/>
          <w:sz w:val="24"/>
          <w:lang w:val="sr-Latn-RS"/>
        </w:rPr>
        <w:t>Radnje</w:t>
      </w:r>
      <w:r w:rsidRPr="00086BCD">
        <w:rPr>
          <w:i/>
          <w:sz w:val="24"/>
          <w:lang w:val="sr-Latn-RS"/>
        </w:rPr>
        <w:t xml:space="preserve">, </w:t>
      </w:r>
      <w:r w:rsidR="00E33AAC" w:rsidRPr="00086BCD">
        <w:rPr>
          <w:i/>
          <w:sz w:val="24"/>
          <w:lang w:val="sr-Latn-RS"/>
        </w:rPr>
        <w:t>ŠifraSkladišta</w:t>
      </w:r>
      <w:r w:rsidRPr="00086BCD">
        <w:rPr>
          <w:i/>
          <w:sz w:val="24"/>
          <w:lang w:val="sr-Latn-RS"/>
        </w:rPr>
        <w:t>, ŠifraRadnika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  <w:t>StavkaTrebovanja(</w:t>
      </w:r>
      <w:r w:rsidRPr="00086BCD">
        <w:rPr>
          <w:sz w:val="24"/>
          <w:u w:val="single"/>
          <w:lang w:val="sr-Latn-RS"/>
        </w:rPr>
        <w:t>BrojTrebovanja, Rb</w:t>
      </w:r>
      <w:r w:rsidRPr="00086BCD">
        <w:rPr>
          <w:sz w:val="24"/>
          <w:lang w:val="sr-Latn-RS"/>
        </w:rPr>
        <w:t xml:space="preserve">, Napomena, Količina, </w:t>
      </w:r>
      <w:r w:rsidR="00E33AAC" w:rsidRPr="00086BCD">
        <w:rPr>
          <w:i/>
          <w:sz w:val="24"/>
          <w:lang w:val="sr-Latn-RS"/>
        </w:rPr>
        <w:t>ŠifraRezervnogDela</w:t>
      </w:r>
      <w:r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</w:r>
      <w:r w:rsidR="00E33AAC" w:rsidRPr="00086BCD">
        <w:rPr>
          <w:sz w:val="24"/>
          <w:lang w:val="sr-Latn-RS"/>
        </w:rPr>
        <w:t>RezervniDeo(</w:t>
      </w:r>
      <w:r w:rsidR="00E33AAC" w:rsidRPr="00086BCD">
        <w:rPr>
          <w:sz w:val="24"/>
          <w:u w:val="single"/>
          <w:lang w:val="sr-Latn-RS"/>
        </w:rPr>
        <w:t>ŠifraRezervnogDela</w:t>
      </w:r>
      <w:r w:rsidR="00E33AAC" w:rsidRPr="00086BCD">
        <w:rPr>
          <w:sz w:val="24"/>
          <w:lang w:val="sr-Latn-RS"/>
        </w:rPr>
        <w:t xml:space="preserve">, Naziv, Cena, </w:t>
      </w:r>
      <w:r w:rsidR="00E33AAC" w:rsidRPr="00086BCD">
        <w:rPr>
          <w:i/>
          <w:sz w:val="24"/>
          <w:lang w:val="sr-Latn-RS"/>
        </w:rPr>
        <w:t>ŠifraJedniceMere</w:t>
      </w:r>
      <w:r w:rsidR="00E33AAC" w:rsidRPr="00086BCD">
        <w:rPr>
          <w:sz w:val="24"/>
          <w:lang w:val="sr-Latn-RS"/>
        </w:rPr>
        <w:t>)</w:t>
      </w:r>
      <w:r w:rsidRPr="00086BCD">
        <w:rPr>
          <w:sz w:val="24"/>
          <w:lang w:val="sr-Latn-RS"/>
        </w:rPr>
        <w:br/>
        <w:t>JedinicaMere(</w:t>
      </w:r>
      <w:r w:rsidRPr="00086BCD">
        <w:rPr>
          <w:sz w:val="24"/>
          <w:u w:val="single"/>
          <w:lang w:val="sr-Latn-RS"/>
        </w:rPr>
        <w:t>ŠifraJedniceMere</w:t>
      </w:r>
      <w:r w:rsidRPr="00086BCD">
        <w:rPr>
          <w:sz w:val="24"/>
          <w:lang w:val="sr-Latn-RS"/>
        </w:rPr>
        <w:t>, Naziv)</w:t>
      </w:r>
      <w:r w:rsidRPr="00086BCD">
        <w:rPr>
          <w:sz w:val="24"/>
          <w:lang w:val="sr-Latn-RS"/>
        </w:rPr>
        <w:br/>
        <w:t>Radnik(</w:t>
      </w:r>
      <w:r w:rsidRPr="00086BCD">
        <w:rPr>
          <w:sz w:val="24"/>
          <w:u w:val="single"/>
          <w:lang w:val="sr-Latn-RS"/>
        </w:rPr>
        <w:t>ŠifraRadnika</w:t>
      </w:r>
      <w:r w:rsidRPr="00086BCD">
        <w:rPr>
          <w:sz w:val="24"/>
          <w:lang w:val="sr-Latn-RS"/>
        </w:rPr>
        <w:t>, ImePrezime)</w:t>
      </w:r>
      <w:r w:rsidRPr="00086BCD">
        <w:rPr>
          <w:sz w:val="24"/>
          <w:lang w:val="sr-Latn-RS"/>
        </w:rPr>
        <w:br/>
      </w:r>
      <w:r w:rsidR="00E33AAC" w:rsidRPr="00086BCD">
        <w:rPr>
          <w:sz w:val="24"/>
          <w:lang w:val="sr-Latn-RS"/>
        </w:rPr>
        <w:t>Radnja(</w:t>
      </w:r>
      <w:r w:rsidR="00E33AAC" w:rsidRPr="00086BCD">
        <w:rPr>
          <w:sz w:val="24"/>
          <w:u w:val="single"/>
          <w:lang w:val="sr-Latn-RS"/>
        </w:rPr>
        <w:t>ŠifraRadnje</w:t>
      </w:r>
      <w:r w:rsidR="00E33AAC" w:rsidRPr="00086BCD">
        <w:rPr>
          <w:sz w:val="24"/>
          <w:lang w:val="sr-Latn-RS"/>
        </w:rPr>
        <w:t>, Naziv, Adresa,</w:t>
      </w:r>
      <w:r w:rsidR="00E33AAC" w:rsidRPr="00086BCD">
        <w:rPr>
          <w:i/>
          <w:sz w:val="24"/>
          <w:lang w:val="sr-Latn-RS"/>
        </w:rPr>
        <w:t xml:space="preserve"> ŠifraMesta</w:t>
      </w:r>
      <w:r w:rsidR="00E33AAC" w:rsidRPr="00086BCD">
        <w:rPr>
          <w:sz w:val="24"/>
          <w:lang w:val="sr-Latn-RS"/>
        </w:rPr>
        <w:t xml:space="preserve"> )</w:t>
      </w:r>
      <w:r w:rsidRPr="00086BCD">
        <w:rPr>
          <w:sz w:val="24"/>
          <w:lang w:val="sr-Latn-RS"/>
        </w:rPr>
        <w:br/>
      </w:r>
      <w:r w:rsidR="00E33AAC" w:rsidRPr="00086BCD">
        <w:rPr>
          <w:sz w:val="24"/>
          <w:lang w:val="sr-Latn-RS"/>
        </w:rPr>
        <w:t>Skladište (</w:t>
      </w:r>
      <w:r w:rsidR="00E33AAC" w:rsidRPr="00086BCD">
        <w:rPr>
          <w:sz w:val="24"/>
          <w:u w:val="single"/>
          <w:lang w:val="sr-Latn-RS"/>
        </w:rPr>
        <w:t>ŠifraSkladišta</w:t>
      </w:r>
      <w:r w:rsidR="00E33AAC" w:rsidRPr="00086BCD">
        <w:rPr>
          <w:sz w:val="24"/>
          <w:lang w:val="sr-Latn-RS"/>
        </w:rPr>
        <w:t xml:space="preserve">, Naziv, Adresa, </w:t>
      </w:r>
      <w:r w:rsidR="00E33AAC" w:rsidRPr="00086BCD">
        <w:rPr>
          <w:i/>
          <w:sz w:val="24"/>
          <w:lang w:val="sr-Latn-RS"/>
        </w:rPr>
        <w:t>ŠifraMesta</w:t>
      </w:r>
      <w:r w:rsidR="00E33AAC" w:rsidRPr="00086BCD">
        <w:rPr>
          <w:sz w:val="24"/>
          <w:lang w:val="sr-Latn-RS"/>
        </w:rPr>
        <w:t>)</w:t>
      </w:r>
      <w:r w:rsidR="00E33AAC" w:rsidRPr="00086BCD">
        <w:rPr>
          <w:sz w:val="24"/>
          <w:lang w:val="sr-Latn-RS"/>
        </w:rPr>
        <w:br/>
        <w:t>Mesto(</w:t>
      </w:r>
      <w:r w:rsidR="00E33AAC" w:rsidRPr="00086BCD">
        <w:rPr>
          <w:sz w:val="24"/>
          <w:u w:val="single"/>
          <w:lang w:val="sr-Latn-RS"/>
        </w:rPr>
        <w:t>ŠifraMesta</w:t>
      </w:r>
      <w:r w:rsidR="00E33AAC" w:rsidRPr="00086BCD">
        <w:rPr>
          <w:sz w:val="24"/>
          <w:lang w:val="sr-Latn-RS"/>
        </w:rPr>
        <w:t>, Naziv)</w:t>
      </w:r>
    </w:p>
    <w:p w14:paraId="4E1C769E" w14:textId="5994E3B5" w:rsidR="00E10AC0" w:rsidRPr="00E10AC0" w:rsidRDefault="00E10AC0" w:rsidP="00E10AC0">
      <w:pPr>
        <w:pStyle w:val="Heading3"/>
      </w:pPr>
      <w:r>
        <w:t xml:space="preserve">Relacioni model za dokument </w:t>
      </w:r>
      <w:r w:rsidR="00BC1BD3">
        <w:t>Radni nalog</w:t>
      </w:r>
    </w:p>
    <w:p w14:paraId="277D20C5" w14:textId="07BEC104" w:rsidR="00E413CB" w:rsidRPr="00086BCD" w:rsidRDefault="001E6567" w:rsidP="00E10AC0">
      <w:pPr>
        <w:rPr>
          <w:sz w:val="24"/>
          <w:szCs w:val="24"/>
          <w:lang w:val="sr-Latn-RS"/>
        </w:rPr>
      </w:pPr>
      <w:r w:rsidRPr="00086BCD">
        <w:rPr>
          <w:sz w:val="24"/>
          <w:szCs w:val="24"/>
        </w:rPr>
        <w:t>RadniNalog(</w:t>
      </w:r>
      <w:r w:rsidRPr="00086BCD">
        <w:rPr>
          <w:sz w:val="24"/>
          <w:szCs w:val="24"/>
          <w:u w:val="single"/>
        </w:rPr>
        <w:t>BrojNaloga</w:t>
      </w:r>
      <w:r w:rsidRPr="00086BCD">
        <w:rPr>
          <w:sz w:val="24"/>
          <w:szCs w:val="24"/>
        </w:rPr>
        <w:t xml:space="preserve">, DatumIzdavanja, DatumIzvršenja, DatumPrometa, OpisGreške, Napomena, DotadneInformacije, KomentarIzvršioca, </w:t>
      </w:r>
      <w:r w:rsidRPr="00086BCD">
        <w:rPr>
          <w:i/>
          <w:sz w:val="24"/>
          <w:szCs w:val="24"/>
          <w:lang w:val="sr-Latn-RS"/>
        </w:rPr>
        <w:t>ŠifraKlijenta, ŠifraUređaja, ŠifraRadnika, ŠifraRadnje</w:t>
      </w:r>
      <w:r w:rsidRPr="00086BCD">
        <w:rPr>
          <w:sz w:val="24"/>
          <w:szCs w:val="24"/>
        </w:rPr>
        <w:t>)</w:t>
      </w:r>
      <w:r w:rsidRPr="00086BCD">
        <w:rPr>
          <w:sz w:val="24"/>
          <w:szCs w:val="24"/>
        </w:rPr>
        <w:br/>
        <w:t>StavkaRadnogNaloga(</w:t>
      </w:r>
      <w:r w:rsidRPr="00086BCD">
        <w:rPr>
          <w:sz w:val="24"/>
          <w:szCs w:val="24"/>
          <w:u w:val="single"/>
          <w:lang w:val="sr-Latn-RS"/>
        </w:rPr>
        <w:t>BrojNaloga, Rb</w:t>
      </w:r>
      <w:r w:rsidRPr="00086BCD">
        <w:rPr>
          <w:sz w:val="24"/>
          <w:szCs w:val="24"/>
          <w:lang w:val="sr-Latn-RS"/>
        </w:rPr>
        <w:t>, Količina, PDVStopa</w:t>
      </w:r>
      <w:r w:rsidR="00ED6612" w:rsidRPr="00086BCD">
        <w:rPr>
          <w:sz w:val="24"/>
          <w:szCs w:val="24"/>
          <w:lang w:val="sr-Latn-RS"/>
        </w:rPr>
        <w:t>,</w:t>
      </w:r>
      <w:r w:rsidRPr="00086BCD">
        <w:rPr>
          <w:sz w:val="24"/>
          <w:szCs w:val="24"/>
          <w:lang w:val="sr-Latn-RS"/>
        </w:rPr>
        <w:t xml:space="preserve"> </w:t>
      </w:r>
      <w:r w:rsidR="00ED6612" w:rsidRPr="00086BCD">
        <w:rPr>
          <w:i/>
          <w:sz w:val="24"/>
          <w:szCs w:val="24"/>
          <w:lang w:val="sr-Latn-RS"/>
        </w:rPr>
        <w:t>ŠifraDobra</w:t>
      </w:r>
      <w:r w:rsidRPr="00086BCD">
        <w:rPr>
          <w:sz w:val="24"/>
          <w:szCs w:val="24"/>
        </w:rPr>
        <w:t>)</w:t>
      </w:r>
      <w:r w:rsidR="00ED6612" w:rsidRPr="00086BCD">
        <w:rPr>
          <w:sz w:val="24"/>
          <w:szCs w:val="24"/>
        </w:rPr>
        <w:br/>
      </w:r>
      <w:r w:rsidR="00ED6612" w:rsidRPr="00086BCD">
        <w:rPr>
          <w:sz w:val="24"/>
          <w:szCs w:val="24"/>
          <w:lang w:val="sr-Latn-RS"/>
        </w:rPr>
        <w:t>VrstaDobra(</w:t>
      </w:r>
      <w:r w:rsidR="00ED6612" w:rsidRPr="00086BCD">
        <w:rPr>
          <w:sz w:val="24"/>
          <w:szCs w:val="24"/>
          <w:u w:val="single"/>
          <w:lang w:val="sr-Latn-RS"/>
        </w:rPr>
        <w:t>ŠifraDobra</w:t>
      </w:r>
      <w:r w:rsidR="0091683E" w:rsidRPr="00086BCD">
        <w:rPr>
          <w:sz w:val="24"/>
          <w:szCs w:val="24"/>
          <w:lang w:val="sr-Latn-RS"/>
        </w:rPr>
        <w:t>, Naziv</w:t>
      </w:r>
      <w:r w:rsidR="00ED6612" w:rsidRPr="00086BCD">
        <w:rPr>
          <w:sz w:val="24"/>
          <w:szCs w:val="24"/>
          <w:lang w:val="sr-Latn-RS"/>
        </w:rPr>
        <w:t xml:space="preserve">, </w:t>
      </w:r>
      <w:r w:rsidR="00ED6612" w:rsidRPr="00086BCD">
        <w:rPr>
          <w:i/>
          <w:sz w:val="24"/>
          <w:szCs w:val="24"/>
          <w:lang w:val="sr-Latn-RS"/>
        </w:rPr>
        <w:t>ŠifraJedniceMere</w:t>
      </w:r>
      <w:r w:rsidR="00ED6612" w:rsidRPr="00086BCD">
        <w:rPr>
          <w:sz w:val="24"/>
          <w:szCs w:val="24"/>
          <w:lang w:val="sr-Latn-RS"/>
        </w:rPr>
        <w:t>)</w:t>
      </w:r>
      <w:r w:rsidR="0091683E" w:rsidRPr="00086BCD">
        <w:rPr>
          <w:sz w:val="24"/>
          <w:szCs w:val="24"/>
          <w:lang w:val="sr-Latn-RS"/>
        </w:rPr>
        <w:br/>
        <w:t>Cena(</w:t>
      </w:r>
      <w:r w:rsidR="0091683E" w:rsidRPr="00086BCD">
        <w:rPr>
          <w:sz w:val="24"/>
          <w:szCs w:val="24"/>
          <w:u w:val="single"/>
          <w:lang w:val="sr-Latn-RS"/>
        </w:rPr>
        <w:t>ŠifraDobra, DatumOd</w:t>
      </w:r>
      <w:r w:rsidR="0091683E" w:rsidRPr="00086BCD">
        <w:rPr>
          <w:sz w:val="24"/>
          <w:szCs w:val="24"/>
          <w:lang w:val="sr-Latn-RS"/>
        </w:rPr>
        <w:t xml:space="preserve">, </w:t>
      </w:r>
      <w:r w:rsidR="0036577B" w:rsidRPr="00086BCD">
        <w:rPr>
          <w:sz w:val="24"/>
          <w:szCs w:val="24"/>
          <w:lang w:val="sr-Latn-RS"/>
        </w:rPr>
        <w:t>Iznos</w:t>
      </w:r>
      <w:r w:rsidR="0091683E" w:rsidRPr="00086BCD">
        <w:rPr>
          <w:sz w:val="24"/>
          <w:szCs w:val="24"/>
          <w:lang w:val="sr-Latn-RS"/>
        </w:rPr>
        <w:t>)</w:t>
      </w:r>
      <w:r w:rsidRPr="00086BCD">
        <w:rPr>
          <w:sz w:val="24"/>
          <w:szCs w:val="24"/>
        </w:rPr>
        <w:br/>
        <w:t>Usluga(</w:t>
      </w:r>
      <w:r w:rsidR="00ED6612" w:rsidRPr="00086BCD">
        <w:rPr>
          <w:sz w:val="24"/>
          <w:szCs w:val="24"/>
          <w:u w:val="single"/>
        </w:rPr>
        <w:t>ŠifraDobra</w:t>
      </w:r>
      <w:r w:rsidRPr="00086BCD">
        <w:rPr>
          <w:sz w:val="24"/>
          <w:szCs w:val="24"/>
        </w:rPr>
        <w:t>)</w:t>
      </w:r>
      <w:r w:rsidRPr="00086BCD">
        <w:rPr>
          <w:sz w:val="24"/>
          <w:szCs w:val="24"/>
        </w:rPr>
        <w:br/>
      </w:r>
      <w:r w:rsidRPr="00086BCD">
        <w:rPr>
          <w:sz w:val="24"/>
          <w:szCs w:val="24"/>
          <w:lang w:val="sr-Latn-RS"/>
        </w:rPr>
        <w:t>RezervniDeo(</w:t>
      </w:r>
      <w:r w:rsidR="00ED6612" w:rsidRPr="00086BCD">
        <w:rPr>
          <w:sz w:val="24"/>
          <w:szCs w:val="24"/>
          <w:u w:val="single"/>
        </w:rPr>
        <w:t>ŠifraDobra</w:t>
      </w:r>
      <w:r w:rsidRPr="00086BCD">
        <w:rPr>
          <w:sz w:val="24"/>
          <w:szCs w:val="24"/>
          <w:lang w:val="sr-Latn-RS"/>
        </w:rPr>
        <w:t>)</w:t>
      </w:r>
      <w:r w:rsidRPr="00086BCD">
        <w:rPr>
          <w:sz w:val="24"/>
          <w:szCs w:val="24"/>
          <w:lang w:val="sr-Latn-RS"/>
        </w:rPr>
        <w:br/>
        <w:t>JedinicaMere(</w:t>
      </w:r>
      <w:r w:rsidRPr="00086BCD">
        <w:rPr>
          <w:sz w:val="24"/>
          <w:szCs w:val="24"/>
          <w:u w:val="single"/>
          <w:lang w:val="sr-Latn-RS"/>
        </w:rPr>
        <w:t>ŠifraJedniceMere</w:t>
      </w:r>
      <w:r w:rsidRPr="00086BCD">
        <w:rPr>
          <w:sz w:val="24"/>
          <w:szCs w:val="24"/>
          <w:lang w:val="sr-Latn-RS"/>
        </w:rPr>
        <w:t>, Naziv)</w:t>
      </w:r>
      <w:r w:rsidRPr="00086BCD">
        <w:rPr>
          <w:sz w:val="24"/>
          <w:szCs w:val="24"/>
          <w:lang w:val="sr-Latn-RS"/>
        </w:rPr>
        <w:br/>
        <w:t>Klijent(</w:t>
      </w:r>
      <w:r w:rsidRPr="00086BCD">
        <w:rPr>
          <w:sz w:val="24"/>
          <w:szCs w:val="24"/>
          <w:u w:val="single"/>
          <w:lang w:val="sr-Latn-RS"/>
        </w:rPr>
        <w:t>ŠifraKlijenta</w:t>
      </w:r>
      <w:r w:rsidRPr="00086BCD">
        <w:rPr>
          <w:sz w:val="24"/>
          <w:szCs w:val="24"/>
          <w:lang w:val="sr-Latn-RS"/>
        </w:rPr>
        <w:t>, ImePrezime, Kontakt)</w:t>
      </w:r>
      <w:r w:rsidRPr="00086BCD">
        <w:rPr>
          <w:sz w:val="24"/>
          <w:szCs w:val="24"/>
          <w:lang w:val="sr-Latn-RS"/>
        </w:rPr>
        <w:br/>
        <w:t>Uređaj(</w:t>
      </w:r>
      <w:r w:rsidRPr="00086BCD">
        <w:rPr>
          <w:sz w:val="24"/>
          <w:szCs w:val="24"/>
          <w:u w:val="single"/>
          <w:lang w:val="sr-Latn-RS"/>
        </w:rPr>
        <w:t>ŠifraUređaja</w:t>
      </w:r>
      <w:r w:rsidRPr="00086BCD">
        <w:rPr>
          <w:sz w:val="24"/>
          <w:szCs w:val="24"/>
          <w:lang w:val="sr-Latn-RS"/>
        </w:rPr>
        <w:t xml:space="preserve">, Naziv, Tip, </w:t>
      </w:r>
      <w:r w:rsidRPr="00086BCD">
        <w:rPr>
          <w:i/>
          <w:sz w:val="24"/>
          <w:szCs w:val="24"/>
          <w:lang w:val="sr-Latn-RS"/>
        </w:rPr>
        <w:t>ŠifraMarke</w:t>
      </w:r>
      <w:r w:rsidRPr="00086BCD">
        <w:rPr>
          <w:sz w:val="24"/>
          <w:szCs w:val="24"/>
          <w:lang w:val="sr-Latn-RS"/>
        </w:rPr>
        <w:t>)</w:t>
      </w:r>
      <w:r w:rsidRPr="00086BCD">
        <w:rPr>
          <w:sz w:val="24"/>
          <w:szCs w:val="24"/>
          <w:lang w:val="sr-Latn-RS"/>
        </w:rPr>
        <w:br/>
        <w:t>Marka(</w:t>
      </w:r>
      <w:r w:rsidRPr="00086BCD">
        <w:rPr>
          <w:sz w:val="24"/>
          <w:szCs w:val="24"/>
          <w:u w:val="single"/>
          <w:lang w:val="sr-Latn-RS"/>
        </w:rPr>
        <w:t>ŠifraMarke</w:t>
      </w:r>
      <w:r w:rsidRPr="00086BCD">
        <w:rPr>
          <w:sz w:val="24"/>
          <w:szCs w:val="24"/>
          <w:lang w:val="sr-Latn-RS"/>
        </w:rPr>
        <w:t>, Naziv)</w:t>
      </w:r>
      <w:r w:rsidRPr="00086BCD">
        <w:rPr>
          <w:sz w:val="24"/>
          <w:szCs w:val="24"/>
          <w:lang w:val="sr-Latn-RS"/>
        </w:rPr>
        <w:br/>
        <w:t>Radnja(</w:t>
      </w:r>
      <w:r w:rsidRPr="00086BCD">
        <w:rPr>
          <w:sz w:val="24"/>
          <w:szCs w:val="24"/>
          <w:u w:val="single"/>
          <w:lang w:val="sr-Latn-RS"/>
        </w:rPr>
        <w:t>ŠifraRadnje</w:t>
      </w:r>
      <w:r w:rsidRPr="00086BCD">
        <w:rPr>
          <w:sz w:val="24"/>
          <w:szCs w:val="24"/>
          <w:lang w:val="sr-Latn-RS"/>
        </w:rPr>
        <w:t>, Naziv, Adresa,</w:t>
      </w:r>
      <w:r w:rsidRPr="00086BCD">
        <w:rPr>
          <w:i/>
          <w:sz w:val="24"/>
          <w:szCs w:val="24"/>
          <w:lang w:val="sr-Latn-RS"/>
        </w:rPr>
        <w:t xml:space="preserve"> ŠifraMesta</w:t>
      </w:r>
      <w:r w:rsidRPr="00086BCD">
        <w:rPr>
          <w:sz w:val="24"/>
          <w:szCs w:val="24"/>
          <w:lang w:val="sr-Latn-RS"/>
        </w:rPr>
        <w:t xml:space="preserve"> )</w:t>
      </w:r>
      <w:r w:rsidRPr="00086BCD">
        <w:rPr>
          <w:sz w:val="24"/>
          <w:szCs w:val="24"/>
          <w:lang w:val="sr-Latn-RS"/>
        </w:rPr>
        <w:br/>
        <w:t>Mesto(</w:t>
      </w:r>
      <w:r w:rsidRPr="00086BCD">
        <w:rPr>
          <w:sz w:val="24"/>
          <w:szCs w:val="24"/>
          <w:u w:val="single"/>
          <w:lang w:val="sr-Latn-RS"/>
        </w:rPr>
        <w:t>ŠifraMesta</w:t>
      </w:r>
      <w:r w:rsidRPr="00086BCD">
        <w:rPr>
          <w:sz w:val="24"/>
          <w:szCs w:val="24"/>
          <w:lang w:val="sr-Latn-RS"/>
        </w:rPr>
        <w:t>, Naziv)</w:t>
      </w:r>
      <w:r w:rsidRPr="00086BCD">
        <w:rPr>
          <w:sz w:val="24"/>
          <w:szCs w:val="24"/>
          <w:lang w:val="sr-Latn-RS"/>
        </w:rPr>
        <w:br/>
        <w:t>Radnik(</w:t>
      </w:r>
      <w:r w:rsidRPr="00086BCD">
        <w:rPr>
          <w:sz w:val="24"/>
          <w:szCs w:val="24"/>
          <w:u w:val="single"/>
          <w:lang w:val="sr-Latn-RS"/>
        </w:rPr>
        <w:t>ŠifraRadnika</w:t>
      </w:r>
      <w:r w:rsidRPr="00086BCD">
        <w:rPr>
          <w:sz w:val="24"/>
          <w:szCs w:val="24"/>
          <w:lang w:val="sr-Latn-RS"/>
        </w:rPr>
        <w:t>, ImePrezime)</w:t>
      </w:r>
    </w:p>
    <w:p w14:paraId="1B8CC85A" w14:textId="2EEFA97E" w:rsidR="001E6567" w:rsidRPr="001E6567" w:rsidRDefault="00E413CB" w:rsidP="00E413CB">
      <w:pPr>
        <w:spacing w:after="160" w:line="259" w:lineRule="auto"/>
        <w:rPr>
          <w:lang w:val="sr-Latn-RS"/>
        </w:rPr>
      </w:pPr>
      <w:r>
        <w:rPr>
          <w:lang w:val="sr-Latn-RS"/>
        </w:rPr>
        <w:br w:type="page"/>
      </w:r>
    </w:p>
    <w:p w14:paraId="7F4863A7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t>DENORMALIZACIJA RELACIJA</w:t>
      </w:r>
    </w:p>
    <w:p w14:paraId="1724018B" w14:textId="7ABBD733" w:rsidR="36F320D5" w:rsidRDefault="36F320D5" w:rsidP="7D30F917">
      <w:pPr>
        <w:pStyle w:val="Heading2"/>
      </w:pPr>
      <w:r w:rsidRPr="7D30F917">
        <w:t>Denormalizacij</w:t>
      </w:r>
      <w:r w:rsidR="74DA75C2" w:rsidRPr="7D30F917">
        <w:t>a</w:t>
      </w:r>
      <w:r w:rsidRPr="7D30F917">
        <w:t xml:space="preserve"> relacija uz narušavanje 2NF</w:t>
      </w:r>
    </w:p>
    <w:p w14:paraId="133BC966" w14:textId="6BB80319" w:rsidR="00E413CB" w:rsidRDefault="00E413CB" w:rsidP="00E413CB"/>
    <w:p w14:paraId="6FF4D13A" w14:textId="03EC036C" w:rsidR="00E413CB" w:rsidRDefault="00E413CB" w:rsidP="00B54288">
      <w:pPr>
        <w:pStyle w:val="Heading3"/>
      </w:pPr>
      <w:r>
        <w:t>Dokument Radni nalog</w:t>
      </w:r>
    </w:p>
    <w:p w14:paraId="2B3C49A1" w14:textId="526C53DB" w:rsidR="00E413CB" w:rsidRDefault="00E413CB" w:rsidP="00E413CB">
      <w:pPr>
        <w:pStyle w:val="Heading4"/>
      </w:pPr>
      <w:r w:rsidRPr="00011B78">
        <w:t>Normalizovani model podataka</w:t>
      </w:r>
    </w:p>
    <w:p w14:paraId="20D9EA60" w14:textId="0A08576D" w:rsidR="00E413CB" w:rsidRDefault="0036577B" w:rsidP="0036577B">
      <w:pPr>
        <w:jc w:val="center"/>
      </w:pPr>
      <w:r>
        <w:rPr>
          <w:noProof/>
        </w:rPr>
        <w:drawing>
          <wp:inline distT="0" distB="0" distL="0" distR="0" wp14:anchorId="7D0EADBC" wp14:editId="7044D1B7">
            <wp:extent cx="4495800" cy="3448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6-Page-2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D8275" w14:textId="77777777" w:rsidR="002B232B" w:rsidRPr="00086BCD" w:rsidRDefault="002B232B" w:rsidP="00E413CB">
      <w:pPr>
        <w:rPr>
          <w:sz w:val="24"/>
          <w:szCs w:val="24"/>
        </w:rPr>
      </w:pPr>
    </w:p>
    <w:p w14:paraId="39D3DE3A" w14:textId="5D93D470" w:rsidR="002B232B" w:rsidRPr="00086BCD" w:rsidRDefault="002B232B" w:rsidP="00E413CB">
      <w:pPr>
        <w:rPr>
          <w:sz w:val="24"/>
          <w:szCs w:val="24"/>
        </w:rPr>
      </w:pPr>
      <w:r w:rsidRPr="00086BCD">
        <w:rPr>
          <w:sz w:val="24"/>
          <w:szCs w:val="24"/>
        </w:rPr>
        <w:t>RadniNalog(</w:t>
      </w:r>
      <w:r w:rsidRPr="00086BCD">
        <w:rPr>
          <w:sz w:val="24"/>
          <w:szCs w:val="24"/>
          <w:u w:val="single"/>
        </w:rPr>
        <w:t>BrojNaloga</w:t>
      </w:r>
      <w:r w:rsidRPr="00086BCD">
        <w:rPr>
          <w:sz w:val="24"/>
          <w:szCs w:val="24"/>
        </w:rPr>
        <w:t xml:space="preserve">, DatumIzdavanja, DatumIzvršenja, DatumPrometa, OpisGreške, Napomena, DotadneInformacije, KomentarIzvršioca, </w:t>
      </w:r>
      <w:r w:rsidRPr="00086BCD">
        <w:rPr>
          <w:i/>
          <w:sz w:val="24"/>
          <w:szCs w:val="24"/>
          <w:lang w:val="sr-Latn-RS"/>
        </w:rPr>
        <w:t>ŠifraKlijenta, ŠifraUređa</w:t>
      </w:r>
      <w:r w:rsidR="009E5404" w:rsidRPr="00086BCD">
        <w:rPr>
          <w:i/>
          <w:sz w:val="24"/>
          <w:szCs w:val="24"/>
          <w:lang w:val="sr-Latn-RS"/>
        </w:rPr>
        <w:t>ja, ŠifraRadnika, ŠifraRadnje</w:t>
      </w:r>
      <w:r w:rsidRPr="00086BCD">
        <w:rPr>
          <w:sz w:val="24"/>
          <w:szCs w:val="24"/>
        </w:rPr>
        <w:t>)</w:t>
      </w:r>
    </w:p>
    <w:p w14:paraId="166ABACD" w14:textId="3FABB88D" w:rsidR="00B54288" w:rsidRPr="00086BCD" w:rsidRDefault="002B232B" w:rsidP="00E413CB">
      <w:pPr>
        <w:rPr>
          <w:sz w:val="24"/>
          <w:szCs w:val="24"/>
        </w:rPr>
      </w:pPr>
      <w:r w:rsidRPr="00086BCD">
        <w:rPr>
          <w:sz w:val="24"/>
          <w:szCs w:val="24"/>
        </w:rPr>
        <w:t>StavkaRadnogNaloga(</w:t>
      </w:r>
      <w:r w:rsidRPr="00086BCD">
        <w:rPr>
          <w:sz w:val="24"/>
          <w:szCs w:val="24"/>
          <w:u w:val="single"/>
          <w:lang w:val="sr-Latn-RS"/>
        </w:rPr>
        <w:t>BrojNaloga, Rb</w:t>
      </w:r>
      <w:r w:rsidRPr="00086BCD">
        <w:rPr>
          <w:sz w:val="24"/>
          <w:szCs w:val="24"/>
          <w:lang w:val="sr-Latn-RS"/>
        </w:rPr>
        <w:t xml:space="preserve">, Količina, PDVStopa, </w:t>
      </w:r>
      <w:r w:rsidRPr="00086BCD">
        <w:rPr>
          <w:i/>
          <w:sz w:val="24"/>
          <w:szCs w:val="24"/>
          <w:lang w:val="sr-Latn-RS"/>
        </w:rPr>
        <w:t>ŠifraDobra</w:t>
      </w:r>
      <w:r w:rsidRPr="00086BCD">
        <w:rPr>
          <w:sz w:val="24"/>
          <w:szCs w:val="24"/>
        </w:rPr>
        <w:t>)</w:t>
      </w:r>
    </w:p>
    <w:p w14:paraId="0D5BC5CE" w14:textId="4D435326" w:rsidR="00E413CB" w:rsidRDefault="00B54288" w:rsidP="00B54288">
      <w:pPr>
        <w:pStyle w:val="Heading4"/>
      </w:pPr>
      <w:r w:rsidRPr="00011B78">
        <w:t>Funkcionalne zavisnosti pre denormalizacije</w:t>
      </w:r>
    </w:p>
    <w:p w14:paraId="2AD9BF88" w14:textId="3043E647" w:rsidR="00B54288" w:rsidRDefault="00B54288" w:rsidP="00B54288"/>
    <w:p w14:paraId="37E60890" w14:textId="6654615D" w:rsidR="002B232B" w:rsidRPr="00086BCD" w:rsidRDefault="002B232B" w:rsidP="002B232B">
      <w:pPr>
        <w:rPr>
          <w:i/>
          <w:sz w:val="24"/>
          <w:szCs w:val="24"/>
          <w:lang w:val="sr-Latn-RS"/>
        </w:rPr>
      </w:pPr>
      <w:r w:rsidRPr="00086BCD">
        <w:rPr>
          <w:sz w:val="24"/>
          <w:szCs w:val="24"/>
        </w:rPr>
        <w:t xml:space="preserve">BrojNaloga </w:t>
      </w:r>
      <w:r w:rsidRPr="00086BCD">
        <w:rPr>
          <w:sz w:val="24"/>
          <w:szCs w:val="24"/>
        </w:rPr>
        <w:sym w:font="Wingdings" w:char="F0E0"/>
      </w:r>
      <w:r w:rsidRPr="00086BCD">
        <w:rPr>
          <w:sz w:val="24"/>
          <w:szCs w:val="24"/>
        </w:rPr>
        <w:t xml:space="preserve"> DatumIzdavanja, DatumIzvršenja, DatumPrometa, OpisGreške, Napomena, DotadneInformacije, KomentarIzvršioca, </w:t>
      </w:r>
      <w:r w:rsidRPr="00086BCD">
        <w:rPr>
          <w:i/>
          <w:sz w:val="24"/>
          <w:szCs w:val="24"/>
          <w:lang w:val="sr-Latn-RS"/>
        </w:rPr>
        <w:t xml:space="preserve">ŠifraKlijenta, ŠifraUređaja, ŠifraRadnika, ŠifraRadnje, </w:t>
      </w:r>
    </w:p>
    <w:p w14:paraId="221435D9" w14:textId="51492CEB" w:rsidR="002B232B" w:rsidRPr="00086BCD" w:rsidRDefault="002B232B" w:rsidP="002B232B">
      <w:pPr>
        <w:rPr>
          <w:i/>
          <w:sz w:val="24"/>
          <w:szCs w:val="24"/>
          <w:lang w:val="sr-Latn-RS"/>
        </w:rPr>
      </w:pPr>
      <w:r w:rsidRPr="00086BCD">
        <w:rPr>
          <w:sz w:val="24"/>
          <w:szCs w:val="24"/>
          <w:lang w:val="sr-Latn-RS"/>
        </w:rPr>
        <w:t xml:space="preserve">BrojNaloga, Rb </w:t>
      </w:r>
      <w:r w:rsidRPr="00086BCD">
        <w:rPr>
          <w:sz w:val="24"/>
          <w:szCs w:val="24"/>
        </w:rPr>
        <w:sym w:font="Wingdings" w:char="F0E0"/>
      </w:r>
      <w:r w:rsidRPr="00086BCD">
        <w:rPr>
          <w:sz w:val="24"/>
          <w:szCs w:val="24"/>
        </w:rPr>
        <w:t xml:space="preserve"> </w:t>
      </w:r>
      <w:r w:rsidRPr="00086BCD">
        <w:rPr>
          <w:sz w:val="24"/>
          <w:szCs w:val="24"/>
          <w:lang w:val="sr-Latn-RS"/>
        </w:rPr>
        <w:t xml:space="preserve">Količina, PDVStopa, </w:t>
      </w:r>
      <w:r w:rsidRPr="00086BCD">
        <w:rPr>
          <w:i/>
          <w:sz w:val="24"/>
          <w:szCs w:val="24"/>
          <w:lang w:val="sr-Latn-RS"/>
        </w:rPr>
        <w:t>ŠifraDobra</w:t>
      </w:r>
    </w:p>
    <w:p w14:paraId="7F4D0ACF" w14:textId="42D0EDB0" w:rsidR="002B232B" w:rsidRDefault="002B232B" w:rsidP="002B232B">
      <w:pPr>
        <w:rPr>
          <w:i/>
          <w:lang w:val="sr-Latn-RS"/>
        </w:rPr>
      </w:pPr>
    </w:p>
    <w:p w14:paraId="643B5A91" w14:textId="35DF636F" w:rsidR="002B232B" w:rsidRDefault="002B232B" w:rsidP="002B232B">
      <w:pPr>
        <w:rPr>
          <w:i/>
          <w:lang w:val="sr-Latn-RS"/>
        </w:rPr>
      </w:pPr>
    </w:p>
    <w:p w14:paraId="55F66CA5" w14:textId="77777777" w:rsidR="002B232B" w:rsidRPr="002B232B" w:rsidRDefault="002B232B" w:rsidP="002B232B"/>
    <w:p w14:paraId="6B05A86B" w14:textId="0E06B2B8" w:rsidR="00B54288" w:rsidRDefault="00B54288" w:rsidP="00B54288">
      <w:pPr>
        <w:pStyle w:val="Heading4"/>
      </w:pPr>
      <w:r w:rsidRPr="00011B78">
        <w:t>Denormalizovani model podataka</w:t>
      </w:r>
    </w:p>
    <w:p w14:paraId="320306F3" w14:textId="07989E17" w:rsidR="00B54288" w:rsidRDefault="0036577B" w:rsidP="0036577B">
      <w:pPr>
        <w:jc w:val="center"/>
      </w:pPr>
      <w:r>
        <w:rPr>
          <w:noProof/>
        </w:rPr>
        <w:drawing>
          <wp:inline distT="0" distB="0" distL="0" distR="0" wp14:anchorId="04F5871D" wp14:editId="7E4E179F">
            <wp:extent cx="4495800" cy="3733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6-Page-2.drawio (1)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738FF" w14:textId="77777777" w:rsidR="002B232B" w:rsidRDefault="002B232B" w:rsidP="00B54288"/>
    <w:p w14:paraId="6A467710" w14:textId="23A3AEE1" w:rsidR="002B232B" w:rsidRPr="00086BCD" w:rsidRDefault="002B232B" w:rsidP="002B232B">
      <w:pPr>
        <w:rPr>
          <w:sz w:val="24"/>
          <w:szCs w:val="24"/>
        </w:rPr>
      </w:pPr>
      <w:r w:rsidRPr="00086BCD">
        <w:rPr>
          <w:sz w:val="24"/>
          <w:szCs w:val="24"/>
        </w:rPr>
        <w:t>RadniNalog(</w:t>
      </w:r>
      <w:r w:rsidRPr="00086BCD">
        <w:rPr>
          <w:sz w:val="24"/>
          <w:szCs w:val="24"/>
          <w:u w:val="single"/>
        </w:rPr>
        <w:t>BrojNaloga</w:t>
      </w:r>
      <w:r w:rsidRPr="00086BCD">
        <w:rPr>
          <w:sz w:val="24"/>
          <w:szCs w:val="24"/>
        </w:rPr>
        <w:t xml:space="preserve">, DatumIzdavanja, DatumIzvršenja, DatumPrometa, </w:t>
      </w:r>
      <w:r w:rsidRPr="00086BCD">
        <w:rPr>
          <w:color w:val="FF0000"/>
          <w:sz w:val="24"/>
          <w:szCs w:val="24"/>
        </w:rPr>
        <w:t>OpisGreške</w:t>
      </w:r>
      <w:r w:rsidRPr="00086BCD">
        <w:rPr>
          <w:sz w:val="24"/>
          <w:szCs w:val="24"/>
        </w:rPr>
        <w:t xml:space="preserve">, Napomena, DotadneInformacije, KomentarIzvršioca, </w:t>
      </w:r>
      <w:r w:rsidRPr="00086BCD">
        <w:rPr>
          <w:i/>
          <w:sz w:val="24"/>
          <w:szCs w:val="24"/>
          <w:lang w:val="sr-Latn-RS"/>
        </w:rPr>
        <w:t>ŠifraKlijenta, ŠifraUređaja, ŠifraRadnika, ŠifraRadnje</w:t>
      </w:r>
      <w:r w:rsidRPr="00086BCD">
        <w:rPr>
          <w:sz w:val="24"/>
          <w:szCs w:val="24"/>
        </w:rPr>
        <w:t>)</w:t>
      </w:r>
    </w:p>
    <w:p w14:paraId="73A7E5AB" w14:textId="391E72D1" w:rsidR="002B232B" w:rsidRPr="00086BCD" w:rsidRDefault="002B232B" w:rsidP="00B54288">
      <w:pPr>
        <w:rPr>
          <w:sz w:val="24"/>
          <w:szCs w:val="24"/>
        </w:rPr>
      </w:pPr>
      <w:r w:rsidRPr="00086BCD">
        <w:rPr>
          <w:sz w:val="24"/>
          <w:szCs w:val="24"/>
        </w:rPr>
        <w:t>StavkaRadnogNaloga(</w:t>
      </w:r>
      <w:r w:rsidRPr="00086BCD">
        <w:rPr>
          <w:sz w:val="24"/>
          <w:szCs w:val="24"/>
          <w:u w:val="single"/>
          <w:lang w:val="sr-Latn-RS"/>
        </w:rPr>
        <w:t>BrojNaloga, Rb</w:t>
      </w:r>
      <w:r w:rsidRPr="00086BCD">
        <w:rPr>
          <w:sz w:val="24"/>
          <w:szCs w:val="24"/>
          <w:lang w:val="sr-Latn-RS"/>
        </w:rPr>
        <w:t>, Količina, PDVStopa,</w:t>
      </w:r>
      <w:r w:rsidR="00FE32C6" w:rsidRPr="00086BCD">
        <w:rPr>
          <w:sz w:val="24"/>
          <w:szCs w:val="24"/>
        </w:rPr>
        <w:t xml:space="preserve"> </w:t>
      </w:r>
      <w:r w:rsidR="00FE32C6" w:rsidRPr="00086BCD">
        <w:rPr>
          <w:color w:val="FF0000"/>
          <w:sz w:val="24"/>
          <w:szCs w:val="24"/>
        </w:rPr>
        <w:t>OpisGreške</w:t>
      </w:r>
      <w:r w:rsidR="00FE32C6" w:rsidRPr="00086BCD">
        <w:rPr>
          <w:sz w:val="24"/>
          <w:szCs w:val="24"/>
        </w:rPr>
        <w:t>,</w:t>
      </w:r>
      <w:r w:rsidRPr="00086BCD">
        <w:rPr>
          <w:sz w:val="24"/>
          <w:szCs w:val="24"/>
          <w:lang w:val="sr-Latn-RS"/>
        </w:rPr>
        <w:t xml:space="preserve"> </w:t>
      </w:r>
      <w:r w:rsidRPr="00086BCD">
        <w:rPr>
          <w:i/>
          <w:sz w:val="24"/>
          <w:szCs w:val="24"/>
          <w:lang w:val="sr-Latn-RS"/>
        </w:rPr>
        <w:t>ŠifraDobra</w:t>
      </w:r>
      <w:r w:rsidRPr="00086BCD">
        <w:rPr>
          <w:sz w:val="24"/>
          <w:szCs w:val="24"/>
        </w:rPr>
        <w:t>)</w:t>
      </w:r>
    </w:p>
    <w:p w14:paraId="32FE26C0" w14:textId="669DA64A" w:rsidR="00B54288" w:rsidRDefault="00B54288" w:rsidP="00FE32C6">
      <w:pPr>
        <w:pStyle w:val="Heading4"/>
      </w:pPr>
      <w:r w:rsidRPr="00011B78">
        <w:t>Funkcionalne zavisnosti posle denormalizacije</w:t>
      </w:r>
    </w:p>
    <w:p w14:paraId="4901501B" w14:textId="77777777" w:rsidR="00FE32C6" w:rsidRPr="00086BCD" w:rsidRDefault="00FE32C6" w:rsidP="00FE32C6">
      <w:pPr>
        <w:rPr>
          <w:sz w:val="24"/>
          <w:szCs w:val="24"/>
        </w:rPr>
      </w:pPr>
    </w:p>
    <w:p w14:paraId="15EA7A04" w14:textId="04F22CFA" w:rsidR="00FE32C6" w:rsidRPr="00086BCD" w:rsidRDefault="00FE32C6" w:rsidP="00FE32C6">
      <w:pPr>
        <w:rPr>
          <w:i/>
          <w:sz w:val="24"/>
          <w:szCs w:val="24"/>
          <w:lang w:val="sr-Latn-RS"/>
        </w:rPr>
      </w:pPr>
      <w:r w:rsidRPr="00086BCD">
        <w:rPr>
          <w:sz w:val="24"/>
          <w:szCs w:val="24"/>
        </w:rPr>
        <w:t xml:space="preserve">BrojNaloga </w:t>
      </w:r>
      <w:r w:rsidRPr="00086BCD">
        <w:rPr>
          <w:sz w:val="24"/>
          <w:szCs w:val="24"/>
        </w:rPr>
        <w:sym w:font="Wingdings" w:char="F0E0"/>
      </w:r>
      <w:r w:rsidRPr="00086BCD">
        <w:rPr>
          <w:sz w:val="24"/>
          <w:szCs w:val="24"/>
        </w:rPr>
        <w:t xml:space="preserve"> DatumIzdavanja, DatumIzvršenja, DatumPrometa, </w:t>
      </w:r>
      <w:r w:rsidRPr="00086BCD">
        <w:rPr>
          <w:color w:val="FF0000"/>
          <w:sz w:val="24"/>
          <w:szCs w:val="24"/>
        </w:rPr>
        <w:t>OpisGreške</w:t>
      </w:r>
      <w:r w:rsidRPr="00086BCD">
        <w:rPr>
          <w:sz w:val="24"/>
          <w:szCs w:val="24"/>
        </w:rPr>
        <w:t xml:space="preserve">, Napomena, DotadneInformacije, KomentarIzvršioca, </w:t>
      </w:r>
      <w:r w:rsidRPr="00086BCD">
        <w:rPr>
          <w:i/>
          <w:sz w:val="24"/>
          <w:szCs w:val="24"/>
          <w:lang w:val="sr-Latn-RS"/>
        </w:rPr>
        <w:t>ŠifraKlijenta, ŠifraUređaja, ŠifraRadnika, ŠifraRadnje</w:t>
      </w:r>
    </w:p>
    <w:p w14:paraId="5F57A958" w14:textId="7953DDD6" w:rsidR="00FE32C6" w:rsidRPr="00086BCD" w:rsidRDefault="00FE32C6" w:rsidP="00FE32C6">
      <w:pPr>
        <w:rPr>
          <w:i/>
          <w:sz w:val="24"/>
          <w:szCs w:val="24"/>
          <w:lang w:val="sr-Latn-RS"/>
        </w:rPr>
      </w:pPr>
      <w:r w:rsidRPr="00086BCD">
        <w:rPr>
          <w:sz w:val="24"/>
          <w:szCs w:val="24"/>
          <w:lang w:val="sr-Latn-RS"/>
        </w:rPr>
        <w:t xml:space="preserve">BrojNaloga, Rb </w:t>
      </w:r>
      <w:r w:rsidRPr="00086BCD">
        <w:rPr>
          <w:sz w:val="24"/>
          <w:szCs w:val="24"/>
        </w:rPr>
        <w:sym w:font="Wingdings" w:char="F0E0"/>
      </w:r>
      <w:r w:rsidRPr="00086BCD">
        <w:rPr>
          <w:sz w:val="24"/>
          <w:szCs w:val="24"/>
        </w:rPr>
        <w:t xml:space="preserve"> </w:t>
      </w:r>
      <w:r w:rsidRPr="00086BCD">
        <w:rPr>
          <w:sz w:val="24"/>
          <w:szCs w:val="24"/>
          <w:lang w:val="sr-Latn-RS"/>
        </w:rPr>
        <w:t>Količina, PDVStopa,</w:t>
      </w:r>
      <w:r w:rsidRPr="00086BCD">
        <w:rPr>
          <w:color w:val="FF0000"/>
          <w:sz w:val="24"/>
          <w:szCs w:val="24"/>
        </w:rPr>
        <w:t xml:space="preserve"> OpisGreške,</w:t>
      </w:r>
      <w:r w:rsidRPr="00086BCD">
        <w:rPr>
          <w:sz w:val="24"/>
          <w:szCs w:val="24"/>
          <w:lang w:val="sr-Latn-RS"/>
        </w:rPr>
        <w:t xml:space="preserve"> </w:t>
      </w:r>
      <w:r w:rsidRPr="00086BCD">
        <w:rPr>
          <w:i/>
          <w:sz w:val="24"/>
          <w:szCs w:val="24"/>
          <w:lang w:val="sr-Latn-RS"/>
        </w:rPr>
        <w:t>ŠifraDobra</w:t>
      </w:r>
    </w:p>
    <w:p w14:paraId="1DBAECCC" w14:textId="4D01DC63" w:rsidR="00FE32C6" w:rsidRDefault="00FE32C6" w:rsidP="00B54288"/>
    <w:p w14:paraId="5B70ACA9" w14:textId="50BDC383" w:rsidR="00FE32C6" w:rsidRDefault="00FE32C6" w:rsidP="00B54288"/>
    <w:p w14:paraId="1B025A4D" w14:textId="77777777" w:rsidR="009E5404" w:rsidRDefault="009E5404" w:rsidP="00B54288"/>
    <w:p w14:paraId="340213F2" w14:textId="727FBDDE" w:rsidR="00FE32C6" w:rsidRDefault="00FE32C6" w:rsidP="00B54288"/>
    <w:p w14:paraId="29A3DC78" w14:textId="2943D59B" w:rsidR="00FE32C6" w:rsidRDefault="00FE32C6" w:rsidP="00B54288"/>
    <w:p w14:paraId="2A66529B" w14:textId="77777777" w:rsidR="00FE32C6" w:rsidRDefault="00FE32C6" w:rsidP="00B54288"/>
    <w:p w14:paraId="15FE1D98" w14:textId="0E6C4A6F" w:rsidR="00B54288" w:rsidRPr="00B54288" w:rsidRDefault="00B54288" w:rsidP="00B54288">
      <w:pPr>
        <w:pStyle w:val="Heading4"/>
      </w:pPr>
      <w:r w:rsidRPr="00011B78">
        <w:t>Identifikacija trigera</w:t>
      </w:r>
    </w:p>
    <w:p w14:paraId="158FDF8E" w14:textId="31BDF2F3" w:rsidR="00B54288" w:rsidRDefault="00B54288" w:rsidP="00B5428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1015"/>
        <w:gridCol w:w="1708"/>
        <w:gridCol w:w="1338"/>
        <w:gridCol w:w="2625"/>
      </w:tblGrid>
      <w:tr w:rsidR="00FE32C6" w14:paraId="7CB41D79" w14:textId="77777777" w:rsidTr="00627949">
        <w:trPr>
          <w:trHeight w:val="647"/>
        </w:trPr>
        <w:tc>
          <w:tcPr>
            <w:tcW w:w="2154" w:type="dxa"/>
            <w:shd w:val="clear" w:color="auto" w:fill="D9E2F3" w:themeFill="accent1" w:themeFillTint="33"/>
            <w:vAlign w:val="center"/>
          </w:tcPr>
          <w:p w14:paraId="34C20DBE" w14:textId="77777777" w:rsidR="00FE32C6" w:rsidRPr="00086BCD" w:rsidRDefault="00FE32C6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Tabela</w:t>
            </w:r>
          </w:p>
        </w:tc>
        <w:tc>
          <w:tcPr>
            <w:tcW w:w="1033" w:type="dxa"/>
            <w:shd w:val="clear" w:color="auto" w:fill="D9E2F3" w:themeFill="accent1" w:themeFillTint="33"/>
            <w:vAlign w:val="center"/>
          </w:tcPr>
          <w:p w14:paraId="139602CD" w14:textId="77777777" w:rsidR="00FE32C6" w:rsidRPr="00086BCD" w:rsidRDefault="00FE32C6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Tip trigera</w:t>
            </w:r>
          </w:p>
        </w:tc>
        <w:tc>
          <w:tcPr>
            <w:tcW w:w="1773" w:type="dxa"/>
            <w:shd w:val="clear" w:color="auto" w:fill="D9E2F3" w:themeFill="accent1" w:themeFillTint="33"/>
            <w:vAlign w:val="center"/>
          </w:tcPr>
          <w:p w14:paraId="7CF61E9A" w14:textId="77777777" w:rsidR="00FE32C6" w:rsidRPr="00086BCD" w:rsidRDefault="00FE32C6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Kolona</w:t>
            </w:r>
          </w:p>
        </w:tc>
        <w:tc>
          <w:tcPr>
            <w:tcW w:w="1372" w:type="dxa"/>
            <w:shd w:val="clear" w:color="auto" w:fill="D9E2F3" w:themeFill="accent1" w:themeFillTint="33"/>
            <w:vAlign w:val="center"/>
          </w:tcPr>
          <w:p w14:paraId="0900F9A0" w14:textId="77777777" w:rsidR="00FE32C6" w:rsidRPr="00086BCD" w:rsidRDefault="00FE32C6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Potreban</w:t>
            </w:r>
          </w:p>
        </w:tc>
        <w:tc>
          <w:tcPr>
            <w:tcW w:w="2685" w:type="dxa"/>
            <w:shd w:val="clear" w:color="auto" w:fill="D9E2F3" w:themeFill="accent1" w:themeFillTint="33"/>
            <w:vAlign w:val="center"/>
          </w:tcPr>
          <w:p w14:paraId="05753663" w14:textId="77777777" w:rsidR="00FE32C6" w:rsidRPr="00086BCD" w:rsidRDefault="00FE32C6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Šta treba uraditi?</w:t>
            </w:r>
          </w:p>
        </w:tc>
      </w:tr>
      <w:tr w:rsidR="00FE32C6" w14:paraId="5804B51B" w14:textId="77777777" w:rsidTr="00627949">
        <w:tc>
          <w:tcPr>
            <w:tcW w:w="2154" w:type="dxa"/>
            <w:vMerge w:val="restart"/>
            <w:vAlign w:val="center"/>
          </w:tcPr>
          <w:p w14:paraId="24DB9CED" w14:textId="26FA992C" w:rsidR="00FE32C6" w:rsidRPr="00086BCD" w:rsidRDefault="003A6243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RadniNalog</w:t>
            </w:r>
          </w:p>
        </w:tc>
        <w:tc>
          <w:tcPr>
            <w:tcW w:w="1033" w:type="dxa"/>
            <w:vAlign w:val="center"/>
          </w:tcPr>
          <w:p w14:paraId="181FEE37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insert</w:t>
            </w:r>
          </w:p>
        </w:tc>
        <w:tc>
          <w:tcPr>
            <w:tcW w:w="1773" w:type="dxa"/>
            <w:vAlign w:val="center"/>
          </w:tcPr>
          <w:p w14:paraId="1C027DB6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2" w:type="dxa"/>
            <w:vAlign w:val="center"/>
          </w:tcPr>
          <w:p w14:paraId="269D7EC5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NE</w:t>
            </w:r>
          </w:p>
        </w:tc>
        <w:tc>
          <w:tcPr>
            <w:tcW w:w="2685" w:type="dxa"/>
            <w:vAlign w:val="center"/>
          </w:tcPr>
          <w:p w14:paraId="03150245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</w:p>
        </w:tc>
      </w:tr>
      <w:tr w:rsidR="00FE32C6" w14:paraId="6C61D048" w14:textId="77777777" w:rsidTr="00627949">
        <w:tc>
          <w:tcPr>
            <w:tcW w:w="2154" w:type="dxa"/>
            <w:vMerge/>
            <w:vAlign w:val="center"/>
          </w:tcPr>
          <w:p w14:paraId="47A4B4D0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33" w:type="dxa"/>
            <w:shd w:val="clear" w:color="auto" w:fill="E2EFD9" w:themeFill="accent6" w:themeFillTint="33"/>
            <w:vAlign w:val="center"/>
          </w:tcPr>
          <w:p w14:paraId="14B95E8A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update</w:t>
            </w:r>
          </w:p>
        </w:tc>
        <w:tc>
          <w:tcPr>
            <w:tcW w:w="1773" w:type="dxa"/>
            <w:shd w:val="clear" w:color="auto" w:fill="E2EFD9" w:themeFill="accent6" w:themeFillTint="33"/>
            <w:vAlign w:val="center"/>
          </w:tcPr>
          <w:p w14:paraId="266C98D8" w14:textId="70E44B25" w:rsidR="00FE32C6" w:rsidRPr="00086BCD" w:rsidRDefault="003A6243" w:rsidP="00EA7FB0">
            <w:pPr>
              <w:jc w:val="center"/>
              <w:rPr>
                <w:sz w:val="24"/>
                <w:szCs w:val="24"/>
                <w:lang w:val="sr-Latn-RS"/>
              </w:rPr>
            </w:pPr>
            <w:r w:rsidRPr="00086BCD">
              <w:rPr>
                <w:sz w:val="24"/>
                <w:szCs w:val="24"/>
              </w:rPr>
              <w:t>Opis</w:t>
            </w:r>
            <w:r w:rsidRPr="00086BCD">
              <w:rPr>
                <w:sz w:val="24"/>
                <w:szCs w:val="24"/>
                <w:lang w:val="sr-Latn-RS"/>
              </w:rPr>
              <w:t>Greške</w:t>
            </w:r>
          </w:p>
        </w:tc>
        <w:tc>
          <w:tcPr>
            <w:tcW w:w="1372" w:type="dxa"/>
            <w:shd w:val="clear" w:color="auto" w:fill="E2EFD9" w:themeFill="accent6" w:themeFillTint="33"/>
            <w:vAlign w:val="center"/>
          </w:tcPr>
          <w:p w14:paraId="2F305F9A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A</w:t>
            </w:r>
          </w:p>
        </w:tc>
        <w:tc>
          <w:tcPr>
            <w:tcW w:w="2685" w:type="dxa"/>
            <w:shd w:val="clear" w:color="auto" w:fill="E2EFD9" w:themeFill="accent6" w:themeFillTint="33"/>
            <w:vAlign w:val="center"/>
          </w:tcPr>
          <w:p w14:paraId="6DD05535" w14:textId="324FF05F" w:rsidR="00FE32C6" w:rsidRPr="00086BCD" w:rsidRDefault="00FE32C6" w:rsidP="003A6243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 xml:space="preserve">Prilikom izmene vrednosti kolone </w:t>
            </w:r>
            <w:r w:rsidR="003A6243" w:rsidRPr="00086BCD">
              <w:rPr>
                <w:sz w:val="24"/>
                <w:szCs w:val="24"/>
              </w:rPr>
              <w:t>OpisGreške</w:t>
            </w:r>
            <w:r w:rsidRPr="00086BCD">
              <w:rPr>
                <w:sz w:val="24"/>
                <w:szCs w:val="24"/>
              </w:rPr>
              <w:t xml:space="preserve"> u tabeli </w:t>
            </w:r>
            <w:r w:rsidR="003A6243" w:rsidRPr="00086BCD">
              <w:rPr>
                <w:sz w:val="24"/>
                <w:szCs w:val="24"/>
              </w:rPr>
              <w:t>Radni</w:t>
            </w:r>
            <w:r w:rsidRPr="00086BCD">
              <w:rPr>
                <w:sz w:val="24"/>
                <w:szCs w:val="24"/>
              </w:rPr>
              <w:t>Nalog, pokreće se triger koji izmenjenu vrednost ažurira u tabeli Stavka</w:t>
            </w:r>
            <w:r w:rsidR="003A6243" w:rsidRPr="00086BCD">
              <w:rPr>
                <w:sz w:val="24"/>
                <w:szCs w:val="24"/>
              </w:rPr>
              <w:t>Radnog</w:t>
            </w:r>
            <w:r w:rsidRPr="00086BCD">
              <w:rPr>
                <w:sz w:val="24"/>
                <w:szCs w:val="24"/>
              </w:rPr>
              <w:t>Naloga</w:t>
            </w:r>
          </w:p>
        </w:tc>
      </w:tr>
      <w:tr w:rsidR="00FE32C6" w14:paraId="66CEF877" w14:textId="77777777" w:rsidTr="00627949">
        <w:tc>
          <w:tcPr>
            <w:tcW w:w="2154" w:type="dxa"/>
            <w:vMerge/>
            <w:vAlign w:val="center"/>
          </w:tcPr>
          <w:p w14:paraId="7F804813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33" w:type="dxa"/>
            <w:vAlign w:val="center"/>
          </w:tcPr>
          <w:p w14:paraId="7759ECB9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elete</w:t>
            </w:r>
          </w:p>
        </w:tc>
        <w:tc>
          <w:tcPr>
            <w:tcW w:w="1773" w:type="dxa"/>
            <w:vAlign w:val="center"/>
          </w:tcPr>
          <w:p w14:paraId="4FDB5DBB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2" w:type="dxa"/>
            <w:vAlign w:val="center"/>
          </w:tcPr>
          <w:p w14:paraId="2DA7B7C2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NE</w:t>
            </w:r>
          </w:p>
        </w:tc>
        <w:tc>
          <w:tcPr>
            <w:tcW w:w="2685" w:type="dxa"/>
            <w:vAlign w:val="center"/>
          </w:tcPr>
          <w:p w14:paraId="16416BBD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</w:p>
        </w:tc>
      </w:tr>
      <w:tr w:rsidR="00FE32C6" w14:paraId="4A4C8083" w14:textId="77777777" w:rsidTr="00627949">
        <w:tc>
          <w:tcPr>
            <w:tcW w:w="2154" w:type="dxa"/>
            <w:vMerge w:val="restart"/>
            <w:vAlign w:val="center"/>
          </w:tcPr>
          <w:p w14:paraId="2D1EE006" w14:textId="6B7ECEDE" w:rsidR="00FE32C6" w:rsidRPr="00086BCD" w:rsidRDefault="003A6243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StavkaRadnogNaloga</w:t>
            </w:r>
          </w:p>
        </w:tc>
        <w:tc>
          <w:tcPr>
            <w:tcW w:w="1033" w:type="dxa"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14850426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insert</w:t>
            </w:r>
          </w:p>
        </w:tc>
        <w:tc>
          <w:tcPr>
            <w:tcW w:w="1773" w:type="dxa"/>
            <w:shd w:val="clear" w:color="auto" w:fill="E2EFD9" w:themeFill="accent6" w:themeFillTint="33"/>
            <w:vAlign w:val="center"/>
          </w:tcPr>
          <w:p w14:paraId="4DFCE199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2" w:type="dxa"/>
            <w:shd w:val="clear" w:color="auto" w:fill="E2EFD9" w:themeFill="accent6" w:themeFillTint="33"/>
            <w:vAlign w:val="center"/>
          </w:tcPr>
          <w:p w14:paraId="79678278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A</w:t>
            </w:r>
          </w:p>
        </w:tc>
        <w:tc>
          <w:tcPr>
            <w:tcW w:w="2685" w:type="dxa"/>
            <w:shd w:val="clear" w:color="auto" w:fill="E2EFD9" w:themeFill="accent6" w:themeFillTint="33"/>
            <w:vAlign w:val="center"/>
          </w:tcPr>
          <w:p w14:paraId="13053846" w14:textId="3C14EC39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 xml:space="preserve">U kolonu </w:t>
            </w:r>
            <w:r w:rsidR="003A6243" w:rsidRPr="00086BCD">
              <w:rPr>
                <w:sz w:val="24"/>
                <w:szCs w:val="24"/>
              </w:rPr>
              <w:t xml:space="preserve">OpisGreške </w:t>
            </w:r>
            <w:r w:rsidRPr="00086BCD">
              <w:rPr>
                <w:sz w:val="24"/>
                <w:szCs w:val="24"/>
              </w:rPr>
              <w:t xml:space="preserve">tabele </w:t>
            </w:r>
            <w:r w:rsidR="003A6243" w:rsidRPr="00086BCD">
              <w:rPr>
                <w:sz w:val="24"/>
                <w:szCs w:val="24"/>
              </w:rPr>
              <w:t xml:space="preserve">StavkaRadnogNaloga </w:t>
            </w:r>
            <w:r w:rsidRPr="00086BCD">
              <w:rPr>
                <w:sz w:val="24"/>
                <w:szCs w:val="24"/>
              </w:rPr>
              <w:t>upisuje odgovarajuću vrednost za unetu vrednost</w:t>
            </w:r>
            <w:r w:rsidR="003A6243" w:rsidRPr="00086BCD">
              <w:rPr>
                <w:sz w:val="24"/>
                <w:szCs w:val="24"/>
              </w:rPr>
              <w:t xml:space="preserve"> kolone</w:t>
            </w:r>
            <w:r w:rsidRPr="00086BCD">
              <w:rPr>
                <w:sz w:val="24"/>
                <w:szCs w:val="24"/>
              </w:rPr>
              <w:t xml:space="preserve"> </w:t>
            </w:r>
            <w:r w:rsidR="003A6243" w:rsidRPr="00086BCD">
              <w:rPr>
                <w:sz w:val="24"/>
                <w:szCs w:val="24"/>
                <w:lang w:val="sr-Latn-RS"/>
              </w:rPr>
              <w:t>BrojNaloga</w:t>
            </w:r>
          </w:p>
        </w:tc>
      </w:tr>
      <w:tr w:rsidR="00627949" w14:paraId="474925E1" w14:textId="77777777" w:rsidTr="00627949">
        <w:tc>
          <w:tcPr>
            <w:tcW w:w="2154" w:type="dxa"/>
            <w:vMerge/>
            <w:vAlign w:val="center"/>
          </w:tcPr>
          <w:p w14:paraId="73EB0C6F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33" w:type="dxa"/>
            <w:vMerge w:val="restart"/>
            <w:shd w:val="clear" w:color="auto" w:fill="E2EFD9" w:themeFill="accent6" w:themeFillTint="33"/>
            <w:vAlign w:val="center"/>
          </w:tcPr>
          <w:p w14:paraId="1B48FF47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update</w:t>
            </w:r>
          </w:p>
        </w:tc>
        <w:tc>
          <w:tcPr>
            <w:tcW w:w="1773" w:type="dxa"/>
            <w:shd w:val="clear" w:color="auto" w:fill="E2EFD9" w:themeFill="accent6" w:themeFillTint="33"/>
            <w:vAlign w:val="center"/>
          </w:tcPr>
          <w:p w14:paraId="5A76117F" w14:textId="4E2F57E6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Opis</w:t>
            </w:r>
            <w:r w:rsidRPr="00086BCD">
              <w:rPr>
                <w:sz w:val="24"/>
                <w:szCs w:val="24"/>
                <w:lang w:val="sr-Latn-RS"/>
              </w:rPr>
              <w:t>Greške</w:t>
            </w:r>
          </w:p>
        </w:tc>
        <w:tc>
          <w:tcPr>
            <w:tcW w:w="1372" w:type="dxa"/>
            <w:shd w:val="clear" w:color="auto" w:fill="E2EFD9" w:themeFill="accent6" w:themeFillTint="33"/>
            <w:vAlign w:val="center"/>
          </w:tcPr>
          <w:p w14:paraId="7E8A12A5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A</w:t>
            </w:r>
          </w:p>
        </w:tc>
        <w:tc>
          <w:tcPr>
            <w:tcW w:w="2685" w:type="dxa"/>
            <w:shd w:val="clear" w:color="auto" w:fill="E2EFD9" w:themeFill="accent6" w:themeFillTint="33"/>
            <w:vAlign w:val="center"/>
          </w:tcPr>
          <w:p w14:paraId="11FA3829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Sprečava direktnu izmenu</w:t>
            </w:r>
          </w:p>
        </w:tc>
      </w:tr>
      <w:tr w:rsidR="00627949" w14:paraId="0DC58432" w14:textId="77777777" w:rsidTr="00627949">
        <w:tc>
          <w:tcPr>
            <w:tcW w:w="2154" w:type="dxa"/>
            <w:vMerge/>
            <w:vAlign w:val="center"/>
          </w:tcPr>
          <w:p w14:paraId="41CEC2EA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33" w:type="dxa"/>
            <w:vMerge/>
            <w:tcBorders>
              <w:bottom w:val="single" w:sz="4" w:space="0" w:color="auto"/>
            </w:tcBorders>
            <w:shd w:val="clear" w:color="auto" w:fill="E2EFD9" w:themeFill="accent6" w:themeFillTint="33"/>
            <w:vAlign w:val="center"/>
          </w:tcPr>
          <w:p w14:paraId="341852A4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773" w:type="dxa"/>
            <w:shd w:val="clear" w:color="auto" w:fill="E2EFD9" w:themeFill="accent6" w:themeFillTint="33"/>
            <w:vAlign w:val="center"/>
          </w:tcPr>
          <w:p w14:paraId="242729EF" w14:textId="45E41552" w:rsidR="00627949" w:rsidRPr="00086BCD" w:rsidRDefault="00055D54" w:rsidP="00627949">
            <w:pPr>
              <w:jc w:val="center"/>
              <w:rPr>
                <w:sz w:val="24"/>
                <w:szCs w:val="24"/>
                <w:lang w:val="sr-Latn-RS"/>
              </w:rPr>
            </w:pPr>
            <w:r w:rsidRPr="00086BCD">
              <w:rPr>
                <w:sz w:val="24"/>
                <w:szCs w:val="24"/>
                <w:lang w:val="sr-Latn-RS"/>
              </w:rPr>
              <w:t>Broj</w:t>
            </w:r>
            <w:r w:rsidR="00627949" w:rsidRPr="00086BCD">
              <w:rPr>
                <w:sz w:val="24"/>
                <w:szCs w:val="24"/>
                <w:lang w:val="sr-Latn-RS"/>
              </w:rPr>
              <w:t>Naloga</w:t>
            </w:r>
          </w:p>
        </w:tc>
        <w:tc>
          <w:tcPr>
            <w:tcW w:w="1372" w:type="dxa"/>
            <w:shd w:val="clear" w:color="auto" w:fill="E2EFD9" w:themeFill="accent6" w:themeFillTint="33"/>
            <w:vAlign w:val="center"/>
          </w:tcPr>
          <w:p w14:paraId="0D806CD3" w14:textId="4D80A49B" w:rsidR="00627949" w:rsidRPr="00086BCD" w:rsidRDefault="00627949" w:rsidP="00627949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A</w:t>
            </w:r>
          </w:p>
        </w:tc>
        <w:tc>
          <w:tcPr>
            <w:tcW w:w="2685" w:type="dxa"/>
            <w:shd w:val="clear" w:color="auto" w:fill="E2EFD9" w:themeFill="accent6" w:themeFillTint="33"/>
            <w:vAlign w:val="center"/>
          </w:tcPr>
          <w:p w14:paraId="12DB9A92" w14:textId="079B9240" w:rsidR="00627949" w:rsidRPr="00086BCD" w:rsidRDefault="00627949" w:rsidP="00627949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Sprečava direktnu izmenu</w:t>
            </w:r>
          </w:p>
        </w:tc>
      </w:tr>
      <w:tr w:rsidR="00FE32C6" w14:paraId="1F4ABBC6" w14:textId="77777777" w:rsidTr="00627949">
        <w:tc>
          <w:tcPr>
            <w:tcW w:w="2154" w:type="dxa"/>
            <w:vMerge/>
            <w:vAlign w:val="center"/>
          </w:tcPr>
          <w:p w14:paraId="5C3F104A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33" w:type="dxa"/>
            <w:tcBorders>
              <w:top w:val="single" w:sz="4" w:space="0" w:color="auto"/>
            </w:tcBorders>
            <w:vAlign w:val="center"/>
          </w:tcPr>
          <w:p w14:paraId="7A60C1C5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elete</w:t>
            </w:r>
          </w:p>
        </w:tc>
        <w:tc>
          <w:tcPr>
            <w:tcW w:w="1773" w:type="dxa"/>
            <w:vAlign w:val="center"/>
          </w:tcPr>
          <w:p w14:paraId="6CF68911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72" w:type="dxa"/>
            <w:vAlign w:val="center"/>
          </w:tcPr>
          <w:p w14:paraId="48F53D99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NE</w:t>
            </w:r>
          </w:p>
        </w:tc>
        <w:tc>
          <w:tcPr>
            <w:tcW w:w="2685" w:type="dxa"/>
            <w:vAlign w:val="center"/>
          </w:tcPr>
          <w:p w14:paraId="0348EA22" w14:textId="77777777" w:rsidR="00FE32C6" w:rsidRPr="00086BCD" w:rsidRDefault="00FE32C6" w:rsidP="00EA7FB0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F1E1996" w14:textId="153250DF" w:rsidR="00FE32C6" w:rsidRDefault="00FE32C6" w:rsidP="00B54288"/>
    <w:p w14:paraId="4F4E9837" w14:textId="39962D5A" w:rsidR="00FE32C6" w:rsidRPr="00B54288" w:rsidRDefault="00FE32C6" w:rsidP="00FE32C6">
      <w:pPr>
        <w:spacing w:after="160" w:line="259" w:lineRule="auto"/>
      </w:pPr>
      <w:r>
        <w:br w:type="page"/>
      </w:r>
    </w:p>
    <w:p w14:paraId="5B5BFF58" w14:textId="17157950" w:rsidR="36F320D5" w:rsidRDefault="36F320D5" w:rsidP="7D30F917">
      <w:pPr>
        <w:pStyle w:val="Heading2"/>
      </w:pPr>
      <w:r w:rsidRPr="7D30F917">
        <w:t>Denormalizacij</w:t>
      </w:r>
      <w:r w:rsidR="47476049" w:rsidRPr="7D30F917">
        <w:t>a</w:t>
      </w:r>
      <w:r w:rsidRPr="7D30F917">
        <w:t xml:space="preserve"> relacija uz narušavanje 3NF</w:t>
      </w:r>
    </w:p>
    <w:p w14:paraId="2DDBADB5" w14:textId="65D09788" w:rsidR="00E413CB" w:rsidRDefault="00E413CB" w:rsidP="00E413CB"/>
    <w:p w14:paraId="6622675F" w14:textId="77777777" w:rsidR="00B54288" w:rsidRDefault="00B54288" w:rsidP="00B54288">
      <w:pPr>
        <w:pStyle w:val="Heading3"/>
      </w:pPr>
      <w:r>
        <w:t>Dokument Radni nalog</w:t>
      </w:r>
    </w:p>
    <w:p w14:paraId="50E486E5" w14:textId="77777777" w:rsidR="00B54288" w:rsidRDefault="00B54288" w:rsidP="00B54288">
      <w:pPr>
        <w:pStyle w:val="Heading4"/>
      </w:pPr>
      <w:r w:rsidRPr="00011B78">
        <w:t>Normalizovani model podataka</w:t>
      </w:r>
    </w:p>
    <w:p w14:paraId="6A17E1CB" w14:textId="1B0D4D0E" w:rsidR="00B54288" w:rsidRDefault="0036577B" w:rsidP="00B54288">
      <w:r>
        <w:rPr>
          <w:noProof/>
        </w:rPr>
        <w:drawing>
          <wp:inline distT="0" distB="0" distL="0" distR="0" wp14:anchorId="6851C88F" wp14:editId="6B62597C">
            <wp:extent cx="5732145" cy="1577340"/>
            <wp:effectExtent l="0" t="0" r="190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6-Page-2.drawio (2)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E2A73" w14:textId="08D29C94" w:rsidR="00B54288" w:rsidRDefault="00B54288" w:rsidP="00B54288"/>
    <w:p w14:paraId="3B63C650" w14:textId="4FB70198" w:rsidR="00FE32C6" w:rsidRPr="00086BCD" w:rsidRDefault="00FE32C6" w:rsidP="00FE32C6">
      <w:pPr>
        <w:rPr>
          <w:sz w:val="24"/>
          <w:szCs w:val="24"/>
        </w:rPr>
      </w:pPr>
      <w:r w:rsidRPr="00086BCD">
        <w:rPr>
          <w:sz w:val="24"/>
          <w:szCs w:val="24"/>
        </w:rPr>
        <w:t>RadniNalog(</w:t>
      </w:r>
      <w:r w:rsidRPr="00086BCD">
        <w:rPr>
          <w:sz w:val="24"/>
          <w:szCs w:val="24"/>
          <w:u w:val="single"/>
        </w:rPr>
        <w:t>BrojNaloga</w:t>
      </w:r>
      <w:r w:rsidRPr="00086BCD">
        <w:rPr>
          <w:sz w:val="24"/>
          <w:szCs w:val="24"/>
        </w:rPr>
        <w:t xml:space="preserve">, DatumIzdavanja, DatumIzvršenja, DatumPrometa, OpisGreške, Napomena, DotadneInformacije, KomentarIzvršioca, </w:t>
      </w:r>
      <w:r w:rsidRPr="00086BCD">
        <w:rPr>
          <w:i/>
          <w:sz w:val="24"/>
          <w:szCs w:val="24"/>
          <w:lang w:val="sr-Latn-RS"/>
        </w:rPr>
        <w:t>ŠifraKlijenta, ŠifraUređaj</w:t>
      </w:r>
      <w:r w:rsidR="009E5404" w:rsidRPr="00086BCD">
        <w:rPr>
          <w:i/>
          <w:sz w:val="24"/>
          <w:szCs w:val="24"/>
          <w:lang w:val="sr-Latn-RS"/>
        </w:rPr>
        <w:t>a, ŠifraRadnika, ŠifraRadnje</w:t>
      </w:r>
      <w:r w:rsidRPr="00086BCD">
        <w:rPr>
          <w:sz w:val="24"/>
          <w:szCs w:val="24"/>
        </w:rPr>
        <w:t>)</w:t>
      </w:r>
    </w:p>
    <w:p w14:paraId="26F439CD" w14:textId="77777777" w:rsidR="00FE32C6" w:rsidRPr="00086BCD" w:rsidRDefault="00FE32C6" w:rsidP="00B54288">
      <w:pPr>
        <w:rPr>
          <w:sz w:val="24"/>
          <w:szCs w:val="24"/>
          <w:lang w:val="sr-Latn-RS"/>
        </w:rPr>
      </w:pPr>
      <w:r w:rsidRPr="00086BCD">
        <w:rPr>
          <w:sz w:val="24"/>
          <w:szCs w:val="24"/>
          <w:lang w:val="sr-Latn-RS"/>
        </w:rPr>
        <w:t>Uređaj(</w:t>
      </w:r>
      <w:r w:rsidRPr="00086BCD">
        <w:rPr>
          <w:sz w:val="24"/>
          <w:szCs w:val="24"/>
          <w:u w:val="single"/>
          <w:lang w:val="sr-Latn-RS"/>
        </w:rPr>
        <w:t>ŠifraUređaja</w:t>
      </w:r>
      <w:r w:rsidRPr="00086BCD">
        <w:rPr>
          <w:sz w:val="24"/>
          <w:szCs w:val="24"/>
          <w:lang w:val="sr-Latn-RS"/>
        </w:rPr>
        <w:t xml:space="preserve">, Naziv, Tip, </w:t>
      </w:r>
      <w:r w:rsidRPr="00086BCD">
        <w:rPr>
          <w:i/>
          <w:sz w:val="24"/>
          <w:szCs w:val="24"/>
          <w:lang w:val="sr-Latn-RS"/>
        </w:rPr>
        <w:t>ŠifraMarke</w:t>
      </w:r>
      <w:r w:rsidRPr="00086BCD">
        <w:rPr>
          <w:sz w:val="24"/>
          <w:szCs w:val="24"/>
          <w:lang w:val="sr-Latn-RS"/>
        </w:rPr>
        <w:t>)</w:t>
      </w:r>
    </w:p>
    <w:p w14:paraId="12CD9290" w14:textId="60188005" w:rsidR="00FE32C6" w:rsidRPr="00086BCD" w:rsidRDefault="00FE32C6" w:rsidP="00B54288">
      <w:pPr>
        <w:rPr>
          <w:sz w:val="24"/>
          <w:szCs w:val="24"/>
        </w:rPr>
      </w:pPr>
      <w:r w:rsidRPr="00086BCD">
        <w:rPr>
          <w:sz w:val="24"/>
          <w:szCs w:val="24"/>
          <w:lang w:val="sr-Latn-RS"/>
        </w:rPr>
        <w:t>Marka(</w:t>
      </w:r>
      <w:r w:rsidRPr="00086BCD">
        <w:rPr>
          <w:sz w:val="24"/>
          <w:szCs w:val="24"/>
          <w:u w:val="single"/>
          <w:lang w:val="sr-Latn-RS"/>
        </w:rPr>
        <w:t>ŠifraMarke</w:t>
      </w:r>
      <w:r w:rsidRPr="00086BCD">
        <w:rPr>
          <w:sz w:val="24"/>
          <w:szCs w:val="24"/>
          <w:lang w:val="sr-Latn-RS"/>
        </w:rPr>
        <w:t>, Naziv)</w:t>
      </w:r>
    </w:p>
    <w:p w14:paraId="38EF415D" w14:textId="77777777" w:rsidR="00B54288" w:rsidRDefault="00B54288" w:rsidP="00B54288">
      <w:pPr>
        <w:pStyle w:val="Heading4"/>
      </w:pPr>
      <w:r w:rsidRPr="00011B78">
        <w:t>Funkcionalne zavisnosti pre denormalizacije</w:t>
      </w:r>
    </w:p>
    <w:p w14:paraId="4DAB607B" w14:textId="2F5E979E" w:rsidR="00B54288" w:rsidRDefault="00B54288" w:rsidP="00B54288"/>
    <w:p w14:paraId="5AEB4F6E" w14:textId="4BBC9466" w:rsidR="00FE32C6" w:rsidRPr="00086BCD" w:rsidRDefault="00FE32C6" w:rsidP="00FE32C6">
      <w:pPr>
        <w:rPr>
          <w:sz w:val="24"/>
          <w:szCs w:val="24"/>
        </w:rPr>
      </w:pPr>
      <w:r w:rsidRPr="00086BCD">
        <w:rPr>
          <w:sz w:val="24"/>
          <w:szCs w:val="24"/>
        </w:rPr>
        <w:t xml:space="preserve">BrojNaloga </w:t>
      </w:r>
      <w:r w:rsidRPr="00086BCD">
        <w:rPr>
          <w:sz w:val="24"/>
          <w:szCs w:val="24"/>
        </w:rPr>
        <w:sym w:font="Wingdings" w:char="F0E0"/>
      </w:r>
      <w:r w:rsidRPr="00086BCD">
        <w:rPr>
          <w:sz w:val="24"/>
          <w:szCs w:val="24"/>
        </w:rPr>
        <w:t xml:space="preserve"> DatumIzdavanja, DatumIzvršenja, DatumPrometa, OpisGreške, Napomena, DotadneInformacije, KomentarIzvršioca, </w:t>
      </w:r>
      <w:r w:rsidRPr="00086BCD">
        <w:rPr>
          <w:i/>
          <w:sz w:val="24"/>
          <w:szCs w:val="24"/>
          <w:lang w:val="sr-Latn-RS"/>
        </w:rPr>
        <w:t>ŠifraKlijenta, ŠifraUređ</w:t>
      </w:r>
      <w:r w:rsidR="009E5404" w:rsidRPr="00086BCD">
        <w:rPr>
          <w:i/>
          <w:sz w:val="24"/>
          <w:szCs w:val="24"/>
          <w:lang w:val="sr-Latn-RS"/>
        </w:rPr>
        <w:t>aja, ŠifraRadnika, ŠifraRadnje</w:t>
      </w:r>
    </w:p>
    <w:p w14:paraId="5B4F77E7" w14:textId="65924A09" w:rsidR="00FE32C6" w:rsidRPr="00086BCD" w:rsidRDefault="00FE32C6" w:rsidP="00FE32C6">
      <w:pPr>
        <w:rPr>
          <w:sz w:val="24"/>
          <w:szCs w:val="24"/>
          <w:lang w:val="sr-Latn-RS"/>
        </w:rPr>
      </w:pPr>
      <w:r w:rsidRPr="00086BCD">
        <w:rPr>
          <w:sz w:val="24"/>
          <w:szCs w:val="24"/>
          <w:lang w:val="sr-Latn-RS"/>
        </w:rPr>
        <w:t xml:space="preserve">ŠifraUređaja </w:t>
      </w:r>
      <w:r w:rsidRPr="00086BCD">
        <w:rPr>
          <w:sz w:val="24"/>
          <w:szCs w:val="24"/>
        </w:rPr>
        <w:sym w:font="Wingdings" w:char="F0E0"/>
      </w:r>
      <w:r w:rsidRPr="00086BCD">
        <w:rPr>
          <w:sz w:val="24"/>
          <w:szCs w:val="24"/>
        </w:rPr>
        <w:t xml:space="preserve"> </w:t>
      </w:r>
      <w:r w:rsidRPr="00086BCD">
        <w:rPr>
          <w:sz w:val="24"/>
          <w:szCs w:val="24"/>
          <w:lang w:val="sr-Latn-RS"/>
        </w:rPr>
        <w:t xml:space="preserve">Naziv, Tip, </w:t>
      </w:r>
      <w:r w:rsidRPr="00086BCD">
        <w:rPr>
          <w:i/>
          <w:sz w:val="24"/>
          <w:szCs w:val="24"/>
          <w:lang w:val="sr-Latn-RS"/>
        </w:rPr>
        <w:t>ŠifraMarke</w:t>
      </w:r>
    </w:p>
    <w:p w14:paraId="68E7222C" w14:textId="76BDB799" w:rsidR="00FE32C6" w:rsidRPr="00086BCD" w:rsidRDefault="00FE32C6" w:rsidP="00FE32C6">
      <w:pPr>
        <w:rPr>
          <w:sz w:val="24"/>
          <w:szCs w:val="24"/>
          <w:lang w:val="sr-Latn-RS"/>
        </w:rPr>
      </w:pPr>
      <w:r w:rsidRPr="00086BCD">
        <w:rPr>
          <w:sz w:val="24"/>
          <w:szCs w:val="24"/>
          <w:lang w:val="sr-Latn-RS"/>
        </w:rPr>
        <w:t xml:space="preserve">ŠifraMarke </w:t>
      </w:r>
      <w:r w:rsidRPr="00086BCD">
        <w:rPr>
          <w:sz w:val="24"/>
          <w:szCs w:val="24"/>
        </w:rPr>
        <w:sym w:font="Wingdings" w:char="F0E0"/>
      </w:r>
      <w:r w:rsidRPr="00086BCD">
        <w:rPr>
          <w:sz w:val="24"/>
          <w:szCs w:val="24"/>
        </w:rPr>
        <w:t xml:space="preserve"> </w:t>
      </w:r>
      <w:r w:rsidRPr="00086BCD">
        <w:rPr>
          <w:sz w:val="24"/>
          <w:szCs w:val="24"/>
          <w:lang w:val="sr-Latn-RS"/>
        </w:rPr>
        <w:t>Naziv</w:t>
      </w:r>
    </w:p>
    <w:p w14:paraId="1BF98841" w14:textId="3CA479D6" w:rsidR="00FE32C6" w:rsidRPr="00FE32C6" w:rsidRDefault="0036577B" w:rsidP="0036577B">
      <w:pPr>
        <w:spacing w:after="160" w:line="259" w:lineRule="auto"/>
      </w:pPr>
      <w:r>
        <w:br w:type="page"/>
      </w:r>
    </w:p>
    <w:p w14:paraId="42A12467" w14:textId="77777777" w:rsidR="00B54288" w:rsidRDefault="00B54288" w:rsidP="00B54288">
      <w:pPr>
        <w:pStyle w:val="Heading4"/>
      </w:pPr>
      <w:r w:rsidRPr="00011B78">
        <w:t>Denormalizovani model podataka</w:t>
      </w:r>
    </w:p>
    <w:p w14:paraId="3AFE5577" w14:textId="66D5FFB0" w:rsidR="00B54288" w:rsidRDefault="0036577B" w:rsidP="00B54288">
      <w:r>
        <w:rPr>
          <w:noProof/>
        </w:rPr>
        <w:drawing>
          <wp:inline distT="0" distB="0" distL="0" distR="0" wp14:anchorId="3ABEFC06" wp14:editId="44B83FCB">
            <wp:extent cx="5732145" cy="1751330"/>
            <wp:effectExtent l="0" t="0" r="1905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6-Page-2.drawio (3)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5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A6799" w14:textId="77777777" w:rsidR="003A6243" w:rsidRDefault="003A6243" w:rsidP="00B54288"/>
    <w:p w14:paraId="24B6762B" w14:textId="4AC56B61" w:rsidR="003A6243" w:rsidRPr="00086BCD" w:rsidRDefault="003A6243" w:rsidP="003A6243">
      <w:pPr>
        <w:rPr>
          <w:sz w:val="24"/>
          <w:szCs w:val="24"/>
        </w:rPr>
      </w:pPr>
      <w:r w:rsidRPr="00086BCD">
        <w:rPr>
          <w:sz w:val="24"/>
          <w:szCs w:val="24"/>
        </w:rPr>
        <w:t>RadniNalog(</w:t>
      </w:r>
      <w:r w:rsidRPr="00086BCD">
        <w:rPr>
          <w:sz w:val="24"/>
          <w:szCs w:val="24"/>
          <w:u w:val="single"/>
        </w:rPr>
        <w:t>BrojNaloga</w:t>
      </w:r>
      <w:r w:rsidRPr="00086BCD">
        <w:rPr>
          <w:sz w:val="24"/>
          <w:szCs w:val="24"/>
        </w:rPr>
        <w:t>, DatumIzdavanja, DatumIzvršenja, DatumPrometa, OpisGreške, Napomena, Do</w:t>
      </w:r>
      <w:r w:rsidR="005B3F45" w:rsidRPr="00086BCD">
        <w:rPr>
          <w:sz w:val="24"/>
          <w:szCs w:val="24"/>
        </w:rPr>
        <w:t>da</w:t>
      </w:r>
      <w:r w:rsidRPr="00086BCD">
        <w:rPr>
          <w:sz w:val="24"/>
          <w:szCs w:val="24"/>
        </w:rPr>
        <w:t xml:space="preserve">tneInformacije, KomentarIzvršioca, </w:t>
      </w:r>
      <w:r w:rsidRPr="00086BCD">
        <w:rPr>
          <w:i/>
          <w:sz w:val="24"/>
          <w:szCs w:val="24"/>
          <w:lang w:val="sr-Latn-RS"/>
        </w:rPr>
        <w:t xml:space="preserve">ŠifraKlijenta, ŠifraUređaja, ŠifraRadnika, ŠifraRadnje, </w:t>
      </w:r>
      <w:r w:rsidRPr="00086BCD">
        <w:rPr>
          <w:i/>
          <w:color w:val="FF0000"/>
          <w:sz w:val="24"/>
          <w:szCs w:val="24"/>
          <w:lang w:val="sr-Latn-RS"/>
        </w:rPr>
        <w:t>ŠifraMarke</w:t>
      </w:r>
      <w:r w:rsidRPr="00086BCD">
        <w:rPr>
          <w:sz w:val="24"/>
          <w:szCs w:val="24"/>
        </w:rPr>
        <w:t>)</w:t>
      </w:r>
    </w:p>
    <w:p w14:paraId="06E01EAD" w14:textId="77777777" w:rsidR="003A6243" w:rsidRPr="00086BCD" w:rsidRDefault="003A6243" w:rsidP="003A6243">
      <w:pPr>
        <w:rPr>
          <w:sz w:val="24"/>
          <w:szCs w:val="24"/>
          <w:lang w:val="sr-Latn-RS"/>
        </w:rPr>
      </w:pPr>
      <w:r w:rsidRPr="00086BCD">
        <w:rPr>
          <w:sz w:val="24"/>
          <w:szCs w:val="24"/>
          <w:lang w:val="sr-Latn-RS"/>
        </w:rPr>
        <w:t>Uređaj(</w:t>
      </w:r>
      <w:r w:rsidRPr="00086BCD">
        <w:rPr>
          <w:sz w:val="24"/>
          <w:szCs w:val="24"/>
          <w:u w:val="single"/>
          <w:lang w:val="sr-Latn-RS"/>
        </w:rPr>
        <w:t>ŠifraUređaja</w:t>
      </w:r>
      <w:r w:rsidRPr="00086BCD">
        <w:rPr>
          <w:sz w:val="24"/>
          <w:szCs w:val="24"/>
          <w:lang w:val="sr-Latn-RS"/>
        </w:rPr>
        <w:t xml:space="preserve">, Naziv, Tip, </w:t>
      </w:r>
      <w:r w:rsidRPr="00086BCD">
        <w:rPr>
          <w:i/>
          <w:color w:val="FF0000"/>
          <w:sz w:val="24"/>
          <w:szCs w:val="24"/>
          <w:lang w:val="sr-Latn-RS"/>
        </w:rPr>
        <w:t>ŠifraMarke</w:t>
      </w:r>
      <w:r w:rsidRPr="00086BCD">
        <w:rPr>
          <w:sz w:val="24"/>
          <w:szCs w:val="24"/>
          <w:lang w:val="sr-Latn-RS"/>
        </w:rPr>
        <w:t>)</w:t>
      </w:r>
    </w:p>
    <w:p w14:paraId="1903478A" w14:textId="55FD5D7C" w:rsidR="003A6243" w:rsidRPr="00086BCD" w:rsidRDefault="003A6243" w:rsidP="00B54288">
      <w:pPr>
        <w:rPr>
          <w:sz w:val="24"/>
          <w:szCs w:val="24"/>
        </w:rPr>
      </w:pPr>
      <w:r w:rsidRPr="00086BCD">
        <w:rPr>
          <w:sz w:val="24"/>
          <w:szCs w:val="24"/>
          <w:lang w:val="sr-Latn-RS"/>
        </w:rPr>
        <w:t>Marka(</w:t>
      </w:r>
      <w:r w:rsidRPr="00086BCD">
        <w:rPr>
          <w:sz w:val="24"/>
          <w:szCs w:val="24"/>
          <w:u w:val="single"/>
          <w:lang w:val="sr-Latn-RS"/>
        </w:rPr>
        <w:t>ŠifraMarke</w:t>
      </w:r>
      <w:r w:rsidRPr="00086BCD">
        <w:rPr>
          <w:sz w:val="24"/>
          <w:szCs w:val="24"/>
          <w:lang w:val="sr-Latn-RS"/>
        </w:rPr>
        <w:t>, Naziv)</w:t>
      </w:r>
    </w:p>
    <w:p w14:paraId="4A218C19" w14:textId="77777777" w:rsidR="00B54288" w:rsidRDefault="00B54288" w:rsidP="00B54288">
      <w:pPr>
        <w:pStyle w:val="Heading4"/>
      </w:pPr>
      <w:r w:rsidRPr="00011B78">
        <w:t>Funkcionalne zavisnosti posle denormalizacije</w:t>
      </w:r>
    </w:p>
    <w:p w14:paraId="04087B12" w14:textId="54B58D96" w:rsidR="00B54288" w:rsidRDefault="00B54288" w:rsidP="00B54288"/>
    <w:p w14:paraId="66A46A0C" w14:textId="75A87345" w:rsidR="003A6243" w:rsidRPr="00086BCD" w:rsidRDefault="003A6243" w:rsidP="003A6243">
      <w:pPr>
        <w:rPr>
          <w:sz w:val="24"/>
          <w:szCs w:val="24"/>
        </w:rPr>
      </w:pPr>
      <w:r w:rsidRPr="00086BCD">
        <w:rPr>
          <w:sz w:val="24"/>
          <w:szCs w:val="24"/>
        </w:rPr>
        <w:t xml:space="preserve">BrojNaloga </w:t>
      </w:r>
      <w:r w:rsidRPr="00086BCD">
        <w:rPr>
          <w:sz w:val="24"/>
          <w:szCs w:val="24"/>
        </w:rPr>
        <w:sym w:font="Wingdings" w:char="F0E0"/>
      </w:r>
      <w:r w:rsidRPr="00086BCD">
        <w:rPr>
          <w:sz w:val="24"/>
          <w:szCs w:val="24"/>
        </w:rPr>
        <w:t xml:space="preserve"> DatumIzdavanja, DatumIzvršenja, DatumPrometa, OpisGreške, Napomena, DotadneInformacije, KomentarIzvršioca, </w:t>
      </w:r>
      <w:r w:rsidRPr="00086BCD">
        <w:rPr>
          <w:i/>
          <w:sz w:val="24"/>
          <w:szCs w:val="24"/>
          <w:lang w:val="sr-Latn-RS"/>
        </w:rPr>
        <w:t xml:space="preserve">ŠifraKlijenta, ŠifraUređaja, ŠifraRadnika, ŠifraRadnje, </w:t>
      </w:r>
      <w:r w:rsidRPr="00086BCD">
        <w:rPr>
          <w:i/>
          <w:color w:val="FF0000"/>
          <w:sz w:val="24"/>
          <w:szCs w:val="24"/>
          <w:lang w:val="sr-Latn-RS"/>
        </w:rPr>
        <w:t>ŠifraMarke</w:t>
      </w:r>
    </w:p>
    <w:p w14:paraId="4C852B92" w14:textId="77777777" w:rsidR="003A6243" w:rsidRPr="00086BCD" w:rsidRDefault="003A6243" w:rsidP="003A6243">
      <w:pPr>
        <w:rPr>
          <w:sz w:val="24"/>
          <w:szCs w:val="24"/>
          <w:lang w:val="sr-Latn-RS"/>
        </w:rPr>
      </w:pPr>
      <w:r w:rsidRPr="00086BCD">
        <w:rPr>
          <w:sz w:val="24"/>
          <w:szCs w:val="24"/>
          <w:lang w:val="sr-Latn-RS"/>
        </w:rPr>
        <w:t xml:space="preserve">ŠifraUređaja </w:t>
      </w:r>
      <w:r w:rsidRPr="00086BCD">
        <w:rPr>
          <w:sz w:val="24"/>
          <w:szCs w:val="24"/>
        </w:rPr>
        <w:sym w:font="Wingdings" w:char="F0E0"/>
      </w:r>
      <w:r w:rsidRPr="00086BCD">
        <w:rPr>
          <w:sz w:val="24"/>
          <w:szCs w:val="24"/>
        </w:rPr>
        <w:t xml:space="preserve"> </w:t>
      </w:r>
      <w:r w:rsidRPr="00086BCD">
        <w:rPr>
          <w:sz w:val="24"/>
          <w:szCs w:val="24"/>
          <w:lang w:val="sr-Latn-RS"/>
        </w:rPr>
        <w:t xml:space="preserve">Naziv, Tip, </w:t>
      </w:r>
      <w:r w:rsidRPr="00086BCD">
        <w:rPr>
          <w:i/>
          <w:color w:val="FF0000"/>
          <w:sz w:val="24"/>
          <w:szCs w:val="24"/>
          <w:lang w:val="sr-Latn-RS"/>
        </w:rPr>
        <w:t>ŠifraMarke</w:t>
      </w:r>
    </w:p>
    <w:p w14:paraId="2BE55862" w14:textId="77777777" w:rsidR="003A6243" w:rsidRPr="00086BCD" w:rsidRDefault="003A6243" w:rsidP="003A6243">
      <w:pPr>
        <w:rPr>
          <w:sz w:val="24"/>
          <w:szCs w:val="24"/>
          <w:lang w:val="sr-Latn-RS"/>
        </w:rPr>
      </w:pPr>
      <w:r w:rsidRPr="00086BCD">
        <w:rPr>
          <w:sz w:val="24"/>
          <w:szCs w:val="24"/>
          <w:lang w:val="sr-Latn-RS"/>
        </w:rPr>
        <w:t xml:space="preserve">ŠifraMarke </w:t>
      </w:r>
      <w:r w:rsidRPr="00086BCD">
        <w:rPr>
          <w:sz w:val="24"/>
          <w:szCs w:val="24"/>
        </w:rPr>
        <w:sym w:font="Wingdings" w:char="F0E0"/>
      </w:r>
      <w:r w:rsidRPr="00086BCD">
        <w:rPr>
          <w:sz w:val="24"/>
          <w:szCs w:val="24"/>
        </w:rPr>
        <w:t xml:space="preserve"> </w:t>
      </w:r>
      <w:r w:rsidRPr="00086BCD">
        <w:rPr>
          <w:sz w:val="24"/>
          <w:szCs w:val="24"/>
          <w:lang w:val="sr-Latn-RS"/>
        </w:rPr>
        <w:t>Naziv</w:t>
      </w:r>
    </w:p>
    <w:p w14:paraId="54059041" w14:textId="1CD592E1" w:rsidR="003A6243" w:rsidRDefault="003A6243" w:rsidP="00B54288"/>
    <w:p w14:paraId="487077D6" w14:textId="54986C8A" w:rsidR="003A6243" w:rsidRDefault="003A6243" w:rsidP="00B54288"/>
    <w:p w14:paraId="7688C458" w14:textId="25C84109" w:rsidR="003A6243" w:rsidRDefault="003A6243" w:rsidP="00B54288"/>
    <w:p w14:paraId="0E73CFAA" w14:textId="4A4079CD" w:rsidR="009E5404" w:rsidRDefault="009E5404" w:rsidP="00B54288"/>
    <w:p w14:paraId="268D897D" w14:textId="1D48FE41" w:rsidR="009E5404" w:rsidRDefault="009E5404" w:rsidP="00B54288"/>
    <w:p w14:paraId="144ECC86" w14:textId="354D99FD" w:rsidR="009E5404" w:rsidRDefault="009E5404" w:rsidP="00B54288"/>
    <w:p w14:paraId="7D1950A7" w14:textId="30A2DAF2" w:rsidR="009E5404" w:rsidRDefault="009E5404" w:rsidP="00B54288"/>
    <w:p w14:paraId="72B6360D" w14:textId="671993C5" w:rsidR="009E5404" w:rsidRDefault="009E5404" w:rsidP="00B54288"/>
    <w:p w14:paraId="5B46D8B0" w14:textId="77777777" w:rsidR="009E5404" w:rsidRDefault="009E5404" w:rsidP="00B54288"/>
    <w:p w14:paraId="546608CD" w14:textId="77777777" w:rsidR="00B54288" w:rsidRPr="00B54288" w:rsidRDefault="00B54288" w:rsidP="00B54288">
      <w:pPr>
        <w:pStyle w:val="Heading4"/>
      </w:pPr>
      <w:r w:rsidRPr="00011B78">
        <w:t>Identifikacija trigera</w:t>
      </w:r>
    </w:p>
    <w:p w14:paraId="0E523412" w14:textId="715BBA0B" w:rsidR="00E413CB" w:rsidRDefault="00E413CB" w:rsidP="00E413C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072"/>
        <w:gridCol w:w="1890"/>
        <w:gridCol w:w="1440"/>
        <w:gridCol w:w="2812"/>
      </w:tblGrid>
      <w:tr w:rsidR="003A6243" w14:paraId="731D06A6" w14:textId="77777777" w:rsidTr="00EA7FB0">
        <w:trPr>
          <w:trHeight w:val="647"/>
        </w:trPr>
        <w:tc>
          <w:tcPr>
            <w:tcW w:w="1803" w:type="dxa"/>
            <w:shd w:val="clear" w:color="auto" w:fill="D9E2F3" w:themeFill="accent1" w:themeFillTint="33"/>
            <w:vAlign w:val="center"/>
          </w:tcPr>
          <w:p w14:paraId="1759CB50" w14:textId="77777777" w:rsidR="003A6243" w:rsidRPr="00086BCD" w:rsidRDefault="003A6243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Tabela</w:t>
            </w:r>
          </w:p>
        </w:tc>
        <w:tc>
          <w:tcPr>
            <w:tcW w:w="1072" w:type="dxa"/>
            <w:shd w:val="clear" w:color="auto" w:fill="D9E2F3" w:themeFill="accent1" w:themeFillTint="33"/>
            <w:vAlign w:val="center"/>
          </w:tcPr>
          <w:p w14:paraId="6AD9886A" w14:textId="77777777" w:rsidR="003A6243" w:rsidRPr="00086BCD" w:rsidRDefault="003A6243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Tip trigera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365327DF" w14:textId="77777777" w:rsidR="003A6243" w:rsidRPr="00086BCD" w:rsidRDefault="003A6243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Kolona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2F2D5614" w14:textId="77777777" w:rsidR="003A6243" w:rsidRPr="00086BCD" w:rsidRDefault="003A6243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Potreban</w:t>
            </w:r>
          </w:p>
        </w:tc>
        <w:tc>
          <w:tcPr>
            <w:tcW w:w="2812" w:type="dxa"/>
            <w:shd w:val="clear" w:color="auto" w:fill="D9E2F3" w:themeFill="accent1" w:themeFillTint="33"/>
            <w:vAlign w:val="center"/>
          </w:tcPr>
          <w:p w14:paraId="794BFC5A" w14:textId="77777777" w:rsidR="003A6243" w:rsidRPr="00086BCD" w:rsidRDefault="003A6243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Šta treba uraditi?</w:t>
            </w:r>
          </w:p>
        </w:tc>
      </w:tr>
      <w:tr w:rsidR="00627949" w14:paraId="78345738" w14:textId="77777777" w:rsidTr="00EA7FB0">
        <w:tc>
          <w:tcPr>
            <w:tcW w:w="1803" w:type="dxa"/>
            <w:vMerge w:val="restart"/>
            <w:vAlign w:val="center"/>
          </w:tcPr>
          <w:p w14:paraId="6058D725" w14:textId="77777777" w:rsidR="00627949" w:rsidRPr="00086BCD" w:rsidRDefault="00627949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  <w:lang w:val="sr-Latn-RS"/>
              </w:rPr>
              <w:t>Uređaj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4B428826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insert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526DEE40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5E59DBEC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NE</w:t>
            </w:r>
          </w:p>
        </w:tc>
        <w:tc>
          <w:tcPr>
            <w:tcW w:w="2812" w:type="dxa"/>
            <w:shd w:val="clear" w:color="auto" w:fill="auto"/>
            <w:vAlign w:val="center"/>
          </w:tcPr>
          <w:p w14:paraId="3856E24C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</w:p>
        </w:tc>
      </w:tr>
      <w:tr w:rsidR="00627949" w14:paraId="181EA4E3" w14:textId="77777777" w:rsidTr="00EA7FB0">
        <w:tc>
          <w:tcPr>
            <w:tcW w:w="1803" w:type="dxa"/>
            <w:vMerge/>
            <w:vAlign w:val="center"/>
          </w:tcPr>
          <w:p w14:paraId="0B0308D7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0E76DF93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016BB81D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  <w:lang w:val="sr-Latn-RS"/>
              </w:rPr>
              <w:t>ŠifraMarke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1C82DC5F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634CE5F4" w14:textId="3CFA5943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Ukoliko postoji RadniNalog</w:t>
            </w:r>
            <w:r w:rsidR="00F60950" w:rsidRPr="00086BCD">
              <w:rPr>
                <w:sz w:val="24"/>
                <w:szCs w:val="24"/>
              </w:rPr>
              <w:t xml:space="preserve"> za Uređaj</w:t>
            </w:r>
            <w:r w:rsidRPr="00086BCD">
              <w:rPr>
                <w:sz w:val="24"/>
                <w:szCs w:val="24"/>
              </w:rPr>
              <w:t xml:space="preserve">, ažurira kolonu </w:t>
            </w:r>
            <w:r w:rsidRPr="00086BCD">
              <w:rPr>
                <w:sz w:val="24"/>
                <w:szCs w:val="24"/>
                <w:lang w:val="sr-Latn-RS"/>
              </w:rPr>
              <w:t>ŠifraMarke</w:t>
            </w:r>
            <w:r w:rsidRPr="00086BCD">
              <w:rPr>
                <w:sz w:val="24"/>
                <w:szCs w:val="24"/>
              </w:rPr>
              <w:t xml:space="preserve"> u tabeli RadniNalog na osnovu nove vrednosti kolone </w:t>
            </w:r>
            <w:r w:rsidRPr="00086BCD">
              <w:rPr>
                <w:sz w:val="24"/>
                <w:szCs w:val="24"/>
                <w:lang w:val="sr-Latn-RS"/>
              </w:rPr>
              <w:t>ŠifraMarke</w:t>
            </w:r>
            <w:r w:rsidRPr="00086BCD">
              <w:rPr>
                <w:sz w:val="24"/>
                <w:szCs w:val="24"/>
              </w:rPr>
              <w:t xml:space="preserve"> u tabeli Uređaj</w:t>
            </w:r>
          </w:p>
        </w:tc>
      </w:tr>
      <w:tr w:rsidR="00627949" w14:paraId="2AEA7C19" w14:textId="77777777" w:rsidTr="00EA7FB0">
        <w:tc>
          <w:tcPr>
            <w:tcW w:w="1803" w:type="dxa"/>
            <w:vMerge/>
            <w:vAlign w:val="center"/>
          </w:tcPr>
          <w:p w14:paraId="6AA84F29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vAlign w:val="center"/>
          </w:tcPr>
          <w:p w14:paraId="55F1C8A9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elete</w:t>
            </w:r>
          </w:p>
        </w:tc>
        <w:tc>
          <w:tcPr>
            <w:tcW w:w="1890" w:type="dxa"/>
            <w:vAlign w:val="center"/>
          </w:tcPr>
          <w:p w14:paraId="37ABE365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583F7806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NE</w:t>
            </w:r>
          </w:p>
        </w:tc>
        <w:tc>
          <w:tcPr>
            <w:tcW w:w="2812" w:type="dxa"/>
            <w:vAlign w:val="center"/>
          </w:tcPr>
          <w:p w14:paraId="15EC7252" w14:textId="77777777" w:rsidR="00627949" w:rsidRPr="00086BCD" w:rsidRDefault="00627949" w:rsidP="00EA7FB0">
            <w:pPr>
              <w:jc w:val="center"/>
              <w:rPr>
                <w:sz w:val="24"/>
                <w:szCs w:val="24"/>
              </w:rPr>
            </w:pPr>
          </w:p>
        </w:tc>
      </w:tr>
      <w:tr w:rsidR="003A6243" w14:paraId="4AFD3C38" w14:textId="77777777" w:rsidTr="00EA7FB0">
        <w:tc>
          <w:tcPr>
            <w:tcW w:w="1803" w:type="dxa"/>
            <w:vMerge w:val="restart"/>
            <w:vAlign w:val="center"/>
          </w:tcPr>
          <w:p w14:paraId="3B94F52F" w14:textId="49A1222A" w:rsidR="003A6243" w:rsidRPr="00086BCD" w:rsidRDefault="003A6243" w:rsidP="00EA7FB0">
            <w:pPr>
              <w:jc w:val="center"/>
              <w:rPr>
                <w:b/>
                <w:sz w:val="24"/>
                <w:szCs w:val="24"/>
              </w:rPr>
            </w:pPr>
            <w:r w:rsidRPr="00086BCD">
              <w:rPr>
                <w:b/>
                <w:sz w:val="24"/>
                <w:szCs w:val="24"/>
              </w:rPr>
              <w:t>RadniNalog</w:t>
            </w: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5C8ECEAF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insert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6D9BFBC5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1416997F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420B6A63" w14:textId="129C0679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 xml:space="preserve">U kolonu </w:t>
            </w:r>
            <w:r w:rsidRPr="00086BCD">
              <w:rPr>
                <w:sz w:val="24"/>
                <w:szCs w:val="24"/>
                <w:lang w:val="sr-Latn-RS"/>
              </w:rPr>
              <w:t>ŠifraMarke</w:t>
            </w:r>
            <w:r w:rsidRPr="00086BCD">
              <w:rPr>
                <w:sz w:val="24"/>
                <w:szCs w:val="24"/>
              </w:rPr>
              <w:t xml:space="preserve"> upisuje odgovarajuću vrednost na osnovu unete vrednosti kolone </w:t>
            </w:r>
            <w:r w:rsidR="00944E6E" w:rsidRPr="00086BCD">
              <w:rPr>
                <w:sz w:val="24"/>
                <w:szCs w:val="24"/>
                <w:lang w:val="sr-Latn-RS"/>
              </w:rPr>
              <w:t>ŠifraUređaja</w:t>
            </w:r>
          </w:p>
        </w:tc>
      </w:tr>
      <w:tr w:rsidR="003A6243" w14:paraId="134E9AD6" w14:textId="77777777" w:rsidTr="00EA7FB0">
        <w:trPr>
          <w:trHeight w:val="933"/>
        </w:trPr>
        <w:tc>
          <w:tcPr>
            <w:tcW w:w="1803" w:type="dxa"/>
            <w:vMerge/>
            <w:vAlign w:val="center"/>
          </w:tcPr>
          <w:p w14:paraId="6FFC0B87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vMerge w:val="restart"/>
            <w:shd w:val="clear" w:color="auto" w:fill="E2EFD9" w:themeFill="accent6" w:themeFillTint="33"/>
            <w:vAlign w:val="center"/>
          </w:tcPr>
          <w:p w14:paraId="33533C6B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B41B0D0" w14:textId="2A47B6A6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  <w:lang w:val="sr-Latn-RS"/>
              </w:rPr>
              <w:t>ŠifraUređaja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4228CA2B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31E0ACB6" w14:textId="57EADFA8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 xml:space="preserve">U kolonu </w:t>
            </w:r>
            <w:r w:rsidR="00944E6E" w:rsidRPr="00086BCD">
              <w:rPr>
                <w:sz w:val="24"/>
                <w:szCs w:val="24"/>
                <w:lang w:val="sr-Latn-RS"/>
              </w:rPr>
              <w:t>ŠifraMarke</w:t>
            </w:r>
            <w:r w:rsidR="00944E6E" w:rsidRPr="00086BCD">
              <w:rPr>
                <w:sz w:val="24"/>
                <w:szCs w:val="24"/>
              </w:rPr>
              <w:t xml:space="preserve"> </w:t>
            </w:r>
            <w:r w:rsidRPr="00086BCD">
              <w:rPr>
                <w:sz w:val="24"/>
                <w:szCs w:val="24"/>
              </w:rPr>
              <w:t xml:space="preserve">tabele </w:t>
            </w:r>
            <w:r w:rsidR="00944E6E" w:rsidRPr="00086BCD">
              <w:rPr>
                <w:sz w:val="24"/>
                <w:szCs w:val="24"/>
              </w:rPr>
              <w:t xml:space="preserve">RadniNalog </w:t>
            </w:r>
            <w:r w:rsidRPr="00086BCD">
              <w:rPr>
                <w:sz w:val="24"/>
                <w:szCs w:val="24"/>
              </w:rPr>
              <w:t xml:space="preserve">upisuje odgovarajuću vrednost na osnovu nove vrednosti kolone </w:t>
            </w:r>
            <w:r w:rsidR="00944E6E" w:rsidRPr="00086BCD">
              <w:rPr>
                <w:sz w:val="24"/>
                <w:szCs w:val="24"/>
                <w:lang w:val="sr-Latn-RS"/>
              </w:rPr>
              <w:t>ŠifraUređaja</w:t>
            </w:r>
          </w:p>
        </w:tc>
      </w:tr>
      <w:tr w:rsidR="003A6243" w14:paraId="794910DA" w14:textId="77777777" w:rsidTr="00EA7FB0">
        <w:trPr>
          <w:trHeight w:val="800"/>
        </w:trPr>
        <w:tc>
          <w:tcPr>
            <w:tcW w:w="1803" w:type="dxa"/>
            <w:vMerge/>
            <w:vAlign w:val="center"/>
          </w:tcPr>
          <w:p w14:paraId="4996B99E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vMerge/>
            <w:shd w:val="clear" w:color="auto" w:fill="E2EFD9" w:themeFill="accent6" w:themeFillTint="33"/>
            <w:vAlign w:val="center"/>
          </w:tcPr>
          <w:p w14:paraId="365BACE1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7603FC57" w14:textId="54D70E6F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  <w:lang w:val="sr-Latn-RS"/>
              </w:rPr>
              <w:t>ŠifraMarke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11F49630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6F325739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Sprečava direktnu izmenu</w:t>
            </w:r>
          </w:p>
        </w:tc>
      </w:tr>
      <w:tr w:rsidR="003A6243" w14:paraId="0CE97A37" w14:textId="77777777" w:rsidTr="00EA7FB0">
        <w:tc>
          <w:tcPr>
            <w:tcW w:w="1803" w:type="dxa"/>
            <w:vMerge/>
            <w:vAlign w:val="center"/>
          </w:tcPr>
          <w:p w14:paraId="031871D0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vAlign w:val="center"/>
          </w:tcPr>
          <w:p w14:paraId="5BD2DA5B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delete</w:t>
            </w:r>
          </w:p>
        </w:tc>
        <w:tc>
          <w:tcPr>
            <w:tcW w:w="1890" w:type="dxa"/>
            <w:vAlign w:val="center"/>
          </w:tcPr>
          <w:p w14:paraId="430FABD4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4B3FBB88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  <w:r w:rsidRPr="00086BCD">
              <w:rPr>
                <w:sz w:val="24"/>
                <w:szCs w:val="24"/>
              </w:rPr>
              <w:t>NE</w:t>
            </w:r>
          </w:p>
        </w:tc>
        <w:tc>
          <w:tcPr>
            <w:tcW w:w="2812" w:type="dxa"/>
            <w:vAlign w:val="center"/>
          </w:tcPr>
          <w:p w14:paraId="670A303D" w14:textId="77777777" w:rsidR="003A6243" w:rsidRPr="00086BCD" w:rsidRDefault="003A6243" w:rsidP="00EA7FB0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6FD38DF" w14:textId="365049A9" w:rsidR="00627949" w:rsidRDefault="00627949" w:rsidP="00E413CB"/>
    <w:p w14:paraId="0580B945" w14:textId="71015C8C" w:rsidR="003A6243" w:rsidRPr="00E413CB" w:rsidRDefault="00627949" w:rsidP="00627949">
      <w:pPr>
        <w:spacing w:after="160" w:line="259" w:lineRule="auto"/>
      </w:pPr>
      <w:r>
        <w:br w:type="page"/>
      </w:r>
    </w:p>
    <w:p w14:paraId="735FC89A" w14:textId="77777777" w:rsidR="00BA8F42" w:rsidRDefault="00BA8F42" w:rsidP="7D30F917">
      <w:pPr>
        <w:pStyle w:val="Heading1"/>
        <w:rPr>
          <w:sz w:val="24"/>
          <w:szCs w:val="24"/>
        </w:rPr>
      </w:pPr>
      <w:r w:rsidRPr="7D30F917">
        <w:t>KORISNIČKI DEFINISANI TIPOVI I TRIGERI</w:t>
      </w:r>
    </w:p>
    <w:p w14:paraId="3C9FC2E4" w14:textId="04326ADD" w:rsidR="00BA8F42" w:rsidRDefault="00BA8F42" w:rsidP="7D30F917">
      <w:pPr>
        <w:pStyle w:val="Heading2"/>
      </w:pPr>
      <w:r w:rsidRPr="7D30F917">
        <w:t xml:space="preserve"> Definicija korisn</w:t>
      </w:r>
      <w:r w:rsidR="564ABD5F" w:rsidRPr="7D30F917">
        <w:t>ičkom tipa i njegovo korišćenje</w:t>
      </w:r>
      <w:r w:rsidR="00627949">
        <w:t xml:space="preserve"> </w:t>
      </w:r>
    </w:p>
    <w:p w14:paraId="1D3A3FD5" w14:textId="39D5AAC0" w:rsidR="00627949" w:rsidRDefault="00627949" w:rsidP="00627949"/>
    <w:p w14:paraId="55045872" w14:textId="18ED8F51" w:rsidR="00627949" w:rsidRDefault="00627949" w:rsidP="00627949">
      <w:pPr>
        <w:pStyle w:val="Heading3"/>
      </w:pPr>
      <w:r>
        <w:t xml:space="preserve"> Distinct tip – PIB</w:t>
      </w:r>
    </w:p>
    <w:p w14:paraId="335492EE" w14:textId="7EC17857" w:rsidR="00EA7FB0" w:rsidRPr="00842FF5" w:rsidRDefault="00627949" w:rsidP="005C2B58">
      <w:pPr>
        <w:rPr>
          <w:sz w:val="24"/>
          <w:szCs w:val="24"/>
        </w:rPr>
      </w:pPr>
      <w:r>
        <w:br/>
      </w:r>
      <w:r w:rsidR="005C2B58" w:rsidRPr="00842FF5">
        <w:rPr>
          <w:sz w:val="24"/>
          <w:szCs w:val="24"/>
        </w:rPr>
        <w:t>CREATE OR REPLACE TYPE PIB AS OBJECT(</w:t>
      </w:r>
      <w:r w:rsidR="005C2B58" w:rsidRPr="00842FF5">
        <w:rPr>
          <w:sz w:val="24"/>
          <w:szCs w:val="24"/>
        </w:rPr>
        <w:br/>
      </w:r>
      <w:r w:rsidR="00594DAA" w:rsidRPr="00842FF5">
        <w:rPr>
          <w:sz w:val="24"/>
          <w:szCs w:val="24"/>
        </w:rPr>
        <w:t xml:space="preserve">   brojPIBa</w:t>
      </w:r>
      <w:r w:rsidR="005C2B58" w:rsidRPr="00842FF5">
        <w:rPr>
          <w:sz w:val="24"/>
          <w:szCs w:val="24"/>
        </w:rPr>
        <w:t xml:space="preserve"> NUMBER(9),</w:t>
      </w:r>
      <w:r w:rsidR="005C2B58" w:rsidRPr="00842FF5">
        <w:rPr>
          <w:sz w:val="24"/>
          <w:szCs w:val="24"/>
        </w:rPr>
        <w:br/>
      </w:r>
      <w:r w:rsidR="00594DAA" w:rsidRPr="00842FF5">
        <w:rPr>
          <w:sz w:val="24"/>
          <w:szCs w:val="24"/>
        </w:rPr>
        <w:t xml:space="preserve">   </w:t>
      </w:r>
      <w:r w:rsidR="005C2B58" w:rsidRPr="00842FF5">
        <w:rPr>
          <w:sz w:val="24"/>
          <w:szCs w:val="24"/>
        </w:rPr>
        <w:t>MEMBER FUNCTION get_</w:t>
      </w:r>
      <w:r w:rsidR="00594DAA" w:rsidRPr="00842FF5">
        <w:rPr>
          <w:sz w:val="24"/>
          <w:szCs w:val="24"/>
        </w:rPr>
        <w:t xml:space="preserve">brojPIBa </w:t>
      </w:r>
      <w:r w:rsidR="005C2B58" w:rsidRPr="00842FF5">
        <w:rPr>
          <w:sz w:val="24"/>
          <w:szCs w:val="24"/>
        </w:rPr>
        <w:t>RETURN NUMBER,</w:t>
      </w:r>
      <w:r w:rsidR="005C2B58" w:rsidRPr="00842FF5">
        <w:rPr>
          <w:sz w:val="24"/>
          <w:szCs w:val="24"/>
        </w:rPr>
        <w:br/>
      </w:r>
      <w:r w:rsidR="00594DAA" w:rsidRPr="00842FF5">
        <w:rPr>
          <w:sz w:val="24"/>
          <w:szCs w:val="24"/>
        </w:rPr>
        <w:t xml:space="preserve">   </w:t>
      </w:r>
      <w:r w:rsidR="005C2B58" w:rsidRPr="00842FF5">
        <w:rPr>
          <w:sz w:val="24"/>
          <w:szCs w:val="24"/>
        </w:rPr>
        <w:t>CONSTRUCTOR FUNCTION PIB(</w:t>
      </w:r>
      <w:r w:rsidR="00594DAA" w:rsidRPr="00842FF5">
        <w:rPr>
          <w:sz w:val="24"/>
          <w:szCs w:val="24"/>
        </w:rPr>
        <w:t xml:space="preserve">brojPIBa </w:t>
      </w:r>
      <w:r w:rsidR="005C2B58" w:rsidRPr="00842FF5">
        <w:rPr>
          <w:sz w:val="24"/>
          <w:szCs w:val="24"/>
        </w:rPr>
        <w:t>NUMBER) RETURN SELF AS RESULT</w:t>
      </w:r>
      <w:r w:rsidR="00594DAA" w:rsidRPr="00842FF5">
        <w:rPr>
          <w:sz w:val="24"/>
          <w:szCs w:val="24"/>
        </w:rPr>
        <w:br/>
      </w:r>
      <w:r w:rsidR="005C2B58" w:rsidRPr="00842FF5">
        <w:rPr>
          <w:sz w:val="24"/>
          <w:szCs w:val="24"/>
        </w:rPr>
        <w:t>)</w:t>
      </w:r>
      <w:r w:rsidR="005C2B58" w:rsidRPr="00842FF5">
        <w:rPr>
          <w:sz w:val="24"/>
          <w:szCs w:val="24"/>
        </w:rPr>
        <w:br/>
      </w:r>
      <w:r w:rsidR="00842FF5" w:rsidRPr="00842FF5">
        <w:rPr>
          <w:sz w:val="24"/>
          <w:szCs w:val="24"/>
        </w:rPr>
        <w:t>INSTANTIABLE NOT FINAL;</w:t>
      </w:r>
    </w:p>
    <w:p w14:paraId="5F328F13" w14:textId="77777777" w:rsidR="00842FF5" w:rsidRDefault="00842FF5" w:rsidP="005C2B58"/>
    <w:p w14:paraId="6329EE35" w14:textId="42556DDA" w:rsidR="00594DAA" w:rsidRPr="00842FF5" w:rsidRDefault="00594DAA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>CREATE OR REPLACE TYPE BODY PIB AS</w:t>
      </w:r>
    </w:p>
    <w:p w14:paraId="5AA4607D" w14:textId="4AECF0F0" w:rsidR="00594DAA" w:rsidRPr="00842FF5" w:rsidRDefault="00594DAA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MEMBER FUNCTION get_brojPIBa RETURN NUMBER IS</w:t>
      </w:r>
    </w:p>
    <w:p w14:paraId="6F167133" w14:textId="08B51D20" w:rsidR="00594DAA" w:rsidRPr="00842FF5" w:rsidRDefault="00F95A2B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</w:t>
      </w:r>
      <w:r w:rsidR="00594DAA" w:rsidRPr="00842FF5">
        <w:rPr>
          <w:sz w:val="24"/>
          <w:szCs w:val="24"/>
        </w:rPr>
        <w:t>BEGIN</w:t>
      </w:r>
    </w:p>
    <w:p w14:paraId="4B01B0E8" w14:textId="5E85AB8A" w:rsidR="00594DAA" w:rsidRPr="00842FF5" w:rsidRDefault="00F95A2B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   </w:t>
      </w:r>
      <w:r w:rsidR="00594DAA" w:rsidRPr="00842FF5">
        <w:rPr>
          <w:sz w:val="24"/>
          <w:szCs w:val="24"/>
        </w:rPr>
        <w:t>RETURN SELF.brojPIBa;</w:t>
      </w:r>
    </w:p>
    <w:p w14:paraId="1AEC8608" w14:textId="380E0B16" w:rsidR="00594DAA" w:rsidRPr="00842FF5" w:rsidRDefault="00F95A2B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E</w:t>
      </w:r>
      <w:r w:rsidR="00594DAA" w:rsidRPr="00842FF5">
        <w:rPr>
          <w:sz w:val="24"/>
          <w:szCs w:val="24"/>
        </w:rPr>
        <w:t>ND;</w:t>
      </w:r>
    </w:p>
    <w:p w14:paraId="0DCC1579" w14:textId="77777777" w:rsidR="00F95A2B" w:rsidRPr="00842FF5" w:rsidRDefault="00F95A2B" w:rsidP="00594DAA">
      <w:pPr>
        <w:spacing w:after="0"/>
        <w:rPr>
          <w:sz w:val="24"/>
          <w:szCs w:val="24"/>
        </w:rPr>
      </w:pPr>
    </w:p>
    <w:p w14:paraId="5F2F6461" w14:textId="6EF083F9" w:rsidR="00594DAA" w:rsidRPr="00842FF5" w:rsidRDefault="00594DAA" w:rsidP="00F95A2B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CONSTRUCTOR FUNCTION PIB(brojPIBa NUMBER) RETURN SELF AS RESULT</w:t>
      </w:r>
      <w:r w:rsidR="00F95A2B" w:rsidRPr="00842FF5">
        <w:rPr>
          <w:sz w:val="24"/>
          <w:szCs w:val="24"/>
        </w:rPr>
        <w:t xml:space="preserve"> </w:t>
      </w:r>
      <w:r w:rsidRPr="00842FF5">
        <w:rPr>
          <w:sz w:val="24"/>
          <w:szCs w:val="24"/>
        </w:rPr>
        <w:t>AS</w:t>
      </w:r>
    </w:p>
    <w:p w14:paraId="382AD307" w14:textId="0B02473F" w:rsidR="00594DAA" w:rsidRPr="00842FF5" w:rsidRDefault="00594DAA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BEGIN</w:t>
      </w:r>
    </w:p>
    <w:p w14:paraId="096AB2AE" w14:textId="31D62250" w:rsidR="00F95A2B" w:rsidRPr="00842FF5" w:rsidRDefault="00594DAA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</w:t>
      </w:r>
      <w:r w:rsidR="00F95A2B" w:rsidRPr="00842FF5">
        <w:rPr>
          <w:sz w:val="24"/>
          <w:szCs w:val="24"/>
        </w:rPr>
        <w:t xml:space="preserve">   </w:t>
      </w:r>
      <w:r w:rsidRPr="00842FF5">
        <w:rPr>
          <w:sz w:val="24"/>
          <w:szCs w:val="24"/>
        </w:rPr>
        <w:t xml:space="preserve">IF brojPIBa </w:t>
      </w:r>
      <w:r w:rsidR="00F95A2B" w:rsidRPr="00842FF5">
        <w:rPr>
          <w:sz w:val="24"/>
          <w:szCs w:val="24"/>
        </w:rPr>
        <w:t>&gt;= 100000000</w:t>
      </w:r>
      <w:r w:rsidRPr="00842FF5">
        <w:rPr>
          <w:sz w:val="24"/>
          <w:szCs w:val="24"/>
        </w:rPr>
        <w:t xml:space="preserve"> AND brojPIBa &lt; 1000000000</w:t>
      </w:r>
      <w:r w:rsidR="00F95A2B" w:rsidRPr="00842FF5">
        <w:rPr>
          <w:sz w:val="24"/>
          <w:szCs w:val="24"/>
        </w:rPr>
        <w:t xml:space="preserve"> </w:t>
      </w:r>
      <w:r w:rsidRPr="00842FF5">
        <w:rPr>
          <w:sz w:val="24"/>
          <w:szCs w:val="24"/>
        </w:rPr>
        <w:t xml:space="preserve">THEN </w:t>
      </w:r>
    </w:p>
    <w:p w14:paraId="210C58CC" w14:textId="4D823CE8" w:rsidR="00594DAA" w:rsidRPr="00842FF5" w:rsidRDefault="00F95A2B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      </w:t>
      </w:r>
      <w:r w:rsidR="00594DAA" w:rsidRPr="00842FF5">
        <w:rPr>
          <w:sz w:val="24"/>
          <w:szCs w:val="24"/>
        </w:rPr>
        <w:t>SELF.brojPIBa := brojPIBa;</w:t>
      </w:r>
    </w:p>
    <w:p w14:paraId="1FB69EAA" w14:textId="551D647D" w:rsidR="00594DAA" w:rsidRPr="00842FF5" w:rsidRDefault="00594DAA" w:rsidP="00F95A2B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</w:t>
      </w:r>
      <w:r w:rsidR="00F95A2B" w:rsidRPr="00842FF5">
        <w:rPr>
          <w:sz w:val="24"/>
          <w:szCs w:val="24"/>
        </w:rPr>
        <w:t xml:space="preserve">   </w:t>
      </w:r>
      <w:r w:rsidRPr="00842FF5">
        <w:rPr>
          <w:sz w:val="24"/>
          <w:szCs w:val="24"/>
        </w:rPr>
        <w:t xml:space="preserve">  ELSE </w:t>
      </w:r>
    </w:p>
    <w:p w14:paraId="3F5F22D0" w14:textId="499E670A" w:rsidR="00594DAA" w:rsidRPr="00842FF5" w:rsidRDefault="00F95A2B" w:rsidP="00F95A2B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</w:t>
      </w:r>
      <w:r w:rsidR="00594DAA" w:rsidRPr="00842FF5">
        <w:rPr>
          <w:sz w:val="24"/>
          <w:szCs w:val="24"/>
        </w:rPr>
        <w:t xml:space="preserve"> </w:t>
      </w:r>
      <w:r w:rsidRPr="00842FF5">
        <w:rPr>
          <w:sz w:val="24"/>
          <w:szCs w:val="24"/>
        </w:rPr>
        <w:t xml:space="preserve">   </w:t>
      </w:r>
      <w:r w:rsidR="00594DAA" w:rsidRPr="00842FF5">
        <w:rPr>
          <w:sz w:val="24"/>
          <w:szCs w:val="24"/>
        </w:rPr>
        <w:t xml:space="preserve">  RAISE_APPLICATION_ERROR(NUM =&gt; -20000, MSG =&gt; '</w:t>
      </w:r>
      <w:r w:rsidRPr="00842FF5">
        <w:rPr>
          <w:sz w:val="24"/>
          <w:szCs w:val="24"/>
        </w:rPr>
        <w:t>PIB mora imati 9 cifara</w:t>
      </w:r>
      <w:r w:rsidR="00594DAA" w:rsidRPr="00842FF5">
        <w:rPr>
          <w:sz w:val="24"/>
          <w:szCs w:val="24"/>
        </w:rPr>
        <w:t>!');</w:t>
      </w:r>
    </w:p>
    <w:p w14:paraId="3FC7525D" w14:textId="4FDD5532" w:rsidR="00594DAA" w:rsidRPr="00842FF5" w:rsidRDefault="00594DAA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</w:t>
      </w:r>
      <w:r w:rsidR="00F95A2B" w:rsidRPr="00842FF5">
        <w:rPr>
          <w:sz w:val="24"/>
          <w:szCs w:val="24"/>
        </w:rPr>
        <w:t xml:space="preserve">   </w:t>
      </w:r>
      <w:r w:rsidRPr="00842FF5">
        <w:rPr>
          <w:sz w:val="24"/>
          <w:szCs w:val="24"/>
        </w:rPr>
        <w:t xml:space="preserve">  END IF;</w:t>
      </w:r>
    </w:p>
    <w:p w14:paraId="5CAF9A97" w14:textId="4707156B" w:rsidR="00594DAA" w:rsidRPr="00842FF5" w:rsidRDefault="00594DAA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</w:t>
      </w:r>
      <w:r w:rsidR="00F95A2B" w:rsidRPr="00842FF5">
        <w:rPr>
          <w:sz w:val="24"/>
          <w:szCs w:val="24"/>
        </w:rPr>
        <w:t xml:space="preserve">   </w:t>
      </w:r>
      <w:r w:rsidRPr="00842FF5">
        <w:rPr>
          <w:sz w:val="24"/>
          <w:szCs w:val="24"/>
        </w:rPr>
        <w:t xml:space="preserve">  RETURN;</w:t>
      </w:r>
    </w:p>
    <w:p w14:paraId="0FA10D55" w14:textId="0707D588" w:rsidR="00594DAA" w:rsidRPr="00842FF5" w:rsidRDefault="00594DAA" w:rsidP="00594DAA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END;</w:t>
      </w:r>
      <w:r w:rsidR="00F95A2B" w:rsidRPr="00842FF5">
        <w:rPr>
          <w:sz w:val="24"/>
          <w:szCs w:val="24"/>
        </w:rPr>
        <w:br/>
        <w:t>E</w:t>
      </w:r>
      <w:r w:rsidRPr="00842FF5">
        <w:rPr>
          <w:sz w:val="24"/>
          <w:szCs w:val="24"/>
        </w:rPr>
        <w:t>ND;</w:t>
      </w:r>
    </w:p>
    <w:p w14:paraId="68AE08DE" w14:textId="569CA831" w:rsidR="005C2B58" w:rsidRDefault="005C2B58" w:rsidP="005C2B58"/>
    <w:p w14:paraId="52ED3F7C" w14:textId="216CAC4C" w:rsidR="008411FC" w:rsidRDefault="008411FC" w:rsidP="005C2B58"/>
    <w:p w14:paraId="611AB194" w14:textId="6F5F2E02" w:rsidR="008411FC" w:rsidRDefault="008411FC" w:rsidP="005C2B58"/>
    <w:p w14:paraId="3174FC90" w14:textId="5DA35A40" w:rsidR="008411FC" w:rsidRDefault="008411FC" w:rsidP="005C2B58"/>
    <w:p w14:paraId="5ECA379E" w14:textId="4F2AB8E9" w:rsidR="008411FC" w:rsidRDefault="008411FC" w:rsidP="005C2B58"/>
    <w:p w14:paraId="35049BBC" w14:textId="1A066079" w:rsidR="008411FC" w:rsidRDefault="008411FC" w:rsidP="005C2B58"/>
    <w:p w14:paraId="0E50C43C" w14:textId="0224290D" w:rsidR="008411FC" w:rsidRDefault="008411FC" w:rsidP="005C2B58"/>
    <w:p w14:paraId="294E6624" w14:textId="01A07FC8" w:rsidR="008411FC" w:rsidRDefault="008411FC" w:rsidP="008411FC">
      <w:pPr>
        <w:rPr>
          <w:b/>
          <w:sz w:val="24"/>
        </w:rPr>
      </w:pPr>
      <w:r>
        <w:rPr>
          <w:b/>
          <w:sz w:val="24"/>
        </w:rPr>
        <w:t>Naredba za kreiranje tabele Skladiste</w:t>
      </w:r>
    </w:p>
    <w:p w14:paraId="3FB13FA8" w14:textId="51F7655B" w:rsidR="008411FC" w:rsidRPr="001B2793" w:rsidRDefault="008411FC" w:rsidP="008411FC">
      <w:pPr>
        <w:spacing w:after="0"/>
        <w:rPr>
          <w:sz w:val="24"/>
        </w:rPr>
      </w:pPr>
      <w:r w:rsidRPr="001B2793">
        <w:rPr>
          <w:sz w:val="24"/>
        </w:rPr>
        <w:t xml:space="preserve">CREATE TABLE </w:t>
      </w:r>
      <w:r w:rsidR="003D53EA">
        <w:rPr>
          <w:sz w:val="24"/>
        </w:rPr>
        <w:t>S</w:t>
      </w:r>
      <w:r>
        <w:rPr>
          <w:sz w:val="24"/>
        </w:rPr>
        <w:t>kladiste</w:t>
      </w:r>
      <w:r w:rsidRPr="001B2793">
        <w:rPr>
          <w:sz w:val="24"/>
        </w:rPr>
        <w:t>(</w:t>
      </w:r>
    </w:p>
    <w:p w14:paraId="0DE3DBF0" w14:textId="650CE6C8" w:rsidR="008411FC" w:rsidRDefault="008411FC" w:rsidP="008411FC">
      <w:pPr>
        <w:spacing w:after="0"/>
        <w:rPr>
          <w:sz w:val="24"/>
        </w:rPr>
      </w:pPr>
      <w:r>
        <w:rPr>
          <w:sz w:val="24"/>
        </w:rPr>
        <w:t>SifraSkladista  NUMBER(10</w:t>
      </w:r>
      <w:r w:rsidRPr="001B2793">
        <w:rPr>
          <w:sz w:val="24"/>
        </w:rPr>
        <w:t>) PRIMARY KEY,</w:t>
      </w:r>
    </w:p>
    <w:p w14:paraId="72F0668D" w14:textId="34B9022F" w:rsidR="008411FC" w:rsidRDefault="008411FC" w:rsidP="008411FC">
      <w:pPr>
        <w:spacing w:after="0"/>
        <w:rPr>
          <w:sz w:val="24"/>
        </w:rPr>
      </w:pPr>
      <w:r>
        <w:rPr>
          <w:sz w:val="24"/>
        </w:rPr>
        <w:t>PIB PIB,</w:t>
      </w:r>
    </w:p>
    <w:p w14:paraId="3895A6C8" w14:textId="1EEC9E50" w:rsidR="008411FC" w:rsidRPr="001B2793" w:rsidRDefault="008411FC" w:rsidP="008411FC">
      <w:pPr>
        <w:spacing w:after="0"/>
        <w:rPr>
          <w:sz w:val="24"/>
        </w:rPr>
      </w:pPr>
      <w:r>
        <w:rPr>
          <w:sz w:val="24"/>
        </w:rPr>
        <w:t>NazivFirme</w:t>
      </w:r>
      <w:r w:rsidRPr="001B2793">
        <w:rPr>
          <w:sz w:val="24"/>
        </w:rPr>
        <w:t xml:space="preserve"> VARCHAR2(30),</w:t>
      </w:r>
    </w:p>
    <w:p w14:paraId="797939BC" w14:textId="294E76B6" w:rsidR="008411FC" w:rsidRDefault="008411FC" w:rsidP="008411FC">
      <w:pPr>
        <w:spacing w:after="0"/>
        <w:rPr>
          <w:sz w:val="24"/>
        </w:rPr>
      </w:pPr>
      <w:r>
        <w:rPr>
          <w:sz w:val="24"/>
        </w:rPr>
        <w:t>Naziv</w:t>
      </w:r>
      <w:r w:rsidRPr="001B2793">
        <w:rPr>
          <w:sz w:val="24"/>
        </w:rPr>
        <w:t xml:space="preserve"> VARCHAR2(30),</w:t>
      </w:r>
    </w:p>
    <w:p w14:paraId="45FFBCB5" w14:textId="2B6E63A7" w:rsidR="008411FC" w:rsidRDefault="008411FC" w:rsidP="008411FC">
      <w:pPr>
        <w:spacing w:after="0"/>
        <w:rPr>
          <w:sz w:val="24"/>
        </w:rPr>
      </w:pPr>
      <w:r>
        <w:rPr>
          <w:sz w:val="24"/>
        </w:rPr>
        <w:t>Adresa</w:t>
      </w:r>
      <w:r w:rsidRPr="001B2793">
        <w:rPr>
          <w:sz w:val="24"/>
        </w:rPr>
        <w:t xml:space="preserve"> VARCHAR2(30),</w:t>
      </w:r>
    </w:p>
    <w:p w14:paraId="44F1D1BD" w14:textId="5D193097" w:rsidR="008411FC" w:rsidRPr="001B2793" w:rsidRDefault="008411FC" w:rsidP="008411FC">
      <w:pPr>
        <w:spacing w:after="0"/>
        <w:rPr>
          <w:sz w:val="24"/>
        </w:rPr>
      </w:pPr>
      <w:r>
        <w:rPr>
          <w:sz w:val="24"/>
        </w:rPr>
        <w:t xml:space="preserve">SifraMesta </w:t>
      </w:r>
      <w:r w:rsidRPr="001B2793">
        <w:rPr>
          <w:sz w:val="24"/>
        </w:rPr>
        <w:t>NUMBER(10) NOT NULL,</w:t>
      </w:r>
    </w:p>
    <w:p w14:paraId="7BB1BF50" w14:textId="05F4989F" w:rsidR="008411FC" w:rsidRDefault="008411FC" w:rsidP="008411FC">
      <w:pPr>
        <w:spacing w:after="0"/>
        <w:rPr>
          <w:sz w:val="24"/>
        </w:rPr>
      </w:pPr>
      <w:r w:rsidRPr="001B2793">
        <w:rPr>
          <w:sz w:val="24"/>
        </w:rPr>
        <w:t>CONS</w:t>
      </w:r>
      <w:r>
        <w:rPr>
          <w:sz w:val="24"/>
        </w:rPr>
        <w:t>TRAINT mesto_fk FOREIGN KEY (SifraMesta</w:t>
      </w:r>
      <w:r w:rsidRPr="001B2793">
        <w:rPr>
          <w:sz w:val="24"/>
        </w:rPr>
        <w:t>) REFERENCES</w:t>
      </w:r>
      <w:r>
        <w:rPr>
          <w:sz w:val="24"/>
        </w:rPr>
        <w:t xml:space="preserve"> Mesto</w:t>
      </w:r>
      <w:r w:rsidRPr="001B2793">
        <w:rPr>
          <w:sz w:val="24"/>
        </w:rPr>
        <w:t>(</w:t>
      </w:r>
      <w:r>
        <w:rPr>
          <w:sz w:val="24"/>
        </w:rPr>
        <w:t>SifraMesta</w:t>
      </w:r>
      <w:r w:rsidRPr="001B2793">
        <w:rPr>
          <w:sz w:val="24"/>
        </w:rPr>
        <w:t>));</w:t>
      </w:r>
    </w:p>
    <w:p w14:paraId="6D055BFE" w14:textId="3C0758A9" w:rsidR="008411FC" w:rsidRDefault="008411FC" w:rsidP="008411FC">
      <w:pPr>
        <w:spacing w:after="0"/>
        <w:rPr>
          <w:b/>
          <w:sz w:val="24"/>
        </w:rPr>
      </w:pPr>
    </w:p>
    <w:p w14:paraId="00E12B75" w14:textId="77777777" w:rsidR="00BD5DD3" w:rsidRDefault="00BD5DD3" w:rsidP="008411FC">
      <w:pPr>
        <w:spacing w:after="0"/>
        <w:rPr>
          <w:b/>
          <w:sz w:val="24"/>
        </w:rPr>
      </w:pPr>
    </w:p>
    <w:p w14:paraId="00338251" w14:textId="349321C4" w:rsidR="008411FC" w:rsidRDefault="008411FC" w:rsidP="008411FC">
      <w:pPr>
        <w:spacing w:after="0"/>
        <w:rPr>
          <w:b/>
          <w:sz w:val="24"/>
        </w:rPr>
      </w:pPr>
      <w:r>
        <w:rPr>
          <w:b/>
          <w:sz w:val="24"/>
        </w:rPr>
        <w:t>Naredba za u</w:t>
      </w:r>
      <w:r w:rsidR="00BD5DD3">
        <w:rPr>
          <w:b/>
          <w:sz w:val="24"/>
        </w:rPr>
        <w:t>nos podataka u tabelu Skladiste</w:t>
      </w:r>
    </w:p>
    <w:p w14:paraId="531B1506" w14:textId="680DC5F4" w:rsidR="008411FC" w:rsidRDefault="00BD5DD3" w:rsidP="008411FC">
      <w:pPr>
        <w:spacing w:after="0"/>
        <w:rPr>
          <w:sz w:val="24"/>
        </w:rPr>
      </w:pPr>
      <w:r>
        <w:rPr>
          <w:b/>
          <w:sz w:val="24"/>
        </w:rPr>
        <w:br/>
      </w:r>
      <w:r w:rsidR="008411FC" w:rsidRPr="001B2793">
        <w:rPr>
          <w:sz w:val="24"/>
        </w:rPr>
        <w:t xml:space="preserve">INSERT INTO </w:t>
      </w:r>
      <w:r w:rsidR="008411FC">
        <w:rPr>
          <w:sz w:val="24"/>
        </w:rPr>
        <w:t>skladiste</w:t>
      </w:r>
      <w:r w:rsidR="008411FC" w:rsidRPr="001B2793">
        <w:rPr>
          <w:sz w:val="24"/>
        </w:rPr>
        <w:t xml:space="preserve"> VALUES (1, </w:t>
      </w:r>
      <w:r w:rsidR="00E35B02">
        <w:rPr>
          <w:sz w:val="24"/>
        </w:rPr>
        <w:t>PIB(123456789), ’Stark doo’</w:t>
      </w:r>
      <w:r w:rsidR="008411FC" w:rsidRPr="001B2793">
        <w:rPr>
          <w:sz w:val="24"/>
        </w:rPr>
        <w:t>,</w:t>
      </w:r>
      <w:r w:rsidR="00E35B02">
        <w:rPr>
          <w:sz w:val="24"/>
        </w:rPr>
        <w:t xml:space="preserve"> ‘Hala 1’, ‘Prote Stojana 92’, 1</w:t>
      </w:r>
      <w:r w:rsidR="008411FC" w:rsidRPr="001B2793">
        <w:rPr>
          <w:sz w:val="24"/>
        </w:rPr>
        <w:t>);</w:t>
      </w:r>
    </w:p>
    <w:p w14:paraId="7A0E3C11" w14:textId="70FA042E" w:rsidR="00BD5DD3" w:rsidRDefault="00BD5DD3" w:rsidP="008411FC">
      <w:pPr>
        <w:spacing w:after="0"/>
        <w:rPr>
          <w:b/>
          <w:sz w:val="24"/>
        </w:rPr>
      </w:pPr>
    </w:p>
    <w:p w14:paraId="427F4BBA" w14:textId="77777777" w:rsidR="00BD5DD3" w:rsidRDefault="00BD5DD3" w:rsidP="008411FC">
      <w:pPr>
        <w:spacing w:after="0"/>
        <w:rPr>
          <w:b/>
          <w:sz w:val="24"/>
        </w:rPr>
      </w:pPr>
    </w:p>
    <w:p w14:paraId="2EE7F435" w14:textId="0048FC36" w:rsidR="008411FC" w:rsidRDefault="008411FC" w:rsidP="008411FC">
      <w:pPr>
        <w:spacing w:after="0"/>
        <w:rPr>
          <w:b/>
          <w:sz w:val="24"/>
        </w:rPr>
      </w:pPr>
      <w:r>
        <w:rPr>
          <w:b/>
          <w:sz w:val="24"/>
        </w:rPr>
        <w:t>Naredba za prikaz podataka iz tabele Skladiste</w:t>
      </w:r>
    </w:p>
    <w:p w14:paraId="23B5A36A" w14:textId="015C3D7A" w:rsidR="008411FC" w:rsidRDefault="00BD5DD3" w:rsidP="008411FC">
      <w:pPr>
        <w:spacing w:after="0"/>
        <w:rPr>
          <w:sz w:val="24"/>
        </w:rPr>
      </w:pPr>
      <w:r>
        <w:rPr>
          <w:b/>
          <w:sz w:val="24"/>
        </w:rPr>
        <w:br/>
      </w:r>
      <w:r w:rsidR="008411FC" w:rsidRPr="001B2793">
        <w:rPr>
          <w:sz w:val="24"/>
        </w:rPr>
        <w:t xml:space="preserve">SELECT </w:t>
      </w:r>
      <w:r w:rsidR="00E35B02">
        <w:rPr>
          <w:sz w:val="24"/>
        </w:rPr>
        <w:t>s.SifraSkladista AS ID, s.Naziv, s.PIB.</w:t>
      </w:r>
      <w:r w:rsidR="00EA7FB0">
        <w:t>get_brojPIBa</w:t>
      </w:r>
      <w:r w:rsidR="006966AB">
        <w:t>()</w:t>
      </w:r>
      <w:r w:rsidR="00E35B02">
        <w:rPr>
          <w:sz w:val="24"/>
        </w:rPr>
        <w:t xml:space="preserve"> AS Skladiste</w:t>
      </w:r>
      <w:r w:rsidR="00E35B02">
        <w:rPr>
          <w:sz w:val="24"/>
        </w:rPr>
        <w:br/>
      </w:r>
      <w:r w:rsidR="008411FC" w:rsidRPr="001B2793">
        <w:rPr>
          <w:sz w:val="24"/>
        </w:rPr>
        <w:t xml:space="preserve">FROM </w:t>
      </w:r>
      <w:r w:rsidR="00E35B02">
        <w:rPr>
          <w:sz w:val="24"/>
        </w:rPr>
        <w:t>skladiste s</w:t>
      </w:r>
      <w:r w:rsidR="008411FC" w:rsidRPr="001B2793">
        <w:rPr>
          <w:sz w:val="24"/>
        </w:rPr>
        <w:t>;</w:t>
      </w:r>
    </w:p>
    <w:p w14:paraId="75EE0B74" w14:textId="78289FAE" w:rsidR="008411FC" w:rsidRDefault="008411FC" w:rsidP="008411FC">
      <w:pPr>
        <w:spacing w:after="0"/>
        <w:rPr>
          <w:b/>
          <w:sz w:val="24"/>
        </w:rPr>
      </w:pPr>
    </w:p>
    <w:p w14:paraId="4982D3DE" w14:textId="77777777" w:rsidR="00BD5DD3" w:rsidRDefault="00BD5DD3" w:rsidP="008411FC">
      <w:pPr>
        <w:spacing w:after="0"/>
        <w:rPr>
          <w:b/>
          <w:sz w:val="24"/>
        </w:rPr>
      </w:pPr>
    </w:p>
    <w:p w14:paraId="483A52CF" w14:textId="398515CF" w:rsidR="008411FC" w:rsidRDefault="008411FC" w:rsidP="008411FC">
      <w:pPr>
        <w:spacing w:after="0"/>
        <w:rPr>
          <w:b/>
          <w:sz w:val="24"/>
        </w:rPr>
      </w:pPr>
      <w:r>
        <w:rPr>
          <w:b/>
          <w:sz w:val="24"/>
        </w:rPr>
        <w:t>Naredba za izmenu podataka u tabeli Skladiste</w:t>
      </w:r>
    </w:p>
    <w:p w14:paraId="255784E0" w14:textId="1E4E0D5A" w:rsidR="008411FC" w:rsidRDefault="00BD5DD3" w:rsidP="008411FC">
      <w:pPr>
        <w:spacing w:after="0"/>
        <w:rPr>
          <w:sz w:val="24"/>
        </w:rPr>
      </w:pPr>
      <w:r>
        <w:rPr>
          <w:b/>
          <w:sz w:val="24"/>
        </w:rPr>
        <w:br/>
      </w:r>
      <w:r w:rsidR="008411FC" w:rsidRPr="001B2793">
        <w:rPr>
          <w:sz w:val="24"/>
        </w:rPr>
        <w:t xml:space="preserve">UPDATE </w:t>
      </w:r>
      <w:r w:rsidR="00EA7FB0">
        <w:rPr>
          <w:sz w:val="24"/>
        </w:rPr>
        <w:t>skladiste s</w:t>
      </w:r>
      <w:r w:rsidR="008411FC" w:rsidRPr="001B2793">
        <w:rPr>
          <w:sz w:val="24"/>
        </w:rPr>
        <w:t xml:space="preserve"> SET </w:t>
      </w:r>
      <w:r w:rsidR="00EA7FB0">
        <w:rPr>
          <w:sz w:val="24"/>
        </w:rPr>
        <w:t>s.PIB.</w:t>
      </w:r>
      <w:r w:rsidR="00EA7FB0">
        <w:t>brojPIBa</w:t>
      </w:r>
      <w:r w:rsidR="008411FC" w:rsidRPr="001B2793">
        <w:rPr>
          <w:sz w:val="24"/>
        </w:rPr>
        <w:t xml:space="preserve"> = 123</w:t>
      </w:r>
      <w:r w:rsidR="00EA7FB0">
        <w:rPr>
          <w:sz w:val="24"/>
        </w:rPr>
        <w:t>456788</w:t>
      </w:r>
      <w:r w:rsidR="008411FC" w:rsidRPr="001B2793">
        <w:rPr>
          <w:sz w:val="24"/>
        </w:rPr>
        <w:t xml:space="preserve"> WHERE </w:t>
      </w:r>
      <w:r w:rsidR="00EA7FB0">
        <w:rPr>
          <w:sz w:val="24"/>
        </w:rPr>
        <w:t>s.SifraSkladista</w:t>
      </w:r>
      <w:r w:rsidR="008411FC" w:rsidRPr="001B2793">
        <w:rPr>
          <w:sz w:val="24"/>
        </w:rPr>
        <w:t xml:space="preserve"> = 1;</w:t>
      </w:r>
    </w:p>
    <w:p w14:paraId="299155C6" w14:textId="534DBE13" w:rsidR="008411FC" w:rsidRDefault="008411FC" w:rsidP="008411FC">
      <w:pPr>
        <w:spacing w:after="0"/>
        <w:rPr>
          <w:b/>
          <w:sz w:val="24"/>
        </w:rPr>
      </w:pPr>
    </w:p>
    <w:p w14:paraId="6881C5A1" w14:textId="77777777" w:rsidR="00BD5DD3" w:rsidRDefault="00BD5DD3" w:rsidP="008411FC">
      <w:pPr>
        <w:spacing w:after="0"/>
        <w:rPr>
          <w:b/>
          <w:sz w:val="24"/>
        </w:rPr>
      </w:pPr>
    </w:p>
    <w:p w14:paraId="479462F2" w14:textId="1C1B7BDF" w:rsidR="008411FC" w:rsidRDefault="008411FC" w:rsidP="008411FC">
      <w:pPr>
        <w:spacing w:after="0"/>
        <w:rPr>
          <w:b/>
          <w:sz w:val="24"/>
        </w:rPr>
      </w:pPr>
      <w:r>
        <w:rPr>
          <w:b/>
          <w:sz w:val="24"/>
        </w:rPr>
        <w:t>Naredba za brisanje podataka iz tabele Skladiste</w:t>
      </w:r>
    </w:p>
    <w:p w14:paraId="3B94BBCF" w14:textId="31C9028B" w:rsidR="005F3493" w:rsidRDefault="00BD5DD3" w:rsidP="008411FC">
      <w:pPr>
        <w:rPr>
          <w:sz w:val="24"/>
        </w:rPr>
      </w:pPr>
      <w:r>
        <w:rPr>
          <w:b/>
          <w:sz w:val="24"/>
        </w:rPr>
        <w:br/>
      </w:r>
      <w:r w:rsidR="008411FC" w:rsidRPr="001B2793">
        <w:rPr>
          <w:sz w:val="24"/>
        </w:rPr>
        <w:t xml:space="preserve">DELETE </w:t>
      </w:r>
      <w:r w:rsidR="00EA7FB0">
        <w:rPr>
          <w:sz w:val="24"/>
        </w:rPr>
        <w:t>skladiste s</w:t>
      </w:r>
      <w:r w:rsidR="008411FC" w:rsidRPr="001B2793">
        <w:rPr>
          <w:sz w:val="24"/>
        </w:rPr>
        <w:t xml:space="preserve"> WHERE </w:t>
      </w:r>
      <w:r w:rsidR="00EA7FB0">
        <w:rPr>
          <w:sz w:val="24"/>
        </w:rPr>
        <w:t>s.PIB.</w:t>
      </w:r>
      <w:r w:rsidR="006966AB">
        <w:rPr>
          <w:sz w:val="24"/>
        </w:rPr>
        <w:t>get</w:t>
      </w:r>
      <w:r w:rsidR="006966AB">
        <w:rPr>
          <w:sz w:val="24"/>
          <w:lang w:val="sr-Latn-RS"/>
        </w:rPr>
        <w:t>_</w:t>
      </w:r>
      <w:r w:rsidR="00EA7FB0">
        <w:t>brojPIBa</w:t>
      </w:r>
      <w:r w:rsidR="006966AB">
        <w:t>()</w:t>
      </w:r>
      <w:r w:rsidR="00EA7FB0" w:rsidRPr="001B2793">
        <w:rPr>
          <w:sz w:val="24"/>
        </w:rPr>
        <w:t xml:space="preserve"> </w:t>
      </w:r>
      <w:r w:rsidR="008411FC" w:rsidRPr="001B2793">
        <w:rPr>
          <w:sz w:val="24"/>
        </w:rPr>
        <w:t xml:space="preserve">= </w:t>
      </w:r>
      <w:r w:rsidR="00EA7FB0">
        <w:rPr>
          <w:sz w:val="24"/>
        </w:rPr>
        <w:t>123456788</w:t>
      </w:r>
      <w:r w:rsidR="008411FC" w:rsidRPr="001B2793">
        <w:rPr>
          <w:sz w:val="24"/>
        </w:rPr>
        <w:t>;</w:t>
      </w:r>
    </w:p>
    <w:p w14:paraId="5A111C8B" w14:textId="7BF9EDE1" w:rsidR="008411FC" w:rsidRDefault="008411FC" w:rsidP="008411FC"/>
    <w:p w14:paraId="3E27BBD0" w14:textId="4790906E" w:rsidR="00EA7FB0" w:rsidRDefault="00EA7FB0" w:rsidP="008411FC"/>
    <w:p w14:paraId="1001A79B" w14:textId="477807A3" w:rsidR="00BD5DD3" w:rsidRDefault="00BD5DD3" w:rsidP="008411FC"/>
    <w:p w14:paraId="62C9C2C4" w14:textId="77777777" w:rsidR="00BD5DD3" w:rsidRDefault="00BD5DD3" w:rsidP="008411FC"/>
    <w:p w14:paraId="2C722307" w14:textId="06594A2F" w:rsidR="00EA7FB0" w:rsidRDefault="00EA7FB0" w:rsidP="008411FC"/>
    <w:p w14:paraId="04A3661B" w14:textId="2BA41F29" w:rsidR="00EA7FB0" w:rsidRDefault="00EA7FB0" w:rsidP="00EA7FB0">
      <w:pPr>
        <w:pStyle w:val="Heading3"/>
      </w:pPr>
      <w:r>
        <w:t>Struktuirani tip – Naziv</w:t>
      </w:r>
    </w:p>
    <w:p w14:paraId="55C3C7BF" w14:textId="15D9F8D6" w:rsidR="00EA7FB0" w:rsidRDefault="00EA7FB0" w:rsidP="00EA7FB0"/>
    <w:p w14:paraId="2F44DA6E" w14:textId="464958C2" w:rsidR="00EA7FB0" w:rsidRPr="00842FF5" w:rsidRDefault="00EA7FB0" w:rsidP="00EA7FB0">
      <w:pPr>
        <w:rPr>
          <w:sz w:val="24"/>
          <w:szCs w:val="24"/>
        </w:rPr>
      </w:pPr>
      <w:r w:rsidRPr="00842FF5">
        <w:rPr>
          <w:sz w:val="24"/>
          <w:szCs w:val="24"/>
        </w:rPr>
        <w:t>CREATE OR REPLACE TYPE Naziv AS OBJECT(</w:t>
      </w:r>
      <w:r w:rsidRPr="00842FF5">
        <w:rPr>
          <w:sz w:val="24"/>
          <w:szCs w:val="24"/>
        </w:rPr>
        <w:br/>
        <w:t xml:space="preserve">   ime VARCHAR2(20),</w:t>
      </w:r>
      <w:r w:rsidRPr="00842FF5">
        <w:rPr>
          <w:sz w:val="24"/>
          <w:szCs w:val="24"/>
        </w:rPr>
        <w:br/>
        <w:t xml:space="preserve">   tip VARCHAR2(10),</w:t>
      </w:r>
      <w:r w:rsidRPr="00842FF5">
        <w:rPr>
          <w:sz w:val="24"/>
          <w:szCs w:val="24"/>
        </w:rPr>
        <w:br/>
        <w:t xml:space="preserve">   MEMBER FUNCTION get_ime RETURN VARCHAR2,</w:t>
      </w:r>
      <w:r w:rsidRPr="00842FF5">
        <w:rPr>
          <w:sz w:val="24"/>
          <w:szCs w:val="24"/>
        </w:rPr>
        <w:br/>
        <w:t xml:space="preserve">   MEMBER FUNCTION get_tip RETURN VARCHAR2,</w:t>
      </w:r>
      <w:r w:rsidRPr="00842FF5">
        <w:rPr>
          <w:sz w:val="24"/>
          <w:szCs w:val="24"/>
        </w:rPr>
        <w:br/>
        <w:t xml:space="preserve">   CONSTRUCTOR FUNCTION </w:t>
      </w:r>
      <w:r w:rsidR="0054573E" w:rsidRPr="00842FF5">
        <w:rPr>
          <w:sz w:val="24"/>
          <w:szCs w:val="24"/>
        </w:rPr>
        <w:t>Naziv</w:t>
      </w:r>
      <w:r w:rsidRPr="00842FF5">
        <w:rPr>
          <w:sz w:val="24"/>
          <w:szCs w:val="24"/>
        </w:rPr>
        <w:t>(</w:t>
      </w:r>
      <w:r w:rsidR="0054573E" w:rsidRPr="00842FF5">
        <w:rPr>
          <w:sz w:val="24"/>
          <w:szCs w:val="24"/>
        </w:rPr>
        <w:t>ime VARCHAR2, tip VARCHAR2)</w:t>
      </w:r>
      <w:r w:rsidRPr="00842FF5">
        <w:rPr>
          <w:sz w:val="24"/>
          <w:szCs w:val="24"/>
        </w:rPr>
        <w:t xml:space="preserve"> RETURN SELF AS RESULT</w:t>
      </w:r>
      <w:r w:rsidRPr="00842FF5">
        <w:rPr>
          <w:sz w:val="24"/>
          <w:szCs w:val="24"/>
        </w:rPr>
        <w:br/>
        <w:t>)</w:t>
      </w:r>
      <w:r w:rsidRPr="00842FF5">
        <w:rPr>
          <w:sz w:val="24"/>
          <w:szCs w:val="24"/>
        </w:rPr>
        <w:br/>
        <w:t>INSTANTIABLE NOT FINAL;</w:t>
      </w:r>
    </w:p>
    <w:p w14:paraId="7F7C8519" w14:textId="77777777" w:rsidR="00EA7FB0" w:rsidRDefault="00EA7FB0" w:rsidP="00EA7FB0"/>
    <w:p w14:paraId="670B19CC" w14:textId="1DF20A8D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CREATE OR REPLACE TYPE BODY </w:t>
      </w:r>
      <w:r w:rsidR="0054573E" w:rsidRPr="00842FF5">
        <w:rPr>
          <w:sz w:val="24"/>
          <w:szCs w:val="24"/>
        </w:rPr>
        <w:t>Naziv</w:t>
      </w:r>
      <w:r w:rsidRPr="00842FF5">
        <w:rPr>
          <w:sz w:val="24"/>
          <w:szCs w:val="24"/>
        </w:rPr>
        <w:t xml:space="preserve"> AS</w:t>
      </w:r>
    </w:p>
    <w:p w14:paraId="2FE9A1EB" w14:textId="64D48B3A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MEMBER FUNCTION get_</w:t>
      </w:r>
      <w:r w:rsidR="0054573E" w:rsidRPr="00842FF5">
        <w:rPr>
          <w:sz w:val="24"/>
          <w:szCs w:val="24"/>
        </w:rPr>
        <w:t>ime</w:t>
      </w:r>
      <w:r w:rsidRPr="00842FF5">
        <w:rPr>
          <w:sz w:val="24"/>
          <w:szCs w:val="24"/>
        </w:rPr>
        <w:t xml:space="preserve"> RETURN </w:t>
      </w:r>
      <w:r w:rsidR="0054573E" w:rsidRPr="00842FF5">
        <w:rPr>
          <w:sz w:val="24"/>
          <w:szCs w:val="24"/>
        </w:rPr>
        <w:t xml:space="preserve">VARCHAR2 </w:t>
      </w:r>
      <w:r w:rsidRPr="00842FF5">
        <w:rPr>
          <w:sz w:val="24"/>
          <w:szCs w:val="24"/>
        </w:rPr>
        <w:t>IS</w:t>
      </w:r>
    </w:p>
    <w:p w14:paraId="30F5830C" w14:textId="77777777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BEGIN</w:t>
      </w:r>
    </w:p>
    <w:p w14:paraId="55B1328F" w14:textId="494B81C7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   RETURN SELF.</w:t>
      </w:r>
      <w:r w:rsidR="0054573E" w:rsidRPr="00842FF5">
        <w:rPr>
          <w:sz w:val="24"/>
          <w:szCs w:val="24"/>
        </w:rPr>
        <w:t>ime</w:t>
      </w:r>
      <w:r w:rsidRPr="00842FF5">
        <w:rPr>
          <w:sz w:val="24"/>
          <w:szCs w:val="24"/>
        </w:rPr>
        <w:t>;</w:t>
      </w:r>
    </w:p>
    <w:p w14:paraId="09ED7191" w14:textId="1A444395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END;</w:t>
      </w:r>
    </w:p>
    <w:p w14:paraId="774F8F9D" w14:textId="491E20F1" w:rsidR="0054573E" w:rsidRPr="00842FF5" w:rsidRDefault="0054573E" w:rsidP="0054573E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MEMBER FUNCTION get_tip RETURN VARCHAR2 IS</w:t>
      </w:r>
    </w:p>
    <w:p w14:paraId="42456123" w14:textId="77777777" w:rsidR="0054573E" w:rsidRPr="00842FF5" w:rsidRDefault="0054573E" w:rsidP="0054573E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BEGIN</w:t>
      </w:r>
    </w:p>
    <w:p w14:paraId="7AAC5327" w14:textId="2AF3B588" w:rsidR="0054573E" w:rsidRPr="00842FF5" w:rsidRDefault="0054573E" w:rsidP="0054573E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   RETURN SELF.tip;</w:t>
      </w:r>
    </w:p>
    <w:p w14:paraId="47E16B58" w14:textId="687571C7" w:rsidR="0054573E" w:rsidRPr="00842FF5" w:rsidRDefault="0054573E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END;</w:t>
      </w:r>
    </w:p>
    <w:p w14:paraId="752A8471" w14:textId="77777777" w:rsidR="00EA7FB0" w:rsidRPr="00842FF5" w:rsidRDefault="00EA7FB0" w:rsidP="00EA7FB0">
      <w:pPr>
        <w:spacing w:after="0"/>
        <w:rPr>
          <w:sz w:val="24"/>
          <w:szCs w:val="24"/>
        </w:rPr>
      </w:pPr>
    </w:p>
    <w:p w14:paraId="7B27C8CD" w14:textId="4D94529B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CONSTRUCTOR FUNCTION </w:t>
      </w:r>
      <w:r w:rsidR="0054573E" w:rsidRPr="00842FF5">
        <w:rPr>
          <w:sz w:val="24"/>
          <w:szCs w:val="24"/>
        </w:rPr>
        <w:t>Naziv</w:t>
      </w:r>
      <w:r w:rsidRPr="00842FF5">
        <w:rPr>
          <w:sz w:val="24"/>
          <w:szCs w:val="24"/>
        </w:rPr>
        <w:t>(</w:t>
      </w:r>
      <w:r w:rsidR="0054573E" w:rsidRPr="00842FF5">
        <w:rPr>
          <w:sz w:val="24"/>
          <w:szCs w:val="24"/>
        </w:rPr>
        <w:t>ime VARCHAR2, tip VARCHAR2</w:t>
      </w:r>
      <w:r w:rsidRPr="00842FF5">
        <w:rPr>
          <w:sz w:val="24"/>
          <w:szCs w:val="24"/>
        </w:rPr>
        <w:t>) RETURN SELF AS RESULT AS</w:t>
      </w:r>
    </w:p>
    <w:p w14:paraId="404F5416" w14:textId="4393FD0D" w:rsidR="00EA7FB0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BEGIN</w:t>
      </w:r>
    </w:p>
    <w:p w14:paraId="1F5FBAE2" w14:textId="3B9743C4" w:rsidR="00842FF5" w:rsidRPr="00842FF5" w:rsidRDefault="00842FF5" w:rsidP="00EA7FB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Pr="00842FF5">
        <w:rPr>
          <w:sz w:val="24"/>
          <w:szCs w:val="24"/>
        </w:rPr>
        <w:t>SELF.ime := ime;</w:t>
      </w:r>
    </w:p>
    <w:p w14:paraId="3E59B452" w14:textId="3ECC5179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   </w:t>
      </w:r>
      <w:r w:rsidR="0054573E" w:rsidRPr="00842FF5">
        <w:rPr>
          <w:sz w:val="24"/>
          <w:szCs w:val="24"/>
        </w:rPr>
        <w:t xml:space="preserve">IF tip NOT IN ('doo', 'ad', 'od', 'kd') </w:t>
      </w:r>
      <w:r w:rsidRPr="00842FF5">
        <w:rPr>
          <w:sz w:val="24"/>
          <w:szCs w:val="24"/>
        </w:rPr>
        <w:t xml:space="preserve">THEN </w:t>
      </w:r>
    </w:p>
    <w:p w14:paraId="12678FF3" w14:textId="2E88A3E6" w:rsidR="00EA7FB0" w:rsidRPr="00842FF5" w:rsidRDefault="0054573E" w:rsidP="0054573E">
      <w:pPr>
        <w:spacing w:after="0"/>
        <w:ind w:left="720"/>
        <w:rPr>
          <w:sz w:val="24"/>
          <w:szCs w:val="24"/>
        </w:rPr>
      </w:pPr>
      <w:r w:rsidRPr="00842FF5">
        <w:rPr>
          <w:sz w:val="24"/>
          <w:szCs w:val="24"/>
        </w:rPr>
        <w:t>RAISE_APPLICATION_ERROR(NUM =&gt; -20000, MSG =&gt; 'Tip preduzeca moze biti samo           neka od ponudjenih vrednosti: doo, ad, od, kd!');</w:t>
      </w:r>
    </w:p>
    <w:p w14:paraId="2A0A0ECE" w14:textId="77777777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   ELSE </w:t>
      </w:r>
    </w:p>
    <w:p w14:paraId="5EE6D125" w14:textId="5E1D43FB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      </w:t>
      </w:r>
      <w:r w:rsidR="00BD5DD3" w:rsidRPr="00842FF5">
        <w:rPr>
          <w:sz w:val="24"/>
          <w:szCs w:val="24"/>
        </w:rPr>
        <w:t xml:space="preserve">   SELF.tip := tip;</w:t>
      </w:r>
    </w:p>
    <w:p w14:paraId="57F27040" w14:textId="77777777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   END IF;</w:t>
      </w:r>
    </w:p>
    <w:p w14:paraId="0AC9321A" w14:textId="77777777" w:rsidR="00EA7FB0" w:rsidRPr="00842FF5" w:rsidRDefault="00EA7FB0" w:rsidP="00EA7FB0">
      <w:pPr>
        <w:spacing w:after="0"/>
        <w:rPr>
          <w:sz w:val="24"/>
          <w:szCs w:val="24"/>
        </w:rPr>
      </w:pPr>
      <w:r w:rsidRPr="00842FF5">
        <w:rPr>
          <w:sz w:val="24"/>
          <w:szCs w:val="24"/>
        </w:rPr>
        <w:t xml:space="preserve">      RETURN;</w:t>
      </w:r>
    </w:p>
    <w:p w14:paraId="6393C3AB" w14:textId="77777777" w:rsidR="00EA7FB0" w:rsidRDefault="00EA7FB0" w:rsidP="00EA7FB0">
      <w:pPr>
        <w:spacing w:after="0"/>
        <w:rPr>
          <w:sz w:val="24"/>
        </w:rPr>
      </w:pPr>
      <w:r w:rsidRPr="00842FF5">
        <w:rPr>
          <w:sz w:val="24"/>
          <w:szCs w:val="24"/>
        </w:rPr>
        <w:t xml:space="preserve">   END;</w:t>
      </w:r>
      <w:r w:rsidRPr="00842FF5">
        <w:rPr>
          <w:sz w:val="24"/>
          <w:szCs w:val="24"/>
        </w:rPr>
        <w:br/>
        <w:t>END;</w:t>
      </w:r>
    </w:p>
    <w:p w14:paraId="662BEDA0" w14:textId="0BE1C151" w:rsidR="00EA7FB0" w:rsidRDefault="00EA7FB0" w:rsidP="00EA7FB0"/>
    <w:p w14:paraId="6EC2019C" w14:textId="0CF6DED9" w:rsidR="00EA7FB0" w:rsidRDefault="00EA7FB0" w:rsidP="00EA7FB0"/>
    <w:p w14:paraId="75CFD2C4" w14:textId="77777777" w:rsidR="00842FF5" w:rsidRDefault="00842FF5" w:rsidP="00EA7FB0"/>
    <w:p w14:paraId="0E64FE05" w14:textId="68D26AD8" w:rsidR="00BD5DD3" w:rsidRDefault="00BD5DD3" w:rsidP="00EA7FB0"/>
    <w:p w14:paraId="3A307D9A" w14:textId="77777777" w:rsidR="00BD5DD3" w:rsidRDefault="00BD5DD3" w:rsidP="00BD5DD3">
      <w:pPr>
        <w:spacing w:before="200" w:after="100" w:line="240" w:lineRule="auto"/>
        <w:rPr>
          <w:b/>
          <w:sz w:val="24"/>
        </w:rPr>
      </w:pPr>
      <w:r>
        <w:rPr>
          <w:b/>
          <w:sz w:val="24"/>
        </w:rPr>
        <w:t>Naredba za kreiranje tabele Poreski Obveznik</w:t>
      </w:r>
    </w:p>
    <w:p w14:paraId="636E7216" w14:textId="68618CBF" w:rsidR="00BD5DD3" w:rsidRPr="001B2793" w:rsidRDefault="00BD5DD3" w:rsidP="00BD5DD3">
      <w:pPr>
        <w:spacing w:after="0"/>
        <w:rPr>
          <w:sz w:val="24"/>
        </w:rPr>
      </w:pPr>
      <w:r w:rsidRPr="001B2793">
        <w:rPr>
          <w:sz w:val="24"/>
        </w:rPr>
        <w:t xml:space="preserve">CREATE TABLE </w:t>
      </w:r>
      <w:r>
        <w:rPr>
          <w:sz w:val="24"/>
        </w:rPr>
        <w:t>dobavljac</w:t>
      </w:r>
      <w:r w:rsidRPr="001B2793">
        <w:rPr>
          <w:sz w:val="24"/>
        </w:rPr>
        <w:t>(</w:t>
      </w:r>
    </w:p>
    <w:p w14:paraId="1F1B9933" w14:textId="6E8BA36D" w:rsidR="00BD5DD3" w:rsidRDefault="00BD5DD3" w:rsidP="00BD5DD3">
      <w:pPr>
        <w:spacing w:after="0"/>
        <w:rPr>
          <w:sz w:val="24"/>
        </w:rPr>
      </w:pPr>
      <w:r>
        <w:rPr>
          <w:sz w:val="24"/>
        </w:rPr>
        <w:t>SifraDobavljaca  NUMBER(10</w:t>
      </w:r>
      <w:r w:rsidRPr="001B2793">
        <w:rPr>
          <w:sz w:val="24"/>
        </w:rPr>
        <w:t>) PRIMARY KEY,</w:t>
      </w:r>
    </w:p>
    <w:p w14:paraId="6CF57071" w14:textId="05D302C6" w:rsidR="00BD5DD3" w:rsidRPr="001B2793" w:rsidRDefault="00BD5DD3" w:rsidP="00BD5DD3">
      <w:pPr>
        <w:spacing w:after="0"/>
        <w:rPr>
          <w:sz w:val="24"/>
        </w:rPr>
      </w:pPr>
      <w:r>
        <w:rPr>
          <w:sz w:val="24"/>
        </w:rPr>
        <w:t>PIB PIB,</w:t>
      </w:r>
    </w:p>
    <w:p w14:paraId="1EE79C1C" w14:textId="36192841" w:rsidR="00BD5DD3" w:rsidRDefault="00BD5DD3" w:rsidP="00BD5DD3">
      <w:pPr>
        <w:spacing w:after="0"/>
        <w:rPr>
          <w:sz w:val="24"/>
        </w:rPr>
      </w:pPr>
      <w:r>
        <w:rPr>
          <w:sz w:val="24"/>
        </w:rPr>
        <w:t>Naziv</w:t>
      </w:r>
      <w:r w:rsidRPr="001B2793">
        <w:rPr>
          <w:sz w:val="24"/>
        </w:rPr>
        <w:t xml:space="preserve"> </w:t>
      </w:r>
      <w:r>
        <w:rPr>
          <w:sz w:val="24"/>
        </w:rPr>
        <w:t>Naziv,</w:t>
      </w:r>
    </w:p>
    <w:p w14:paraId="365CA355" w14:textId="77777777" w:rsidR="00BD5DD3" w:rsidRDefault="00BD5DD3" w:rsidP="00BD5DD3">
      <w:pPr>
        <w:spacing w:after="0"/>
        <w:rPr>
          <w:sz w:val="24"/>
        </w:rPr>
      </w:pPr>
      <w:r>
        <w:rPr>
          <w:sz w:val="24"/>
        </w:rPr>
        <w:t>Adresa</w:t>
      </w:r>
      <w:r w:rsidRPr="001B2793">
        <w:rPr>
          <w:sz w:val="24"/>
        </w:rPr>
        <w:t xml:space="preserve"> VARCHAR2(30),</w:t>
      </w:r>
    </w:p>
    <w:p w14:paraId="1AF2C075" w14:textId="77777777" w:rsidR="00BD5DD3" w:rsidRPr="001B2793" w:rsidRDefault="00BD5DD3" w:rsidP="00BD5DD3">
      <w:pPr>
        <w:spacing w:after="0"/>
        <w:rPr>
          <w:sz w:val="24"/>
        </w:rPr>
      </w:pPr>
      <w:r>
        <w:rPr>
          <w:sz w:val="24"/>
        </w:rPr>
        <w:t xml:space="preserve">SifraMesta </w:t>
      </w:r>
      <w:r w:rsidRPr="001B2793">
        <w:rPr>
          <w:sz w:val="24"/>
        </w:rPr>
        <w:t>NUMBER(10) NOT NULL,</w:t>
      </w:r>
    </w:p>
    <w:p w14:paraId="791CDFB1" w14:textId="5D65C2CC" w:rsidR="00BD5DD3" w:rsidRDefault="00BD5DD3" w:rsidP="00BD5DD3">
      <w:pPr>
        <w:spacing w:after="0"/>
        <w:rPr>
          <w:sz w:val="24"/>
        </w:rPr>
      </w:pPr>
      <w:r w:rsidRPr="001B2793">
        <w:rPr>
          <w:sz w:val="24"/>
        </w:rPr>
        <w:t>CONS</w:t>
      </w:r>
      <w:r>
        <w:rPr>
          <w:sz w:val="24"/>
        </w:rPr>
        <w:t>TRAINT mesto_fk FOREIGN KEY (SifraMesta</w:t>
      </w:r>
      <w:r w:rsidRPr="001B2793">
        <w:rPr>
          <w:sz w:val="24"/>
        </w:rPr>
        <w:t>) REFERENCES</w:t>
      </w:r>
      <w:r>
        <w:rPr>
          <w:sz w:val="24"/>
        </w:rPr>
        <w:t xml:space="preserve"> Mesto</w:t>
      </w:r>
      <w:r w:rsidRPr="001B2793">
        <w:rPr>
          <w:sz w:val="24"/>
        </w:rPr>
        <w:t>(</w:t>
      </w:r>
      <w:r>
        <w:rPr>
          <w:sz w:val="24"/>
        </w:rPr>
        <w:t>SifraMesta</w:t>
      </w:r>
      <w:r w:rsidRPr="001B2793">
        <w:rPr>
          <w:sz w:val="24"/>
        </w:rPr>
        <w:t>));</w:t>
      </w:r>
    </w:p>
    <w:p w14:paraId="23EEF2FD" w14:textId="77777777" w:rsidR="00BD5DD3" w:rsidRDefault="00BD5DD3" w:rsidP="00BD5DD3">
      <w:pPr>
        <w:spacing w:after="0"/>
        <w:rPr>
          <w:sz w:val="24"/>
        </w:rPr>
      </w:pPr>
    </w:p>
    <w:p w14:paraId="1BA4C666" w14:textId="6C5D1032" w:rsidR="00BD5DD3" w:rsidRDefault="00BD5DD3" w:rsidP="00BD5DD3">
      <w:pPr>
        <w:spacing w:before="200" w:after="100" w:line="240" w:lineRule="auto"/>
        <w:rPr>
          <w:sz w:val="24"/>
        </w:rPr>
      </w:pPr>
      <w:r>
        <w:rPr>
          <w:b/>
          <w:sz w:val="24"/>
        </w:rPr>
        <w:t>Naredba za unos podataka u tabelu Poreski Obveznik</w:t>
      </w:r>
      <w:r>
        <w:rPr>
          <w:b/>
          <w:sz w:val="24"/>
        </w:rPr>
        <w:br/>
      </w:r>
      <w:r>
        <w:rPr>
          <w:b/>
          <w:sz w:val="24"/>
        </w:rPr>
        <w:br/>
      </w:r>
      <w:r w:rsidRPr="001B2793">
        <w:rPr>
          <w:sz w:val="24"/>
        </w:rPr>
        <w:t xml:space="preserve">INSERT INTO </w:t>
      </w:r>
      <w:r>
        <w:rPr>
          <w:sz w:val="24"/>
        </w:rPr>
        <w:t>dobavljac</w:t>
      </w:r>
      <w:r w:rsidRPr="001B2793">
        <w:rPr>
          <w:sz w:val="24"/>
        </w:rPr>
        <w:t xml:space="preserve"> VALUES (1, </w:t>
      </w:r>
      <w:r>
        <w:rPr>
          <w:sz w:val="24"/>
        </w:rPr>
        <w:t>PIB(123456888), Naziv(‘Lenovo’, ‘ad’)</w:t>
      </w:r>
      <w:r w:rsidRPr="001B2793">
        <w:rPr>
          <w:sz w:val="24"/>
        </w:rPr>
        <w:t>,</w:t>
      </w:r>
      <w:r>
        <w:rPr>
          <w:sz w:val="24"/>
        </w:rPr>
        <w:t xml:space="preserve">  ‘Presevska 2’, 1</w:t>
      </w:r>
      <w:r w:rsidRPr="001B2793">
        <w:rPr>
          <w:sz w:val="24"/>
        </w:rPr>
        <w:t>);</w:t>
      </w:r>
    </w:p>
    <w:p w14:paraId="65E110D1" w14:textId="77777777" w:rsidR="00BD5DD3" w:rsidRPr="00BD5DD3" w:rsidRDefault="00BD5DD3" w:rsidP="00BD5DD3">
      <w:pPr>
        <w:spacing w:before="200" w:after="100" w:line="240" w:lineRule="auto"/>
        <w:rPr>
          <w:b/>
          <w:sz w:val="24"/>
        </w:rPr>
      </w:pPr>
    </w:p>
    <w:p w14:paraId="4E7FBB31" w14:textId="37837AA7" w:rsidR="00BD5DD3" w:rsidRPr="00BD5DD3" w:rsidRDefault="00BD5DD3" w:rsidP="00BD5DD3">
      <w:pPr>
        <w:spacing w:before="200" w:after="100"/>
        <w:rPr>
          <w:sz w:val="24"/>
        </w:rPr>
      </w:pPr>
      <w:r>
        <w:rPr>
          <w:b/>
          <w:sz w:val="24"/>
        </w:rPr>
        <w:t>Naredba za prikaz podataka iz tabele Poreski Obveznik</w:t>
      </w:r>
      <w:r>
        <w:rPr>
          <w:b/>
          <w:sz w:val="24"/>
        </w:rPr>
        <w:br/>
      </w:r>
      <w:r>
        <w:rPr>
          <w:b/>
          <w:sz w:val="24"/>
        </w:rPr>
        <w:br/>
      </w:r>
      <w:r w:rsidRPr="001B2793">
        <w:rPr>
          <w:sz w:val="24"/>
        </w:rPr>
        <w:t xml:space="preserve">SELECT </w:t>
      </w:r>
      <w:r>
        <w:rPr>
          <w:sz w:val="24"/>
        </w:rPr>
        <w:t>d.naziv.get</w:t>
      </w:r>
      <w:r>
        <w:rPr>
          <w:sz w:val="24"/>
          <w:lang w:val="sr-Latn-RS"/>
        </w:rPr>
        <w:t>_</w:t>
      </w:r>
      <w:r w:rsidR="006966AB">
        <w:rPr>
          <w:sz w:val="24"/>
        </w:rPr>
        <w:t>ime()</w:t>
      </w:r>
      <w:r w:rsidRPr="001B2793">
        <w:rPr>
          <w:sz w:val="24"/>
        </w:rPr>
        <w:t xml:space="preserve"> AS </w:t>
      </w:r>
      <w:r w:rsidR="006966AB">
        <w:rPr>
          <w:sz w:val="24"/>
        </w:rPr>
        <w:t>Ime</w:t>
      </w:r>
      <w:r w:rsidRPr="001B2793">
        <w:rPr>
          <w:sz w:val="24"/>
        </w:rPr>
        <w:t xml:space="preserve">, </w:t>
      </w:r>
      <w:r w:rsidR="006966AB">
        <w:rPr>
          <w:sz w:val="24"/>
        </w:rPr>
        <w:t>d</w:t>
      </w:r>
      <w:r w:rsidRPr="001B2793">
        <w:rPr>
          <w:sz w:val="24"/>
        </w:rPr>
        <w:t xml:space="preserve">.naziv.get_tip() AS TipPreduzeca </w:t>
      </w:r>
      <w:r>
        <w:rPr>
          <w:sz w:val="24"/>
        </w:rPr>
        <w:br/>
      </w:r>
      <w:r w:rsidRPr="001B2793">
        <w:rPr>
          <w:sz w:val="24"/>
        </w:rPr>
        <w:t xml:space="preserve">FROM </w:t>
      </w:r>
      <w:r>
        <w:rPr>
          <w:sz w:val="24"/>
        </w:rPr>
        <w:t>dobavljac d</w:t>
      </w:r>
      <w:r w:rsidRPr="001B2793">
        <w:rPr>
          <w:sz w:val="24"/>
        </w:rPr>
        <w:t>;</w:t>
      </w:r>
    </w:p>
    <w:p w14:paraId="153D17A7" w14:textId="77777777" w:rsidR="00BD5DD3" w:rsidRDefault="00BD5DD3" w:rsidP="00BD5DD3">
      <w:pPr>
        <w:spacing w:before="200" w:after="100"/>
        <w:rPr>
          <w:b/>
          <w:sz w:val="24"/>
        </w:rPr>
      </w:pPr>
    </w:p>
    <w:p w14:paraId="01469EC4" w14:textId="5BA0CAC1" w:rsidR="00BD5DD3" w:rsidRPr="00BD5DD3" w:rsidRDefault="00BD5DD3" w:rsidP="00BD5DD3">
      <w:pPr>
        <w:spacing w:before="200" w:after="100"/>
        <w:rPr>
          <w:b/>
          <w:sz w:val="24"/>
        </w:rPr>
      </w:pPr>
      <w:r>
        <w:rPr>
          <w:b/>
          <w:sz w:val="24"/>
        </w:rPr>
        <w:t>Naredba za izmenu podataka u tabeli Poreski Obveznik</w:t>
      </w:r>
      <w:r>
        <w:rPr>
          <w:b/>
          <w:sz w:val="24"/>
        </w:rPr>
        <w:br/>
      </w:r>
      <w:r>
        <w:rPr>
          <w:b/>
          <w:sz w:val="24"/>
        </w:rPr>
        <w:br/>
      </w:r>
      <w:r w:rsidRPr="001B2793">
        <w:rPr>
          <w:sz w:val="24"/>
        </w:rPr>
        <w:t xml:space="preserve">UPDATE </w:t>
      </w:r>
      <w:r w:rsidR="006966AB">
        <w:rPr>
          <w:sz w:val="24"/>
        </w:rPr>
        <w:t>dobavljac d SET d</w:t>
      </w:r>
      <w:r>
        <w:rPr>
          <w:sz w:val="24"/>
        </w:rPr>
        <w:t>.naziv.ime = '</w:t>
      </w:r>
      <w:r w:rsidR="006966AB">
        <w:rPr>
          <w:sz w:val="24"/>
        </w:rPr>
        <w:t>Lenovo1' WHERE d.SifraDibavljaca = 1</w:t>
      </w:r>
      <w:r w:rsidRPr="001B2793">
        <w:rPr>
          <w:sz w:val="24"/>
        </w:rPr>
        <w:t>;</w:t>
      </w:r>
    </w:p>
    <w:p w14:paraId="0D45667A" w14:textId="77777777" w:rsidR="00BD5DD3" w:rsidRDefault="00BD5DD3" w:rsidP="00BD5DD3">
      <w:pPr>
        <w:spacing w:before="200" w:after="100"/>
        <w:rPr>
          <w:b/>
          <w:sz w:val="24"/>
        </w:rPr>
      </w:pPr>
    </w:p>
    <w:p w14:paraId="4E744B90" w14:textId="4080FE6D" w:rsidR="00BD5DD3" w:rsidRPr="00BD5DD3" w:rsidRDefault="00BD5DD3" w:rsidP="00BD5DD3">
      <w:pPr>
        <w:spacing w:before="200" w:after="100"/>
        <w:rPr>
          <w:b/>
          <w:sz w:val="24"/>
        </w:rPr>
      </w:pPr>
      <w:r>
        <w:rPr>
          <w:b/>
          <w:sz w:val="24"/>
        </w:rPr>
        <w:t>Naredba za brisanje podataka iz tabele Poreski Obveznik</w:t>
      </w:r>
      <w:r>
        <w:rPr>
          <w:b/>
          <w:sz w:val="24"/>
        </w:rPr>
        <w:br/>
      </w:r>
      <w:r>
        <w:rPr>
          <w:b/>
          <w:sz w:val="24"/>
        </w:rPr>
        <w:br/>
      </w:r>
      <w:r w:rsidRPr="001B2793">
        <w:rPr>
          <w:sz w:val="24"/>
        </w:rPr>
        <w:t xml:space="preserve">DELETE </w:t>
      </w:r>
      <w:r w:rsidR="006966AB">
        <w:rPr>
          <w:sz w:val="24"/>
        </w:rPr>
        <w:t>dobavljac d</w:t>
      </w:r>
      <w:r w:rsidR="006966AB" w:rsidRPr="001B2793">
        <w:rPr>
          <w:sz w:val="24"/>
        </w:rPr>
        <w:t xml:space="preserve"> </w:t>
      </w:r>
      <w:r w:rsidR="006966AB">
        <w:rPr>
          <w:sz w:val="24"/>
        </w:rPr>
        <w:t>WHERE d</w:t>
      </w:r>
      <w:r w:rsidRPr="001B2793">
        <w:rPr>
          <w:sz w:val="24"/>
        </w:rPr>
        <w:t>.naziv.get_ime() = '</w:t>
      </w:r>
      <w:r w:rsidR="006966AB">
        <w:rPr>
          <w:sz w:val="24"/>
        </w:rPr>
        <w:t>Lenovo1</w:t>
      </w:r>
      <w:r w:rsidRPr="001B2793">
        <w:rPr>
          <w:sz w:val="24"/>
        </w:rPr>
        <w:t>';</w:t>
      </w:r>
    </w:p>
    <w:p w14:paraId="0184D4E4" w14:textId="118080B9" w:rsidR="00BD5DD3" w:rsidRPr="00EA7FB0" w:rsidRDefault="006966AB" w:rsidP="006966AB">
      <w:pPr>
        <w:spacing w:after="160" w:line="259" w:lineRule="auto"/>
      </w:pPr>
      <w:r>
        <w:br w:type="page"/>
      </w:r>
    </w:p>
    <w:p w14:paraId="1EE5F65D" w14:textId="181038F2" w:rsidR="006966AB" w:rsidRDefault="564ABD5F" w:rsidP="006966AB">
      <w:pPr>
        <w:pStyle w:val="Heading2"/>
      </w:pPr>
      <w:r w:rsidRPr="7D30F917">
        <w:t xml:space="preserve"> Realizacija proceduralne logike uz pomoć trigera</w:t>
      </w:r>
      <w:r w:rsidR="006966AB">
        <w:br/>
      </w:r>
    </w:p>
    <w:p w14:paraId="093D83EE" w14:textId="019ABDD2" w:rsidR="006966AB" w:rsidRDefault="006966AB" w:rsidP="006966AB">
      <w:pPr>
        <w:pStyle w:val="Heading3"/>
        <w:rPr>
          <w:lang w:val="sr-Latn-RS"/>
        </w:rPr>
      </w:pPr>
      <w:r>
        <w:t>Trigeri za naru</w:t>
      </w:r>
      <w:r>
        <w:rPr>
          <w:lang w:val="sr-Latn-RS"/>
        </w:rPr>
        <w:t>šavanje 2NF</w:t>
      </w:r>
    </w:p>
    <w:p w14:paraId="2870D55E" w14:textId="77777777" w:rsidR="00577D9B" w:rsidRPr="00577D9B" w:rsidRDefault="00577D9B" w:rsidP="00577D9B">
      <w:pPr>
        <w:rPr>
          <w:lang w:val="sr-Latn-RS"/>
        </w:rPr>
      </w:pPr>
    </w:p>
    <w:p w14:paraId="6315164B" w14:textId="6CC82031" w:rsidR="006966AB" w:rsidRDefault="00980350" w:rsidP="00980350">
      <w:pPr>
        <w:rPr>
          <w:sz w:val="24"/>
          <w:szCs w:val="24"/>
          <w:lang w:val="sr-Latn-RS"/>
        </w:rPr>
      </w:pPr>
      <w:r w:rsidRPr="00577D9B">
        <w:rPr>
          <w:b/>
          <w:sz w:val="24"/>
          <w:szCs w:val="24"/>
          <w:lang w:val="sr-Latn-RS"/>
        </w:rPr>
        <w:t>INSERT Stavka, u koloni OpisGreske upisu</w:t>
      </w:r>
      <w:r w:rsidR="00577D9B" w:rsidRPr="00577D9B">
        <w:rPr>
          <w:b/>
          <w:sz w:val="24"/>
          <w:szCs w:val="24"/>
          <w:lang w:val="sr-Latn-RS"/>
        </w:rPr>
        <w:t>je ono sto pise u Radnom nalogu</w:t>
      </w:r>
      <w:r w:rsidR="00577D9B">
        <w:rPr>
          <w:sz w:val="24"/>
          <w:szCs w:val="24"/>
          <w:lang w:val="sr-Latn-RS"/>
        </w:rPr>
        <w:br/>
      </w:r>
      <w:r w:rsidR="00577D9B" w:rsidRPr="00577D9B">
        <w:rPr>
          <w:sz w:val="24"/>
          <w:szCs w:val="24"/>
          <w:lang w:val="sr-Latn-RS"/>
        </w:rPr>
        <w:br/>
      </w:r>
      <w:r w:rsidRPr="00577D9B">
        <w:rPr>
          <w:sz w:val="24"/>
          <w:szCs w:val="24"/>
          <w:lang w:val="sr-Latn-RS"/>
        </w:rPr>
        <w:t>CREATE OR RE</w:t>
      </w:r>
      <w:r w:rsidR="00577D9B" w:rsidRPr="00577D9B">
        <w:rPr>
          <w:sz w:val="24"/>
          <w:szCs w:val="24"/>
          <w:lang w:val="sr-Latn-RS"/>
        </w:rPr>
        <w:t>PLACE TRIGGER INS_STAVKA_NALOGA</w:t>
      </w:r>
      <w:r w:rsidR="00577D9B" w:rsidRPr="00577D9B">
        <w:rPr>
          <w:sz w:val="24"/>
          <w:szCs w:val="24"/>
          <w:lang w:val="sr-Latn-RS"/>
        </w:rPr>
        <w:br/>
      </w:r>
      <w:r w:rsidRPr="00577D9B">
        <w:rPr>
          <w:sz w:val="24"/>
          <w:szCs w:val="24"/>
          <w:lang w:val="sr-Latn-RS"/>
        </w:rPr>
        <w:t>BEFO</w:t>
      </w:r>
      <w:r w:rsidR="00577D9B" w:rsidRPr="00577D9B">
        <w:rPr>
          <w:sz w:val="24"/>
          <w:szCs w:val="24"/>
          <w:lang w:val="sr-Latn-RS"/>
        </w:rPr>
        <w:t>RE INSERT ON StavkaRadnogNaloga</w:t>
      </w:r>
      <w:r w:rsidR="00577D9B" w:rsidRPr="00577D9B">
        <w:rPr>
          <w:sz w:val="24"/>
          <w:szCs w:val="24"/>
          <w:lang w:val="sr-Latn-RS"/>
        </w:rPr>
        <w:br/>
        <w:t>FOR EACH ROW</w:t>
      </w:r>
      <w:r w:rsidR="00577D9B" w:rsidRPr="00577D9B">
        <w:rPr>
          <w:sz w:val="24"/>
          <w:szCs w:val="24"/>
          <w:lang w:val="sr-Latn-RS"/>
        </w:rPr>
        <w:br/>
        <w:t>DECLARE v_opis VARCHAR2(50);</w:t>
      </w:r>
      <w:r w:rsidR="00577D9B" w:rsidRPr="00577D9B">
        <w:rPr>
          <w:sz w:val="24"/>
          <w:szCs w:val="24"/>
          <w:lang w:val="sr-Latn-RS"/>
        </w:rPr>
        <w:br/>
        <w:t>BEGIN</w:t>
      </w:r>
      <w:r w:rsidR="00577D9B" w:rsidRPr="00577D9B">
        <w:rPr>
          <w:sz w:val="24"/>
          <w:szCs w:val="24"/>
          <w:lang w:val="sr-Latn-RS"/>
        </w:rPr>
        <w:br/>
      </w:r>
      <w:r w:rsidRPr="00577D9B">
        <w:rPr>
          <w:sz w:val="24"/>
          <w:szCs w:val="24"/>
          <w:lang w:val="sr-Latn-RS"/>
        </w:rPr>
        <w:t xml:space="preserve">  SELECT OpisGreske INTO v_opis FROM RadniNalog WHER</w:t>
      </w:r>
      <w:r w:rsidR="00577D9B" w:rsidRPr="00577D9B">
        <w:rPr>
          <w:sz w:val="24"/>
          <w:szCs w:val="24"/>
          <w:lang w:val="sr-Latn-RS"/>
        </w:rPr>
        <w:t>E BrojNaloga =: NEW.BrojNaloga;</w:t>
      </w:r>
      <w:r w:rsidR="00577D9B" w:rsidRPr="00577D9B">
        <w:rPr>
          <w:sz w:val="24"/>
          <w:szCs w:val="24"/>
          <w:lang w:val="sr-Latn-RS"/>
        </w:rPr>
        <w:br/>
        <w:t xml:space="preserve">  :NEW.OpisGreske := v_opis;</w:t>
      </w:r>
      <w:r w:rsidR="00577D9B" w:rsidRPr="00577D9B">
        <w:rPr>
          <w:sz w:val="24"/>
          <w:szCs w:val="24"/>
          <w:lang w:val="sr-Latn-RS"/>
        </w:rPr>
        <w:br/>
      </w:r>
      <w:r w:rsidRPr="00577D9B">
        <w:rPr>
          <w:sz w:val="24"/>
          <w:szCs w:val="24"/>
          <w:lang w:val="sr-Latn-RS"/>
        </w:rPr>
        <w:t>END;</w:t>
      </w:r>
    </w:p>
    <w:p w14:paraId="5487F3E2" w14:textId="77777777" w:rsidR="00577D9B" w:rsidRPr="00577D9B" w:rsidRDefault="00577D9B" w:rsidP="00980350">
      <w:pPr>
        <w:rPr>
          <w:sz w:val="24"/>
          <w:szCs w:val="24"/>
          <w:lang w:val="sr-Latn-RS"/>
        </w:rPr>
      </w:pPr>
    </w:p>
    <w:p w14:paraId="5A045D8D" w14:textId="0927AF30" w:rsidR="00577D9B" w:rsidRDefault="00577D9B" w:rsidP="00577D9B">
      <w:pPr>
        <w:rPr>
          <w:sz w:val="24"/>
          <w:szCs w:val="24"/>
          <w:lang w:val="sr-Latn-RS"/>
        </w:rPr>
      </w:pPr>
      <w:r w:rsidRPr="00577D9B">
        <w:rPr>
          <w:b/>
          <w:sz w:val="24"/>
          <w:szCs w:val="24"/>
          <w:lang w:val="sr-Latn-RS"/>
        </w:rPr>
        <w:t>UPDATE OpisGreske u Stavci, zabrana</w:t>
      </w:r>
      <w:r w:rsidRPr="00577D9B">
        <w:rPr>
          <w:sz w:val="24"/>
          <w:szCs w:val="24"/>
          <w:lang w:val="sr-Latn-RS"/>
        </w:rPr>
        <w:br/>
      </w:r>
      <w:r w:rsidRPr="00577D9B">
        <w:rPr>
          <w:sz w:val="24"/>
          <w:szCs w:val="24"/>
          <w:lang w:val="sr-Latn-RS"/>
        </w:rPr>
        <w:br/>
        <w:t>CREATE OR REPLACE TRIGGER UPD_OPIS_ZABRANA</w:t>
      </w:r>
      <w:r w:rsidRPr="00577D9B">
        <w:rPr>
          <w:sz w:val="24"/>
          <w:szCs w:val="24"/>
          <w:lang w:val="sr-Latn-RS"/>
        </w:rPr>
        <w:br/>
        <w:t>BEFORE UPDATE OF OpisGreske ON StavkaRadnogNaloga</w:t>
      </w:r>
      <w:r w:rsidRPr="00577D9B">
        <w:rPr>
          <w:sz w:val="24"/>
          <w:szCs w:val="24"/>
          <w:lang w:val="sr-Latn-RS"/>
        </w:rPr>
        <w:br/>
        <w:t xml:space="preserve">FOR EACH ROW </w:t>
      </w:r>
      <w:r w:rsidRPr="00577D9B">
        <w:rPr>
          <w:sz w:val="24"/>
          <w:szCs w:val="24"/>
          <w:lang w:val="sr-Latn-RS"/>
        </w:rPr>
        <w:br/>
        <w:t>BEGIN</w:t>
      </w:r>
      <w:r w:rsidRPr="00577D9B">
        <w:rPr>
          <w:sz w:val="24"/>
          <w:szCs w:val="24"/>
          <w:lang w:val="sr-Latn-RS"/>
        </w:rPr>
        <w:br/>
        <w:t xml:space="preserve">   RAISE_APPLICATION_ERROR(NUM =&gt; -20000, MSG =&gt; 'Nije moguce direktno menjati Opis greke u  stavci!');</w:t>
      </w:r>
      <w:r w:rsidRPr="00577D9B">
        <w:rPr>
          <w:sz w:val="24"/>
          <w:szCs w:val="24"/>
          <w:lang w:val="sr-Latn-RS"/>
        </w:rPr>
        <w:br/>
        <w:t>END;</w:t>
      </w:r>
    </w:p>
    <w:p w14:paraId="52786D59" w14:textId="77777777" w:rsidR="00577D9B" w:rsidRPr="00577D9B" w:rsidRDefault="00577D9B" w:rsidP="00577D9B">
      <w:pPr>
        <w:rPr>
          <w:sz w:val="24"/>
          <w:szCs w:val="24"/>
          <w:lang w:val="sr-Latn-RS"/>
        </w:rPr>
      </w:pPr>
    </w:p>
    <w:p w14:paraId="3381137E" w14:textId="0F8A4363" w:rsidR="00577D9B" w:rsidRDefault="00577D9B" w:rsidP="00577D9B">
      <w:pPr>
        <w:rPr>
          <w:sz w:val="24"/>
          <w:szCs w:val="24"/>
          <w:lang w:val="sr-Latn-RS"/>
        </w:rPr>
      </w:pPr>
      <w:r w:rsidRPr="00577D9B">
        <w:rPr>
          <w:b/>
          <w:sz w:val="24"/>
          <w:szCs w:val="24"/>
          <w:lang w:val="sr-Latn-RS"/>
        </w:rPr>
        <w:t>UPDATE BrojNaloga u stavci, zabrana</w:t>
      </w:r>
      <w:r w:rsidRPr="00577D9B">
        <w:rPr>
          <w:sz w:val="24"/>
          <w:szCs w:val="24"/>
          <w:lang w:val="sr-Latn-RS"/>
        </w:rPr>
        <w:br/>
      </w:r>
      <w:r w:rsidRPr="00577D9B">
        <w:rPr>
          <w:sz w:val="24"/>
          <w:szCs w:val="24"/>
          <w:lang w:val="sr-Latn-RS"/>
        </w:rPr>
        <w:br/>
        <w:t>CREATE OR REPLACE TRIGGER UPD_BROJNALOGA_ZABRANA</w:t>
      </w:r>
      <w:r w:rsidRPr="00577D9B">
        <w:rPr>
          <w:sz w:val="24"/>
          <w:szCs w:val="24"/>
          <w:lang w:val="sr-Latn-RS"/>
        </w:rPr>
        <w:br/>
        <w:t>BEFORE UPDATE OF BrojNaloga ON StavkaRadnogNaloga</w:t>
      </w:r>
      <w:r w:rsidRPr="00577D9B">
        <w:rPr>
          <w:sz w:val="24"/>
          <w:szCs w:val="24"/>
          <w:lang w:val="sr-Latn-RS"/>
        </w:rPr>
        <w:br/>
        <w:t xml:space="preserve">FOR EACH ROW </w:t>
      </w:r>
      <w:r w:rsidRPr="00577D9B">
        <w:rPr>
          <w:sz w:val="24"/>
          <w:szCs w:val="24"/>
          <w:lang w:val="sr-Latn-RS"/>
        </w:rPr>
        <w:br/>
        <w:t>BEGIN</w:t>
      </w:r>
      <w:r w:rsidRPr="00577D9B">
        <w:rPr>
          <w:sz w:val="24"/>
          <w:szCs w:val="24"/>
          <w:lang w:val="sr-Latn-RS"/>
        </w:rPr>
        <w:br/>
        <w:t xml:space="preserve">   RAISE_APPLICATION_ERROR(NUM =&gt; -20000, MSG =&gt; 'Nije moguce menjati BrojNaloga u stavci!');</w:t>
      </w:r>
      <w:r w:rsidRPr="00577D9B">
        <w:rPr>
          <w:sz w:val="24"/>
          <w:szCs w:val="24"/>
          <w:lang w:val="sr-Latn-RS"/>
        </w:rPr>
        <w:br/>
        <w:t>END;</w:t>
      </w:r>
    </w:p>
    <w:p w14:paraId="4647EAB5" w14:textId="70C7323A" w:rsidR="00577D9B" w:rsidRDefault="00577D9B" w:rsidP="00577D9B">
      <w:pPr>
        <w:rPr>
          <w:sz w:val="24"/>
          <w:szCs w:val="24"/>
          <w:lang w:val="sr-Latn-RS"/>
        </w:rPr>
      </w:pPr>
    </w:p>
    <w:p w14:paraId="24DEC924" w14:textId="77777777" w:rsidR="00577D9B" w:rsidRPr="00577D9B" w:rsidRDefault="00577D9B" w:rsidP="00577D9B">
      <w:pPr>
        <w:rPr>
          <w:sz w:val="24"/>
          <w:szCs w:val="24"/>
          <w:lang w:val="sr-Latn-RS"/>
        </w:rPr>
      </w:pPr>
    </w:p>
    <w:p w14:paraId="049C34D2" w14:textId="68D556AB" w:rsidR="00577D9B" w:rsidRPr="00577D9B" w:rsidRDefault="00577D9B" w:rsidP="00577D9B">
      <w:pPr>
        <w:rPr>
          <w:sz w:val="24"/>
          <w:szCs w:val="24"/>
          <w:lang w:val="sr-Latn-RS"/>
        </w:rPr>
      </w:pPr>
      <w:r w:rsidRPr="00577D9B">
        <w:rPr>
          <w:b/>
          <w:sz w:val="24"/>
          <w:szCs w:val="24"/>
          <w:lang w:val="sr-Latn-RS"/>
        </w:rPr>
        <w:t>UPDATE OpisGreske u Nalogu, automatski se prenosi na stavke tog naloga</w:t>
      </w:r>
      <w:r w:rsidRPr="00577D9B">
        <w:rPr>
          <w:sz w:val="24"/>
          <w:szCs w:val="24"/>
          <w:lang w:val="sr-Latn-RS"/>
        </w:rPr>
        <w:br/>
      </w:r>
      <w:r w:rsidRPr="00577D9B">
        <w:rPr>
          <w:sz w:val="24"/>
          <w:szCs w:val="24"/>
          <w:lang w:val="sr-Latn-RS"/>
        </w:rPr>
        <w:br/>
        <w:t>CREATE OR REPLACE TRIGGER UPD_OPIS_GRESKE</w:t>
      </w:r>
      <w:r w:rsidRPr="00577D9B">
        <w:rPr>
          <w:sz w:val="24"/>
          <w:szCs w:val="24"/>
          <w:lang w:val="sr-Latn-RS"/>
        </w:rPr>
        <w:br/>
        <w:t>AFTER UPDATE OF OpisGreske ON RadniNalog</w:t>
      </w:r>
      <w:r w:rsidRPr="00577D9B">
        <w:rPr>
          <w:sz w:val="24"/>
          <w:szCs w:val="24"/>
          <w:lang w:val="sr-Latn-RS"/>
        </w:rPr>
        <w:br/>
        <w:t>FOR EACH ROW</w:t>
      </w:r>
      <w:r w:rsidRPr="00577D9B">
        <w:rPr>
          <w:sz w:val="24"/>
          <w:szCs w:val="24"/>
          <w:lang w:val="sr-Latn-RS"/>
        </w:rPr>
        <w:br/>
        <w:t>DECLARE PRAGMA AUTONOMOUS_TRANSACTION;</w:t>
      </w:r>
      <w:r w:rsidRPr="00577D9B">
        <w:rPr>
          <w:sz w:val="24"/>
          <w:szCs w:val="24"/>
          <w:lang w:val="sr-Latn-RS"/>
        </w:rPr>
        <w:br/>
        <w:t>BEGIN</w:t>
      </w:r>
      <w:r w:rsidRPr="00577D9B">
        <w:rPr>
          <w:sz w:val="24"/>
          <w:szCs w:val="24"/>
          <w:lang w:val="sr-Latn-RS"/>
        </w:rPr>
        <w:br/>
        <w:t xml:space="preserve">  EXECUTE IMMEDIATE 'ALTER TRIGGER UPD_OPIS_ZABRANA DISABLE';</w:t>
      </w:r>
      <w:r w:rsidRPr="00577D9B">
        <w:rPr>
          <w:sz w:val="24"/>
          <w:szCs w:val="24"/>
          <w:lang w:val="sr-Latn-RS"/>
        </w:rPr>
        <w:br/>
        <w:t xml:space="preserve">  UPDATE StavkaRadnogNaloga SET OpisGreske = :NEW.OpisGreske WHERE BrojNaloga = :NEW.BrojNaloga;</w:t>
      </w:r>
      <w:r w:rsidRPr="00577D9B">
        <w:rPr>
          <w:sz w:val="24"/>
          <w:szCs w:val="24"/>
          <w:lang w:val="sr-Latn-RS"/>
        </w:rPr>
        <w:br/>
        <w:t>BEGIN</w:t>
      </w:r>
      <w:r w:rsidRPr="00577D9B">
        <w:rPr>
          <w:sz w:val="24"/>
          <w:szCs w:val="24"/>
          <w:lang w:val="sr-Latn-RS"/>
        </w:rPr>
        <w:br/>
        <w:t xml:space="preserve">  EXECUTE IMMEDIATE 'ALTER TRIGGER UPD_OPIS_ZABRANA ENABLE';</w:t>
      </w:r>
      <w:r w:rsidRPr="00577D9B">
        <w:rPr>
          <w:sz w:val="24"/>
          <w:szCs w:val="24"/>
          <w:lang w:val="sr-Latn-RS"/>
        </w:rPr>
        <w:br/>
        <w:t>END;</w:t>
      </w:r>
      <w:r w:rsidRPr="00577D9B">
        <w:rPr>
          <w:sz w:val="24"/>
          <w:szCs w:val="24"/>
          <w:lang w:val="sr-Latn-RS"/>
        </w:rPr>
        <w:br/>
        <w:t>END;</w:t>
      </w:r>
    </w:p>
    <w:p w14:paraId="28F5D0E0" w14:textId="2EB734F9" w:rsidR="006966AB" w:rsidRDefault="006966AB" w:rsidP="006966AB">
      <w:pPr>
        <w:pStyle w:val="Heading3"/>
        <w:rPr>
          <w:lang w:val="sr-Latn-RS"/>
        </w:rPr>
      </w:pPr>
      <w:r>
        <w:rPr>
          <w:lang w:val="sr-Latn-RS"/>
        </w:rPr>
        <w:t>Trigeri za narušavanje 3NF</w:t>
      </w:r>
    </w:p>
    <w:p w14:paraId="4577EFA6" w14:textId="77777777" w:rsidR="00577D9B" w:rsidRPr="00577D9B" w:rsidRDefault="00577D9B" w:rsidP="00577D9B">
      <w:pPr>
        <w:rPr>
          <w:lang w:val="sr-Latn-RS"/>
        </w:rPr>
      </w:pPr>
    </w:p>
    <w:p w14:paraId="294BF4CE" w14:textId="23567D2A" w:rsidR="006966AB" w:rsidRPr="00577D9B" w:rsidRDefault="00577D9B" w:rsidP="00577D9B">
      <w:pPr>
        <w:rPr>
          <w:sz w:val="24"/>
          <w:szCs w:val="24"/>
        </w:rPr>
      </w:pPr>
      <w:r w:rsidRPr="00577D9B">
        <w:rPr>
          <w:b/>
          <w:sz w:val="24"/>
          <w:szCs w:val="24"/>
        </w:rPr>
        <w:t>INSERT RadniNalog, upisuje u SifraMarke automatdki, u odnosu na SifraUredjaja</w:t>
      </w:r>
      <w:r w:rsidRPr="00577D9B">
        <w:rPr>
          <w:sz w:val="24"/>
          <w:szCs w:val="24"/>
        </w:rPr>
        <w:br/>
      </w:r>
      <w:r w:rsidRPr="00577D9B">
        <w:rPr>
          <w:sz w:val="24"/>
          <w:szCs w:val="24"/>
        </w:rPr>
        <w:br/>
        <w:t>CREATE OR REPLACE TRIGGER INS_RADNINALOG</w:t>
      </w:r>
      <w:r w:rsidRPr="00577D9B">
        <w:rPr>
          <w:sz w:val="24"/>
          <w:szCs w:val="24"/>
        </w:rPr>
        <w:br/>
        <w:t>BEFORE INSERT ON RadniNalog</w:t>
      </w:r>
      <w:r w:rsidRPr="00577D9B">
        <w:rPr>
          <w:sz w:val="24"/>
          <w:szCs w:val="24"/>
        </w:rPr>
        <w:br/>
        <w:t>FOR EACH ROW</w:t>
      </w:r>
      <w:r w:rsidRPr="00577D9B">
        <w:rPr>
          <w:sz w:val="24"/>
          <w:szCs w:val="24"/>
        </w:rPr>
        <w:br/>
        <w:t>DECLARE v_marka NUMBER(10);</w:t>
      </w:r>
      <w:r w:rsidRPr="00577D9B">
        <w:rPr>
          <w:sz w:val="24"/>
          <w:szCs w:val="24"/>
        </w:rPr>
        <w:br/>
        <w:t>BEGIN</w:t>
      </w:r>
      <w:r w:rsidRPr="00577D9B">
        <w:rPr>
          <w:sz w:val="24"/>
          <w:szCs w:val="24"/>
        </w:rPr>
        <w:br/>
        <w:t xml:space="preserve">  SELECT SifraMarke INTO v_marka FROM Uredjaj WHERE SifraUredjaja = :NEW.SifraUredjaja;</w:t>
      </w:r>
      <w:r w:rsidRPr="00577D9B">
        <w:rPr>
          <w:sz w:val="24"/>
          <w:szCs w:val="24"/>
        </w:rPr>
        <w:br/>
        <w:t xml:space="preserve">  :NEW.SifraMarke := v_marka;</w:t>
      </w:r>
      <w:r w:rsidRPr="00577D9B">
        <w:rPr>
          <w:sz w:val="24"/>
          <w:szCs w:val="24"/>
        </w:rPr>
        <w:br/>
        <w:t>END;</w:t>
      </w:r>
    </w:p>
    <w:p w14:paraId="480C6C9B" w14:textId="242C1B61" w:rsidR="00577D9B" w:rsidRPr="00577D9B" w:rsidRDefault="00577D9B" w:rsidP="00577D9B">
      <w:pPr>
        <w:rPr>
          <w:sz w:val="24"/>
          <w:szCs w:val="24"/>
        </w:rPr>
      </w:pPr>
      <w:r w:rsidRPr="00577D9B">
        <w:rPr>
          <w:b/>
          <w:sz w:val="24"/>
          <w:szCs w:val="24"/>
        </w:rPr>
        <w:t>UPDATE SifraUredjaja u Radnom nalogu, unosi se nova SifraMarke u odnosu na SifruUredjaja</w:t>
      </w:r>
      <w:r w:rsidRPr="00577D9B">
        <w:rPr>
          <w:sz w:val="24"/>
          <w:szCs w:val="24"/>
        </w:rPr>
        <w:br/>
      </w:r>
      <w:r w:rsidRPr="00577D9B">
        <w:rPr>
          <w:sz w:val="24"/>
          <w:szCs w:val="24"/>
        </w:rPr>
        <w:br/>
        <w:t>CREATE OR REPLACE TRIGGER UPD_SIFRAUREDJAJA</w:t>
      </w:r>
      <w:r w:rsidRPr="00577D9B">
        <w:rPr>
          <w:sz w:val="24"/>
          <w:szCs w:val="24"/>
        </w:rPr>
        <w:br/>
        <w:t>BEFORE UPDATE OF SifraUredjaja ON RadniNalog</w:t>
      </w:r>
      <w:r w:rsidRPr="00577D9B">
        <w:rPr>
          <w:sz w:val="24"/>
          <w:szCs w:val="24"/>
        </w:rPr>
        <w:br/>
        <w:t>FOR EACH ROW</w:t>
      </w:r>
      <w:r w:rsidRPr="00577D9B">
        <w:rPr>
          <w:sz w:val="24"/>
          <w:szCs w:val="24"/>
        </w:rPr>
        <w:br/>
        <w:t>DECLARE v_marka1 NUMBER(10);</w:t>
      </w:r>
      <w:r w:rsidRPr="00577D9B">
        <w:rPr>
          <w:sz w:val="24"/>
          <w:szCs w:val="24"/>
        </w:rPr>
        <w:br/>
        <w:t>BEGIN</w:t>
      </w:r>
      <w:r w:rsidRPr="00577D9B">
        <w:rPr>
          <w:sz w:val="24"/>
          <w:szCs w:val="24"/>
        </w:rPr>
        <w:br/>
        <w:t xml:space="preserve">  SELECT SifraMarke INTO v_marka1 FROM Uredjaj WHERE SifraUredjaja = :NEW.SifraUredjaja;</w:t>
      </w:r>
      <w:r w:rsidRPr="00577D9B">
        <w:rPr>
          <w:sz w:val="24"/>
          <w:szCs w:val="24"/>
        </w:rPr>
        <w:br/>
        <w:t xml:space="preserve">  :NEW.SifraMarke := v_marka1;</w:t>
      </w:r>
      <w:r w:rsidRPr="00577D9B">
        <w:rPr>
          <w:sz w:val="24"/>
          <w:szCs w:val="24"/>
        </w:rPr>
        <w:br/>
        <w:t>END;</w:t>
      </w:r>
    </w:p>
    <w:p w14:paraId="4B23250A" w14:textId="2AE7BC03" w:rsidR="00577D9B" w:rsidRPr="00577D9B" w:rsidRDefault="00577D9B" w:rsidP="00577D9B">
      <w:pPr>
        <w:rPr>
          <w:sz w:val="24"/>
          <w:szCs w:val="24"/>
        </w:rPr>
      </w:pPr>
      <w:r w:rsidRPr="00577D9B">
        <w:rPr>
          <w:b/>
          <w:sz w:val="24"/>
          <w:szCs w:val="24"/>
        </w:rPr>
        <w:t>UPDATE SifraMarke u Nalogu, ne moze direktno da se menja</w:t>
      </w:r>
      <w:r>
        <w:rPr>
          <w:sz w:val="24"/>
          <w:szCs w:val="24"/>
        </w:rPr>
        <w:br/>
      </w:r>
      <w:r w:rsidRPr="00577D9B">
        <w:rPr>
          <w:sz w:val="24"/>
          <w:szCs w:val="24"/>
        </w:rPr>
        <w:br/>
        <w:t>CREATE OR REPLACE TRIGGER UPD_SIFRAMARKE_ZABRANA</w:t>
      </w:r>
      <w:r w:rsidRPr="00577D9B">
        <w:rPr>
          <w:sz w:val="24"/>
          <w:szCs w:val="24"/>
        </w:rPr>
        <w:br/>
        <w:t>BEFORE UPDATE OF SifraMarke ON RadniNalog</w:t>
      </w:r>
      <w:r w:rsidRPr="00577D9B">
        <w:rPr>
          <w:sz w:val="24"/>
          <w:szCs w:val="24"/>
        </w:rPr>
        <w:br/>
        <w:t xml:space="preserve">FOR EACH ROW </w:t>
      </w:r>
      <w:r w:rsidRPr="00577D9B">
        <w:rPr>
          <w:sz w:val="24"/>
          <w:szCs w:val="24"/>
        </w:rPr>
        <w:br/>
        <w:t>BEGIN</w:t>
      </w:r>
      <w:r w:rsidRPr="00577D9B">
        <w:rPr>
          <w:sz w:val="24"/>
          <w:szCs w:val="24"/>
        </w:rPr>
        <w:br/>
        <w:t xml:space="preserve">  RAISE_APPLICATION_ERROR(NUM =&gt; -20000, MSG =&gt; 'Nije moguca direktno menjati SifruMarke!');</w:t>
      </w:r>
      <w:r w:rsidRPr="00577D9B">
        <w:rPr>
          <w:sz w:val="24"/>
          <w:szCs w:val="24"/>
        </w:rPr>
        <w:br/>
        <w:t>END;</w:t>
      </w:r>
    </w:p>
    <w:p w14:paraId="21756577" w14:textId="4C4DFD74" w:rsidR="00577D9B" w:rsidRDefault="00577D9B" w:rsidP="00577D9B">
      <w:pPr>
        <w:rPr>
          <w:sz w:val="24"/>
          <w:szCs w:val="24"/>
        </w:rPr>
      </w:pPr>
      <w:r w:rsidRPr="00577D9B">
        <w:rPr>
          <w:b/>
          <w:sz w:val="24"/>
          <w:szCs w:val="24"/>
        </w:rPr>
        <w:t>UPDATE SifraMarke u Uredjaju, da ukoliko Uredjaj koji se menja ima radne naloge i kod njih se menja SifraMarke</w:t>
      </w:r>
      <w:r w:rsidRPr="00577D9B">
        <w:rPr>
          <w:sz w:val="24"/>
          <w:szCs w:val="24"/>
        </w:rPr>
        <w:br/>
      </w:r>
      <w:r w:rsidRPr="00577D9B">
        <w:rPr>
          <w:sz w:val="24"/>
          <w:szCs w:val="24"/>
        </w:rPr>
        <w:br/>
        <w:t>CREATE OR REPLACE TRIGGER UPD_MARKAUREDJAJ</w:t>
      </w:r>
      <w:r w:rsidRPr="00577D9B">
        <w:rPr>
          <w:sz w:val="24"/>
          <w:szCs w:val="24"/>
        </w:rPr>
        <w:br/>
        <w:t>AFTER UPDATE OF SifraMarke ON Uredjaj</w:t>
      </w:r>
      <w:r w:rsidRPr="00577D9B">
        <w:rPr>
          <w:sz w:val="24"/>
          <w:szCs w:val="24"/>
        </w:rPr>
        <w:br/>
        <w:t>FOR EACH ROW</w:t>
      </w:r>
      <w:r w:rsidRPr="00577D9B">
        <w:rPr>
          <w:sz w:val="24"/>
          <w:szCs w:val="24"/>
        </w:rPr>
        <w:br/>
        <w:t>DECLARE PRAGMA AUTONOMOUS_TRANSACTION;</w:t>
      </w:r>
      <w:r w:rsidRPr="00577D9B">
        <w:rPr>
          <w:sz w:val="24"/>
          <w:szCs w:val="24"/>
        </w:rPr>
        <w:br/>
        <w:t>BEGIN</w:t>
      </w:r>
      <w:r w:rsidRPr="00577D9B">
        <w:rPr>
          <w:sz w:val="24"/>
          <w:szCs w:val="24"/>
        </w:rPr>
        <w:br/>
        <w:t xml:space="preserve">  EXECUTE IMMEDIATE 'ALTER TRIGGER UPD_SIFRAMARKE_ZABRANA DISABLE';</w:t>
      </w:r>
      <w:r w:rsidRPr="00577D9B">
        <w:rPr>
          <w:sz w:val="24"/>
          <w:szCs w:val="24"/>
        </w:rPr>
        <w:br/>
        <w:t xml:space="preserve">  UPDATE RadniNalog SET SifraMarke = :NEW.SifraMarke WHERE SifraUredjaja = :NEW.SifraUredjaja;</w:t>
      </w:r>
      <w:r w:rsidRPr="00577D9B">
        <w:rPr>
          <w:sz w:val="24"/>
          <w:szCs w:val="24"/>
        </w:rPr>
        <w:br/>
        <w:t>BEGIN</w:t>
      </w:r>
      <w:r w:rsidRPr="00577D9B">
        <w:rPr>
          <w:sz w:val="24"/>
          <w:szCs w:val="24"/>
        </w:rPr>
        <w:br/>
        <w:t xml:space="preserve">  EXECUTE IMMEDIATE 'ALTER TRIGGER UPD_SIFRAMARKE_ZABRANA ENABLE';</w:t>
      </w:r>
      <w:r w:rsidRPr="00577D9B">
        <w:rPr>
          <w:sz w:val="24"/>
          <w:szCs w:val="24"/>
        </w:rPr>
        <w:br/>
        <w:t>END;</w:t>
      </w:r>
      <w:r w:rsidRPr="00577D9B">
        <w:rPr>
          <w:sz w:val="24"/>
          <w:szCs w:val="24"/>
        </w:rPr>
        <w:br/>
        <w:t>END;</w:t>
      </w:r>
    </w:p>
    <w:p w14:paraId="78396113" w14:textId="26236F41" w:rsidR="00577D9B" w:rsidRPr="00577D9B" w:rsidRDefault="00577D9B" w:rsidP="00577D9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0456EBE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OPTIMIZACIJA BAZE PODATAKA</w:t>
      </w:r>
    </w:p>
    <w:p w14:paraId="42B6347B" w14:textId="1BB52DD1" w:rsidR="67E65B65" w:rsidRDefault="67E65B65" w:rsidP="7D30F917">
      <w:pPr>
        <w:pStyle w:val="Heading2"/>
      </w:pPr>
      <w:r w:rsidRPr="7D30F917">
        <w:t xml:space="preserve"> Definisanje i analiza indeksa</w:t>
      </w:r>
    </w:p>
    <w:p w14:paraId="10AB5F88" w14:textId="77777777" w:rsidR="005C459D" w:rsidRPr="005C459D" w:rsidRDefault="005C459D" w:rsidP="005C459D"/>
    <w:p w14:paraId="0B339BE4" w14:textId="77777777" w:rsidR="005C459D" w:rsidRDefault="005C459D" w:rsidP="005C459D">
      <w:pPr>
        <w:rPr>
          <w:b/>
          <w:sz w:val="24"/>
        </w:rPr>
      </w:pPr>
      <w:r>
        <w:rPr>
          <w:b/>
          <w:sz w:val="24"/>
        </w:rPr>
        <w:t>Definisanje indeksa nad tekstualnim poljem</w:t>
      </w:r>
    </w:p>
    <w:p w14:paraId="55F038B1" w14:textId="77777777" w:rsidR="005C459D" w:rsidRPr="00E34905" w:rsidRDefault="005C459D" w:rsidP="005C459D">
      <w:pPr>
        <w:rPr>
          <w:sz w:val="24"/>
          <w:lang w:val="sr-Latn-RS"/>
        </w:rPr>
      </w:pPr>
      <w:r>
        <w:rPr>
          <w:sz w:val="24"/>
        </w:rPr>
        <w:t>Plan izvr</w:t>
      </w:r>
      <w:r>
        <w:rPr>
          <w:sz w:val="24"/>
          <w:lang w:val="sr-Latn-RS"/>
        </w:rPr>
        <w:t>šenja pre definisanja indeksa:</w:t>
      </w:r>
    </w:p>
    <w:p w14:paraId="6DDB947F" w14:textId="039BEC45" w:rsidR="005C459D" w:rsidRDefault="003241C1" w:rsidP="005C459D">
      <w:pPr>
        <w:rPr>
          <w:b/>
          <w:sz w:val="24"/>
        </w:rPr>
      </w:pPr>
      <w:r w:rsidRPr="003241C1">
        <w:rPr>
          <w:b/>
          <w:noProof/>
          <w:sz w:val="24"/>
        </w:rPr>
        <w:drawing>
          <wp:inline distT="0" distB="0" distL="0" distR="0" wp14:anchorId="335119F7" wp14:editId="47DB9D8A">
            <wp:extent cx="5732145" cy="2566670"/>
            <wp:effectExtent l="0" t="0" r="1905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CAD06" w14:textId="77777777" w:rsidR="005C459D" w:rsidRDefault="005C459D" w:rsidP="005C459D">
      <w:pPr>
        <w:rPr>
          <w:sz w:val="24"/>
        </w:rPr>
      </w:pPr>
      <w:r>
        <w:rPr>
          <w:sz w:val="24"/>
        </w:rPr>
        <w:t>Definisanje indeksa:</w:t>
      </w:r>
    </w:p>
    <w:p w14:paraId="7BE66D68" w14:textId="77777777" w:rsidR="005C459D" w:rsidRDefault="005C459D" w:rsidP="005C459D">
      <w:pPr>
        <w:rPr>
          <w:sz w:val="24"/>
        </w:rPr>
      </w:pPr>
      <w:r w:rsidRPr="00E34905">
        <w:rPr>
          <w:sz w:val="24"/>
        </w:rPr>
        <w:t>CREATE INDEX NazivMesta_IND ON Mesto(Naziv);</w:t>
      </w:r>
    </w:p>
    <w:p w14:paraId="520031C1" w14:textId="77777777" w:rsidR="005C459D" w:rsidRPr="00E34905" w:rsidRDefault="005C459D" w:rsidP="005C459D">
      <w:pPr>
        <w:rPr>
          <w:sz w:val="24"/>
        </w:rPr>
      </w:pPr>
    </w:p>
    <w:p w14:paraId="6C81A66E" w14:textId="77777777" w:rsidR="005C459D" w:rsidRPr="00E34905" w:rsidRDefault="005C459D" w:rsidP="005C459D">
      <w:pPr>
        <w:rPr>
          <w:sz w:val="24"/>
        </w:rPr>
      </w:pPr>
      <w:r>
        <w:rPr>
          <w:sz w:val="24"/>
        </w:rPr>
        <w:t>Plan izvršenja nakon definisanja indeksa:</w:t>
      </w:r>
    </w:p>
    <w:p w14:paraId="189E9E2D" w14:textId="093FB289" w:rsidR="005C459D" w:rsidRPr="003241C1" w:rsidRDefault="003241C1" w:rsidP="005C459D">
      <w:pPr>
        <w:rPr>
          <w:sz w:val="24"/>
        </w:rPr>
      </w:pPr>
      <w:r w:rsidRPr="003241C1">
        <w:rPr>
          <w:noProof/>
          <w:sz w:val="24"/>
        </w:rPr>
        <w:drawing>
          <wp:inline distT="0" distB="0" distL="0" distR="0" wp14:anchorId="23B71875" wp14:editId="5E65FC09">
            <wp:extent cx="5732145" cy="2356485"/>
            <wp:effectExtent l="0" t="0" r="1905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8C4F9" w14:textId="729324D6" w:rsidR="005C459D" w:rsidRDefault="005C459D" w:rsidP="005C459D">
      <w:pPr>
        <w:rPr>
          <w:sz w:val="24"/>
        </w:rPr>
      </w:pPr>
      <w:r w:rsidRPr="00FD4C57">
        <w:rPr>
          <w:sz w:val="24"/>
        </w:rPr>
        <w:t>Ovaj indeks ubrzava upite koji u WHERE kluzuli imaju kolonu Naziv iz tabele Mesto.</w:t>
      </w:r>
    </w:p>
    <w:p w14:paraId="11F90B7F" w14:textId="77777777" w:rsidR="003241C1" w:rsidRPr="003241C1" w:rsidRDefault="003241C1" w:rsidP="005C459D">
      <w:pPr>
        <w:rPr>
          <w:sz w:val="24"/>
        </w:rPr>
      </w:pPr>
    </w:p>
    <w:p w14:paraId="62F978F8" w14:textId="77777777" w:rsidR="005C459D" w:rsidRPr="00633072" w:rsidRDefault="005C459D" w:rsidP="005C459D">
      <w:pPr>
        <w:rPr>
          <w:b/>
          <w:sz w:val="24"/>
        </w:rPr>
      </w:pPr>
      <w:r>
        <w:rPr>
          <w:b/>
          <w:sz w:val="24"/>
        </w:rPr>
        <w:t>Definisanje indeksa nad spoljnim klju</w:t>
      </w:r>
      <w:r>
        <w:rPr>
          <w:b/>
          <w:sz w:val="24"/>
          <w:lang w:val="sr-Latn-RS"/>
        </w:rPr>
        <w:t>čem</w:t>
      </w:r>
    </w:p>
    <w:p w14:paraId="17A2AD3E" w14:textId="77777777" w:rsidR="005C459D" w:rsidRPr="004647D3" w:rsidRDefault="005C459D" w:rsidP="005C459D">
      <w:pPr>
        <w:rPr>
          <w:sz w:val="24"/>
          <w:lang w:val="sr-Latn-RS"/>
        </w:rPr>
      </w:pPr>
      <w:r>
        <w:rPr>
          <w:sz w:val="24"/>
        </w:rPr>
        <w:t>Plan izvr</w:t>
      </w:r>
      <w:r>
        <w:rPr>
          <w:sz w:val="24"/>
          <w:lang w:val="sr-Latn-RS"/>
        </w:rPr>
        <w:t>šenja pre definisanja indeksa:</w:t>
      </w:r>
    </w:p>
    <w:p w14:paraId="757AFB44" w14:textId="3B1D86CE" w:rsidR="005C459D" w:rsidRDefault="003241C1" w:rsidP="005C459D">
      <w:r w:rsidRPr="003241C1">
        <w:rPr>
          <w:noProof/>
        </w:rPr>
        <w:drawing>
          <wp:inline distT="0" distB="0" distL="0" distR="0" wp14:anchorId="46329241" wp14:editId="7676CF07">
            <wp:extent cx="5732145" cy="2338070"/>
            <wp:effectExtent l="0" t="0" r="1905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3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65E1C" w14:textId="77777777" w:rsidR="005C459D" w:rsidRDefault="005C459D" w:rsidP="005C459D">
      <w:pPr>
        <w:rPr>
          <w:sz w:val="24"/>
        </w:rPr>
      </w:pPr>
      <w:r>
        <w:rPr>
          <w:sz w:val="24"/>
        </w:rPr>
        <w:t>Definisanje indeksa:</w:t>
      </w:r>
    </w:p>
    <w:p w14:paraId="29251487" w14:textId="7B031AAC" w:rsidR="005C459D" w:rsidRDefault="003241C1" w:rsidP="005C459D">
      <w:pPr>
        <w:rPr>
          <w:sz w:val="24"/>
        </w:rPr>
      </w:pPr>
      <w:r w:rsidRPr="003241C1">
        <w:rPr>
          <w:sz w:val="24"/>
        </w:rPr>
        <w:t>CREATE INDEX Radnja_IND ON RadniNalog(SifraRadnje);</w:t>
      </w:r>
    </w:p>
    <w:p w14:paraId="412335EA" w14:textId="77777777" w:rsidR="003241C1" w:rsidRDefault="003241C1" w:rsidP="005C459D">
      <w:pPr>
        <w:rPr>
          <w:sz w:val="24"/>
        </w:rPr>
      </w:pPr>
    </w:p>
    <w:p w14:paraId="0E914029" w14:textId="77777777" w:rsidR="005C459D" w:rsidRPr="004647D3" w:rsidRDefault="005C459D" w:rsidP="005C459D">
      <w:pPr>
        <w:rPr>
          <w:sz w:val="24"/>
        </w:rPr>
      </w:pPr>
      <w:r>
        <w:rPr>
          <w:sz w:val="24"/>
        </w:rPr>
        <w:t>Plan izvršenja nakon definisanja indeksa:</w:t>
      </w:r>
    </w:p>
    <w:p w14:paraId="75571273" w14:textId="5ABCDCFB" w:rsidR="005C459D" w:rsidRPr="008437C8" w:rsidRDefault="003241C1" w:rsidP="005C459D">
      <w:r w:rsidRPr="003241C1">
        <w:rPr>
          <w:noProof/>
        </w:rPr>
        <w:drawing>
          <wp:inline distT="0" distB="0" distL="0" distR="0" wp14:anchorId="1A766D71" wp14:editId="69E780E2">
            <wp:extent cx="5732145" cy="2273300"/>
            <wp:effectExtent l="0" t="0" r="190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BB067" w14:textId="77777777" w:rsidR="005C459D" w:rsidRDefault="005C459D" w:rsidP="005C459D">
      <w:pPr>
        <w:pStyle w:val="Heading2"/>
      </w:pPr>
      <w:r w:rsidRPr="7D30F917">
        <w:t xml:space="preserve"> </w:t>
      </w:r>
    </w:p>
    <w:p w14:paraId="465B252D" w14:textId="27C56A38" w:rsidR="005C459D" w:rsidRPr="00FD4C57" w:rsidRDefault="005C459D" w:rsidP="005C459D">
      <w:pPr>
        <w:rPr>
          <w:sz w:val="24"/>
        </w:rPr>
      </w:pPr>
      <w:r w:rsidRPr="00FD4C57">
        <w:rPr>
          <w:sz w:val="24"/>
        </w:rPr>
        <w:t xml:space="preserve">Ovaj indeks ubrzava upite koji u WHERE kluzuli imaju kolonu </w:t>
      </w:r>
      <w:r w:rsidR="003241C1">
        <w:rPr>
          <w:sz w:val="24"/>
        </w:rPr>
        <w:t xml:space="preserve">SifraRadnje </w:t>
      </w:r>
      <w:r w:rsidRPr="00FD4C57">
        <w:rPr>
          <w:sz w:val="24"/>
        </w:rPr>
        <w:t xml:space="preserve">iz tabele </w:t>
      </w:r>
      <w:r w:rsidR="003241C1">
        <w:rPr>
          <w:sz w:val="24"/>
        </w:rPr>
        <w:t>Radnja</w:t>
      </w:r>
      <w:r w:rsidRPr="00FD4C57">
        <w:rPr>
          <w:sz w:val="24"/>
        </w:rPr>
        <w:t>.</w:t>
      </w:r>
      <w:r w:rsidR="003241C1">
        <w:rPr>
          <w:sz w:val="24"/>
        </w:rPr>
        <w:t xml:space="preserve"> Ubrzani su upiti ako na primer proveravamo, koja radnja ima najvise posla.</w:t>
      </w:r>
    </w:p>
    <w:p w14:paraId="521706D1" w14:textId="4141CBF1" w:rsidR="005C459D" w:rsidRPr="005C459D" w:rsidRDefault="005C459D" w:rsidP="005C459D">
      <w:pPr>
        <w:spacing w:after="160" w:line="259" w:lineRule="auto"/>
      </w:pPr>
      <w:r>
        <w:br w:type="page"/>
      </w:r>
    </w:p>
    <w:p w14:paraId="63083B22" w14:textId="6A3CF002" w:rsidR="67E65B65" w:rsidRDefault="67E65B65" w:rsidP="7D30F917">
      <w:pPr>
        <w:pStyle w:val="Heading2"/>
      </w:pPr>
      <w:r w:rsidRPr="7D30F917">
        <w:t xml:space="preserve"> Horizontalno particionisanje</w:t>
      </w:r>
    </w:p>
    <w:p w14:paraId="3ED07F8D" w14:textId="4AE707C7" w:rsidR="003A67D3" w:rsidRDefault="003A67D3" w:rsidP="003A67D3"/>
    <w:p w14:paraId="1C222C7F" w14:textId="183307D7" w:rsidR="009E5404" w:rsidRPr="009E5404" w:rsidRDefault="009E5404" w:rsidP="003A67D3">
      <w:pPr>
        <w:rPr>
          <w:sz w:val="24"/>
          <w:szCs w:val="24"/>
          <w:lang w:val="sr-Latn-RS"/>
        </w:rPr>
      </w:pPr>
      <w:r w:rsidRPr="009E5404">
        <w:rPr>
          <w:sz w:val="24"/>
          <w:szCs w:val="24"/>
        </w:rPr>
        <w:t>Horizontalno particionisanje je odra</w:t>
      </w:r>
      <w:r w:rsidRPr="009E5404">
        <w:rPr>
          <w:sz w:val="24"/>
          <w:szCs w:val="24"/>
          <w:lang w:val="sr-Latn-RS"/>
        </w:rPr>
        <w:t xml:space="preserve">đeno na tabeli RadniNalog, gde je izvršena podela na dve particije koje se odnose na poslovanje radnji po godinama na osnovu kolone </w:t>
      </w:r>
      <w:r w:rsidRPr="009E5404">
        <w:rPr>
          <w:sz w:val="24"/>
          <w:szCs w:val="24"/>
        </w:rPr>
        <w:t>DatumIzdavanja</w:t>
      </w:r>
      <w:r w:rsidRPr="009E5404">
        <w:rPr>
          <w:sz w:val="24"/>
          <w:szCs w:val="24"/>
          <w:lang w:val="sr-Latn-RS"/>
        </w:rPr>
        <w:t>.</w:t>
      </w:r>
    </w:p>
    <w:p w14:paraId="0178216F" w14:textId="24388C29" w:rsidR="009E5404" w:rsidRPr="009E5404" w:rsidRDefault="009E5404" w:rsidP="009E5404">
      <w:pPr>
        <w:rPr>
          <w:sz w:val="24"/>
          <w:szCs w:val="24"/>
        </w:rPr>
      </w:pPr>
      <w:r w:rsidRPr="009E5404">
        <w:rPr>
          <w:sz w:val="24"/>
          <w:szCs w:val="24"/>
        </w:rPr>
        <w:t>ALTER TABLE RadniNalog</w:t>
      </w:r>
      <w:r w:rsidRPr="009E5404">
        <w:rPr>
          <w:sz w:val="24"/>
          <w:szCs w:val="24"/>
        </w:rPr>
        <w:br/>
        <w:t>MODIFY PARTITION BY RANGE (DatumIzdavanja) (</w:t>
      </w:r>
      <w:r w:rsidRPr="009E5404">
        <w:rPr>
          <w:sz w:val="24"/>
          <w:szCs w:val="24"/>
        </w:rPr>
        <w:br/>
      </w:r>
      <w:r>
        <w:rPr>
          <w:sz w:val="24"/>
          <w:szCs w:val="24"/>
        </w:rPr>
        <w:t>PARTITION pruzene_usluge_</w:t>
      </w:r>
      <w:r w:rsidRPr="009E5404">
        <w:rPr>
          <w:sz w:val="24"/>
          <w:szCs w:val="24"/>
        </w:rPr>
        <w:t>2022 VALUES LESS THAN (TO_DATE('01/01/2023', 'MM/DD/YYYY')),</w:t>
      </w:r>
      <w:r w:rsidRPr="009E5404">
        <w:rPr>
          <w:sz w:val="24"/>
          <w:szCs w:val="24"/>
        </w:rPr>
        <w:br/>
        <w:t>PARTITION pruzene_usluge_2023 VALUES LESS THAN (TO_DA</w:t>
      </w:r>
      <w:r>
        <w:rPr>
          <w:sz w:val="24"/>
          <w:szCs w:val="24"/>
        </w:rPr>
        <w:t xml:space="preserve">TE('01/01/2024', </w:t>
      </w:r>
      <w:r w:rsidRPr="009E5404">
        <w:rPr>
          <w:sz w:val="24"/>
          <w:szCs w:val="24"/>
        </w:rPr>
        <w:t>'MM/DD/YYYY'))</w:t>
      </w:r>
      <w:r w:rsidRPr="009E5404">
        <w:rPr>
          <w:sz w:val="24"/>
          <w:szCs w:val="24"/>
        </w:rPr>
        <w:br/>
        <w:t>);</w:t>
      </w:r>
    </w:p>
    <w:p w14:paraId="46DA8646" w14:textId="77777777" w:rsidR="009E5404" w:rsidRPr="009E5404" w:rsidRDefault="009E5404" w:rsidP="009E5404">
      <w:pPr>
        <w:rPr>
          <w:sz w:val="24"/>
          <w:szCs w:val="24"/>
        </w:rPr>
      </w:pPr>
    </w:p>
    <w:p w14:paraId="0E7AB9A1" w14:textId="6F04C118" w:rsidR="009E5404" w:rsidRPr="009E5404" w:rsidRDefault="009E5404" w:rsidP="009E5404">
      <w:pPr>
        <w:spacing w:after="0"/>
        <w:rPr>
          <w:b/>
          <w:sz w:val="24"/>
          <w:szCs w:val="24"/>
        </w:rPr>
      </w:pPr>
      <w:r w:rsidRPr="009E5404">
        <w:rPr>
          <w:b/>
          <w:sz w:val="24"/>
          <w:szCs w:val="24"/>
        </w:rPr>
        <w:t>Naredba za prikaz pruzenih usluga u 2022. godino:</w:t>
      </w:r>
    </w:p>
    <w:p w14:paraId="0C1C7CA1" w14:textId="77777777" w:rsidR="009E5404" w:rsidRPr="009E5404" w:rsidRDefault="009E5404" w:rsidP="009E5404">
      <w:pPr>
        <w:spacing w:after="0"/>
        <w:rPr>
          <w:b/>
          <w:sz w:val="24"/>
          <w:szCs w:val="24"/>
        </w:rPr>
      </w:pPr>
    </w:p>
    <w:p w14:paraId="3C47CEB0" w14:textId="42A7A272" w:rsidR="009E5404" w:rsidRPr="009E5404" w:rsidRDefault="009E5404" w:rsidP="009E5404">
      <w:pPr>
        <w:spacing w:after="0"/>
        <w:rPr>
          <w:sz w:val="24"/>
          <w:szCs w:val="24"/>
        </w:rPr>
      </w:pPr>
      <w:r w:rsidRPr="009E5404">
        <w:rPr>
          <w:sz w:val="24"/>
          <w:szCs w:val="24"/>
        </w:rPr>
        <w:t>SELECT * FROM RadniNalog PARTITION(pruzene_usluge_2022);</w:t>
      </w:r>
    </w:p>
    <w:p w14:paraId="0F87D3B3" w14:textId="4770A00D" w:rsidR="009E5404" w:rsidRPr="009E5404" w:rsidRDefault="009E5404" w:rsidP="009E5404">
      <w:pPr>
        <w:spacing w:after="160" w:line="259" w:lineRule="auto"/>
        <w:rPr>
          <w:sz w:val="24"/>
        </w:rPr>
      </w:pPr>
      <w:r>
        <w:rPr>
          <w:sz w:val="24"/>
        </w:rPr>
        <w:br w:type="page"/>
      </w:r>
    </w:p>
    <w:p w14:paraId="4DD16922" w14:textId="34BD3E28" w:rsidR="67E65B65" w:rsidRDefault="67E65B65" w:rsidP="7D30F917">
      <w:pPr>
        <w:pStyle w:val="Heading2"/>
      </w:pPr>
      <w:r w:rsidRPr="7D30F917">
        <w:t xml:space="preserve"> Vertikalno particionisanje</w:t>
      </w:r>
    </w:p>
    <w:p w14:paraId="5B064C89" w14:textId="77777777" w:rsidR="009E5404" w:rsidRPr="009E5404" w:rsidRDefault="009E5404" w:rsidP="009E5404"/>
    <w:p w14:paraId="768B4A5E" w14:textId="77777777" w:rsidR="003A67D3" w:rsidRDefault="003A67D3" w:rsidP="003A67D3">
      <w:pPr>
        <w:rPr>
          <w:sz w:val="24"/>
          <w:szCs w:val="24"/>
        </w:rPr>
      </w:pPr>
      <w:r w:rsidRPr="003A67D3">
        <w:rPr>
          <w:b/>
          <w:sz w:val="24"/>
          <w:szCs w:val="24"/>
          <w:lang w:val="sr-Latn-RS"/>
        </w:rPr>
        <w:t>Skladište</w:t>
      </w:r>
      <w:r w:rsidRPr="003A67D3">
        <w:rPr>
          <w:sz w:val="24"/>
          <w:szCs w:val="24"/>
          <w:lang w:val="sr-Latn-RS"/>
        </w:rPr>
        <w:t xml:space="preserve"> (</w:t>
      </w:r>
      <w:r w:rsidRPr="003A67D3">
        <w:rPr>
          <w:sz w:val="24"/>
          <w:szCs w:val="24"/>
          <w:u w:val="single"/>
          <w:lang w:val="sr-Latn-RS"/>
        </w:rPr>
        <w:t>ŠifraSkladišta</w:t>
      </w:r>
      <w:r w:rsidRPr="003A67D3">
        <w:rPr>
          <w:sz w:val="24"/>
          <w:szCs w:val="24"/>
          <w:lang w:val="sr-Latn-RS"/>
        </w:rPr>
        <w:t>, PIB, NazivFirme, Naziv, Adresa,</w:t>
      </w:r>
      <w:r>
        <w:rPr>
          <w:sz w:val="24"/>
          <w:szCs w:val="24"/>
          <w:lang w:val="sr-Latn-RS"/>
        </w:rPr>
        <w:t xml:space="preserve"> </w:t>
      </w:r>
      <w:r w:rsidRPr="003A67D3">
        <w:rPr>
          <w:i/>
          <w:sz w:val="24"/>
          <w:szCs w:val="24"/>
          <w:lang w:val="sr-Latn-RS"/>
        </w:rPr>
        <w:t>ŠifraMesta</w:t>
      </w:r>
      <w:r w:rsidRPr="003A67D3">
        <w:rPr>
          <w:sz w:val="24"/>
          <w:szCs w:val="24"/>
          <w:lang w:val="sr-Latn-RS"/>
        </w:rPr>
        <w:t>)</w:t>
      </w:r>
      <w:r>
        <w:rPr>
          <w:sz w:val="24"/>
          <w:szCs w:val="24"/>
        </w:rPr>
        <w:br/>
      </w:r>
      <w:r w:rsidRPr="003A67D3">
        <w:rPr>
          <w:b/>
          <w:sz w:val="24"/>
          <w:szCs w:val="24"/>
          <w:lang w:val="sr-Latn-RS"/>
        </w:rPr>
        <w:t>SkladišteOsnovno</w:t>
      </w:r>
      <w:r w:rsidRPr="003A67D3">
        <w:rPr>
          <w:sz w:val="24"/>
          <w:szCs w:val="24"/>
          <w:lang w:val="sr-Latn-RS"/>
        </w:rPr>
        <w:t xml:space="preserve"> (</w:t>
      </w:r>
      <w:r w:rsidRPr="003A67D3">
        <w:rPr>
          <w:sz w:val="24"/>
          <w:szCs w:val="24"/>
          <w:u w:val="single"/>
          <w:lang w:val="sr-Latn-RS"/>
        </w:rPr>
        <w:t>ŠifraSkladišta</w:t>
      </w:r>
      <w:r w:rsidRPr="003A67D3">
        <w:rPr>
          <w:sz w:val="24"/>
          <w:szCs w:val="24"/>
          <w:lang w:val="sr-Latn-RS"/>
        </w:rPr>
        <w:t>, Naziv, Adresa,</w:t>
      </w:r>
      <w:r>
        <w:rPr>
          <w:sz w:val="24"/>
          <w:szCs w:val="24"/>
          <w:lang w:val="sr-Latn-RS"/>
        </w:rPr>
        <w:t xml:space="preserve"> </w:t>
      </w:r>
      <w:r w:rsidRPr="003A67D3">
        <w:rPr>
          <w:i/>
          <w:sz w:val="24"/>
          <w:szCs w:val="24"/>
          <w:lang w:val="sr-Latn-RS"/>
        </w:rPr>
        <w:t>ŠifraMesta</w:t>
      </w:r>
      <w:r w:rsidRPr="003A67D3">
        <w:rPr>
          <w:sz w:val="24"/>
          <w:szCs w:val="24"/>
          <w:lang w:val="sr-Latn-RS"/>
        </w:rPr>
        <w:t>)</w:t>
      </w:r>
      <w:r>
        <w:rPr>
          <w:sz w:val="24"/>
          <w:szCs w:val="24"/>
        </w:rPr>
        <w:br/>
      </w:r>
      <w:r w:rsidRPr="003A67D3">
        <w:rPr>
          <w:b/>
          <w:sz w:val="24"/>
          <w:szCs w:val="24"/>
          <w:lang w:val="sr-Latn-RS"/>
        </w:rPr>
        <w:t>SkladišteDetalji</w:t>
      </w:r>
      <w:r w:rsidRPr="003A67D3">
        <w:rPr>
          <w:sz w:val="24"/>
          <w:szCs w:val="24"/>
          <w:lang w:val="sr-Latn-RS"/>
        </w:rPr>
        <w:t xml:space="preserve"> (</w:t>
      </w:r>
      <w:r w:rsidRPr="003A67D3">
        <w:rPr>
          <w:sz w:val="24"/>
          <w:szCs w:val="24"/>
          <w:u w:val="single"/>
          <w:lang w:val="sr-Latn-RS"/>
        </w:rPr>
        <w:t>ŠifraSkladišta</w:t>
      </w:r>
      <w:r w:rsidRPr="003A67D3">
        <w:rPr>
          <w:sz w:val="24"/>
          <w:szCs w:val="24"/>
          <w:lang w:val="sr-Latn-RS"/>
        </w:rPr>
        <w:t xml:space="preserve">, PIB, </w:t>
      </w:r>
      <w:r>
        <w:rPr>
          <w:sz w:val="24"/>
          <w:szCs w:val="24"/>
          <w:lang w:val="sr-Latn-RS"/>
        </w:rPr>
        <w:t>NazivFirme</w:t>
      </w:r>
      <w:r w:rsidRPr="003A67D3">
        <w:rPr>
          <w:sz w:val="24"/>
          <w:szCs w:val="24"/>
          <w:lang w:val="sr-Latn-RS"/>
        </w:rPr>
        <w:t>)</w:t>
      </w:r>
    </w:p>
    <w:p w14:paraId="3551E680" w14:textId="4F010E38" w:rsidR="003A67D3" w:rsidRPr="003A67D3" w:rsidRDefault="003A67D3" w:rsidP="003A67D3">
      <w:pPr>
        <w:rPr>
          <w:sz w:val="24"/>
          <w:szCs w:val="24"/>
        </w:rPr>
      </w:pPr>
      <w:r w:rsidRPr="003A67D3">
        <w:rPr>
          <w:b/>
          <w:sz w:val="24"/>
          <w:szCs w:val="24"/>
        </w:rPr>
        <w:t>Kreiranje pogleda</w:t>
      </w:r>
    </w:p>
    <w:p w14:paraId="5D92E8E7" w14:textId="4725DED5" w:rsidR="003A67D3" w:rsidRPr="003A67D3" w:rsidRDefault="003A67D3" w:rsidP="003A67D3">
      <w:pPr>
        <w:spacing w:after="160" w:line="259" w:lineRule="auto"/>
        <w:rPr>
          <w:sz w:val="24"/>
          <w:szCs w:val="24"/>
        </w:rPr>
      </w:pPr>
      <w:r w:rsidRPr="003A67D3">
        <w:rPr>
          <w:sz w:val="24"/>
          <w:szCs w:val="24"/>
        </w:rPr>
        <w:t>CREAT</w:t>
      </w:r>
      <w:r>
        <w:rPr>
          <w:sz w:val="24"/>
          <w:szCs w:val="24"/>
        </w:rPr>
        <w:t xml:space="preserve">E OR REPLACE VIEW Skladiste AS 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>SELECT so.SifraSkladista, so.Naziv, so.Adresa, so.Sif</w:t>
      </w:r>
      <w:r>
        <w:rPr>
          <w:sz w:val="24"/>
          <w:szCs w:val="24"/>
        </w:rPr>
        <w:t>raMesta, sd. PIB, sd.NazivFirme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>FROM SkladisteO</w:t>
      </w:r>
      <w:r>
        <w:rPr>
          <w:sz w:val="24"/>
          <w:szCs w:val="24"/>
        </w:rPr>
        <w:t xml:space="preserve">snovno so, SkladisteDetalji sd 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>WHERE so.SifraSkladista=SD.SifraSkladista;</w:t>
      </w:r>
    </w:p>
    <w:p w14:paraId="67FDC274" w14:textId="77777777" w:rsidR="003A67D3" w:rsidRPr="003A67D3" w:rsidRDefault="003A67D3" w:rsidP="003A67D3">
      <w:pPr>
        <w:spacing w:after="160" w:line="259" w:lineRule="auto"/>
        <w:rPr>
          <w:sz w:val="24"/>
          <w:szCs w:val="24"/>
        </w:rPr>
      </w:pPr>
    </w:p>
    <w:p w14:paraId="30473A42" w14:textId="12360F99" w:rsidR="003A67D3" w:rsidRPr="003A67D3" w:rsidRDefault="003A67D3" w:rsidP="003A67D3">
      <w:pPr>
        <w:spacing w:after="160" w:line="259" w:lineRule="auto"/>
        <w:rPr>
          <w:b/>
          <w:sz w:val="24"/>
          <w:szCs w:val="24"/>
        </w:rPr>
      </w:pPr>
      <w:r w:rsidRPr="003A67D3">
        <w:rPr>
          <w:b/>
          <w:sz w:val="24"/>
          <w:szCs w:val="24"/>
        </w:rPr>
        <w:t>Kreiranje IN</w:t>
      </w:r>
      <w:r>
        <w:rPr>
          <w:b/>
          <w:sz w:val="24"/>
          <w:szCs w:val="24"/>
        </w:rPr>
        <w:t>STEAD OF trigera za sve naredbe</w:t>
      </w:r>
    </w:p>
    <w:p w14:paraId="5063DD9C" w14:textId="4520B90E" w:rsidR="003A67D3" w:rsidRPr="003A67D3" w:rsidRDefault="003A67D3" w:rsidP="003A67D3">
      <w:pPr>
        <w:spacing w:after="160" w:line="259" w:lineRule="auto"/>
        <w:rPr>
          <w:sz w:val="24"/>
          <w:szCs w:val="24"/>
        </w:rPr>
      </w:pPr>
      <w:r w:rsidRPr="003A67D3">
        <w:rPr>
          <w:sz w:val="24"/>
          <w:szCs w:val="24"/>
        </w:rPr>
        <w:t>CREATE OR REPLACE TRIGGER INSTEAD</w:t>
      </w:r>
      <w:r>
        <w:rPr>
          <w:sz w:val="24"/>
          <w:szCs w:val="24"/>
        </w:rPr>
        <w:t>_INS_SKLADISTE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>I</w:t>
      </w:r>
      <w:r>
        <w:rPr>
          <w:sz w:val="24"/>
          <w:szCs w:val="24"/>
        </w:rPr>
        <w:t>NSTEAD OF INSERT ON Skladiste</w:t>
      </w:r>
      <w:r>
        <w:rPr>
          <w:sz w:val="24"/>
          <w:szCs w:val="24"/>
        </w:rPr>
        <w:br/>
        <w:t>FOR EACH ROW</w:t>
      </w:r>
      <w:r>
        <w:rPr>
          <w:sz w:val="24"/>
          <w:szCs w:val="24"/>
        </w:rPr>
        <w:br/>
        <w:t>BEGIN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 xml:space="preserve">  INSERT INTO SkladisteOsnovno(SifraSkladi</w:t>
      </w:r>
      <w:r>
        <w:rPr>
          <w:sz w:val="24"/>
          <w:szCs w:val="24"/>
        </w:rPr>
        <w:t>sta, Naziv, Adresa, SifraMesta)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 xml:space="preserve">  VALUES (:NEW.SifraSkladista, :NEW.Naziv,</w:t>
      </w:r>
      <w:r>
        <w:rPr>
          <w:sz w:val="24"/>
          <w:szCs w:val="24"/>
        </w:rPr>
        <w:t xml:space="preserve"> :NEW.Adresa, :NEW.SifraMesta);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 xml:space="preserve">  INSERT INTO SkladisteDetalji(SifraSkladis</w:t>
      </w:r>
      <w:r>
        <w:rPr>
          <w:sz w:val="24"/>
          <w:szCs w:val="24"/>
        </w:rPr>
        <w:t>ta, PIB, NazivFirme)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 xml:space="preserve">  VALUES (:NEW.SifraSkladis</w:t>
      </w:r>
      <w:r>
        <w:rPr>
          <w:sz w:val="24"/>
          <w:szCs w:val="24"/>
        </w:rPr>
        <w:t>ta, :NEW.PIB, :NEW.NazivFirme);</w:t>
      </w:r>
      <w:r>
        <w:rPr>
          <w:sz w:val="24"/>
          <w:szCs w:val="24"/>
        </w:rPr>
        <w:br/>
        <w:t>END;</w:t>
      </w:r>
    </w:p>
    <w:p w14:paraId="392CFFFF" w14:textId="77777777" w:rsidR="003A67D3" w:rsidRDefault="003A67D3" w:rsidP="003A67D3">
      <w:pPr>
        <w:spacing w:after="160" w:line="259" w:lineRule="auto"/>
        <w:rPr>
          <w:sz w:val="24"/>
          <w:szCs w:val="24"/>
        </w:rPr>
      </w:pPr>
      <w:r w:rsidRPr="003A67D3">
        <w:rPr>
          <w:sz w:val="24"/>
          <w:szCs w:val="24"/>
        </w:rPr>
        <w:t>CREATE OR REPLAC</w:t>
      </w:r>
      <w:r>
        <w:rPr>
          <w:sz w:val="24"/>
          <w:szCs w:val="24"/>
        </w:rPr>
        <w:t>E TRIGGER INSTEAD_UPD_SKLADISTE</w:t>
      </w:r>
      <w:r>
        <w:rPr>
          <w:sz w:val="24"/>
          <w:szCs w:val="24"/>
        </w:rPr>
        <w:br/>
        <w:t>INSTEAD OF UPDATE ON Skladiste</w:t>
      </w:r>
      <w:r>
        <w:rPr>
          <w:sz w:val="24"/>
          <w:szCs w:val="24"/>
        </w:rPr>
        <w:br/>
        <w:t>FOR EACH ROW</w:t>
      </w:r>
      <w:r>
        <w:rPr>
          <w:sz w:val="24"/>
          <w:szCs w:val="24"/>
        </w:rPr>
        <w:br/>
        <w:t>BEGIN</w:t>
      </w:r>
      <w:r>
        <w:rPr>
          <w:sz w:val="24"/>
          <w:szCs w:val="24"/>
        </w:rPr>
        <w:br/>
        <w:t xml:space="preserve">  UPDATE SkladisteOsnovno 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 xml:space="preserve">  SET Naziv = :NEW.Naziv, Adresa = :NEW.Adresa</w:t>
      </w:r>
      <w:r>
        <w:rPr>
          <w:sz w:val="24"/>
          <w:szCs w:val="24"/>
        </w:rPr>
        <w:t>,  SifraMesta = :NEW.SifraMesta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 xml:space="preserve">  WHERE SifraS</w:t>
      </w:r>
      <w:r>
        <w:rPr>
          <w:sz w:val="24"/>
          <w:szCs w:val="24"/>
        </w:rPr>
        <w:t>kladista = :NEW.SifraSkladista;</w:t>
      </w:r>
      <w:r>
        <w:rPr>
          <w:sz w:val="24"/>
          <w:szCs w:val="24"/>
        </w:rPr>
        <w:br/>
        <w:t xml:space="preserve">  UPDATE SkladisteDetalji 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 xml:space="preserve">  SET PIB = :NEW.PI</w:t>
      </w:r>
      <w:r>
        <w:rPr>
          <w:sz w:val="24"/>
          <w:szCs w:val="24"/>
        </w:rPr>
        <w:t>B, NazivFirme = :NEW.NazivFirme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 xml:space="preserve">  WHERE SifraS</w:t>
      </w:r>
      <w:r>
        <w:rPr>
          <w:sz w:val="24"/>
          <w:szCs w:val="24"/>
        </w:rPr>
        <w:t>kladista = :NEW.SifraSkladista;</w:t>
      </w:r>
      <w:r>
        <w:rPr>
          <w:sz w:val="24"/>
          <w:szCs w:val="24"/>
        </w:rPr>
        <w:br/>
        <w:t>END;</w:t>
      </w:r>
    </w:p>
    <w:p w14:paraId="23949BBB" w14:textId="5F8DB28E" w:rsidR="009A59B8" w:rsidRPr="003A67D3" w:rsidRDefault="003A67D3" w:rsidP="003A67D3">
      <w:pPr>
        <w:spacing w:after="160" w:line="259" w:lineRule="auto"/>
        <w:rPr>
          <w:sz w:val="24"/>
          <w:szCs w:val="24"/>
        </w:rPr>
      </w:pPr>
      <w:r w:rsidRPr="003A67D3">
        <w:rPr>
          <w:sz w:val="24"/>
          <w:szCs w:val="24"/>
        </w:rPr>
        <w:t>CREATE OR REPLAC</w:t>
      </w:r>
      <w:r>
        <w:rPr>
          <w:sz w:val="24"/>
          <w:szCs w:val="24"/>
        </w:rPr>
        <w:t>E TRIGGER INSTEAD_DEL_SKLADISTE</w:t>
      </w:r>
      <w:r>
        <w:rPr>
          <w:sz w:val="24"/>
          <w:szCs w:val="24"/>
        </w:rPr>
        <w:br/>
        <w:t>INSTEAD OF DELETE ON Skladiste</w:t>
      </w:r>
      <w:r>
        <w:rPr>
          <w:sz w:val="24"/>
          <w:szCs w:val="24"/>
        </w:rPr>
        <w:br/>
        <w:t>FOR EACH ROW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>BEGIN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 xml:space="preserve">  DELETE FROM SkladisteOsnovno WHERE SifraSkladista = :OLD.SifraSkladista;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 xml:space="preserve">  DELETE FROM SkladisteDetalji WHERE SifraS</w:t>
      </w:r>
      <w:r>
        <w:rPr>
          <w:sz w:val="24"/>
          <w:szCs w:val="24"/>
        </w:rPr>
        <w:t>kladista = :OLD.SifraSkladista;</w:t>
      </w:r>
      <w:r>
        <w:rPr>
          <w:sz w:val="24"/>
          <w:szCs w:val="24"/>
        </w:rPr>
        <w:br/>
      </w:r>
      <w:r w:rsidRPr="003A67D3">
        <w:rPr>
          <w:sz w:val="24"/>
          <w:szCs w:val="24"/>
        </w:rPr>
        <w:t>END;</w:t>
      </w:r>
      <w:r w:rsidR="009A59B8">
        <w:br w:type="page"/>
      </w:r>
    </w:p>
    <w:p w14:paraId="62971A2F" w14:textId="17978651" w:rsidR="009A59B8" w:rsidRDefault="67E65B65" w:rsidP="00ED4BC3">
      <w:pPr>
        <w:pStyle w:val="Heading2"/>
      </w:pPr>
      <w:r w:rsidRPr="7D30F917">
        <w:t xml:space="preserve"> Primena drugih optimizacionih tehnika </w:t>
      </w:r>
      <w:r w:rsidR="00ED4BC3">
        <w:br/>
      </w:r>
    </w:p>
    <w:p w14:paraId="1A70CB53" w14:textId="68B8AAB5" w:rsidR="009A59B8" w:rsidRPr="00ED4BC3" w:rsidRDefault="009A59B8" w:rsidP="009A59B8">
      <w:pPr>
        <w:rPr>
          <w:b/>
          <w:sz w:val="24"/>
        </w:rPr>
      </w:pPr>
      <w:r>
        <w:rPr>
          <w:b/>
          <w:sz w:val="24"/>
        </w:rPr>
        <w:t>Repeating Single Detail with Master</w:t>
      </w:r>
      <w:r w:rsidR="00ED4BC3">
        <w:rPr>
          <w:b/>
          <w:sz w:val="24"/>
        </w:rPr>
        <w:br/>
      </w:r>
      <w:r w:rsidRPr="00FD4C57">
        <w:rPr>
          <w:sz w:val="24"/>
        </w:rPr>
        <w:t xml:space="preserve">U </w:t>
      </w:r>
      <w:r w:rsidR="003F395B">
        <w:rPr>
          <w:sz w:val="24"/>
        </w:rPr>
        <w:t xml:space="preserve">ovom </w:t>
      </w:r>
      <w:r w:rsidRPr="00FD4C57">
        <w:rPr>
          <w:sz w:val="24"/>
        </w:rPr>
        <w:t xml:space="preserve">primeru primenjena je </w:t>
      </w:r>
      <w:r w:rsidRPr="00633072">
        <w:rPr>
          <w:sz w:val="24"/>
        </w:rPr>
        <w:t>Repeating Single Detail with Master</w:t>
      </w:r>
      <w:r>
        <w:rPr>
          <w:b/>
          <w:sz w:val="24"/>
        </w:rPr>
        <w:t xml:space="preserve"> </w:t>
      </w:r>
      <w:r w:rsidRPr="00FD4C57">
        <w:rPr>
          <w:sz w:val="24"/>
        </w:rPr>
        <w:t xml:space="preserve">tehnika optimizacije tako </w:t>
      </w:r>
      <w:r w:rsidRPr="00FD4C57">
        <w:rPr>
          <w:sz w:val="24"/>
          <w:lang w:val="sr-Latn-RS"/>
        </w:rPr>
        <w:t xml:space="preserve">što je tabeli </w:t>
      </w:r>
      <w:r w:rsidR="003B594B">
        <w:rPr>
          <w:sz w:val="24"/>
          <w:lang w:val="sr-Latn-RS"/>
        </w:rPr>
        <w:t>VrstaDobra</w:t>
      </w:r>
      <w:r w:rsidRPr="00FD4C57">
        <w:rPr>
          <w:sz w:val="24"/>
          <w:lang w:val="sr-Latn-RS"/>
        </w:rPr>
        <w:t xml:space="preserve"> dodat atribut </w:t>
      </w:r>
      <w:r>
        <w:rPr>
          <w:sz w:val="24"/>
          <w:lang w:val="sr-Latn-RS"/>
        </w:rPr>
        <w:t>AktuelnaCena kako bismo pratili njenu promenu kroz vreme. Na ovj način izbegli smo spajanje tabela kod upita kojima je potrebna samo specifična vrednost odnoso aktuelna cena robe.</w:t>
      </w:r>
      <w:r w:rsidR="00ED4BC3">
        <w:rPr>
          <w:b/>
          <w:sz w:val="24"/>
        </w:rPr>
        <w:br/>
      </w:r>
      <w:r w:rsidRPr="00FD4C57">
        <w:rPr>
          <w:b/>
          <w:sz w:val="24"/>
          <w:lang w:val="sr-Latn-RS"/>
        </w:rPr>
        <w:t>Pre optimizacije:</w:t>
      </w:r>
    </w:p>
    <w:p w14:paraId="3022BB68" w14:textId="3EF15C9D" w:rsidR="009A59B8" w:rsidRPr="00ED4BC3" w:rsidRDefault="003F395B" w:rsidP="00ED4BC3">
      <w:pPr>
        <w:jc w:val="center"/>
        <w:rPr>
          <w:b/>
          <w:lang w:val="sr-Latn-RS"/>
        </w:rPr>
      </w:pPr>
      <w:r>
        <w:rPr>
          <w:b/>
          <w:noProof/>
        </w:rPr>
        <w:drawing>
          <wp:inline distT="0" distB="0" distL="0" distR="0" wp14:anchorId="2D6477B8" wp14:editId="4CE8D777">
            <wp:extent cx="4381500" cy="299574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6-Page-1.drawio (4)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5947" cy="300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C4B24" w14:textId="77777777" w:rsidR="009A59B8" w:rsidRPr="00FD4C57" w:rsidRDefault="009A59B8" w:rsidP="009A59B8">
      <w:pPr>
        <w:rPr>
          <w:b/>
          <w:sz w:val="24"/>
          <w:lang w:val="sr-Latn-RS"/>
        </w:rPr>
      </w:pPr>
      <w:r w:rsidRPr="00FD4C57">
        <w:rPr>
          <w:b/>
          <w:sz w:val="24"/>
          <w:lang w:val="sr-Latn-RS"/>
        </w:rPr>
        <w:t>Posle optimizacije:</w:t>
      </w:r>
    </w:p>
    <w:p w14:paraId="1E5B6D10" w14:textId="4EC9E106" w:rsidR="009A59B8" w:rsidRDefault="00ED4BC3" w:rsidP="00ED4BC3">
      <w:pPr>
        <w:jc w:val="center"/>
      </w:pPr>
      <w:r>
        <w:rPr>
          <w:noProof/>
        </w:rPr>
        <w:drawing>
          <wp:inline distT="0" distB="0" distL="0" distR="0" wp14:anchorId="31CA7860" wp14:editId="520B05B7">
            <wp:extent cx="5093177" cy="34823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6-Page-1.drawio (5)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8331" cy="3492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3AF24" w14:textId="77777777" w:rsidR="009A59B8" w:rsidRDefault="009A59B8" w:rsidP="009A59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072"/>
        <w:gridCol w:w="1890"/>
        <w:gridCol w:w="1440"/>
        <w:gridCol w:w="2812"/>
      </w:tblGrid>
      <w:tr w:rsidR="009A59B8" w:rsidRPr="009532AC" w14:paraId="33060AFC" w14:textId="77777777" w:rsidTr="009A59B8">
        <w:trPr>
          <w:trHeight w:val="647"/>
        </w:trPr>
        <w:tc>
          <w:tcPr>
            <w:tcW w:w="1803" w:type="dxa"/>
            <w:shd w:val="clear" w:color="auto" w:fill="D9E2F3" w:themeFill="accent1" w:themeFillTint="33"/>
            <w:vAlign w:val="center"/>
          </w:tcPr>
          <w:p w14:paraId="5512D7FC" w14:textId="77777777" w:rsidR="009A59B8" w:rsidRPr="009532AC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9532AC">
              <w:rPr>
                <w:b/>
                <w:sz w:val="24"/>
                <w:szCs w:val="24"/>
              </w:rPr>
              <w:t>Tabela</w:t>
            </w:r>
          </w:p>
        </w:tc>
        <w:tc>
          <w:tcPr>
            <w:tcW w:w="1072" w:type="dxa"/>
            <w:shd w:val="clear" w:color="auto" w:fill="D9E2F3" w:themeFill="accent1" w:themeFillTint="33"/>
            <w:vAlign w:val="center"/>
          </w:tcPr>
          <w:p w14:paraId="4EF4CB91" w14:textId="77777777" w:rsidR="009A59B8" w:rsidRPr="009532AC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9532AC">
              <w:rPr>
                <w:b/>
                <w:sz w:val="24"/>
                <w:szCs w:val="24"/>
              </w:rPr>
              <w:t>Tip trigera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20325E88" w14:textId="77777777" w:rsidR="009A59B8" w:rsidRPr="009532AC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9532AC">
              <w:rPr>
                <w:b/>
                <w:sz w:val="24"/>
                <w:szCs w:val="24"/>
              </w:rPr>
              <w:t>Kolona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47614D9D" w14:textId="77777777" w:rsidR="009A59B8" w:rsidRPr="009532AC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9532AC">
              <w:rPr>
                <w:b/>
                <w:sz w:val="24"/>
                <w:szCs w:val="24"/>
              </w:rPr>
              <w:t>Potreban</w:t>
            </w:r>
          </w:p>
        </w:tc>
        <w:tc>
          <w:tcPr>
            <w:tcW w:w="2812" w:type="dxa"/>
            <w:shd w:val="clear" w:color="auto" w:fill="D9E2F3" w:themeFill="accent1" w:themeFillTint="33"/>
            <w:vAlign w:val="center"/>
          </w:tcPr>
          <w:p w14:paraId="7AEB6170" w14:textId="77777777" w:rsidR="009A59B8" w:rsidRPr="009532AC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9532AC">
              <w:rPr>
                <w:b/>
                <w:sz w:val="24"/>
                <w:szCs w:val="24"/>
              </w:rPr>
              <w:t>Šta treba uraditi?</w:t>
            </w:r>
          </w:p>
        </w:tc>
      </w:tr>
      <w:tr w:rsidR="009A59B8" w:rsidRPr="009532AC" w14:paraId="33D692D0" w14:textId="77777777" w:rsidTr="009A59B8">
        <w:tc>
          <w:tcPr>
            <w:tcW w:w="1803" w:type="dxa"/>
            <w:vMerge w:val="restart"/>
            <w:vAlign w:val="center"/>
          </w:tcPr>
          <w:p w14:paraId="09E044C9" w14:textId="25BC0112" w:rsidR="009A59B8" w:rsidRPr="009532AC" w:rsidRDefault="00ED4BC3" w:rsidP="009A59B8">
            <w:pPr>
              <w:jc w:val="center"/>
              <w:rPr>
                <w:b/>
                <w:sz w:val="24"/>
                <w:szCs w:val="24"/>
                <w:lang w:val="sr-Latn-RS"/>
              </w:rPr>
            </w:pPr>
            <w:r w:rsidRPr="009532AC">
              <w:rPr>
                <w:b/>
                <w:sz w:val="24"/>
                <w:szCs w:val="24"/>
                <w:lang w:val="sr-Latn-RS"/>
              </w:rPr>
              <w:t>VrstaDobra</w:t>
            </w:r>
          </w:p>
        </w:tc>
        <w:tc>
          <w:tcPr>
            <w:tcW w:w="1072" w:type="dxa"/>
            <w:vAlign w:val="center"/>
          </w:tcPr>
          <w:p w14:paraId="7BBB8152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insert</w:t>
            </w:r>
          </w:p>
        </w:tc>
        <w:tc>
          <w:tcPr>
            <w:tcW w:w="1890" w:type="dxa"/>
            <w:vAlign w:val="center"/>
          </w:tcPr>
          <w:p w14:paraId="635D30BB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09235F36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NE</w:t>
            </w:r>
          </w:p>
        </w:tc>
        <w:tc>
          <w:tcPr>
            <w:tcW w:w="2812" w:type="dxa"/>
            <w:vAlign w:val="center"/>
          </w:tcPr>
          <w:p w14:paraId="2D0855F6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</w:tr>
      <w:tr w:rsidR="009A59B8" w:rsidRPr="009532AC" w14:paraId="4926014B" w14:textId="77777777" w:rsidTr="009A59B8">
        <w:tc>
          <w:tcPr>
            <w:tcW w:w="1803" w:type="dxa"/>
            <w:vMerge/>
            <w:vAlign w:val="center"/>
          </w:tcPr>
          <w:p w14:paraId="49CB043D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0C6E675D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02800E0A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AktuelnaCena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05A75267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7F10F8CE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 xml:space="preserve">Sprečava direktnu izmenu </w:t>
            </w:r>
          </w:p>
        </w:tc>
      </w:tr>
      <w:tr w:rsidR="009A59B8" w:rsidRPr="009532AC" w14:paraId="1DD0B217" w14:textId="77777777" w:rsidTr="009A59B8">
        <w:tc>
          <w:tcPr>
            <w:tcW w:w="1803" w:type="dxa"/>
            <w:vMerge/>
            <w:vAlign w:val="center"/>
          </w:tcPr>
          <w:p w14:paraId="520C7EB9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vAlign w:val="center"/>
          </w:tcPr>
          <w:p w14:paraId="44666F4D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delete</w:t>
            </w:r>
          </w:p>
        </w:tc>
        <w:tc>
          <w:tcPr>
            <w:tcW w:w="1890" w:type="dxa"/>
            <w:vAlign w:val="center"/>
          </w:tcPr>
          <w:p w14:paraId="28C8ACA0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35932CD3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NE</w:t>
            </w:r>
          </w:p>
        </w:tc>
        <w:tc>
          <w:tcPr>
            <w:tcW w:w="2812" w:type="dxa"/>
            <w:vAlign w:val="center"/>
          </w:tcPr>
          <w:p w14:paraId="6A2B650E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</w:tr>
      <w:tr w:rsidR="009A59B8" w:rsidRPr="009532AC" w14:paraId="7ED677A7" w14:textId="77777777" w:rsidTr="009A59B8">
        <w:trPr>
          <w:trHeight w:val="485"/>
        </w:trPr>
        <w:tc>
          <w:tcPr>
            <w:tcW w:w="1803" w:type="dxa"/>
            <w:vMerge w:val="restart"/>
            <w:vAlign w:val="center"/>
          </w:tcPr>
          <w:p w14:paraId="6A4CD453" w14:textId="77777777" w:rsidR="009A59B8" w:rsidRPr="009532AC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9532AC">
              <w:rPr>
                <w:b/>
                <w:sz w:val="24"/>
                <w:szCs w:val="24"/>
              </w:rPr>
              <w:t>Cena</w:t>
            </w: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207A684B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insert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2FFCD8E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7A7D7EEC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vMerge w:val="restart"/>
            <w:shd w:val="clear" w:color="auto" w:fill="E2EFD9" w:themeFill="accent6" w:themeFillTint="33"/>
            <w:vAlign w:val="center"/>
          </w:tcPr>
          <w:p w14:paraId="3B7B28BC" w14:textId="749177AB" w:rsidR="009A59B8" w:rsidRPr="009532AC" w:rsidRDefault="00ED4BC3" w:rsidP="00ED4BC3">
            <w:pPr>
              <w:jc w:val="center"/>
              <w:rPr>
                <w:sz w:val="24"/>
                <w:szCs w:val="24"/>
              </w:rPr>
            </w:pPr>
            <w:r w:rsidRPr="009532AC">
              <w:rPr>
                <w:rFonts w:cs="Arial"/>
                <w:sz w:val="24"/>
                <w:szCs w:val="24"/>
              </w:rPr>
              <w:t>Okida se triger koji p</w:t>
            </w:r>
            <w:r w:rsidR="009A59B8" w:rsidRPr="009532AC">
              <w:rPr>
                <w:rFonts w:cs="Arial"/>
                <w:sz w:val="24"/>
                <w:szCs w:val="24"/>
              </w:rPr>
              <w:t xml:space="preserve">oziva proceduru koja ažurira vrednost kolone AktuelnaCena  u tabeli </w:t>
            </w:r>
            <w:r w:rsidRPr="009532AC">
              <w:rPr>
                <w:rFonts w:cs="Arial"/>
                <w:sz w:val="24"/>
                <w:szCs w:val="24"/>
              </w:rPr>
              <w:t>VrstaDobra</w:t>
            </w:r>
          </w:p>
        </w:tc>
      </w:tr>
      <w:tr w:rsidR="009A59B8" w:rsidRPr="009532AC" w14:paraId="6F62DA10" w14:textId="77777777" w:rsidTr="009A59B8">
        <w:trPr>
          <w:trHeight w:val="54"/>
        </w:trPr>
        <w:tc>
          <w:tcPr>
            <w:tcW w:w="1803" w:type="dxa"/>
            <w:vMerge/>
            <w:vAlign w:val="center"/>
          </w:tcPr>
          <w:p w14:paraId="04B94D30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53D2E64E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5CDA1D32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Iznos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369EDF5B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vAlign w:val="center"/>
          </w:tcPr>
          <w:p w14:paraId="07EB77E2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</w:tr>
      <w:tr w:rsidR="009A59B8" w:rsidRPr="009532AC" w14:paraId="236E0D3E" w14:textId="77777777" w:rsidTr="009A59B8">
        <w:tc>
          <w:tcPr>
            <w:tcW w:w="1803" w:type="dxa"/>
            <w:vMerge/>
            <w:vAlign w:val="center"/>
          </w:tcPr>
          <w:p w14:paraId="3E548429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4B5EE58C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dele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298FEBC" w14:textId="07863146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127121BB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  <w:r w:rsidRPr="009532AC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vAlign w:val="center"/>
          </w:tcPr>
          <w:p w14:paraId="1927B596" w14:textId="77777777" w:rsidR="009A59B8" w:rsidRPr="009532AC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90E103D" w14:textId="361056B4" w:rsidR="009A59B8" w:rsidRDefault="009A59B8" w:rsidP="009A59B8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3E3BFBE6" w14:textId="503C4AD3" w:rsidR="009532AC" w:rsidRPr="009532AC" w:rsidRDefault="009532AC" w:rsidP="009532AC">
      <w:pPr>
        <w:rPr>
          <w:b/>
          <w:sz w:val="24"/>
          <w:szCs w:val="24"/>
        </w:rPr>
      </w:pPr>
      <w:r w:rsidRPr="009532AC">
        <w:rPr>
          <w:b/>
          <w:sz w:val="24"/>
          <w:szCs w:val="24"/>
        </w:rPr>
        <w:t>Triger koji odredjuje sifru dobra i cuva u globalnu promenljivu</w:t>
      </w:r>
    </w:p>
    <w:p w14:paraId="0679021B" w14:textId="30ED467C" w:rsidR="009532AC" w:rsidRPr="009532AC" w:rsidRDefault="009532AC" w:rsidP="009532AC">
      <w:pPr>
        <w:rPr>
          <w:sz w:val="24"/>
          <w:szCs w:val="24"/>
        </w:rPr>
      </w:pPr>
      <w:r w:rsidRPr="009532AC">
        <w:rPr>
          <w:sz w:val="24"/>
          <w:szCs w:val="24"/>
        </w:rPr>
        <w:t xml:space="preserve">CREATE OR REPLACE NONEDITIONABLE PACKAGE VrstaDobraPaket AS </w:t>
      </w:r>
      <w:r w:rsidRPr="009532AC">
        <w:rPr>
          <w:sz w:val="24"/>
          <w:szCs w:val="24"/>
        </w:rPr>
        <w:br/>
        <w:t>SifraDobra NUMBER(10);</w:t>
      </w:r>
      <w:r w:rsidRPr="009532AC">
        <w:rPr>
          <w:sz w:val="24"/>
          <w:szCs w:val="24"/>
        </w:rPr>
        <w:br/>
        <w:t>END VrstaDobraPaket;</w:t>
      </w:r>
    </w:p>
    <w:p w14:paraId="048CCB8E" w14:textId="51FF9FD3" w:rsidR="009532AC" w:rsidRPr="009532AC" w:rsidRDefault="009532AC" w:rsidP="009532AC">
      <w:pPr>
        <w:rPr>
          <w:sz w:val="24"/>
          <w:szCs w:val="24"/>
        </w:rPr>
      </w:pPr>
      <w:r w:rsidRPr="009532AC">
        <w:rPr>
          <w:sz w:val="24"/>
          <w:szCs w:val="24"/>
        </w:rPr>
        <w:t xml:space="preserve">CREATE OR </w:t>
      </w:r>
      <w:r>
        <w:rPr>
          <w:sz w:val="24"/>
          <w:szCs w:val="24"/>
        </w:rPr>
        <w:t>REPLACE TRIGGER VRSTADOBRA_CENA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>BEFORE INS</w:t>
      </w:r>
      <w:r>
        <w:rPr>
          <w:sz w:val="24"/>
          <w:szCs w:val="24"/>
        </w:rPr>
        <w:t>ERT OR UPDATE OR DELETE ON Cena</w:t>
      </w:r>
      <w:r>
        <w:rPr>
          <w:sz w:val="24"/>
          <w:szCs w:val="24"/>
        </w:rPr>
        <w:br/>
        <w:t>FOR EACH ROW</w:t>
      </w:r>
      <w:r>
        <w:rPr>
          <w:sz w:val="24"/>
          <w:szCs w:val="24"/>
        </w:rPr>
        <w:br/>
        <w:t>BEGIN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  </w:t>
      </w:r>
      <w:r>
        <w:rPr>
          <w:sz w:val="24"/>
          <w:szCs w:val="24"/>
        </w:rPr>
        <w:t>IF (INSERTING OR UPDATING)</w:t>
      </w:r>
      <w:r>
        <w:rPr>
          <w:sz w:val="24"/>
          <w:szCs w:val="24"/>
        </w:rPr>
        <w:br/>
        <w:t xml:space="preserve">  THEN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    BEGIN VrstaDobraPaket.Sifr</w:t>
      </w:r>
      <w:r>
        <w:rPr>
          <w:sz w:val="24"/>
          <w:szCs w:val="24"/>
        </w:rPr>
        <w:t>aDobra := :NEW.SifraDobra; END;</w:t>
      </w:r>
      <w:r>
        <w:rPr>
          <w:sz w:val="24"/>
          <w:szCs w:val="24"/>
        </w:rPr>
        <w:br/>
        <w:t xml:space="preserve">  ELSE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    BEGIN VrstaDobraPaket.Sifr</w:t>
      </w:r>
      <w:r>
        <w:rPr>
          <w:sz w:val="24"/>
          <w:szCs w:val="24"/>
        </w:rPr>
        <w:t>aDobra := :OLD.SifraDobra; END;</w:t>
      </w:r>
      <w:r>
        <w:rPr>
          <w:sz w:val="24"/>
          <w:szCs w:val="24"/>
        </w:rPr>
        <w:br/>
        <w:t xml:space="preserve">  END IF;</w:t>
      </w:r>
      <w:r>
        <w:rPr>
          <w:sz w:val="24"/>
          <w:szCs w:val="24"/>
        </w:rPr>
        <w:br/>
        <w:t>END;</w:t>
      </w:r>
    </w:p>
    <w:p w14:paraId="2869CA40" w14:textId="2A449C63" w:rsidR="009532AC" w:rsidRPr="009532AC" w:rsidRDefault="009532AC" w:rsidP="009532AC">
      <w:pPr>
        <w:rPr>
          <w:b/>
          <w:sz w:val="24"/>
          <w:szCs w:val="24"/>
        </w:rPr>
      </w:pPr>
      <w:r w:rsidRPr="009532AC">
        <w:rPr>
          <w:b/>
          <w:sz w:val="24"/>
          <w:szCs w:val="24"/>
        </w:rPr>
        <w:t>Triger koji sprecava direktnu izmenu AktuelneCene u tabeli VrstaDobra</w:t>
      </w:r>
    </w:p>
    <w:p w14:paraId="282EC13B" w14:textId="6EB433FC" w:rsidR="009532AC" w:rsidRPr="009532AC" w:rsidRDefault="009532AC" w:rsidP="009532AC">
      <w:pPr>
        <w:rPr>
          <w:sz w:val="24"/>
          <w:szCs w:val="24"/>
        </w:rPr>
      </w:pPr>
      <w:r w:rsidRPr="009532AC">
        <w:rPr>
          <w:sz w:val="24"/>
          <w:szCs w:val="24"/>
        </w:rPr>
        <w:t>CREATE OR REPLACE TR</w:t>
      </w:r>
      <w:r>
        <w:rPr>
          <w:sz w:val="24"/>
          <w:szCs w:val="24"/>
        </w:rPr>
        <w:t>IGGER UPD_AKTUELNA_CENA_ZABRANA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>BEFORE UPDAT</w:t>
      </w:r>
      <w:r>
        <w:rPr>
          <w:sz w:val="24"/>
          <w:szCs w:val="24"/>
        </w:rPr>
        <w:t>E OF AktuelnaCena ON VrstaDobra</w:t>
      </w:r>
      <w:r>
        <w:rPr>
          <w:sz w:val="24"/>
          <w:szCs w:val="24"/>
        </w:rPr>
        <w:br/>
        <w:t>FOR EACH ROW</w:t>
      </w:r>
      <w:r>
        <w:rPr>
          <w:sz w:val="24"/>
          <w:szCs w:val="24"/>
        </w:rPr>
        <w:br/>
        <w:t>BEGIN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  RAISE_APPLICATION_ERROR(NUM =&gt; -20000,MSG =&gt; 'Ne mozete direktno menjati vrednost AktuelnaCena!');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>END;</w:t>
      </w:r>
    </w:p>
    <w:p w14:paraId="24B7BF37" w14:textId="5844D537" w:rsidR="009532AC" w:rsidRPr="009532AC" w:rsidRDefault="009532AC" w:rsidP="009532AC">
      <w:pPr>
        <w:rPr>
          <w:b/>
          <w:sz w:val="24"/>
          <w:szCs w:val="24"/>
        </w:rPr>
      </w:pPr>
      <w:r w:rsidRPr="009532AC">
        <w:rPr>
          <w:b/>
          <w:sz w:val="24"/>
          <w:szCs w:val="24"/>
        </w:rPr>
        <w:t>Procedura koja racuna aktuelnu cenu robe</w:t>
      </w:r>
    </w:p>
    <w:p w14:paraId="06D45B5E" w14:textId="19A72575" w:rsidR="009532AC" w:rsidRPr="009532AC" w:rsidRDefault="009532AC" w:rsidP="009532AC">
      <w:pPr>
        <w:rPr>
          <w:sz w:val="24"/>
          <w:szCs w:val="24"/>
        </w:rPr>
      </w:pPr>
      <w:r w:rsidRPr="009532AC">
        <w:rPr>
          <w:sz w:val="24"/>
          <w:szCs w:val="24"/>
        </w:rPr>
        <w:t>CREATE OR REPLACE PROCEDURE AKTUELNA_C</w:t>
      </w:r>
      <w:r>
        <w:rPr>
          <w:sz w:val="24"/>
          <w:szCs w:val="24"/>
        </w:rPr>
        <w:t>ENA_DOBRA (SDobra IN NUMBER) AS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>Aktuelna Vr</w:t>
      </w:r>
      <w:r>
        <w:rPr>
          <w:sz w:val="24"/>
          <w:szCs w:val="24"/>
        </w:rPr>
        <w:t>staDobra.AktuelnaCena%type :=0;</w:t>
      </w:r>
      <w:r>
        <w:rPr>
          <w:sz w:val="24"/>
          <w:szCs w:val="24"/>
        </w:rPr>
        <w:br/>
        <w:t>BEGIN</w:t>
      </w:r>
      <w:r>
        <w:rPr>
          <w:sz w:val="24"/>
          <w:szCs w:val="24"/>
        </w:rPr>
        <w:br/>
        <w:t xml:space="preserve">  BEGIN</w:t>
      </w:r>
      <w:r>
        <w:rPr>
          <w:sz w:val="24"/>
          <w:szCs w:val="24"/>
        </w:rPr>
        <w:br/>
        <w:t xml:space="preserve">    SELECT Iznos INTO Aktuelna </w:t>
      </w:r>
      <w:r>
        <w:rPr>
          <w:sz w:val="24"/>
          <w:szCs w:val="24"/>
        </w:rPr>
        <w:br/>
        <w:t xml:space="preserve">    FROM Cena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    WHERE SifraDobra = SDobra AND DatumOd=(SELECT MAX(DatumOd) FROM Cena WHERE SifraDobra = </w:t>
      </w:r>
      <w:r>
        <w:rPr>
          <w:sz w:val="24"/>
          <w:szCs w:val="24"/>
        </w:rPr>
        <w:t>SDobra AND DatumOd &lt;= SYSDATE);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    EXCEPTION WHEN no_da</w:t>
      </w:r>
      <w:r>
        <w:rPr>
          <w:sz w:val="24"/>
          <w:szCs w:val="24"/>
        </w:rPr>
        <w:t>ta_found THEN Aktuelna := null;</w:t>
      </w:r>
      <w:r>
        <w:rPr>
          <w:sz w:val="24"/>
          <w:szCs w:val="24"/>
        </w:rPr>
        <w:br/>
        <w:t xml:space="preserve">  END;</w:t>
      </w:r>
      <w:r>
        <w:rPr>
          <w:sz w:val="24"/>
          <w:szCs w:val="24"/>
        </w:rPr>
        <w:br/>
        <w:t xml:space="preserve">  UPDATE VrstaDobra</w:t>
      </w:r>
      <w:r>
        <w:rPr>
          <w:sz w:val="24"/>
          <w:szCs w:val="24"/>
        </w:rPr>
        <w:br/>
        <w:t xml:space="preserve">  SET AktuelnaCena = Aktuelna</w:t>
      </w:r>
      <w:r>
        <w:rPr>
          <w:sz w:val="24"/>
          <w:szCs w:val="24"/>
        </w:rPr>
        <w:br/>
        <w:t xml:space="preserve">  WHERE SifraDobra = SDobra;</w:t>
      </w:r>
      <w:r>
        <w:rPr>
          <w:sz w:val="24"/>
          <w:szCs w:val="24"/>
        </w:rPr>
        <w:br/>
        <w:t>END;</w:t>
      </w:r>
    </w:p>
    <w:p w14:paraId="1BC1CD76" w14:textId="3C5E73BC" w:rsidR="009532AC" w:rsidRPr="009532AC" w:rsidRDefault="009532AC" w:rsidP="009532AC">
      <w:pPr>
        <w:rPr>
          <w:b/>
          <w:sz w:val="24"/>
          <w:szCs w:val="24"/>
        </w:rPr>
      </w:pPr>
      <w:r w:rsidRPr="009532AC">
        <w:rPr>
          <w:b/>
          <w:sz w:val="24"/>
          <w:szCs w:val="24"/>
        </w:rPr>
        <w:t>Procedure koje iskljucuju i ukljucuju triger koji vrsi zabranu izmene aktuelne cene, da bi se promena prenela, ukoliko se izmena izvrsi u tabeli Cena</w:t>
      </w:r>
    </w:p>
    <w:p w14:paraId="0F1D80C6" w14:textId="361F6BE0" w:rsidR="009532AC" w:rsidRPr="009532AC" w:rsidRDefault="009532AC" w:rsidP="009532AC">
      <w:pPr>
        <w:rPr>
          <w:sz w:val="24"/>
          <w:szCs w:val="24"/>
        </w:rPr>
      </w:pPr>
      <w:r w:rsidRPr="009532AC">
        <w:rPr>
          <w:sz w:val="24"/>
          <w:szCs w:val="24"/>
        </w:rPr>
        <w:t xml:space="preserve">CREATE OR REPLACE PROCEDURE ISKLJUCI_TRIGER_CENA AS                            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PRAGMA AUTONOMOUS_TRANSACTION;                                                                 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BEGIN                                                                                          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EXECUTE IMMEDIATE 'ALTER TRIGGER UPD_AKTUELNA_CENA_ZABRANA DISABLE';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  <w:t>END ISKLJUCI_TRIGER_CENA;</w:t>
      </w:r>
    </w:p>
    <w:p w14:paraId="5DF5C908" w14:textId="3758A620" w:rsidR="009532AC" w:rsidRPr="009532AC" w:rsidRDefault="009532AC" w:rsidP="009532AC">
      <w:pPr>
        <w:rPr>
          <w:sz w:val="24"/>
          <w:szCs w:val="24"/>
        </w:rPr>
      </w:pPr>
      <w:r w:rsidRPr="009532AC">
        <w:rPr>
          <w:sz w:val="24"/>
          <w:szCs w:val="24"/>
        </w:rPr>
        <w:t xml:space="preserve">CREATE OR REPLACE PROCEDURE UKLJUCI_TRIGER_CENA AS                            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PRAGMA AUTONOMOUS_TRANSACTION;                                                                 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BEGIN                                                                                          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EXECUTE IMMEDIATE 'ALTER TRIGGER UPD_AKTUELNA_CENA_ZABRANA ENABLE';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>END UK</w:t>
      </w:r>
      <w:r>
        <w:rPr>
          <w:sz w:val="24"/>
          <w:szCs w:val="24"/>
        </w:rPr>
        <w:t>LJUCI_TRIGER_CENA;</w:t>
      </w:r>
    </w:p>
    <w:p w14:paraId="392E1305" w14:textId="779A8E03" w:rsidR="009532AC" w:rsidRPr="009532AC" w:rsidRDefault="009532AC" w:rsidP="009532AC">
      <w:pPr>
        <w:rPr>
          <w:b/>
          <w:sz w:val="24"/>
          <w:szCs w:val="24"/>
        </w:rPr>
      </w:pPr>
      <w:r w:rsidRPr="009532AC">
        <w:rPr>
          <w:b/>
          <w:sz w:val="24"/>
          <w:szCs w:val="24"/>
        </w:rPr>
        <w:t>Triger koji poziva proceduru koja azurira aktuelnu cenu</w:t>
      </w:r>
    </w:p>
    <w:p w14:paraId="2F3D5A1C" w14:textId="322AC28B" w:rsidR="00BA0D01" w:rsidRPr="009532AC" w:rsidRDefault="009532AC" w:rsidP="009532AC">
      <w:pPr>
        <w:rPr>
          <w:sz w:val="24"/>
          <w:szCs w:val="24"/>
        </w:rPr>
      </w:pPr>
      <w:r w:rsidRPr="009532AC">
        <w:rPr>
          <w:sz w:val="24"/>
          <w:szCs w:val="24"/>
        </w:rPr>
        <w:t>CREAT</w:t>
      </w:r>
      <w:r>
        <w:rPr>
          <w:sz w:val="24"/>
          <w:szCs w:val="24"/>
        </w:rPr>
        <w:t>E OR REPLACE TRIGGER ROBA_CENA2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>AFTER INS</w:t>
      </w:r>
      <w:r>
        <w:rPr>
          <w:sz w:val="24"/>
          <w:szCs w:val="24"/>
        </w:rPr>
        <w:t>ERT OR UPDATE OR DELETE ON Cena</w:t>
      </w:r>
      <w:r>
        <w:rPr>
          <w:sz w:val="24"/>
          <w:szCs w:val="24"/>
        </w:rPr>
        <w:br/>
        <w:t>DECLARE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  SDobra NUMBER(10)</w:t>
      </w:r>
      <w:r>
        <w:rPr>
          <w:sz w:val="24"/>
          <w:szCs w:val="24"/>
        </w:rPr>
        <w:t xml:space="preserve"> := VrstaDobraPaket.SifraDobra;</w:t>
      </w:r>
      <w:r>
        <w:rPr>
          <w:sz w:val="24"/>
          <w:szCs w:val="24"/>
        </w:rPr>
        <w:br/>
        <w:t>BEGIN</w:t>
      </w:r>
      <w:r>
        <w:rPr>
          <w:sz w:val="24"/>
          <w:szCs w:val="24"/>
        </w:rPr>
        <w:br/>
        <w:t xml:space="preserve">  ISKLJUCI_TRIGER_CENA();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  AKTUELNA_CENA_DOBRA(SDobra);</w:t>
      </w:r>
      <w:r>
        <w:rPr>
          <w:sz w:val="24"/>
          <w:szCs w:val="24"/>
        </w:rPr>
        <w:br/>
      </w:r>
      <w:r w:rsidRPr="009532AC">
        <w:rPr>
          <w:sz w:val="24"/>
          <w:szCs w:val="24"/>
        </w:rPr>
        <w:t xml:space="preserve">  UKLJUCI_TRIGER_CENA();</w:t>
      </w:r>
      <w:r>
        <w:rPr>
          <w:sz w:val="24"/>
          <w:szCs w:val="24"/>
        </w:rPr>
        <w:br/>
        <w:t>END;</w:t>
      </w:r>
    </w:p>
    <w:p w14:paraId="4ED6049D" w14:textId="5EDBCF57" w:rsidR="009A59B8" w:rsidRPr="00542CFA" w:rsidRDefault="009A59B8" w:rsidP="009A59B8">
      <w:pPr>
        <w:rPr>
          <w:b/>
          <w:sz w:val="24"/>
        </w:rPr>
      </w:pPr>
      <w:r w:rsidRPr="00FD4C57">
        <w:rPr>
          <w:b/>
          <w:sz w:val="24"/>
        </w:rPr>
        <w:t xml:space="preserve">Storing </w:t>
      </w:r>
      <w:r w:rsidR="00542CFA">
        <w:rPr>
          <w:b/>
          <w:sz w:val="24"/>
        </w:rPr>
        <w:t>Derivable Values</w:t>
      </w:r>
      <w:r w:rsidR="00542CFA">
        <w:rPr>
          <w:b/>
          <w:sz w:val="24"/>
        </w:rPr>
        <w:br/>
      </w:r>
      <w:r w:rsidRPr="00FD4C57">
        <w:rPr>
          <w:sz w:val="24"/>
        </w:rPr>
        <w:t xml:space="preserve">U prvom primeru primenjena je Storing Derivable Values tehnika optimizacije tako </w:t>
      </w:r>
      <w:r w:rsidRPr="00FD4C57">
        <w:rPr>
          <w:sz w:val="24"/>
          <w:lang w:val="sr-Latn-RS"/>
        </w:rPr>
        <w:t xml:space="preserve">što je dodat atribut UkupanIznos u tabelu </w:t>
      </w:r>
      <w:r w:rsidR="00542CFA">
        <w:rPr>
          <w:sz w:val="24"/>
          <w:lang w:val="sr-Latn-RS"/>
        </w:rPr>
        <w:t>RadniNalog</w:t>
      </w:r>
      <w:r w:rsidRPr="00FD4C57">
        <w:rPr>
          <w:sz w:val="24"/>
          <w:lang w:val="sr-Latn-RS"/>
        </w:rPr>
        <w:t xml:space="preserve"> koji predstavlja ukupan iznos svih stavki. Na ovaj način omogućeno je da ne moramo pristupati osnovnim podacima ukoliko nam je potrebna izvedena vrednost.</w:t>
      </w:r>
    </w:p>
    <w:p w14:paraId="037BE477" w14:textId="77777777" w:rsidR="009A59B8" w:rsidRPr="00FD4C57" w:rsidRDefault="009A59B8" w:rsidP="009A59B8">
      <w:pPr>
        <w:rPr>
          <w:b/>
          <w:sz w:val="24"/>
          <w:lang w:val="sr-Latn-RS"/>
        </w:rPr>
      </w:pPr>
      <w:r w:rsidRPr="00FD4C57">
        <w:rPr>
          <w:b/>
          <w:sz w:val="24"/>
          <w:lang w:val="sr-Latn-RS"/>
        </w:rPr>
        <w:t>Pre optimizacije:</w:t>
      </w:r>
    </w:p>
    <w:p w14:paraId="4A8E1A02" w14:textId="54507657" w:rsidR="009A59B8" w:rsidRDefault="00542CFA" w:rsidP="00542CFA">
      <w:pPr>
        <w:jc w:val="center"/>
        <w:rPr>
          <w:b/>
          <w:lang w:val="sr-Latn-RS"/>
        </w:rPr>
      </w:pPr>
      <w:r>
        <w:rPr>
          <w:b/>
          <w:noProof/>
        </w:rPr>
        <w:drawing>
          <wp:inline distT="0" distB="0" distL="0" distR="0" wp14:anchorId="2DD8DAC6" wp14:editId="75111486">
            <wp:extent cx="4381500" cy="299574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6-Page-1.drawio (5)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170" cy="3003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88E26" w14:textId="77777777" w:rsidR="009A59B8" w:rsidRPr="00FD4C57" w:rsidRDefault="009A59B8" w:rsidP="009A59B8">
      <w:pPr>
        <w:rPr>
          <w:b/>
          <w:sz w:val="24"/>
          <w:lang w:val="sr-Latn-RS"/>
        </w:rPr>
      </w:pPr>
      <w:r w:rsidRPr="00FD4C57">
        <w:rPr>
          <w:b/>
          <w:sz w:val="24"/>
          <w:lang w:val="sr-Latn-RS"/>
        </w:rPr>
        <w:t>Posle optimizacije:</w:t>
      </w:r>
    </w:p>
    <w:p w14:paraId="39C23653" w14:textId="2C2F9ECA" w:rsidR="009A59B8" w:rsidRPr="00A46BA4" w:rsidRDefault="00542CFA" w:rsidP="00542CFA">
      <w:pPr>
        <w:jc w:val="center"/>
        <w:rPr>
          <w:b/>
          <w:lang w:val="sr-Latn-RS"/>
        </w:rPr>
      </w:pPr>
      <w:r>
        <w:rPr>
          <w:b/>
          <w:noProof/>
        </w:rPr>
        <w:drawing>
          <wp:inline distT="0" distB="0" distL="0" distR="0" wp14:anchorId="39EB63A8" wp14:editId="000F0B4F">
            <wp:extent cx="5399983" cy="36957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6-Page-1.drawio (6)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4364" cy="3705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AE4EB" w14:textId="63D11F78" w:rsidR="009A59B8" w:rsidRDefault="009A59B8" w:rsidP="009A59B8">
      <w:pPr>
        <w:spacing w:after="160"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1"/>
        <w:gridCol w:w="1033"/>
        <w:gridCol w:w="1791"/>
        <w:gridCol w:w="1368"/>
        <w:gridCol w:w="2494"/>
      </w:tblGrid>
      <w:tr w:rsidR="009A59B8" w:rsidRPr="00542CFA" w14:paraId="2BA549B8" w14:textId="77777777" w:rsidTr="009A59B8">
        <w:trPr>
          <w:trHeight w:val="647"/>
        </w:trPr>
        <w:tc>
          <w:tcPr>
            <w:tcW w:w="1803" w:type="dxa"/>
            <w:shd w:val="clear" w:color="auto" w:fill="D9E2F3" w:themeFill="accent1" w:themeFillTint="33"/>
            <w:vAlign w:val="center"/>
          </w:tcPr>
          <w:p w14:paraId="391CF240" w14:textId="77777777" w:rsidR="009A59B8" w:rsidRPr="00542CFA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542CFA">
              <w:rPr>
                <w:b/>
                <w:sz w:val="24"/>
                <w:szCs w:val="24"/>
              </w:rPr>
              <w:t>Tabela</w:t>
            </w:r>
          </w:p>
        </w:tc>
        <w:tc>
          <w:tcPr>
            <w:tcW w:w="1072" w:type="dxa"/>
            <w:shd w:val="clear" w:color="auto" w:fill="D9E2F3" w:themeFill="accent1" w:themeFillTint="33"/>
            <w:vAlign w:val="center"/>
          </w:tcPr>
          <w:p w14:paraId="268643CA" w14:textId="77777777" w:rsidR="009A59B8" w:rsidRPr="00542CFA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542CFA">
              <w:rPr>
                <w:b/>
                <w:sz w:val="24"/>
                <w:szCs w:val="24"/>
              </w:rPr>
              <w:t>Tip trigera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07E35B40" w14:textId="77777777" w:rsidR="009A59B8" w:rsidRPr="00542CFA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542CFA">
              <w:rPr>
                <w:b/>
                <w:sz w:val="24"/>
                <w:szCs w:val="24"/>
              </w:rPr>
              <w:t>Kolona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383068F0" w14:textId="77777777" w:rsidR="009A59B8" w:rsidRPr="00542CFA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542CFA">
              <w:rPr>
                <w:b/>
                <w:sz w:val="24"/>
                <w:szCs w:val="24"/>
              </w:rPr>
              <w:t>Potreban</w:t>
            </w:r>
          </w:p>
        </w:tc>
        <w:tc>
          <w:tcPr>
            <w:tcW w:w="2812" w:type="dxa"/>
            <w:shd w:val="clear" w:color="auto" w:fill="D9E2F3" w:themeFill="accent1" w:themeFillTint="33"/>
            <w:vAlign w:val="center"/>
          </w:tcPr>
          <w:p w14:paraId="34368BFD" w14:textId="77777777" w:rsidR="009A59B8" w:rsidRPr="00542CFA" w:rsidRDefault="009A59B8" w:rsidP="009A59B8">
            <w:pPr>
              <w:jc w:val="center"/>
              <w:rPr>
                <w:b/>
                <w:sz w:val="24"/>
                <w:szCs w:val="24"/>
              </w:rPr>
            </w:pPr>
            <w:r w:rsidRPr="00542CFA">
              <w:rPr>
                <w:b/>
                <w:sz w:val="24"/>
                <w:szCs w:val="24"/>
              </w:rPr>
              <w:t>Šta treba uraditi?</w:t>
            </w:r>
          </w:p>
        </w:tc>
      </w:tr>
      <w:tr w:rsidR="009A59B8" w:rsidRPr="00542CFA" w14:paraId="2014FBC5" w14:textId="77777777" w:rsidTr="009A59B8">
        <w:tc>
          <w:tcPr>
            <w:tcW w:w="1803" w:type="dxa"/>
            <w:vMerge w:val="restart"/>
            <w:vAlign w:val="center"/>
          </w:tcPr>
          <w:p w14:paraId="7F09E564" w14:textId="30B2C9C4" w:rsidR="009A59B8" w:rsidRPr="00542CFA" w:rsidRDefault="00542CFA" w:rsidP="009A59B8">
            <w:pPr>
              <w:jc w:val="center"/>
              <w:rPr>
                <w:b/>
                <w:sz w:val="24"/>
                <w:szCs w:val="24"/>
                <w:lang w:val="sr-Latn-RS"/>
              </w:rPr>
            </w:pPr>
            <w:r>
              <w:rPr>
                <w:b/>
                <w:sz w:val="24"/>
                <w:szCs w:val="24"/>
                <w:lang w:val="sr-Latn-RS"/>
              </w:rPr>
              <w:t>RadniNalog</w:t>
            </w:r>
          </w:p>
        </w:tc>
        <w:tc>
          <w:tcPr>
            <w:tcW w:w="1072" w:type="dxa"/>
            <w:vAlign w:val="center"/>
          </w:tcPr>
          <w:p w14:paraId="39B22D75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insert</w:t>
            </w:r>
          </w:p>
        </w:tc>
        <w:tc>
          <w:tcPr>
            <w:tcW w:w="1890" w:type="dxa"/>
            <w:vAlign w:val="center"/>
          </w:tcPr>
          <w:p w14:paraId="0386AC5C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608F0A81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NE</w:t>
            </w:r>
          </w:p>
        </w:tc>
        <w:tc>
          <w:tcPr>
            <w:tcW w:w="2812" w:type="dxa"/>
            <w:vAlign w:val="center"/>
          </w:tcPr>
          <w:p w14:paraId="6A92E2D5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</w:tr>
      <w:tr w:rsidR="009A59B8" w:rsidRPr="00542CFA" w14:paraId="09344F91" w14:textId="77777777" w:rsidTr="009A59B8">
        <w:tc>
          <w:tcPr>
            <w:tcW w:w="1803" w:type="dxa"/>
            <w:vMerge/>
            <w:vAlign w:val="center"/>
          </w:tcPr>
          <w:p w14:paraId="600B67BE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3097C030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48B4B4F3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UkupanIznos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578E9B01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14DD4F35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 xml:space="preserve">Sprečava direktnu izmenu </w:t>
            </w:r>
          </w:p>
        </w:tc>
      </w:tr>
      <w:tr w:rsidR="009A59B8" w:rsidRPr="00542CFA" w14:paraId="4988B8AC" w14:textId="77777777" w:rsidTr="009A59B8">
        <w:tc>
          <w:tcPr>
            <w:tcW w:w="1803" w:type="dxa"/>
            <w:vMerge/>
            <w:vAlign w:val="center"/>
          </w:tcPr>
          <w:p w14:paraId="36DD20B4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vAlign w:val="center"/>
          </w:tcPr>
          <w:p w14:paraId="5C3C679D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delete</w:t>
            </w:r>
          </w:p>
        </w:tc>
        <w:tc>
          <w:tcPr>
            <w:tcW w:w="1890" w:type="dxa"/>
            <w:vAlign w:val="center"/>
          </w:tcPr>
          <w:p w14:paraId="145FE427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3DC07825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NE</w:t>
            </w:r>
          </w:p>
        </w:tc>
        <w:tc>
          <w:tcPr>
            <w:tcW w:w="2812" w:type="dxa"/>
            <w:vAlign w:val="center"/>
          </w:tcPr>
          <w:p w14:paraId="1BCE0454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</w:tr>
      <w:tr w:rsidR="009A59B8" w:rsidRPr="00542CFA" w14:paraId="6EC0AB15" w14:textId="77777777" w:rsidTr="009A59B8">
        <w:trPr>
          <w:trHeight w:val="485"/>
        </w:trPr>
        <w:tc>
          <w:tcPr>
            <w:tcW w:w="1803" w:type="dxa"/>
            <w:vMerge w:val="restart"/>
            <w:vAlign w:val="center"/>
          </w:tcPr>
          <w:p w14:paraId="1D217421" w14:textId="5F611369" w:rsidR="009A59B8" w:rsidRPr="00542CFA" w:rsidRDefault="009A59B8" w:rsidP="00542CFA">
            <w:pPr>
              <w:jc w:val="center"/>
              <w:rPr>
                <w:b/>
                <w:sz w:val="24"/>
                <w:szCs w:val="24"/>
              </w:rPr>
            </w:pPr>
            <w:r w:rsidRPr="00542CFA">
              <w:rPr>
                <w:b/>
                <w:sz w:val="24"/>
                <w:szCs w:val="24"/>
              </w:rPr>
              <w:t>Stavk</w:t>
            </w:r>
            <w:r w:rsidR="00542CFA">
              <w:rPr>
                <w:b/>
                <w:sz w:val="24"/>
                <w:szCs w:val="24"/>
              </w:rPr>
              <w:t>aRadnogNaloga</w:t>
            </w: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2770E111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insert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3077232A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658CE1DD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vMerge w:val="restart"/>
            <w:shd w:val="clear" w:color="auto" w:fill="E2EFD9" w:themeFill="accent6" w:themeFillTint="33"/>
            <w:vAlign w:val="center"/>
          </w:tcPr>
          <w:p w14:paraId="68C1D2CB" w14:textId="4CD79597" w:rsidR="009A59B8" w:rsidRPr="00542CFA" w:rsidRDefault="009F5B76" w:rsidP="00542CFA">
            <w:pPr>
              <w:jc w:val="center"/>
              <w:rPr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Okida se triger koji p</w:t>
            </w:r>
            <w:r w:rsidR="009A59B8" w:rsidRPr="00542CFA">
              <w:rPr>
                <w:rFonts w:cs="Arial"/>
                <w:sz w:val="24"/>
                <w:szCs w:val="24"/>
              </w:rPr>
              <w:t xml:space="preserve">oziva proceduru koja ažurira vrednost kolone UkupanIznos  u tabeli </w:t>
            </w:r>
            <w:r w:rsidR="00542CFA">
              <w:rPr>
                <w:rFonts w:cs="Arial"/>
                <w:sz w:val="24"/>
                <w:szCs w:val="24"/>
              </w:rPr>
              <w:t>RadniNalog</w:t>
            </w:r>
          </w:p>
        </w:tc>
      </w:tr>
      <w:tr w:rsidR="009A59B8" w:rsidRPr="00542CFA" w14:paraId="0EE58E28" w14:textId="77777777" w:rsidTr="009A59B8">
        <w:trPr>
          <w:trHeight w:val="54"/>
        </w:trPr>
        <w:tc>
          <w:tcPr>
            <w:tcW w:w="1803" w:type="dxa"/>
            <w:vMerge/>
            <w:vAlign w:val="center"/>
          </w:tcPr>
          <w:p w14:paraId="70702FB3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1AE2D599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0B2913E5" w14:textId="457F9913" w:rsidR="009A59B8" w:rsidRPr="00542CFA" w:rsidRDefault="00542CFA" w:rsidP="009A59B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olicina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41ECEC57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vAlign w:val="center"/>
          </w:tcPr>
          <w:p w14:paraId="3933AFA1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</w:tr>
      <w:tr w:rsidR="009A59B8" w:rsidRPr="00542CFA" w14:paraId="499A5726" w14:textId="77777777" w:rsidTr="009A59B8">
        <w:tc>
          <w:tcPr>
            <w:tcW w:w="1803" w:type="dxa"/>
            <w:vMerge/>
            <w:vAlign w:val="center"/>
          </w:tcPr>
          <w:p w14:paraId="178B3FC5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541A14A0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dele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0796107A" w14:textId="6F104A5C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2302BD56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  <w:r w:rsidRPr="00542CFA">
              <w:rPr>
                <w:sz w:val="24"/>
                <w:szCs w:val="24"/>
              </w:rPr>
              <w:t>DA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vAlign w:val="center"/>
          </w:tcPr>
          <w:p w14:paraId="3B265BBE" w14:textId="77777777" w:rsidR="009A59B8" w:rsidRPr="00542CFA" w:rsidRDefault="009A59B8" w:rsidP="009A59B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305D15C" w14:textId="588424A8" w:rsidR="009A59B8" w:rsidRDefault="009A59B8" w:rsidP="009A59B8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607F14D6" w14:textId="05688FE4" w:rsidR="00CF7FDC" w:rsidRPr="00CF7FDC" w:rsidRDefault="00CF7FDC" w:rsidP="009A59B8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  <w:r w:rsidRPr="00CF7FDC">
        <w:rPr>
          <w:b/>
          <w:sz w:val="24"/>
          <w:szCs w:val="24"/>
        </w:rPr>
        <w:t>Triger koji cuva BrojNaloga u globalnu promenljivu</w:t>
      </w:r>
    </w:p>
    <w:p w14:paraId="1F677FDA" w14:textId="0C28ACE6" w:rsidR="00CF7FDC" w:rsidRPr="00CF7FDC" w:rsidRDefault="00CF7FDC" w:rsidP="00CF7FDC">
      <w:pPr>
        <w:rPr>
          <w:sz w:val="24"/>
          <w:szCs w:val="24"/>
        </w:rPr>
      </w:pPr>
      <w:r w:rsidRPr="00CF7FDC">
        <w:rPr>
          <w:sz w:val="24"/>
          <w:szCs w:val="24"/>
        </w:rPr>
        <w:t>CREATE OR REPLACE NONEDIT</w:t>
      </w:r>
      <w:r>
        <w:rPr>
          <w:sz w:val="24"/>
          <w:szCs w:val="24"/>
        </w:rPr>
        <w:t xml:space="preserve">IONABLE PACKAGE StavkaPaket AS </w:t>
      </w:r>
      <w:r>
        <w:rPr>
          <w:sz w:val="24"/>
          <w:szCs w:val="24"/>
        </w:rPr>
        <w:br/>
        <w:t>BrojNaloga NUMBER(10);</w:t>
      </w:r>
      <w:r>
        <w:rPr>
          <w:sz w:val="24"/>
          <w:szCs w:val="24"/>
        </w:rPr>
        <w:br/>
        <w:t>END StavkaPaket;</w:t>
      </w:r>
    </w:p>
    <w:p w14:paraId="235A175B" w14:textId="6636E112" w:rsidR="00CF7FDC" w:rsidRPr="00CF7FDC" w:rsidRDefault="00CF7FDC" w:rsidP="00CF7FDC">
      <w:pPr>
        <w:rPr>
          <w:sz w:val="24"/>
          <w:szCs w:val="24"/>
        </w:rPr>
      </w:pPr>
      <w:r w:rsidRPr="00CF7FDC">
        <w:rPr>
          <w:sz w:val="24"/>
          <w:szCs w:val="24"/>
        </w:rPr>
        <w:t>CREATE OR REP</w:t>
      </w:r>
      <w:r>
        <w:rPr>
          <w:sz w:val="24"/>
          <w:szCs w:val="24"/>
        </w:rPr>
        <w:t>LACE TRIGGER UKUPAN_IZNOS_NALOG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>BEFORE INSERT OR UPDATE O</w:t>
      </w:r>
      <w:r>
        <w:rPr>
          <w:sz w:val="24"/>
          <w:szCs w:val="24"/>
        </w:rPr>
        <w:t xml:space="preserve">R DELETE ON StavkaRadnogNaloga </w:t>
      </w:r>
      <w:r>
        <w:rPr>
          <w:sz w:val="24"/>
          <w:szCs w:val="24"/>
        </w:rPr>
        <w:br/>
        <w:t>FOR EACH ROW</w:t>
      </w:r>
      <w:r>
        <w:rPr>
          <w:sz w:val="24"/>
          <w:szCs w:val="24"/>
        </w:rPr>
        <w:br/>
        <w:t>BEGIN</w:t>
      </w:r>
      <w:r>
        <w:rPr>
          <w:sz w:val="24"/>
          <w:szCs w:val="24"/>
        </w:rPr>
        <w:br/>
        <w:t xml:space="preserve">  IF (INSERTING OR UPDATING)</w:t>
      </w:r>
      <w:r>
        <w:rPr>
          <w:sz w:val="24"/>
          <w:szCs w:val="24"/>
        </w:rPr>
        <w:br/>
        <w:t xml:space="preserve">  THEN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    BEGIN StavkaPaket.Broj</w:t>
      </w:r>
      <w:r>
        <w:rPr>
          <w:sz w:val="24"/>
          <w:szCs w:val="24"/>
        </w:rPr>
        <w:t>Naloga := :NEW.BrojNaloga; END;</w:t>
      </w:r>
      <w:r>
        <w:rPr>
          <w:sz w:val="24"/>
          <w:szCs w:val="24"/>
        </w:rPr>
        <w:br/>
        <w:t xml:space="preserve">  ELSE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    BEGIN StavkaPaket.Broj</w:t>
      </w:r>
      <w:r>
        <w:rPr>
          <w:sz w:val="24"/>
          <w:szCs w:val="24"/>
        </w:rPr>
        <w:t>Naloga := :OLD.BrojNaloga; END;</w:t>
      </w:r>
      <w:r>
        <w:rPr>
          <w:sz w:val="24"/>
          <w:szCs w:val="24"/>
        </w:rPr>
        <w:br/>
        <w:t xml:space="preserve">  END IF;</w:t>
      </w:r>
      <w:r>
        <w:rPr>
          <w:sz w:val="24"/>
          <w:szCs w:val="24"/>
        </w:rPr>
        <w:br/>
        <w:t>END;</w:t>
      </w:r>
    </w:p>
    <w:p w14:paraId="523ED3B3" w14:textId="11E3CE8B" w:rsidR="00CF7FDC" w:rsidRPr="00CF7FDC" w:rsidRDefault="00CF7FDC" w:rsidP="00CF7FDC">
      <w:pPr>
        <w:rPr>
          <w:b/>
          <w:sz w:val="24"/>
          <w:szCs w:val="24"/>
        </w:rPr>
      </w:pPr>
      <w:r w:rsidRPr="00CF7FDC">
        <w:rPr>
          <w:b/>
          <w:sz w:val="24"/>
          <w:szCs w:val="24"/>
        </w:rPr>
        <w:t>Triger koji sprecava direktnu izmenu Ukupnogiznosa u tabeli RadniNalog</w:t>
      </w:r>
    </w:p>
    <w:p w14:paraId="49FA0208" w14:textId="1A104992" w:rsidR="00CF7FDC" w:rsidRPr="00CF7FDC" w:rsidRDefault="00CF7FDC" w:rsidP="00CF7FDC">
      <w:pPr>
        <w:rPr>
          <w:sz w:val="24"/>
          <w:szCs w:val="24"/>
        </w:rPr>
      </w:pPr>
      <w:r w:rsidRPr="00CF7FDC">
        <w:rPr>
          <w:sz w:val="24"/>
          <w:szCs w:val="24"/>
        </w:rPr>
        <w:t>CREATE OR REP</w:t>
      </w:r>
      <w:r>
        <w:rPr>
          <w:sz w:val="24"/>
          <w:szCs w:val="24"/>
        </w:rPr>
        <w:t>LACE TRIGGER UPD_UKUPNO_ZABRANA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>BEFORE UPDA</w:t>
      </w:r>
      <w:r>
        <w:rPr>
          <w:sz w:val="24"/>
          <w:szCs w:val="24"/>
        </w:rPr>
        <w:t>TE OF UkupanIznos ON RadniNalog</w:t>
      </w:r>
      <w:r>
        <w:rPr>
          <w:sz w:val="24"/>
          <w:szCs w:val="24"/>
        </w:rPr>
        <w:br/>
        <w:t>FOR EACH ROW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>BEGIN  RAISE_APPLICATION_ERROR(NUM =&gt; -20000,MSG =&gt; 'Ne mozete direktno menjati vrednost UkupanIznos!');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>END;</w:t>
      </w:r>
    </w:p>
    <w:p w14:paraId="172CC733" w14:textId="326AD5E4" w:rsidR="00CF7FDC" w:rsidRPr="00CF7FDC" w:rsidRDefault="00CF7FDC" w:rsidP="00CF7FDC">
      <w:pPr>
        <w:rPr>
          <w:b/>
          <w:sz w:val="24"/>
          <w:szCs w:val="24"/>
        </w:rPr>
      </w:pPr>
      <w:r w:rsidRPr="00CF7FDC">
        <w:rPr>
          <w:b/>
          <w:sz w:val="24"/>
          <w:szCs w:val="24"/>
        </w:rPr>
        <w:t>Procedura koja racuna ukupan iznos radnog naloga</w:t>
      </w:r>
    </w:p>
    <w:p w14:paraId="29B6E56A" w14:textId="6515092F" w:rsidR="00CF7FDC" w:rsidRPr="00CF7FDC" w:rsidRDefault="00CF7FDC" w:rsidP="00CF7FDC">
      <w:pPr>
        <w:rPr>
          <w:sz w:val="24"/>
          <w:szCs w:val="24"/>
        </w:rPr>
      </w:pPr>
      <w:r w:rsidRPr="00CF7FDC">
        <w:rPr>
          <w:sz w:val="24"/>
          <w:szCs w:val="24"/>
        </w:rPr>
        <w:t>CREATE OR REPLACE PROCEDURE UKUPAN</w:t>
      </w:r>
      <w:r>
        <w:rPr>
          <w:sz w:val="24"/>
          <w:szCs w:val="24"/>
        </w:rPr>
        <w:t>_IZNOS_SUM (BrNal IN NUMBER) AS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>Ukupno Vr</w:t>
      </w:r>
      <w:r>
        <w:rPr>
          <w:sz w:val="24"/>
          <w:szCs w:val="24"/>
        </w:rPr>
        <w:t>staDobra.AktuelnaCena%type :=0;</w:t>
      </w:r>
      <w:r>
        <w:rPr>
          <w:sz w:val="24"/>
          <w:szCs w:val="24"/>
        </w:rPr>
        <w:br/>
        <w:t>BEGIN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    SELECT SUM(vd.AktuelnaCena*s.Kolicina+vd.Akt</w:t>
      </w:r>
      <w:r>
        <w:rPr>
          <w:sz w:val="24"/>
          <w:szCs w:val="24"/>
        </w:rPr>
        <w:t>uelnaCena*s.PDVStopa*0.01) INTO</w:t>
      </w:r>
      <w:r>
        <w:rPr>
          <w:sz w:val="24"/>
          <w:szCs w:val="24"/>
        </w:rPr>
        <w:br/>
        <w:t xml:space="preserve">Ukupno 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    FROM StavkaRadnogNaloga s JOIN VrstaDobra vd </w:t>
      </w:r>
      <w:r>
        <w:rPr>
          <w:sz w:val="24"/>
          <w:szCs w:val="24"/>
        </w:rPr>
        <w:t>ON (s.SifraDobra=vd.SifraDobra)</w:t>
      </w:r>
      <w:r>
        <w:rPr>
          <w:sz w:val="24"/>
          <w:szCs w:val="24"/>
        </w:rPr>
        <w:br/>
        <w:t xml:space="preserve">    WHERE s.BrojNaloga = BrNal;</w:t>
      </w:r>
      <w:r>
        <w:rPr>
          <w:sz w:val="24"/>
          <w:szCs w:val="24"/>
        </w:rPr>
        <w:br/>
        <w:t xml:space="preserve">    UPDATE RadniNalog</w:t>
      </w:r>
      <w:r>
        <w:rPr>
          <w:sz w:val="24"/>
          <w:szCs w:val="24"/>
        </w:rPr>
        <w:br/>
        <w:t xml:space="preserve">    SET UkupanIznos = Ukupno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    </w:t>
      </w:r>
      <w:r>
        <w:rPr>
          <w:sz w:val="24"/>
          <w:szCs w:val="24"/>
        </w:rPr>
        <w:t>WHERE BrojNaloga = BrNal;</w:t>
      </w:r>
      <w:r>
        <w:rPr>
          <w:sz w:val="24"/>
          <w:szCs w:val="24"/>
        </w:rPr>
        <w:br/>
        <w:t>END;</w:t>
      </w:r>
    </w:p>
    <w:p w14:paraId="688BEA33" w14:textId="12F153DB" w:rsidR="00CF7FDC" w:rsidRPr="00CF7FDC" w:rsidRDefault="00CF7FDC" w:rsidP="00CF7FDC">
      <w:pPr>
        <w:rPr>
          <w:b/>
          <w:sz w:val="24"/>
          <w:szCs w:val="24"/>
        </w:rPr>
      </w:pPr>
      <w:r w:rsidRPr="00CF7FDC">
        <w:rPr>
          <w:b/>
          <w:sz w:val="24"/>
          <w:szCs w:val="24"/>
        </w:rPr>
        <w:t>Procedure koje iskljucuju i ukljucuju triger koji vrsi zabranu izmene ukupne cene, da bi se promena prenela, ukoliko se izmena izvrsi u tabeli Stavke, tj ako se promeni kolicina</w:t>
      </w:r>
    </w:p>
    <w:p w14:paraId="2D75C862" w14:textId="366DBC86" w:rsidR="00CF7FDC" w:rsidRPr="00CF7FDC" w:rsidRDefault="00CF7FDC" w:rsidP="00CF7FDC">
      <w:pPr>
        <w:rPr>
          <w:sz w:val="24"/>
          <w:szCs w:val="24"/>
        </w:rPr>
      </w:pPr>
      <w:r w:rsidRPr="00CF7FDC">
        <w:rPr>
          <w:sz w:val="24"/>
          <w:szCs w:val="24"/>
        </w:rPr>
        <w:t xml:space="preserve">CREATE OR REPLACE PROCEDURE ISKLJUCI_TRIGER_UKUPNO AS                            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PRAGMA AUTONOMOUS_TRANSACTION;                                                                                 </w:t>
      </w:r>
      <w:r>
        <w:rPr>
          <w:sz w:val="24"/>
          <w:szCs w:val="24"/>
        </w:rPr>
        <w:t xml:space="preserve">                               </w:t>
      </w:r>
      <w:r w:rsidRPr="00CF7FDC">
        <w:rPr>
          <w:sz w:val="24"/>
          <w:szCs w:val="24"/>
        </w:rPr>
        <w:t xml:space="preserve">BEGIN                                                                                          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EXECUTE IMMEDIATE 'ALTER TRIGGER UPD_UKUPNO_ZABRANA DISABLE';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  <w:t>END ISKLJUCI_TRIGER_UKUPNO;</w:t>
      </w:r>
    </w:p>
    <w:p w14:paraId="7315A265" w14:textId="175D6A48" w:rsidR="00CF7FDC" w:rsidRPr="00CF7FDC" w:rsidRDefault="00CF7FDC" w:rsidP="00CF7FDC">
      <w:pPr>
        <w:rPr>
          <w:sz w:val="24"/>
          <w:szCs w:val="24"/>
        </w:rPr>
      </w:pPr>
      <w:r w:rsidRPr="00CF7FDC">
        <w:rPr>
          <w:sz w:val="24"/>
          <w:szCs w:val="24"/>
        </w:rPr>
        <w:t xml:space="preserve">CREATE OR REPLACE PROCEDURE UKLJUCI_TRIGER_UKUPNO AS                            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PRAGMA AUTONOMOUS_TRANSACTION;                                                                                                 </w:t>
      </w:r>
      <w:r>
        <w:rPr>
          <w:sz w:val="24"/>
          <w:szCs w:val="24"/>
        </w:rPr>
        <w:t xml:space="preserve">               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BEGIN                                                                                                          </w:t>
      </w:r>
      <w:r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EXECUTE IMMEDIATE 'ALTER TRIGGER UPD_UKUPNO_ZABRANA ENABLE';                                     </w:t>
      </w:r>
      <w:r>
        <w:rPr>
          <w:sz w:val="24"/>
          <w:szCs w:val="24"/>
        </w:rPr>
        <w:t xml:space="preserve">          </w:t>
      </w:r>
      <w:r>
        <w:rPr>
          <w:sz w:val="24"/>
          <w:szCs w:val="24"/>
        </w:rPr>
        <w:br/>
        <w:t>END UKLJUCI_TRIGER_UKUPNO;</w:t>
      </w:r>
    </w:p>
    <w:p w14:paraId="2003DF99" w14:textId="6AA2ED1D" w:rsidR="00CF7FDC" w:rsidRPr="00CF7FDC" w:rsidRDefault="00CF7FDC" w:rsidP="00CF7FDC">
      <w:pPr>
        <w:rPr>
          <w:b/>
          <w:sz w:val="24"/>
          <w:szCs w:val="24"/>
        </w:rPr>
      </w:pPr>
      <w:r w:rsidRPr="00CF7FDC">
        <w:rPr>
          <w:b/>
          <w:sz w:val="24"/>
          <w:szCs w:val="24"/>
        </w:rPr>
        <w:t>Triger koji poziva proceduru koja azurira ukupanIznos</w:t>
      </w:r>
    </w:p>
    <w:p w14:paraId="79476388" w14:textId="6810D4BF" w:rsidR="009A59B8" w:rsidRPr="00CF7FDC" w:rsidRDefault="00CF7FDC" w:rsidP="00CF7FDC">
      <w:pPr>
        <w:rPr>
          <w:sz w:val="24"/>
          <w:szCs w:val="24"/>
        </w:rPr>
      </w:pPr>
      <w:r w:rsidRPr="00CF7FDC">
        <w:rPr>
          <w:sz w:val="24"/>
          <w:szCs w:val="24"/>
        </w:rPr>
        <w:t>CREATE OR REPL</w:t>
      </w:r>
      <w:r>
        <w:rPr>
          <w:sz w:val="24"/>
          <w:szCs w:val="24"/>
        </w:rPr>
        <w:t>ACE TRIGGER UKUPAN_IZNOS_NALOG2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AFTER INSERT OR UPDATE </w:t>
      </w:r>
      <w:r>
        <w:rPr>
          <w:sz w:val="24"/>
          <w:szCs w:val="24"/>
        </w:rPr>
        <w:t>OR DELETE ON StavkaRadnogNaloga</w:t>
      </w:r>
      <w:r>
        <w:rPr>
          <w:sz w:val="24"/>
          <w:szCs w:val="24"/>
        </w:rPr>
        <w:br/>
        <w:t>DECLARE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 xml:space="preserve">  BrojNaloga NUMBER</w:t>
      </w:r>
      <w:r>
        <w:rPr>
          <w:sz w:val="24"/>
          <w:szCs w:val="24"/>
        </w:rPr>
        <w:t>(10) := StavkaPaket.BrojNaloga;</w:t>
      </w:r>
      <w:r>
        <w:rPr>
          <w:sz w:val="24"/>
          <w:szCs w:val="24"/>
        </w:rPr>
        <w:br/>
        <w:t>BEGIN</w:t>
      </w:r>
      <w:r>
        <w:rPr>
          <w:sz w:val="24"/>
          <w:szCs w:val="24"/>
        </w:rPr>
        <w:br/>
        <w:t xml:space="preserve">  ISKLJUCI_TRIGER_UKUPNO();</w:t>
      </w:r>
      <w:r>
        <w:rPr>
          <w:sz w:val="24"/>
          <w:szCs w:val="24"/>
        </w:rPr>
        <w:br/>
        <w:t xml:space="preserve">  UKUPAN_IZNOS_SUM(BrojNaloga);</w:t>
      </w:r>
      <w:r>
        <w:rPr>
          <w:sz w:val="24"/>
          <w:szCs w:val="24"/>
        </w:rPr>
        <w:br/>
        <w:t xml:space="preserve">  UKLJUCI_TRIGER_UKUPNO();</w:t>
      </w:r>
      <w:r>
        <w:rPr>
          <w:sz w:val="24"/>
          <w:szCs w:val="24"/>
        </w:rPr>
        <w:br/>
      </w:r>
      <w:r w:rsidRPr="00CF7FDC">
        <w:rPr>
          <w:sz w:val="24"/>
          <w:szCs w:val="24"/>
        </w:rPr>
        <w:t>END;</w:t>
      </w:r>
    </w:p>
    <w:p w14:paraId="25B1E1C2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TEHNOLOGIJE ZA IMPLEMENTACIJU PROJEKTA</w:t>
      </w:r>
    </w:p>
    <w:p w14:paraId="342E9F20" w14:textId="72C90618" w:rsidR="44FCCAE3" w:rsidRDefault="44FCCAE3" w:rsidP="7D30F917">
      <w:pPr>
        <w:pStyle w:val="Heading2"/>
      </w:pPr>
      <w:r w:rsidRPr="7D30F917">
        <w:t>SUBP korišćen za implementaciju baze podatka (kratak opis)</w:t>
      </w:r>
    </w:p>
    <w:p w14:paraId="24FBB072" w14:textId="77777777" w:rsidR="00086BCD" w:rsidRPr="00086BCD" w:rsidRDefault="00086BCD" w:rsidP="00086BCD"/>
    <w:p w14:paraId="6B47135B" w14:textId="77777777" w:rsidR="00086BCD" w:rsidRPr="00086BCD" w:rsidRDefault="00086BCD" w:rsidP="00086BCD">
      <w:pPr>
        <w:rPr>
          <w:sz w:val="24"/>
          <w:szCs w:val="24"/>
          <w:lang w:val="sr-Latn-RS"/>
        </w:rPr>
      </w:pPr>
      <w:r w:rsidRPr="00086BCD">
        <w:rPr>
          <w:sz w:val="24"/>
          <w:szCs w:val="24"/>
        </w:rPr>
        <w:t>Za implementaciju baze podataka kori</w:t>
      </w:r>
      <w:r w:rsidRPr="00086BCD">
        <w:rPr>
          <w:sz w:val="24"/>
          <w:szCs w:val="24"/>
          <w:lang w:val="sr-Latn-RS"/>
        </w:rPr>
        <w:t>šćen je sistem za upravljanje bazama podataka kompanije Oracle. Oracle SUBP je sistem za upravljanje relacionim bazama podataka koji se koristi za rad sa transakcijama (OLTP) i skladištenje podataka (DW) kao i njihove kombinacije. Za implementaciju baze podataka koja je prikazana u ovom radu koršćena je verzija Oracle 19c.</w:t>
      </w:r>
    </w:p>
    <w:p w14:paraId="7375EE4D" w14:textId="48980030" w:rsidR="00086BCD" w:rsidRPr="00086BCD" w:rsidRDefault="00086BCD" w:rsidP="00086BCD">
      <w:pPr>
        <w:rPr>
          <w:sz w:val="24"/>
          <w:szCs w:val="24"/>
          <w:lang w:val="sr-Latn-RS"/>
        </w:rPr>
      </w:pPr>
      <w:r w:rsidRPr="00086BCD">
        <w:rPr>
          <w:sz w:val="24"/>
          <w:szCs w:val="24"/>
          <w:lang w:val="sr-Latn-RS"/>
        </w:rPr>
        <w:t xml:space="preserve">Razvojno okruženje koje je korišćeno u ovom radu je SQL Developer takođe kompanije Oracle. To je integrisano razvojno okruženje koje pojednostavljuje rad i upravljanje Oracle bazama podataka i omogućava kompletan razvoj PL/SQL aplikacija.  On predstavlja grafički korisnički interfejs koji omogućava izvršavanje različitih upita i skripti, prikazivanje izveštaja, modelovanje podataka i tome slično. </w:t>
      </w:r>
    </w:p>
    <w:p w14:paraId="7B9B6BAF" w14:textId="074C06FF" w:rsidR="44FCCAE3" w:rsidRDefault="44FCCAE3" w:rsidP="7D30F917">
      <w:pPr>
        <w:pStyle w:val="Heading2"/>
      </w:pPr>
      <w:r w:rsidRPr="7D30F917">
        <w:t>Programsk</w:t>
      </w:r>
      <w:r w:rsidR="516A9202" w:rsidRPr="7D30F917">
        <w:t>o</w:t>
      </w:r>
      <w:r w:rsidRPr="7D30F917">
        <w:t xml:space="preserve"> okruženje za razvoj </w:t>
      </w:r>
      <w:r w:rsidR="3ACC91AA" w:rsidRPr="7D30F917">
        <w:t>korisničkog interfejsa</w:t>
      </w:r>
      <w:r w:rsidRPr="7D30F917">
        <w:t xml:space="preserve"> ( kratak opis)</w:t>
      </w:r>
    </w:p>
    <w:p w14:paraId="0AB51904" w14:textId="57EE228A" w:rsidR="00086BCD" w:rsidRDefault="00086BCD" w:rsidP="00086BCD"/>
    <w:p w14:paraId="439C07F2" w14:textId="77777777" w:rsidR="00086BCD" w:rsidRPr="00086BCD" w:rsidRDefault="00086BCD" w:rsidP="00086BCD">
      <w:pPr>
        <w:rPr>
          <w:sz w:val="24"/>
          <w:szCs w:val="24"/>
        </w:rPr>
      </w:pPr>
      <w:r w:rsidRPr="00086BCD">
        <w:rPr>
          <w:sz w:val="24"/>
          <w:szCs w:val="24"/>
        </w:rPr>
        <w:t>Za  implemetaciju korisničkog interfejsa korišćeno je Netbeans IDE razvojno okruženje i programski jezik Java. Netbeans je integrisano razvojno okruženje otvorenog koda za razvoj aplikacije u Windows, Mac, Linux i Solaris operativnim sistemima. On pojednostavljuje razvoj veb, poslovnih, desktop i mobilnih aplikacija. Za sam razvoj aplikacije korišćen je MVC patern koji se zasniva na ideji da postoje tri dela softvera i to model podataka, poglede i  kontrolera pri čemu je komponenta za prikaz podataka odvojena od interakcije korisnika sa tim informacijama.</w:t>
      </w:r>
    </w:p>
    <w:p w14:paraId="65AFF30E" w14:textId="77777777" w:rsidR="00086BCD" w:rsidRPr="00086BCD" w:rsidRDefault="00086BCD" w:rsidP="00086BCD">
      <w:bookmarkStart w:id="0" w:name="_GoBack"/>
      <w:bookmarkEnd w:id="0"/>
    </w:p>
    <w:p w14:paraId="147F0958" w14:textId="77777777" w:rsidR="7D30F917" w:rsidRDefault="7D30F917" w:rsidP="7D30F917">
      <w:pPr>
        <w:spacing w:after="0" w:line="312" w:lineRule="auto"/>
        <w:ind w:left="360"/>
        <w:rPr>
          <w:sz w:val="24"/>
          <w:szCs w:val="24"/>
        </w:rPr>
      </w:pPr>
    </w:p>
    <w:sectPr w:rsidR="7D30F917" w:rsidSect="00EA7FB0">
      <w:headerReference w:type="default" r:id="rId35"/>
      <w:footerReference w:type="default" r:id="rId36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582106" w14:textId="77777777" w:rsidR="00836926" w:rsidRDefault="00836926" w:rsidP="00D4204D">
      <w:pPr>
        <w:spacing w:after="0" w:line="240" w:lineRule="auto"/>
      </w:pPr>
      <w:r>
        <w:separator/>
      </w:r>
    </w:p>
  </w:endnote>
  <w:endnote w:type="continuationSeparator" w:id="0">
    <w:p w14:paraId="42361E62" w14:textId="77777777" w:rsidR="00836926" w:rsidRDefault="00836926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9A59B8" w14:paraId="215C759E" w14:textId="77777777" w:rsidTr="7D30F917">
      <w:tc>
        <w:tcPr>
          <w:tcW w:w="3009" w:type="dxa"/>
        </w:tcPr>
        <w:p w14:paraId="392BB589" w14:textId="77777777" w:rsidR="009A59B8" w:rsidRDefault="009A59B8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009A59B8" w:rsidRDefault="009A59B8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15916D9B" w:rsidR="009A59B8" w:rsidRDefault="009A59B8" w:rsidP="7D30F917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836926">
            <w:rPr>
              <w:noProof/>
            </w:rPr>
            <w:t>1</w:t>
          </w:r>
          <w:r>
            <w:fldChar w:fldCharType="end"/>
          </w:r>
        </w:p>
      </w:tc>
    </w:tr>
  </w:tbl>
  <w:p w14:paraId="7318E5D8" w14:textId="77777777" w:rsidR="009A59B8" w:rsidRDefault="009A59B8" w:rsidP="7D30F9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9450F9" w14:textId="77777777" w:rsidR="00836926" w:rsidRDefault="00836926" w:rsidP="00D4204D">
      <w:pPr>
        <w:spacing w:after="0" w:line="240" w:lineRule="auto"/>
      </w:pPr>
      <w:r>
        <w:separator/>
      </w:r>
    </w:p>
  </w:footnote>
  <w:footnote w:type="continuationSeparator" w:id="0">
    <w:p w14:paraId="74BD9912" w14:textId="77777777" w:rsidR="00836926" w:rsidRDefault="00836926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9A59B8" w14:paraId="45A44600" w14:textId="77777777" w:rsidTr="7D30F917">
      <w:tc>
        <w:tcPr>
          <w:tcW w:w="3009" w:type="dxa"/>
        </w:tcPr>
        <w:p w14:paraId="592EF1B5" w14:textId="77777777" w:rsidR="009A59B8" w:rsidRDefault="009A59B8" w:rsidP="7D30F917">
          <w:pPr>
            <w:pStyle w:val="Header"/>
            <w:ind w:left="-115"/>
          </w:pPr>
        </w:p>
      </w:tc>
      <w:tc>
        <w:tcPr>
          <w:tcW w:w="3009" w:type="dxa"/>
        </w:tcPr>
        <w:p w14:paraId="78FB86BD" w14:textId="77777777" w:rsidR="009A59B8" w:rsidRDefault="009A59B8" w:rsidP="7D30F917">
          <w:pPr>
            <w:pStyle w:val="Header"/>
            <w:jc w:val="center"/>
          </w:pPr>
        </w:p>
      </w:tc>
      <w:tc>
        <w:tcPr>
          <w:tcW w:w="3009" w:type="dxa"/>
        </w:tcPr>
        <w:p w14:paraId="646D06A1" w14:textId="77777777" w:rsidR="009A59B8" w:rsidRDefault="009A59B8" w:rsidP="7D30F917">
          <w:pPr>
            <w:pStyle w:val="Header"/>
            <w:ind w:right="-115"/>
            <w:jc w:val="right"/>
          </w:pPr>
        </w:p>
      </w:tc>
    </w:tr>
  </w:tbl>
  <w:p w14:paraId="4A1E3CF9" w14:textId="77777777" w:rsidR="009A59B8" w:rsidRDefault="009A59B8" w:rsidP="7D30F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850A3E"/>
    <w:multiLevelType w:val="hybridMultilevel"/>
    <w:tmpl w:val="308828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006EF9"/>
    <w:rsid w:val="00055D54"/>
    <w:rsid w:val="00086BCD"/>
    <w:rsid w:val="001533B1"/>
    <w:rsid w:val="001B16CB"/>
    <w:rsid w:val="001E6567"/>
    <w:rsid w:val="00210228"/>
    <w:rsid w:val="002457E8"/>
    <w:rsid w:val="00254110"/>
    <w:rsid w:val="002B232B"/>
    <w:rsid w:val="003241C1"/>
    <w:rsid w:val="0036577B"/>
    <w:rsid w:val="003716CC"/>
    <w:rsid w:val="003934B8"/>
    <w:rsid w:val="003A6243"/>
    <w:rsid w:val="003A67D3"/>
    <w:rsid w:val="003B594B"/>
    <w:rsid w:val="003D3772"/>
    <w:rsid w:val="003D53EA"/>
    <w:rsid w:val="003F395B"/>
    <w:rsid w:val="00401E67"/>
    <w:rsid w:val="00413D17"/>
    <w:rsid w:val="00420F9A"/>
    <w:rsid w:val="00433284"/>
    <w:rsid w:val="00461934"/>
    <w:rsid w:val="004A0039"/>
    <w:rsid w:val="004E27A1"/>
    <w:rsid w:val="00515FDE"/>
    <w:rsid w:val="00537029"/>
    <w:rsid w:val="00542CFA"/>
    <w:rsid w:val="0054573E"/>
    <w:rsid w:val="0057366B"/>
    <w:rsid w:val="00577D9B"/>
    <w:rsid w:val="00594DAA"/>
    <w:rsid w:val="005B3F45"/>
    <w:rsid w:val="005C2B58"/>
    <w:rsid w:val="005C459D"/>
    <w:rsid w:val="005F3493"/>
    <w:rsid w:val="00603A2E"/>
    <w:rsid w:val="006125F1"/>
    <w:rsid w:val="00627949"/>
    <w:rsid w:val="0068417E"/>
    <w:rsid w:val="006966AB"/>
    <w:rsid w:val="006E7F19"/>
    <w:rsid w:val="006F51B3"/>
    <w:rsid w:val="006F7E87"/>
    <w:rsid w:val="0070770E"/>
    <w:rsid w:val="00750480"/>
    <w:rsid w:val="0076215B"/>
    <w:rsid w:val="008011D2"/>
    <w:rsid w:val="00801F8A"/>
    <w:rsid w:val="00836926"/>
    <w:rsid w:val="008411FC"/>
    <w:rsid w:val="00842FF5"/>
    <w:rsid w:val="0091683E"/>
    <w:rsid w:val="00944E6E"/>
    <w:rsid w:val="009532AC"/>
    <w:rsid w:val="009579FD"/>
    <w:rsid w:val="00980350"/>
    <w:rsid w:val="009A244E"/>
    <w:rsid w:val="009A59B8"/>
    <w:rsid w:val="009B18C9"/>
    <w:rsid w:val="009E4B80"/>
    <w:rsid w:val="009E5404"/>
    <w:rsid w:val="009F5B76"/>
    <w:rsid w:val="00B325FB"/>
    <w:rsid w:val="00B54288"/>
    <w:rsid w:val="00BA0D01"/>
    <w:rsid w:val="00BA8F42"/>
    <w:rsid w:val="00BC1BD3"/>
    <w:rsid w:val="00BD5DD3"/>
    <w:rsid w:val="00BF1DC1"/>
    <w:rsid w:val="00C451DB"/>
    <w:rsid w:val="00C55E93"/>
    <w:rsid w:val="00CD1FD2"/>
    <w:rsid w:val="00CF7FDC"/>
    <w:rsid w:val="00D26340"/>
    <w:rsid w:val="00D4204D"/>
    <w:rsid w:val="00DC162A"/>
    <w:rsid w:val="00DC58E8"/>
    <w:rsid w:val="00E10AC0"/>
    <w:rsid w:val="00E222AD"/>
    <w:rsid w:val="00E33AAC"/>
    <w:rsid w:val="00E35B02"/>
    <w:rsid w:val="00E413CB"/>
    <w:rsid w:val="00E728ED"/>
    <w:rsid w:val="00E85333"/>
    <w:rsid w:val="00EA7FB0"/>
    <w:rsid w:val="00ED4BC3"/>
    <w:rsid w:val="00ED6612"/>
    <w:rsid w:val="00EF11A1"/>
    <w:rsid w:val="00F31FF0"/>
    <w:rsid w:val="00F368D3"/>
    <w:rsid w:val="00F40EA5"/>
    <w:rsid w:val="00F602A5"/>
    <w:rsid w:val="00F60950"/>
    <w:rsid w:val="00F627F2"/>
    <w:rsid w:val="00F923FE"/>
    <w:rsid w:val="00F95A2B"/>
    <w:rsid w:val="00FA7A38"/>
    <w:rsid w:val="00FE26EA"/>
    <w:rsid w:val="00FE32C6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706"/>
  <w15:docId w15:val="{60FE02A3-E67A-47D0-800F-FA5E456D9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0A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13C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401E67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F368D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10A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413C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8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10d54-532f-4fe0-b885-253fc98e903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452AB8A464948A79F30A50B5462D7" ma:contentTypeVersion="1" ma:contentTypeDescription="Create a new document." ma:contentTypeScope="" ma:versionID="482fc11a315696c5604614155a5b66ff">
  <xsd:schema xmlns:xsd="http://www.w3.org/2001/XMLSchema" xmlns:xs="http://www.w3.org/2001/XMLSchema" xmlns:p="http://schemas.microsoft.com/office/2006/metadata/properties" xmlns:ns2="3cf10d54-532f-4fe0-b885-253fc98e9032" targetNamespace="http://schemas.microsoft.com/office/2006/metadata/properties" ma:root="true" ma:fieldsID="683129d929ed25537405ffeb9bea13a2" ns2:_="">
    <xsd:import namespace="3cf10d54-532f-4fe0-b885-253fc98e903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10d54-532f-4fe0-b885-253fc98e90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3cf10d54-532f-4fe0-b885-253fc98e9032"/>
  </ds:schemaRefs>
</ds:datastoreItem>
</file>

<file path=customXml/itemProps3.xml><?xml version="1.0" encoding="utf-8"?>
<ds:datastoreItem xmlns:ds="http://schemas.openxmlformats.org/officeDocument/2006/customXml" ds:itemID="{B6AC7E4D-5635-46A1-A31D-A2FD64687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10d54-532f-4fe0-b885-253fc98e9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182DD3-E962-4CE8-B20B-B272DC30B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8</TotalTime>
  <Pages>37</Pages>
  <Words>3977</Words>
  <Characters>22674</Characters>
  <Application>Microsoft Office Word</Application>
  <DocSecurity>0</DocSecurity>
  <Lines>188</Lines>
  <Paragraphs>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3</vt:i4>
      </vt:variant>
    </vt:vector>
  </HeadingPairs>
  <TitlesOfParts>
    <vt:vector size="34" baseType="lpstr">
      <vt:lpstr/>
      <vt:lpstr>OPIS PROJEKTA</vt:lpstr>
      <vt:lpstr>    Opis podsistema za koji se projektuje baza podataka</vt:lpstr>
      <vt:lpstr>    Poslovna dokumenta koja se koriste u procesu </vt:lpstr>
      <vt:lpstr>PROJEKTOVANJE BAZE PODATAKA</vt:lpstr>
      <vt:lpstr>    Model podatka</vt:lpstr>
      <vt:lpstr>    Relacioni model</vt:lpstr>
      <vt:lpstr>        Relacioni model za dokument Otpremnica za nabavku rezervnih delova</vt:lpstr>
      <vt:lpstr>        Relacioni model za dokument Faktura za nabavku rezervnih delova</vt:lpstr>
      <vt:lpstr>        Relacioni model za dokument Prijemnica</vt:lpstr>
      <vt:lpstr>        Relacioni model za dokument Servisna prijemnica</vt:lpstr>
      <vt:lpstr>        Relacioni model za dokument Trebovanje rezervnih delova iz skladišta</vt:lpstr>
      <vt:lpstr>        Relacioni model za dokument Radni nalog</vt:lpstr>
      <vt:lpstr>DENORMALIZACIJA RELACIJA</vt:lpstr>
      <vt:lpstr>    Denormalizacija relacija uz narušavanje 2NF</vt:lpstr>
      <vt:lpstr>        Dokument Radni nalog</vt:lpstr>
      <vt:lpstr>    Denormalizacija relacija uz narušavanje 3NF</vt:lpstr>
      <vt:lpstr>        Dokument Radni nalog</vt:lpstr>
      <vt:lpstr>KORISNIČKI DEFINISANI TIPOVI I TRIGERI</vt:lpstr>
      <vt:lpstr>    Definicija korisničkom tipa i njegovo korišćenje </vt:lpstr>
      <vt:lpstr>        Distinct tip – PIB</vt:lpstr>
      <vt:lpstr>        Struktuirani tip – Naziv</vt:lpstr>
      <vt:lpstr>    Realizacija proceduralne logike uz pomoć trigera </vt:lpstr>
      <vt:lpstr>        Trigeri za narušavanje 2NF</vt:lpstr>
      <vt:lpstr>        Trigeri za narušavanje 3NF</vt:lpstr>
      <vt:lpstr>OPTIMIZACIJA BAZE PODATAKA</vt:lpstr>
      <vt:lpstr>    Definisanje i analiza indeksa</vt:lpstr>
      <vt:lpstr>    </vt:lpstr>
      <vt:lpstr>    Horizontalno particionisanje</vt:lpstr>
      <vt:lpstr>    Vertikalno particionisanje</vt:lpstr>
      <vt:lpstr>    Primena drugih optimizacionih tehnika  </vt:lpstr>
      <vt:lpstr>TEHNOLOGIJE ZA IMPLEMENTACIJU PROJEKTA</vt:lpstr>
      <vt:lpstr>    SUBP korišćen za implementaciju baze podatka (kratak opis)</vt:lpstr>
      <vt:lpstr>    Programsko okruženje za razvoj korisničkog interfejsa ( kratak opis)</vt:lpstr>
    </vt:vector>
  </TitlesOfParts>
  <Company/>
  <LinksUpToDate>false</LinksUpToDate>
  <CharactersWithSpaces>26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</dc:creator>
  <cp:keywords/>
  <dc:description/>
  <cp:lastModifiedBy>Lenovo</cp:lastModifiedBy>
  <cp:revision>14</cp:revision>
  <dcterms:created xsi:type="dcterms:W3CDTF">2022-11-03T12:09:00Z</dcterms:created>
  <dcterms:modified xsi:type="dcterms:W3CDTF">2024-01-08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8716638188A41AA05F33F5F13905C</vt:lpwstr>
  </property>
</Properties>
</file>